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DF0CD" w14:textId="483BF694" w:rsidR="005810D9" w:rsidRPr="005969CD" w:rsidRDefault="00992FCD" w:rsidP="0087351F">
      <w:pPr>
        <w:widowControl w:val="0"/>
        <w:autoSpaceDE w:val="0"/>
        <w:autoSpaceDN w:val="0"/>
        <w:adjustRightInd w:val="0"/>
        <w:spacing w:line="480" w:lineRule="auto"/>
        <w:ind w:left="640" w:hanging="640"/>
        <w:rPr>
          <w:b/>
          <w:noProof/>
        </w:rPr>
      </w:pPr>
      <w:r w:rsidRPr="005969CD">
        <w:rPr>
          <w:b/>
          <w:noProof/>
        </w:rPr>
        <w:t>Supple</w:t>
      </w:r>
      <w:r w:rsidR="00426827" w:rsidRPr="005969CD">
        <w:rPr>
          <w:b/>
          <w:noProof/>
        </w:rPr>
        <w:t>m</w:t>
      </w:r>
      <w:r w:rsidR="00332D4C">
        <w:rPr>
          <w:b/>
          <w:noProof/>
        </w:rPr>
        <w:t>e</w:t>
      </w:r>
      <w:r w:rsidR="00426827" w:rsidRPr="005969CD">
        <w:rPr>
          <w:b/>
          <w:noProof/>
        </w:rPr>
        <w:t>nta</w:t>
      </w:r>
      <w:r w:rsidR="00332D4C">
        <w:rPr>
          <w:b/>
          <w:noProof/>
        </w:rPr>
        <w:t>l</w:t>
      </w:r>
      <w:r w:rsidRPr="005969CD">
        <w:rPr>
          <w:b/>
          <w:noProof/>
        </w:rPr>
        <w:t xml:space="preserve"> Material</w:t>
      </w:r>
    </w:p>
    <w:p w14:paraId="387BDB6A" w14:textId="53AC416E" w:rsidR="004C1603" w:rsidRPr="005969CD" w:rsidRDefault="00992FCD" w:rsidP="00980D1A">
      <w:pPr>
        <w:widowControl w:val="0"/>
        <w:autoSpaceDE w:val="0"/>
        <w:autoSpaceDN w:val="0"/>
        <w:adjustRightInd w:val="0"/>
        <w:spacing w:line="480" w:lineRule="auto"/>
        <w:ind w:left="0" w:firstLine="0"/>
        <w:rPr>
          <w:lang w:bidi="km-KH"/>
        </w:rPr>
      </w:pPr>
      <w:r w:rsidRPr="005969CD">
        <w:rPr>
          <w:b/>
          <w:lang w:bidi="km-KH"/>
        </w:rPr>
        <w:t>Supplementa</w:t>
      </w:r>
      <w:r w:rsidR="00332D4C">
        <w:rPr>
          <w:b/>
          <w:lang w:bidi="km-KH"/>
        </w:rPr>
        <w:t>l</w:t>
      </w:r>
      <w:r w:rsidR="005810D9" w:rsidRPr="005969CD">
        <w:rPr>
          <w:b/>
          <w:lang w:bidi="km-KH"/>
        </w:rPr>
        <w:t xml:space="preserve"> </w:t>
      </w:r>
      <w:r w:rsidR="00943F36" w:rsidRPr="005969CD">
        <w:rPr>
          <w:b/>
          <w:lang w:bidi="km-KH"/>
        </w:rPr>
        <w:t>T</w:t>
      </w:r>
      <w:r w:rsidR="00510597" w:rsidRPr="005969CD">
        <w:rPr>
          <w:b/>
          <w:lang w:bidi="km-KH"/>
        </w:rPr>
        <w:t>able</w:t>
      </w:r>
      <w:r w:rsidR="00FB4A72" w:rsidRPr="005969CD">
        <w:rPr>
          <w:b/>
          <w:lang w:bidi="km-KH"/>
        </w:rPr>
        <w:t xml:space="preserve"> </w:t>
      </w:r>
      <w:r w:rsidR="00980D1A" w:rsidRPr="005969CD">
        <w:rPr>
          <w:b/>
          <w:lang w:bidi="km-KH"/>
        </w:rPr>
        <w:t>1.</w:t>
      </w:r>
      <w:r w:rsidR="00980D1A" w:rsidRPr="005969CD">
        <w:rPr>
          <w:lang w:bidi="km-KH"/>
        </w:rPr>
        <w:t xml:space="preserve"> </w:t>
      </w:r>
      <w:r w:rsidR="004C1603" w:rsidRPr="005969CD">
        <w:rPr>
          <w:lang w:bidi="km-KH"/>
        </w:rPr>
        <w:t>Formulas for</w:t>
      </w:r>
      <w:r w:rsidR="003455A6" w:rsidRPr="005969CD">
        <w:rPr>
          <w:lang w:bidi="km-KH"/>
        </w:rPr>
        <w:t xml:space="preserve"> </w:t>
      </w:r>
      <w:r w:rsidR="00704F79" w:rsidRPr="005969CD">
        <w:rPr>
          <w:lang w:bidi="km-KH"/>
        </w:rPr>
        <w:t>c</w:t>
      </w:r>
      <w:r w:rsidR="003455A6" w:rsidRPr="005969CD">
        <w:rPr>
          <w:lang w:bidi="km-KH"/>
        </w:rPr>
        <w:t xml:space="preserve">reatinine </w:t>
      </w:r>
      <w:r w:rsidR="00704F79" w:rsidRPr="005969CD">
        <w:rPr>
          <w:lang w:bidi="km-KH"/>
        </w:rPr>
        <w:t>c</w:t>
      </w:r>
      <w:r w:rsidR="003455A6" w:rsidRPr="005969CD">
        <w:rPr>
          <w:lang w:bidi="km-KH"/>
        </w:rPr>
        <w:t xml:space="preserve">learance and </w:t>
      </w:r>
      <w:r w:rsidR="004C1603" w:rsidRPr="005969CD">
        <w:rPr>
          <w:lang w:bidi="km-KH"/>
        </w:rPr>
        <w:t>estimat</w:t>
      </w:r>
      <w:r w:rsidR="003455A6" w:rsidRPr="005969CD">
        <w:rPr>
          <w:lang w:bidi="km-KH"/>
        </w:rPr>
        <w:t xml:space="preserve">ed </w:t>
      </w:r>
      <w:r w:rsidR="004C1603" w:rsidRPr="005969CD">
        <w:rPr>
          <w:lang w:bidi="km-KH"/>
        </w:rPr>
        <w:t>glomerular filtration rate</w:t>
      </w:r>
      <w:r w:rsidR="003455A6" w:rsidRPr="005969CD">
        <w:rPr>
          <w:lang w:bidi="km-KH"/>
        </w:rPr>
        <w:t>s (eGFRs)</w:t>
      </w:r>
    </w:p>
    <w:tbl>
      <w:tblPr>
        <w:tblStyle w:val="TabloKlavuzu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68"/>
      </w:tblGrid>
      <w:tr w:rsidR="00722E22" w:rsidRPr="005969CD" w14:paraId="654F7ECC" w14:textId="77777777" w:rsidTr="004879C0">
        <w:tc>
          <w:tcPr>
            <w:tcW w:w="8568" w:type="dxa"/>
          </w:tcPr>
          <w:p w14:paraId="029D3D90" w14:textId="6E6C8FD5" w:rsidR="00417313" w:rsidRPr="005969CD" w:rsidRDefault="00417313" w:rsidP="008B66D8">
            <w:pPr>
              <w:pStyle w:val="ListeParagraf"/>
              <w:widowControl w:val="0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line="480" w:lineRule="auto"/>
              <w:ind w:left="-86" w:firstLine="446"/>
              <w:rPr>
                <w:lang w:bidi="km-KH"/>
              </w:rPr>
            </w:pPr>
            <w:r w:rsidRPr="005969CD">
              <w:rPr>
                <w:lang w:bidi="km-KH"/>
              </w:rPr>
              <w:t>Creatinine clearance</w:t>
            </w:r>
            <w:r w:rsidRPr="005969CD">
              <w:t xml:space="preserve"> (</w:t>
            </w:r>
            <w:proofErr w:type="spellStart"/>
            <w:r w:rsidRPr="005969CD">
              <w:rPr>
                <w:lang w:bidi="km-KH"/>
              </w:rPr>
              <w:t>CrCl</w:t>
            </w:r>
            <w:proofErr w:type="spellEnd"/>
            <w:r w:rsidRPr="005969CD">
              <w:rPr>
                <w:lang w:bidi="km-KH"/>
              </w:rPr>
              <w:t>)</w:t>
            </w:r>
            <w:r w:rsidR="004564A2">
              <w:rPr>
                <w:lang w:bidi="km-KH"/>
              </w:rPr>
              <w:t xml:space="preserve">, </w:t>
            </w:r>
            <w:r w:rsidRPr="005969CD">
              <w:rPr>
                <w:lang w:bidi="km-KH"/>
              </w:rPr>
              <w:t xml:space="preserve">mL/min = </w:t>
            </w:r>
            <w:r w:rsidR="008B66D8" w:rsidRPr="005969CD">
              <w:rPr>
                <w:lang w:bidi="km-KH"/>
              </w:rPr>
              <w:t>(</w:t>
            </w:r>
            <w:r w:rsidRPr="005969CD">
              <w:rPr>
                <w:lang w:bidi="km-KH"/>
              </w:rPr>
              <w:t>U</w:t>
            </w:r>
            <w:r w:rsidR="008D6C1C" w:rsidRPr="005969CD">
              <w:rPr>
                <w:vertAlign w:val="subscript"/>
                <w:lang w:bidi="km-KH"/>
              </w:rPr>
              <w:t>CREA</w:t>
            </w:r>
            <w:r w:rsidRPr="005969CD">
              <w:rPr>
                <w:vertAlign w:val="subscript"/>
                <w:lang w:bidi="km-KH"/>
              </w:rPr>
              <w:t xml:space="preserve"> </w:t>
            </w:r>
            <w:r w:rsidRPr="005969CD">
              <w:rPr>
                <w:shd w:val="clear" w:color="auto" w:fill="FFFFFF"/>
              </w:rPr>
              <w:t xml:space="preserve">× </w:t>
            </w:r>
            <w:r w:rsidRPr="005969CD">
              <w:rPr>
                <w:lang w:bidi="km-KH"/>
              </w:rPr>
              <w:t>24-h</w:t>
            </w:r>
            <w:r w:rsidR="00C87B9A" w:rsidRPr="005969CD">
              <w:rPr>
                <w:lang w:bidi="km-KH"/>
              </w:rPr>
              <w:t>our</w:t>
            </w:r>
            <w:r w:rsidRPr="005969CD">
              <w:rPr>
                <w:lang w:bidi="km-KH"/>
              </w:rPr>
              <w:t xml:space="preserve"> urine volume </w:t>
            </w:r>
            <w:r w:rsidR="008B66D8" w:rsidRPr="005969CD">
              <w:rPr>
                <w:lang w:bidi="km-KH"/>
              </w:rPr>
              <w:t>[</w:t>
            </w:r>
            <w:r w:rsidRPr="005969CD">
              <w:rPr>
                <w:lang w:bidi="km-KH"/>
              </w:rPr>
              <w:t>mL</w:t>
            </w:r>
            <w:r w:rsidR="008B66D8" w:rsidRPr="005969CD">
              <w:rPr>
                <w:lang w:bidi="km-KH"/>
              </w:rPr>
              <w:t>])</w:t>
            </w:r>
            <w:r w:rsidRPr="005969CD">
              <w:rPr>
                <w:lang w:bidi="km-KH"/>
              </w:rPr>
              <w:t xml:space="preserve"> / </w:t>
            </w:r>
            <w:r w:rsidR="008B66D8" w:rsidRPr="005969CD">
              <w:rPr>
                <w:lang w:bidi="km-KH"/>
              </w:rPr>
              <w:t>(</w:t>
            </w:r>
            <w:r w:rsidRPr="005969CD">
              <w:rPr>
                <w:lang w:bidi="km-KH"/>
              </w:rPr>
              <w:t>S</w:t>
            </w:r>
            <w:r w:rsidR="008D6C1C" w:rsidRPr="005969CD">
              <w:rPr>
                <w:vertAlign w:val="subscript"/>
                <w:lang w:bidi="km-KH"/>
              </w:rPr>
              <w:t>CREA</w:t>
            </w:r>
            <w:r w:rsidRPr="005969CD">
              <w:rPr>
                <w:vertAlign w:val="subscript"/>
                <w:lang w:bidi="km-KH"/>
              </w:rPr>
              <w:t xml:space="preserve"> </w:t>
            </w:r>
            <w:r w:rsidRPr="005969CD">
              <w:rPr>
                <w:shd w:val="clear" w:color="auto" w:fill="FFFFFF"/>
              </w:rPr>
              <w:t xml:space="preserve">× </w:t>
            </w:r>
            <w:r w:rsidRPr="005969CD">
              <w:rPr>
                <w:lang w:bidi="km-KH"/>
              </w:rPr>
              <w:t>1440</w:t>
            </w:r>
            <w:r w:rsidR="008B66D8" w:rsidRPr="005969CD">
              <w:rPr>
                <w:lang w:bidi="km-KH"/>
              </w:rPr>
              <w:t>)</w:t>
            </w:r>
          </w:p>
        </w:tc>
      </w:tr>
      <w:tr w:rsidR="00722E22" w:rsidRPr="005969CD" w14:paraId="2D9EAE09" w14:textId="77777777" w:rsidTr="004879C0">
        <w:tc>
          <w:tcPr>
            <w:tcW w:w="8568" w:type="dxa"/>
          </w:tcPr>
          <w:p w14:paraId="35C04EE0" w14:textId="5355F340" w:rsidR="00417313" w:rsidRPr="005969CD" w:rsidRDefault="00417313" w:rsidP="0087351F">
            <w:pPr>
              <w:pStyle w:val="ListeParagraf"/>
              <w:spacing w:line="480" w:lineRule="auto"/>
              <w:ind w:left="0" w:firstLine="360"/>
              <w:rPr>
                <w:lang w:bidi="km-KH"/>
              </w:rPr>
            </w:pPr>
            <w:r w:rsidRPr="005969CD">
              <w:rPr>
                <w:lang w:bidi="km-KH"/>
              </w:rPr>
              <w:t>U</w:t>
            </w:r>
            <w:r w:rsidR="008D6C1C" w:rsidRPr="005969CD">
              <w:rPr>
                <w:vertAlign w:val="subscript"/>
                <w:lang w:bidi="km-KH"/>
              </w:rPr>
              <w:t>CREA</w:t>
            </w:r>
            <w:r w:rsidR="008D6C1C" w:rsidRPr="005969CD">
              <w:rPr>
                <w:lang w:bidi="km-KH"/>
              </w:rPr>
              <w:t xml:space="preserve"> </w:t>
            </w:r>
            <w:r w:rsidRPr="005969CD">
              <w:rPr>
                <w:lang w:bidi="km-KH"/>
              </w:rPr>
              <w:t>is urine creatinine</w:t>
            </w:r>
            <w:r w:rsidR="004564A2">
              <w:rPr>
                <w:lang w:bidi="km-KH"/>
              </w:rPr>
              <w:t xml:space="preserve"> </w:t>
            </w:r>
            <w:r w:rsidRPr="005969CD">
              <w:rPr>
                <w:lang w:bidi="km-KH"/>
              </w:rPr>
              <w:t>(mg/dL), S</w:t>
            </w:r>
            <w:r w:rsidR="003D2181" w:rsidRPr="005969CD">
              <w:rPr>
                <w:vertAlign w:val="subscript"/>
                <w:lang w:bidi="km-KH"/>
              </w:rPr>
              <w:t>CREA</w:t>
            </w:r>
            <w:r w:rsidRPr="005969CD">
              <w:rPr>
                <w:lang w:bidi="km-KH"/>
              </w:rPr>
              <w:t xml:space="preserve"> is serum creatinine (mg/dL).</w:t>
            </w:r>
          </w:p>
        </w:tc>
      </w:tr>
      <w:tr w:rsidR="00722E22" w:rsidRPr="005969CD" w14:paraId="50BEF80C" w14:textId="77777777" w:rsidTr="004879C0">
        <w:tc>
          <w:tcPr>
            <w:tcW w:w="8568" w:type="dxa"/>
          </w:tcPr>
          <w:p w14:paraId="3B874DC3" w14:textId="2473BE77" w:rsidR="00417313" w:rsidRPr="005969CD" w:rsidRDefault="00417313" w:rsidP="0087351F">
            <w:pPr>
              <w:pStyle w:val="ListeParagraf"/>
              <w:numPr>
                <w:ilvl w:val="0"/>
                <w:numId w:val="27"/>
              </w:numPr>
              <w:spacing w:line="480" w:lineRule="auto"/>
              <w:ind w:left="0" w:firstLine="360"/>
              <w:rPr>
                <w:lang w:bidi="km-KH"/>
              </w:rPr>
            </w:pPr>
            <w:r w:rsidRPr="005969CD">
              <w:rPr>
                <w:lang w:bidi="km-KH"/>
              </w:rPr>
              <w:t>Modification of Diet in Renal Disease (MDRD) eGFR</w:t>
            </w:r>
            <w:r w:rsidR="004564A2">
              <w:rPr>
                <w:lang w:bidi="km-KH"/>
              </w:rPr>
              <w:t xml:space="preserve">, </w:t>
            </w:r>
            <w:r w:rsidRPr="005969CD">
              <w:rPr>
                <w:shd w:val="clear" w:color="auto" w:fill="FFFFFF"/>
              </w:rPr>
              <w:t xml:space="preserve">mL/min/1.73m² = </w:t>
            </w:r>
            <w:r w:rsidRPr="005969CD">
              <w:rPr>
                <w:lang w:bidi="km-KH"/>
              </w:rPr>
              <w:t xml:space="preserve">175 </w:t>
            </w:r>
            <w:r w:rsidRPr="005969CD">
              <w:rPr>
                <w:shd w:val="clear" w:color="auto" w:fill="FFFFFF"/>
              </w:rPr>
              <w:t xml:space="preserve">× </w:t>
            </w:r>
            <w:r w:rsidRPr="005969CD">
              <w:rPr>
                <w:lang w:bidi="km-KH"/>
              </w:rPr>
              <w:t>S</w:t>
            </w:r>
            <w:r w:rsidR="008D6C1C" w:rsidRPr="005969CD">
              <w:rPr>
                <w:vertAlign w:val="subscript"/>
                <w:lang w:bidi="km-KH"/>
              </w:rPr>
              <w:t>CREA</w:t>
            </w:r>
            <w:r w:rsidRPr="005969CD">
              <w:rPr>
                <w:vertAlign w:val="superscript"/>
                <w:lang w:bidi="km-KH"/>
              </w:rPr>
              <w:t>-1.154</w:t>
            </w:r>
            <w:r w:rsidRPr="005969CD">
              <w:rPr>
                <w:lang w:bidi="km-KH"/>
              </w:rPr>
              <w:t xml:space="preserve"> </w:t>
            </w:r>
            <w:r w:rsidRPr="005969CD">
              <w:rPr>
                <w:shd w:val="clear" w:color="auto" w:fill="FFFFFF"/>
              </w:rPr>
              <w:t xml:space="preserve">× </w:t>
            </w:r>
            <w:r w:rsidRPr="005969CD">
              <w:rPr>
                <w:lang w:bidi="km-KH"/>
              </w:rPr>
              <w:t>Age</w:t>
            </w:r>
            <w:r w:rsidRPr="005969CD">
              <w:rPr>
                <w:vertAlign w:val="superscript"/>
                <w:lang w:bidi="km-KH"/>
              </w:rPr>
              <w:t>-0.203</w:t>
            </w:r>
            <w:r w:rsidRPr="005969CD">
              <w:rPr>
                <w:lang w:bidi="km-KH"/>
              </w:rPr>
              <w:t xml:space="preserve"> (</w:t>
            </w:r>
            <w:r w:rsidRPr="005969CD">
              <w:rPr>
                <w:shd w:val="clear" w:color="auto" w:fill="FFFFFF"/>
              </w:rPr>
              <w:t xml:space="preserve">× </w:t>
            </w:r>
            <w:r w:rsidRPr="005969CD">
              <w:rPr>
                <w:lang w:bidi="km-KH"/>
              </w:rPr>
              <w:t>0.742 if female) (</w:t>
            </w:r>
            <w:r w:rsidRPr="005969CD">
              <w:rPr>
                <w:shd w:val="clear" w:color="auto" w:fill="FFFFFF"/>
              </w:rPr>
              <w:t xml:space="preserve">× </w:t>
            </w:r>
            <w:r w:rsidR="0087351F" w:rsidRPr="005969CD">
              <w:rPr>
                <w:lang w:bidi="km-KH"/>
              </w:rPr>
              <w:t>1.212 if black)</w:t>
            </w:r>
            <w:r w:rsidRPr="005969CD">
              <w:rPr>
                <w:lang w:bidi="km-KH"/>
              </w:rPr>
              <w:t xml:space="preserve"> </w:t>
            </w:r>
          </w:p>
        </w:tc>
      </w:tr>
      <w:tr w:rsidR="00722E22" w:rsidRPr="005969CD" w14:paraId="0835CF24" w14:textId="77777777" w:rsidTr="004879C0">
        <w:tc>
          <w:tcPr>
            <w:tcW w:w="8568" w:type="dxa"/>
          </w:tcPr>
          <w:p w14:paraId="493EC5C4" w14:textId="77777777" w:rsidR="00417313" w:rsidRPr="005969CD" w:rsidRDefault="00417313" w:rsidP="0087351F">
            <w:pPr>
              <w:pStyle w:val="ListeParagraf"/>
              <w:spacing w:line="480" w:lineRule="auto"/>
              <w:ind w:left="0" w:firstLine="360"/>
              <w:rPr>
                <w:shd w:val="clear" w:color="auto" w:fill="FFFFFF"/>
              </w:rPr>
            </w:pPr>
            <w:r w:rsidRPr="005969CD">
              <w:rPr>
                <w:lang w:bidi="km-KH"/>
              </w:rPr>
              <w:t>S</w:t>
            </w:r>
            <w:r w:rsidR="008D6C1C" w:rsidRPr="005969CD">
              <w:rPr>
                <w:vertAlign w:val="subscript"/>
                <w:lang w:bidi="km-KH"/>
              </w:rPr>
              <w:t>CREA</w:t>
            </w:r>
            <w:r w:rsidRPr="005969CD">
              <w:rPr>
                <w:lang w:bidi="km-KH"/>
              </w:rPr>
              <w:t xml:space="preserve"> is serum creatinine (mg/dL).     </w:t>
            </w:r>
          </w:p>
        </w:tc>
      </w:tr>
      <w:tr w:rsidR="00722E22" w:rsidRPr="005969CD" w14:paraId="7069139A" w14:textId="77777777" w:rsidTr="004879C0">
        <w:tc>
          <w:tcPr>
            <w:tcW w:w="8568" w:type="dxa"/>
          </w:tcPr>
          <w:p w14:paraId="135850E0" w14:textId="18B2FFE4" w:rsidR="00417313" w:rsidRPr="005969CD" w:rsidRDefault="00417313" w:rsidP="0087351F">
            <w:pPr>
              <w:pStyle w:val="ListeParagraf"/>
              <w:numPr>
                <w:ilvl w:val="0"/>
                <w:numId w:val="27"/>
              </w:numPr>
              <w:spacing w:line="480" w:lineRule="auto"/>
              <w:ind w:left="0" w:firstLine="360"/>
              <w:rPr>
                <w:shd w:val="clear" w:color="auto" w:fill="FFFFFF"/>
              </w:rPr>
            </w:pPr>
            <w:r w:rsidRPr="005969CD">
              <w:rPr>
                <w:lang w:bidi="km-KH"/>
              </w:rPr>
              <w:t>2012 Chronic Kidney Disease Epidemiology Collaboration (CKD-EPI)-creatinine eGFR</w:t>
            </w:r>
            <w:r w:rsidR="004564A2">
              <w:rPr>
                <w:lang w:bidi="km-KH"/>
              </w:rPr>
              <w:t xml:space="preserve">, </w:t>
            </w:r>
            <w:r w:rsidRPr="005969CD">
              <w:rPr>
                <w:shd w:val="clear" w:color="auto" w:fill="FFFFFF"/>
              </w:rPr>
              <w:t>mL/min/1.73m² = 141 × min (S</w:t>
            </w:r>
            <w:r w:rsidR="008D6C1C" w:rsidRPr="005969CD">
              <w:rPr>
                <w:shd w:val="clear" w:color="auto" w:fill="FFFFFF"/>
                <w:vertAlign w:val="subscript"/>
              </w:rPr>
              <w:t>CREA</w:t>
            </w:r>
            <w:r w:rsidR="00C87B9A" w:rsidRPr="005969CD">
              <w:rPr>
                <w:shd w:val="clear" w:color="auto" w:fill="FFFFFF"/>
              </w:rPr>
              <w:t>/к</w:t>
            </w:r>
            <w:r w:rsidRPr="005969CD">
              <w:rPr>
                <w:shd w:val="clear" w:color="auto" w:fill="FFFFFF"/>
              </w:rPr>
              <w:t>,1)</w:t>
            </w:r>
            <w:r w:rsidRPr="005969CD">
              <w:rPr>
                <w:shd w:val="clear" w:color="auto" w:fill="FFFFFF"/>
                <w:vertAlign w:val="superscript"/>
              </w:rPr>
              <w:t>α</w:t>
            </w:r>
            <w:r w:rsidRPr="005969CD">
              <w:rPr>
                <w:shd w:val="clear" w:color="auto" w:fill="FFFFFF"/>
              </w:rPr>
              <w:t>  × max (S</w:t>
            </w:r>
            <w:r w:rsidR="008D6C1C" w:rsidRPr="005969CD">
              <w:rPr>
                <w:shd w:val="clear" w:color="auto" w:fill="FFFFFF"/>
                <w:vertAlign w:val="subscript"/>
              </w:rPr>
              <w:t>CREA</w:t>
            </w:r>
            <w:r w:rsidRPr="005969CD">
              <w:rPr>
                <w:shd w:val="clear" w:color="auto" w:fill="FFFFFF"/>
              </w:rPr>
              <w:t>/</w:t>
            </w:r>
            <w:r w:rsidR="00C87B9A" w:rsidRPr="005969CD">
              <w:rPr>
                <w:shd w:val="clear" w:color="auto" w:fill="FFFFFF"/>
              </w:rPr>
              <w:t>к</w:t>
            </w:r>
            <w:r w:rsidRPr="005969CD">
              <w:rPr>
                <w:shd w:val="clear" w:color="auto" w:fill="FFFFFF"/>
              </w:rPr>
              <w:t>, 1)</w:t>
            </w:r>
            <w:r w:rsidRPr="005969CD">
              <w:rPr>
                <w:shd w:val="clear" w:color="auto" w:fill="FFFFFF"/>
                <w:vertAlign w:val="superscript"/>
              </w:rPr>
              <w:t>-1.209</w:t>
            </w:r>
            <w:r w:rsidRPr="005969CD">
              <w:rPr>
                <w:shd w:val="clear" w:color="auto" w:fill="FFFFFF"/>
              </w:rPr>
              <w:t> × 0.993</w:t>
            </w:r>
            <w:r w:rsidRPr="005969CD">
              <w:rPr>
                <w:shd w:val="clear" w:color="auto" w:fill="FFFFFF"/>
                <w:vertAlign w:val="superscript"/>
              </w:rPr>
              <w:t>Age</w:t>
            </w:r>
            <w:r w:rsidRPr="005969CD">
              <w:rPr>
                <w:shd w:val="clear" w:color="auto" w:fill="FFFFFF"/>
              </w:rPr>
              <w:t xml:space="preserve"> × 1.018 (if female) × 1.159 (if black) </w:t>
            </w:r>
          </w:p>
          <w:p w14:paraId="3E236F13" w14:textId="77777777" w:rsidR="00417313" w:rsidRPr="005969CD" w:rsidRDefault="00417313" w:rsidP="00C87B9A">
            <w:pPr>
              <w:pStyle w:val="ListeParagraf"/>
              <w:spacing w:line="480" w:lineRule="auto"/>
              <w:ind w:left="0" w:firstLine="360"/>
              <w:rPr>
                <w:shd w:val="clear" w:color="auto" w:fill="FFFFFF"/>
              </w:rPr>
            </w:pPr>
            <w:r w:rsidRPr="005969CD">
              <w:rPr>
                <w:shd w:val="clear" w:color="auto" w:fill="FFFFFF"/>
              </w:rPr>
              <w:t>S</w:t>
            </w:r>
            <w:r w:rsidR="008D6C1C" w:rsidRPr="005969CD">
              <w:rPr>
                <w:shd w:val="clear" w:color="auto" w:fill="FFFFFF"/>
                <w:vertAlign w:val="subscript"/>
              </w:rPr>
              <w:t>CREA</w:t>
            </w:r>
            <w:r w:rsidRPr="005969CD">
              <w:rPr>
                <w:shd w:val="clear" w:color="auto" w:fill="FFFFFF"/>
              </w:rPr>
              <w:t xml:space="preserve"> is serum creatinine (mg/dL), </w:t>
            </w:r>
            <w:r w:rsidR="00C87B9A" w:rsidRPr="005969CD">
              <w:rPr>
                <w:shd w:val="clear" w:color="auto" w:fill="FFFFFF"/>
              </w:rPr>
              <w:t>к</w:t>
            </w:r>
            <w:r w:rsidRPr="005969CD">
              <w:rPr>
                <w:shd w:val="clear" w:color="auto" w:fill="FFFFFF"/>
              </w:rPr>
              <w:t xml:space="preserve"> is 0.7 for females and 0.9 for males, α is -0.329 for females and -0.411 for males, min indicates the minimum of S</w:t>
            </w:r>
            <w:r w:rsidR="008D6C1C" w:rsidRPr="005969CD">
              <w:rPr>
                <w:shd w:val="clear" w:color="auto" w:fill="FFFFFF"/>
                <w:vertAlign w:val="subscript"/>
              </w:rPr>
              <w:t>CREA</w:t>
            </w:r>
            <w:r w:rsidRPr="005969CD">
              <w:rPr>
                <w:shd w:val="clear" w:color="auto" w:fill="FFFFFF"/>
              </w:rPr>
              <w:t>/</w:t>
            </w:r>
            <w:r w:rsidR="00C87B9A" w:rsidRPr="005969CD">
              <w:rPr>
                <w:shd w:val="clear" w:color="auto" w:fill="FFFFFF"/>
              </w:rPr>
              <w:t>к</w:t>
            </w:r>
            <w:r w:rsidRPr="005969CD">
              <w:rPr>
                <w:shd w:val="clear" w:color="auto" w:fill="FFFFFF"/>
              </w:rPr>
              <w:t xml:space="preserve"> or 1, and max indicates the maximum of S</w:t>
            </w:r>
            <w:r w:rsidR="008D6C1C" w:rsidRPr="005969CD">
              <w:rPr>
                <w:shd w:val="clear" w:color="auto" w:fill="FFFFFF"/>
                <w:vertAlign w:val="subscript"/>
              </w:rPr>
              <w:t>CREA</w:t>
            </w:r>
            <w:r w:rsidRPr="005969CD">
              <w:rPr>
                <w:shd w:val="clear" w:color="auto" w:fill="FFFFFF"/>
              </w:rPr>
              <w:t>/</w:t>
            </w:r>
            <w:r w:rsidR="00C87B9A" w:rsidRPr="005969CD">
              <w:rPr>
                <w:shd w:val="clear" w:color="auto" w:fill="FFFFFF"/>
              </w:rPr>
              <w:t>к</w:t>
            </w:r>
            <w:r w:rsidRPr="005969CD">
              <w:rPr>
                <w:shd w:val="clear" w:color="auto" w:fill="FFFFFF"/>
              </w:rPr>
              <w:t xml:space="preserve"> or 1.</w:t>
            </w:r>
          </w:p>
        </w:tc>
      </w:tr>
      <w:tr w:rsidR="00722E22" w:rsidRPr="005969CD" w14:paraId="1A799DB2" w14:textId="77777777" w:rsidTr="004879C0">
        <w:tc>
          <w:tcPr>
            <w:tcW w:w="8568" w:type="dxa"/>
          </w:tcPr>
          <w:p w14:paraId="0A21E3C6" w14:textId="15C4E029" w:rsidR="0087351F" w:rsidRPr="005969CD" w:rsidRDefault="00417313" w:rsidP="0087351F">
            <w:pPr>
              <w:pStyle w:val="ListeParagraf"/>
              <w:numPr>
                <w:ilvl w:val="0"/>
                <w:numId w:val="27"/>
              </w:numPr>
              <w:spacing w:line="480" w:lineRule="auto"/>
              <w:ind w:left="0" w:firstLine="360"/>
              <w:rPr>
                <w:lang w:bidi="km-KH"/>
              </w:rPr>
            </w:pPr>
            <w:r w:rsidRPr="005969CD">
              <w:t>Chronic Kidney Disease Epidemiology Collaboration</w:t>
            </w:r>
            <w:r w:rsidR="00562DF0" w:rsidRPr="005969CD">
              <w:rPr>
                <w:lang w:bidi="km-KH"/>
              </w:rPr>
              <w:t xml:space="preserve"> (CKD-EPI)-</w:t>
            </w:r>
            <w:r w:rsidR="00DE7FDB" w:rsidRPr="005969CD">
              <w:rPr>
                <w:lang w:bidi="km-KH"/>
              </w:rPr>
              <w:t xml:space="preserve"> </w:t>
            </w:r>
            <w:proofErr w:type="spellStart"/>
            <w:r w:rsidR="00562DF0" w:rsidRPr="005969CD">
              <w:rPr>
                <w:lang w:bidi="km-KH"/>
              </w:rPr>
              <w:t>C</w:t>
            </w:r>
            <w:r w:rsidRPr="005969CD">
              <w:rPr>
                <w:lang w:bidi="km-KH"/>
              </w:rPr>
              <w:t>ystanin</w:t>
            </w:r>
            <w:proofErr w:type="spellEnd"/>
            <w:r w:rsidRPr="005969CD">
              <w:rPr>
                <w:lang w:bidi="km-KH"/>
              </w:rPr>
              <w:t xml:space="preserve"> C eGFR</w:t>
            </w:r>
            <w:r w:rsidR="004564A2">
              <w:rPr>
                <w:lang w:bidi="km-KH"/>
              </w:rPr>
              <w:t xml:space="preserve">, </w:t>
            </w:r>
            <w:r w:rsidRPr="005969CD">
              <w:rPr>
                <w:lang w:bidi="km-KH"/>
              </w:rPr>
              <w:t xml:space="preserve">mL/min/1.73m² = 133 </w:t>
            </w:r>
            <w:r w:rsidRPr="005969CD">
              <w:rPr>
                <w:shd w:val="clear" w:color="auto" w:fill="FFFFFF"/>
              </w:rPr>
              <w:t xml:space="preserve">× </w:t>
            </w:r>
            <w:r w:rsidRPr="005969CD">
              <w:rPr>
                <w:lang w:bidi="km-KH"/>
              </w:rPr>
              <w:t>min (</w:t>
            </w:r>
            <w:proofErr w:type="spellStart"/>
            <w:r w:rsidRPr="005969CD">
              <w:rPr>
                <w:lang w:bidi="km-KH"/>
              </w:rPr>
              <w:t>S</w:t>
            </w:r>
            <w:r w:rsidR="008D6C1C" w:rsidRPr="005969CD">
              <w:rPr>
                <w:vertAlign w:val="subscript"/>
                <w:lang w:bidi="km-KH"/>
              </w:rPr>
              <w:t>C</w:t>
            </w:r>
            <w:r w:rsidRPr="005969CD">
              <w:rPr>
                <w:vertAlign w:val="subscript"/>
                <w:lang w:bidi="km-KH"/>
              </w:rPr>
              <w:t>ys</w:t>
            </w:r>
            <w:proofErr w:type="spellEnd"/>
            <w:r w:rsidRPr="005969CD">
              <w:rPr>
                <w:vertAlign w:val="subscript"/>
                <w:lang w:bidi="km-KH"/>
              </w:rPr>
              <w:t xml:space="preserve"> </w:t>
            </w:r>
            <w:r w:rsidR="003D2181" w:rsidRPr="005969CD">
              <w:rPr>
                <w:vertAlign w:val="subscript"/>
                <w:lang w:bidi="km-KH"/>
              </w:rPr>
              <w:t>C</w:t>
            </w:r>
            <w:r w:rsidRPr="005969CD">
              <w:rPr>
                <w:lang w:bidi="km-KH"/>
              </w:rPr>
              <w:t>/0.8, 1)</w:t>
            </w:r>
            <w:r w:rsidRPr="005969CD">
              <w:rPr>
                <w:vertAlign w:val="superscript"/>
                <w:lang w:bidi="km-KH"/>
              </w:rPr>
              <w:t>-0.499</w:t>
            </w:r>
            <w:r w:rsidRPr="005969CD">
              <w:rPr>
                <w:shd w:val="clear" w:color="auto" w:fill="FFFFFF"/>
              </w:rPr>
              <w:t xml:space="preserve">× </w:t>
            </w:r>
            <w:r w:rsidRPr="005969CD">
              <w:rPr>
                <w:lang w:bidi="km-KH"/>
              </w:rPr>
              <w:t>max (</w:t>
            </w:r>
            <w:proofErr w:type="spellStart"/>
            <w:r w:rsidRPr="005969CD">
              <w:rPr>
                <w:lang w:bidi="km-KH"/>
              </w:rPr>
              <w:t>S</w:t>
            </w:r>
            <w:r w:rsidR="008D6C1C" w:rsidRPr="005969CD">
              <w:rPr>
                <w:vertAlign w:val="subscript"/>
                <w:lang w:bidi="km-KH"/>
              </w:rPr>
              <w:t>C</w:t>
            </w:r>
            <w:r w:rsidRPr="005969CD">
              <w:rPr>
                <w:vertAlign w:val="subscript"/>
                <w:lang w:bidi="km-KH"/>
              </w:rPr>
              <w:t>ys</w:t>
            </w:r>
            <w:proofErr w:type="spellEnd"/>
            <w:r w:rsidRPr="005969CD">
              <w:rPr>
                <w:vertAlign w:val="subscript"/>
                <w:lang w:bidi="km-KH"/>
              </w:rPr>
              <w:t xml:space="preserve"> C</w:t>
            </w:r>
            <w:r w:rsidRPr="005969CD">
              <w:rPr>
                <w:lang w:bidi="km-KH"/>
              </w:rPr>
              <w:t>/0.8, 1)</w:t>
            </w:r>
            <w:r w:rsidRPr="005969CD">
              <w:rPr>
                <w:vertAlign w:val="superscript"/>
                <w:lang w:bidi="km-KH"/>
              </w:rPr>
              <w:t xml:space="preserve">-1.328 </w:t>
            </w:r>
            <w:r w:rsidRPr="005969CD">
              <w:rPr>
                <w:shd w:val="clear" w:color="auto" w:fill="FFFFFF"/>
              </w:rPr>
              <w:t xml:space="preserve">× </w:t>
            </w:r>
            <w:r w:rsidRPr="005969CD">
              <w:rPr>
                <w:lang w:bidi="km-KH"/>
              </w:rPr>
              <w:t>0.996</w:t>
            </w:r>
            <w:r w:rsidRPr="005969CD">
              <w:rPr>
                <w:vertAlign w:val="superscript"/>
                <w:lang w:bidi="km-KH"/>
              </w:rPr>
              <w:t>Age</w:t>
            </w:r>
            <w:r w:rsidRPr="005969CD">
              <w:rPr>
                <w:lang w:bidi="km-KH"/>
              </w:rPr>
              <w:t xml:space="preserve"> </w:t>
            </w:r>
            <w:r w:rsidRPr="005969CD">
              <w:rPr>
                <w:shd w:val="clear" w:color="auto" w:fill="FFFFFF"/>
              </w:rPr>
              <w:t>×</w:t>
            </w:r>
            <w:r w:rsidRPr="005969CD">
              <w:rPr>
                <w:lang w:bidi="km-KH"/>
              </w:rPr>
              <w:t xml:space="preserve"> 0.932 (if female)</w:t>
            </w:r>
            <w:r w:rsidRPr="005969CD">
              <w:rPr>
                <w:noProof/>
                <w:lang w:bidi="km-KH"/>
              </w:rPr>
              <w:t xml:space="preserve"> </w:t>
            </w:r>
          </w:p>
          <w:p w14:paraId="512BDAE7" w14:textId="77777777" w:rsidR="00417313" w:rsidRPr="005969CD" w:rsidRDefault="00417313" w:rsidP="00980D1A">
            <w:pPr>
              <w:pStyle w:val="ListeParagraf"/>
              <w:spacing w:line="480" w:lineRule="auto"/>
              <w:ind w:left="0" w:firstLine="360"/>
              <w:rPr>
                <w:lang w:bidi="km-KH"/>
              </w:rPr>
            </w:pPr>
            <w:r w:rsidRPr="005969CD">
              <w:rPr>
                <w:noProof/>
                <w:lang w:bidi="km-KH"/>
              </w:rPr>
              <w:t>S</w:t>
            </w:r>
            <w:r w:rsidR="008D6C1C" w:rsidRPr="005969CD">
              <w:rPr>
                <w:noProof/>
                <w:vertAlign w:val="subscript"/>
                <w:lang w:bidi="km-KH"/>
              </w:rPr>
              <w:t>C</w:t>
            </w:r>
            <w:r w:rsidRPr="005969CD">
              <w:rPr>
                <w:noProof/>
                <w:vertAlign w:val="subscript"/>
                <w:lang w:bidi="km-KH"/>
              </w:rPr>
              <w:t xml:space="preserve">ys C  </w:t>
            </w:r>
            <w:r w:rsidRPr="005969CD">
              <w:rPr>
                <w:noProof/>
                <w:lang w:bidi="km-KH"/>
              </w:rPr>
              <w:t>is serum cystatin C (mg/dL), min indicates the minimum of S</w:t>
            </w:r>
            <w:r w:rsidR="008D6C1C" w:rsidRPr="005969CD">
              <w:rPr>
                <w:noProof/>
                <w:vertAlign w:val="subscript"/>
                <w:lang w:bidi="km-KH"/>
              </w:rPr>
              <w:t>C</w:t>
            </w:r>
            <w:r w:rsidRPr="005969CD">
              <w:rPr>
                <w:noProof/>
                <w:vertAlign w:val="subscript"/>
                <w:lang w:bidi="km-KH"/>
              </w:rPr>
              <w:t>ys C</w:t>
            </w:r>
            <w:r w:rsidRPr="005969CD">
              <w:rPr>
                <w:noProof/>
                <w:lang w:bidi="km-KH"/>
              </w:rPr>
              <w:t>/0.8 or 1, and max indicates the maximum of S</w:t>
            </w:r>
            <w:r w:rsidR="008D6C1C" w:rsidRPr="005969CD">
              <w:rPr>
                <w:noProof/>
                <w:vertAlign w:val="subscript"/>
                <w:lang w:bidi="km-KH"/>
              </w:rPr>
              <w:t>C</w:t>
            </w:r>
            <w:r w:rsidRPr="005969CD">
              <w:rPr>
                <w:noProof/>
                <w:vertAlign w:val="subscript"/>
                <w:lang w:bidi="km-KH"/>
              </w:rPr>
              <w:t>ys C</w:t>
            </w:r>
            <w:r w:rsidRPr="005969CD">
              <w:rPr>
                <w:noProof/>
                <w:lang w:bidi="km-KH"/>
              </w:rPr>
              <w:t>/0.8 or 1.</w:t>
            </w:r>
          </w:p>
        </w:tc>
      </w:tr>
      <w:tr w:rsidR="00417313" w:rsidRPr="005969CD" w14:paraId="092477CD" w14:textId="77777777" w:rsidTr="004879C0">
        <w:tc>
          <w:tcPr>
            <w:tcW w:w="8568" w:type="dxa"/>
          </w:tcPr>
          <w:p w14:paraId="46A37DF8" w14:textId="77777777" w:rsidR="00417313" w:rsidRPr="005969CD" w:rsidRDefault="008D6C1C" w:rsidP="0087351F">
            <w:pPr>
              <w:pStyle w:val="ListeParagraf"/>
              <w:spacing w:line="480" w:lineRule="auto"/>
              <w:ind w:left="0" w:firstLine="360"/>
              <w:rPr>
                <w:lang w:bidi="km-KH"/>
              </w:rPr>
            </w:pPr>
            <w:r w:rsidRPr="005969CD">
              <w:rPr>
                <w:lang w:bidi="km-KH"/>
              </w:rPr>
              <w:t>*</w:t>
            </w:r>
            <w:r w:rsidR="00417313" w:rsidRPr="005969CD">
              <w:rPr>
                <w:lang w:bidi="km-KH"/>
              </w:rPr>
              <w:t>To convert S</w:t>
            </w:r>
            <w:r w:rsidRPr="005969CD">
              <w:rPr>
                <w:vertAlign w:val="subscript"/>
                <w:lang w:bidi="km-KH"/>
              </w:rPr>
              <w:t>CREA</w:t>
            </w:r>
            <w:r w:rsidR="00417313" w:rsidRPr="005969CD">
              <w:rPr>
                <w:vertAlign w:val="subscript"/>
                <w:lang w:bidi="km-KH"/>
              </w:rPr>
              <w:t xml:space="preserve"> </w:t>
            </w:r>
            <w:r w:rsidR="00417313" w:rsidRPr="005969CD">
              <w:rPr>
                <w:lang w:bidi="km-KH"/>
              </w:rPr>
              <w:t xml:space="preserve">values in </w:t>
            </w:r>
            <w:proofErr w:type="spellStart"/>
            <w:r w:rsidR="00417313" w:rsidRPr="005969CD">
              <w:rPr>
                <w:lang w:bidi="km-KH"/>
              </w:rPr>
              <w:t>μmol</w:t>
            </w:r>
            <w:proofErr w:type="spellEnd"/>
            <w:r w:rsidR="00417313" w:rsidRPr="005969CD">
              <w:rPr>
                <w:lang w:bidi="km-KH"/>
              </w:rPr>
              <w:t>/L to mg/dL, divide by 88.4.</w:t>
            </w:r>
          </w:p>
        </w:tc>
      </w:tr>
    </w:tbl>
    <w:p w14:paraId="5714ABBE" w14:textId="77777777" w:rsidR="004C1603" w:rsidRPr="005969CD" w:rsidRDefault="004C1603" w:rsidP="0087351F">
      <w:pPr>
        <w:widowControl w:val="0"/>
        <w:autoSpaceDE w:val="0"/>
        <w:autoSpaceDN w:val="0"/>
        <w:adjustRightInd w:val="0"/>
        <w:spacing w:line="480" w:lineRule="auto"/>
        <w:ind w:left="640" w:hanging="640"/>
        <w:rPr>
          <w:noProof/>
        </w:rPr>
      </w:pPr>
    </w:p>
    <w:p w14:paraId="4F0D81AC" w14:textId="77777777" w:rsidR="004C1603" w:rsidRPr="005969CD" w:rsidRDefault="004C1603" w:rsidP="00417313">
      <w:pPr>
        <w:widowControl w:val="0"/>
        <w:autoSpaceDE w:val="0"/>
        <w:autoSpaceDN w:val="0"/>
        <w:adjustRightInd w:val="0"/>
        <w:spacing w:before="100" w:after="100" w:line="480" w:lineRule="auto"/>
        <w:ind w:left="640" w:hanging="640"/>
        <w:rPr>
          <w:noProof/>
        </w:rPr>
      </w:pPr>
    </w:p>
    <w:p w14:paraId="543481AB" w14:textId="77777777" w:rsidR="00417313" w:rsidRPr="005969CD" w:rsidRDefault="00417313" w:rsidP="00417313">
      <w:pPr>
        <w:spacing w:line="240" w:lineRule="auto"/>
        <w:ind w:left="0" w:firstLine="0"/>
        <w:rPr>
          <w:noProof/>
        </w:rPr>
      </w:pPr>
      <w:r w:rsidRPr="005969CD">
        <w:rPr>
          <w:noProof/>
        </w:rPr>
        <w:br w:type="page"/>
      </w:r>
    </w:p>
    <w:p w14:paraId="7D5F6352" w14:textId="6819AE14" w:rsidR="009C4BC1" w:rsidRPr="005969CD" w:rsidRDefault="00426827" w:rsidP="00417313">
      <w:pPr>
        <w:widowControl w:val="0"/>
        <w:autoSpaceDE w:val="0"/>
        <w:autoSpaceDN w:val="0"/>
        <w:adjustRightInd w:val="0"/>
        <w:spacing w:before="100" w:after="100" w:line="480" w:lineRule="auto"/>
        <w:ind w:left="640" w:hanging="640"/>
        <w:rPr>
          <w:noProof/>
        </w:rPr>
      </w:pPr>
      <w:r w:rsidRPr="005969CD">
        <w:rPr>
          <w:b/>
          <w:lang w:bidi="km-KH"/>
        </w:rPr>
        <w:lastRenderedPageBreak/>
        <w:t>Supplementa</w:t>
      </w:r>
      <w:r w:rsidR="00332D4C">
        <w:rPr>
          <w:b/>
          <w:lang w:bidi="km-KH"/>
        </w:rPr>
        <w:t>l</w:t>
      </w:r>
      <w:r w:rsidR="005810D9" w:rsidRPr="005969CD">
        <w:rPr>
          <w:b/>
          <w:noProof/>
        </w:rPr>
        <w:t xml:space="preserve"> </w:t>
      </w:r>
      <w:r w:rsidR="00943F36" w:rsidRPr="005969CD">
        <w:rPr>
          <w:b/>
          <w:noProof/>
        </w:rPr>
        <w:t>T</w:t>
      </w:r>
      <w:r w:rsidR="00510597" w:rsidRPr="005969CD">
        <w:rPr>
          <w:b/>
          <w:noProof/>
        </w:rPr>
        <w:t>able</w:t>
      </w:r>
      <w:r w:rsidR="00A36970" w:rsidRPr="005969CD">
        <w:rPr>
          <w:b/>
          <w:noProof/>
        </w:rPr>
        <w:t xml:space="preserve"> </w:t>
      </w:r>
      <w:r w:rsidR="004C1603" w:rsidRPr="005969CD">
        <w:rPr>
          <w:b/>
          <w:noProof/>
        </w:rPr>
        <w:t>2</w:t>
      </w:r>
      <w:r w:rsidR="00A36970" w:rsidRPr="005969CD">
        <w:rPr>
          <w:b/>
          <w:noProof/>
        </w:rPr>
        <w:t>.</w:t>
      </w:r>
      <w:r w:rsidR="00A36970" w:rsidRPr="005969CD">
        <w:rPr>
          <w:noProof/>
        </w:rPr>
        <w:t xml:space="preserve"> </w:t>
      </w:r>
      <w:r w:rsidR="00C1409D" w:rsidRPr="005969CD">
        <w:rPr>
          <w:noProof/>
        </w:rPr>
        <w:t>Target miRNA sequences</w:t>
      </w:r>
    </w:p>
    <w:tbl>
      <w:tblPr>
        <w:tblStyle w:val="Tez"/>
        <w:tblW w:w="8535" w:type="dxa"/>
        <w:tblLayout w:type="fixed"/>
        <w:tblLook w:val="01E0" w:firstRow="1" w:lastRow="1" w:firstColumn="1" w:lastColumn="1" w:noHBand="0" w:noVBand="0"/>
      </w:tblPr>
      <w:tblGrid>
        <w:gridCol w:w="2628"/>
        <w:gridCol w:w="5907"/>
      </w:tblGrid>
      <w:tr w:rsidR="00722E22" w:rsidRPr="005969CD" w14:paraId="19EEAFBC" w14:textId="77777777" w:rsidTr="00122D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68"/>
        </w:trPr>
        <w:tc>
          <w:tcPr>
            <w:tcW w:w="2628" w:type="dxa"/>
          </w:tcPr>
          <w:p w14:paraId="4F7237B3" w14:textId="77777777" w:rsidR="009C4BC1" w:rsidRPr="005969CD" w:rsidRDefault="009C4BC1" w:rsidP="00417313">
            <w:pPr>
              <w:spacing w:after="200" w:line="480" w:lineRule="auto"/>
              <w:ind w:left="0"/>
              <w:rPr>
                <w:bCs/>
                <w:szCs w:val="24"/>
                <w:lang w:bidi="km-KH"/>
              </w:rPr>
            </w:pPr>
            <w:r w:rsidRPr="005969CD">
              <w:rPr>
                <w:bCs/>
                <w:spacing w:val="-2"/>
                <w:szCs w:val="24"/>
                <w:lang w:bidi="km-KH"/>
              </w:rPr>
              <w:t>m</w:t>
            </w:r>
            <w:r w:rsidRPr="005969CD">
              <w:rPr>
                <w:bCs/>
                <w:spacing w:val="2"/>
                <w:szCs w:val="24"/>
                <w:lang w:bidi="km-KH"/>
              </w:rPr>
              <w:t>i</w:t>
            </w:r>
            <w:r w:rsidRPr="005969CD">
              <w:rPr>
                <w:bCs/>
                <w:szCs w:val="24"/>
                <w:lang w:bidi="km-KH"/>
              </w:rPr>
              <w:t>RNA t</w:t>
            </w:r>
            <w:r w:rsidR="005A4280" w:rsidRPr="005969CD">
              <w:rPr>
                <w:bCs/>
                <w:szCs w:val="24"/>
                <w:lang w:bidi="km-KH"/>
              </w:rPr>
              <w:t>ype</w:t>
            </w:r>
          </w:p>
        </w:tc>
        <w:tc>
          <w:tcPr>
            <w:tcW w:w="5907" w:type="dxa"/>
          </w:tcPr>
          <w:p w14:paraId="6BCFB20E" w14:textId="77777777" w:rsidR="009C4BC1" w:rsidRPr="005969CD" w:rsidRDefault="005A4280" w:rsidP="00417313">
            <w:pPr>
              <w:spacing w:after="200" w:line="480" w:lineRule="auto"/>
              <w:ind w:left="0"/>
              <w:rPr>
                <w:bCs/>
                <w:szCs w:val="24"/>
                <w:lang w:bidi="km-KH"/>
              </w:rPr>
            </w:pPr>
            <w:r w:rsidRPr="005969CD">
              <w:rPr>
                <w:bCs/>
                <w:szCs w:val="24"/>
                <w:lang w:bidi="km-KH"/>
              </w:rPr>
              <w:t>Base sequence</w:t>
            </w:r>
          </w:p>
        </w:tc>
      </w:tr>
      <w:tr w:rsidR="00722E22" w:rsidRPr="005969CD" w14:paraId="4E25EB0E" w14:textId="77777777" w:rsidTr="00367DF7">
        <w:trPr>
          <w:trHeight w:hRule="exact" w:val="286"/>
        </w:trPr>
        <w:tc>
          <w:tcPr>
            <w:tcW w:w="2628" w:type="dxa"/>
          </w:tcPr>
          <w:p w14:paraId="74D88175" w14:textId="77777777" w:rsidR="009C4BC1" w:rsidRPr="005969CD" w:rsidRDefault="00122DAD" w:rsidP="00417313">
            <w:pPr>
              <w:spacing w:after="200" w:line="480" w:lineRule="auto"/>
              <w:ind w:left="0"/>
              <w:rPr>
                <w:bCs/>
                <w:szCs w:val="24"/>
                <w:lang w:bidi="km-KH"/>
              </w:rPr>
            </w:pPr>
            <w:r w:rsidRPr="005969CD">
              <w:rPr>
                <w:bCs/>
                <w:szCs w:val="24"/>
                <w:lang w:bidi="km-KH"/>
              </w:rPr>
              <w:t>miR-21</w:t>
            </w:r>
            <w:r w:rsidR="009C4BC1" w:rsidRPr="005969CD">
              <w:rPr>
                <w:bCs/>
                <w:szCs w:val="24"/>
                <w:lang w:bidi="km-KH"/>
              </w:rPr>
              <w:t>-3p</w:t>
            </w:r>
          </w:p>
        </w:tc>
        <w:tc>
          <w:tcPr>
            <w:tcW w:w="5907" w:type="dxa"/>
          </w:tcPr>
          <w:p w14:paraId="30EB4E41" w14:textId="77777777" w:rsidR="009C4BC1" w:rsidRPr="005969CD" w:rsidRDefault="009C4BC1" w:rsidP="00417313">
            <w:pPr>
              <w:spacing w:after="200" w:line="480" w:lineRule="auto"/>
              <w:ind w:left="0"/>
              <w:rPr>
                <w:bCs/>
                <w:szCs w:val="24"/>
                <w:lang w:bidi="km-KH"/>
              </w:rPr>
            </w:pPr>
            <w:r w:rsidRPr="005969CD">
              <w:rPr>
                <w:bCs/>
                <w:szCs w:val="24"/>
                <w:lang w:bidi="km-KH"/>
              </w:rPr>
              <w:t>CAACACCAGUCGAUGGGCUGU</w:t>
            </w:r>
          </w:p>
        </w:tc>
      </w:tr>
      <w:tr w:rsidR="00722E22" w:rsidRPr="005969CD" w14:paraId="3B7F7861" w14:textId="77777777" w:rsidTr="00367DF7">
        <w:trPr>
          <w:trHeight w:hRule="exact" w:val="286"/>
        </w:trPr>
        <w:tc>
          <w:tcPr>
            <w:tcW w:w="2628" w:type="dxa"/>
          </w:tcPr>
          <w:p w14:paraId="1FB750F4" w14:textId="77777777" w:rsidR="009C4BC1" w:rsidRPr="005969CD" w:rsidRDefault="009C4BC1" w:rsidP="00417313">
            <w:pPr>
              <w:spacing w:after="200" w:line="480" w:lineRule="auto"/>
              <w:ind w:left="0"/>
              <w:rPr>
                <w:bCs/>
                <w:szCs w:val="24"/>
                <w:lang w:bidi="km-KH"/>
              </w:rPr>
            </w:pPr>
            <w:r w:rsidRPr="005969CD">
              <w:rPr>
                <w:bCs/>
                <w:szCs w:val="24"/>
                <w:lang w:bidi="km-KH"/>
              </w:rPr>
              <w:t>miR-29a-3p</w:t>
            </w:r>
          </w:p>
        </w:tc>
        <w:tc>
          <w:tcPr>
            <w:tcW w:w="5907" w:type="dxa"/>
          </w:tcPr>
          <w:p w14:paraId="56A96473" w14:textId="77777777" w:rsidR="009C4BC1" w:rsidRPr="005969CD" w:rsidRDefault="009C4BC1" w:rsidP="00417313">
            <w:pPr>
              <w:spacing w:after="200" w:line="480" w:lineRule="auto"/>
              <w:ind w:left="0"/>
              <w:rPr>
                <w:bCs/>
                <w:szCs w:val="24"/>
                <w:lang w:bidi="km-KH"/>
              </w:rPr>
            </w:pPr>
            <w:r w:rsidRPr="005969CD">
              <w:rPr>
                <w:bCs/>
                <w:szCs w:val="24"/>
                <w:lang w:bidi="km-KH"/>
              </w:rPr>
              <w:t>UAGCACCAUCUGAAAUCGGUUA</w:t>
            </w:r>
          </w:p>
        </w:tc>
      </w:tr>
      <w:tr w:rsidR="00722E22" w:rsidRPr="005969CD" w14:paraId="092173A2" w14:textId="77777777" w:rsidTr="00367DF7">
        <w:trPr>
          <w:trHeight w:hRule="exact" w:val="286"/>
        </w:trPr>
        <w:tc>
          <w:tcPr>
            <w:tcW w:w="2628" w:type="dxa"/>
          </w:tcPr>
          <w:p w14:paraId="2439EA98" w14:textId="77777777" w:rsidR="009C4BC1" w:rsidRPr="005969CD" w:rsidRDefault="009C4BC1" w:rsidP="00417313">
            <w:pPr>
              <w:spacing w:after="200" w:line="480" w:lineRule="auto"/>
              <w:ind w:left="0"/>
              <w:rPr>
                <w:bCs/>
                <w:szCs w:val="24"/>
                <w:lang w:bidi="km-KH"/>
              </w:rPr>
            </w:pPr>
            <w:r w:rsidRPr="005969CD">
              <w:rPr>
                <w:bCs/>
                <w:szCs w:val="24"/>
                <w:lang w:bidi="km-KH"/>
              </w:rPr>
              <w:t>miR-29b-3p</w:t>
            </w:r>
          </w:p>
        </w:tc>
        <w:tc>
          <w:tcPr>
            <w:tcW w:w="5907" w:type="dxa"/>
          </w:tcPr>
          <w:p w14:paraId="5CE99C63" w14:textId="77777777" w:rsidR="009C4BC1" w:rsidRPr="005969CD" w:rsidRDefault="009C4BC1" w:rsidP="00417313">
            <w:pPr>
              <w:spacing w:after="200" w:line="480" w:lineRule="auto"/>
              <w:ind w:left="0"/>
              <w:rPr>
                <w:bCs/>
                <w:szCs w:val="24"/>
                <w:lang w:bidi="km-KH"/>
              </w:rPr>
            </w:pPr>
            <w:r w:rsidRPr="005969CD">
              <w:rPr>
                <w:bCs/>
                <w:szCs w:val="24"/>
                <w:lang w:bidi="km-KH"/>
              </w:rPr>
              <w:t>UAGCACCAUUUGAAAUCAGUGUU</w:t>
            </w:r>
          </w:p>
        </w:tc>
      </w:tr>
      <w:tr w:rsidR="00722E22" w:rsidRPr="005969CD" w14:paraId="7F22971A" w14:textId="77777777" w:rsidTr="00367DF7">
        <w:trPr>
          <w:trHeight w:hRule="exact" w:val="287"/>
        </w:trPr>
        <w:tc>
          <w:tcPr>
            <w:tcW w:w="2628" w:type="dxa"/>
          </w:tcPr>
          <w:p w14:paraId="635DD661" w14:textId="77777777" w:rsidR="009C4BC1" w:rsidRPr="005969CD" w:rsidRDefault="009C4BC1" w:rsidP="00417313">
            <w:pPr>
              <w:spacing w:after="200" w:line="480" w:lineRule="auto"/>
              <w:ind w:left="0"/>
              <w:rPr>
                <w:bCs/>
                <w:szCs w:val="24"/>
                <w:lang w:bidi="km-KH"/>
              </w:rPr>
            </w:pPr>
            <w:r w:rsidRPr="005969CD">
              <w:rPr>
                <w:bCs/>
                <w:szCs w:val="24"/>
                <w:lang w:bidi="km-KH"/>
              </w:rPr>
              <w:t>miR-29c-3p</w:t>
            </w:r>
          </w:p>
        </w:tc>
        <w:tc>
          <w:tcPr>
            <w:tcW w:w="5907" w:type="dxa"/>
          </w:tcPr>
          <w:p w14:paraId="21F640D9" w14:textId="77777777" w:rsidR="009C4BC1" w:rsidRPr="005969CD" w:rsidRDefault="009C4BC1" w:rsidP="00417313">
            <w:pPr>
              <w:spacing w:after="200" w:line="480" w:lineRule="auto"/>
              <w:ind w:left="0"/>
              <w:rPr>
                <w:bCs/>
                <w:szCs w:val="24"/>
                <w:lang w:bidi="km-KH"/>
              </w:rPr>
            </w:pPr>
            <w:r w:rsidRPr="005969CD">
              <w:rPr>
                <w:bCs/>
                <w:szCs w:val="24"/>
                <w:lang w:bidi="km-KH"/>
              </w:rPr>
              <w:t>UAGCACCAUUUGAAAUCGGUUA</w:t>
            </w:r>
          </w:p>
        </w:tc>
      </w:tr>
      <w:tr w:rsidR="00722E22" w:rsidRPr="005969CD" w14:paraId="687BF06C" w14:textId="77777777" w:rsidTr="00367DF7">
        <w:trPr>
          <w:trHeight w:hRule="exact" w:val="286"/>
        </w:trPr>
        <w:tc>
          <w:tcPr>
            <w:tcW w:w="2628" w:type="dxa"/>
          </w:tcPr>
          <w:p w14:paraId="6D0BAB37" w14:textId="77777777" w:rsidR="009C4BC1" w:rsidRPr="005969CD" w:rsidRDefault="009C4BC1" w:rsidP="00417313">
            <w:pPr>
              <w:spacing w:after="200" w:line="480" w:lineRule="auto"/>
              <w:ind w:left="0"/>
              <w:rPr>
                <w:bCs/>
                <w:szCs w:val="24"/>
                <w:lang w:bidi="km-KH"/>
              </w:rPr>
            </w:pPr>
            <w:r w:rsidRPr="005969CD">
              <w:rPr>
                <w:bCs/>
                <w:szCs w:val="24"/>
                <w:lang w:bidi="km-KH"/>
              </w:rPr>
              <w:t>miR-126-3p</w:t>
            </w:r>
          </w:p>
        </w:tc>
        <w:tc>
          <w:tcPr>
            <w:tcW w:w="5907" w:type="dxa"/>
          </w:tcPr>
          <w:p w14:paraId="73B45709" w14:textId="77777777" w:rsidR="009C4BC1" w:rsidRPr="005969CD" w:rsidRDefault="009C4BC1" w:rsidP="00417313">
            <w:pPr>
              <w:spacing w:after="200" w:line="480" w:lineRule="auto"/>
              <w:ind w:left="0"/>
              <w:rPr>
                <w:bCs/>
                <w:szCs w:val="24"/>
                <w:lang w:bidi="km-KH"/>
              </w:rPr>
            </w:pPr>
            <w:r w:rsidRPr="005969CD">
              <w:rPr>
                <w:bCs/>
                <w:szCs w:val="24"/>
                <w:lang w:bidi="km-KH"/>
              </w:rPr>
              <w:t>UCGUACCGUGAGUAAUAAUGCG</w:t>
            </w:r>
          </w:p>
        </w:tc>
      </w:tr>
      <w:tr w:rsidR="00722E22" w:rsidRPr="005969CD" w14:paraId="1F8008E8" w14:textId="77777777" w:rsidTr="00367DF7">
        <w:trPr>
          <w:trHeight w:hRule="exact" w:val="286"/>
        </w:trPr>
        <w:tc>
          <w:tcPr>
            <w:tcW w:w="2628" w:type="dxa"/>
          </w:tcPr>
          <w:p w14:paraId="75C35EAF" w14:textId="77777777" w:rsidR="009C4BC1" w:rsidRPr="005969CD" w:rsidRDefault="009C4BC1" w:rsidP="00417313">
            <w:pPr>
              <w:spacing w:after="200" w:line="480" w:lineRule="auto"/>
              <w:ind w:left="0"/>
              <w:rPr>
                <w:bCs/>
                <w:szCs w:val="24"/>
                <w:lang w:bidi="km-KH"/>
              </w:rPr>
            </w:pPr>
            <w:r w:rsidRPr="005969CD">
              <w:rPr>
                <w:bCs/>
                <w:spacing w:val="-2"/>
                <w:szCs w:val="24"/>
                <w:lang w:bidi="km-KH"/>
              </w:rPr>
              <w:t>m</w:t>
            </w:r>
            <w:r w:rsidRPr="005969CD">
              <w:rPr>
                <w:bCs/>
                <w:spacing w:val="2"/>
                <w:szCs w:val="24"/>
                <w:lang w:bidi="km-KH"/>
              </w:rPr>
              <w:t>i</w:t>
            </w:r>
            <w:r w:rsidRPr="005969CD">
              <w:rPr>
                <w:bCs/>
                <w:szCs w:val="24"/>
                <w:lang w:bidi="km-KH"/>
              </w:rPr>
              <w:t>R-129-1-3p</w:t>
            </w:r>
          </w:p>
        </w:tc>
        <w:tc>
          <w:tcPr>
            <w:tcW w:w="5907" w:type="dxa"/>
          </w:tcPr>
          <w:p w14:paraId="63145EA7" w14:textId="77777777" w:rsidR="009C4BC1" w:rsidRPr="005969CD" w:rsidRDefault="009C4BC1" w:rsidP="00417313">
            <w:pPr>
              <w:spacing w:after="200" w:line="480" w:lineRule="auto"/>
              <w:ind w:left="0"/>
              <w:rPr>
                <w:bCs/>
                <w:szCs w:val="24"/>
                <w:lang w:bidi="km-KH"/>
              </w:rPr>
            </w:pPr>
            <w:r w:rsidRPr="005969CD">
              <w:rPr>
                <w:bCs/>
                <w:szCs w:val="24"/>
                <w:lang w:bidi="km-KH"/>
              </w:rPr>
              <w:t>AAGCCCUUACCCCAAAAAGUAU</w:t>
            </w:r>
          </w:p>
        </w:tc>
      </w:tr>
      <w:tr w:rsidR="00722E22" w:rsidRPr="005969CD" w14:paraId="5772F2A0" w14:textId="77777777" w:rsidTr="00367DF7">
        <w:trPr>
          <w:trHeight w:hRule="exact" w:val="287"/>
        </w:trPr>
        <w:tc>
          <w:tcPr>
            <w:tcW w:w="2628" w:type="dxa"/>
          </w:tcPr>
          <w:p w14:paraId="0DE276C3" w14:textId="77777777" w:rsidR="009C4BC1" w:rsidRPr="005969CD" w:rsidRDefault="009C4BC1" w:rsidP="00417313">
            <w:pPr>
              <w:spacing w:after="200" w:line="480" w:lineRule="auto"/>
              <w:ind w:left="0"/>
              <w:rPr>
                <w:bCs/>
                <w:szCs w:val="24"/>
                <w:lang w:bidi="km-KH"/>
              </w:rPr>
            </w:pPr>
            <w:r w:rsidRPr="005969CD">
              <w:rPr>
                <w:bCs/>
                <w:spacing w:val="-2"/>
                <w:szCs w:val="24"/>
                <w:lang w:bidi="km-KH"/>
              </w:rPr>
              <w:t>m</w:t>
            </w:r>
            <w:r w:rsidRPr="005969CD">
              <w:rPr>
                <w:bCs/>
                <w:spacing w:val="2"/>
                <w:szCs w:val="24"/>
                <w:lang w:bidi="km-KH"/>
              </w:rPr>
              <w:t>i</w:t>
            </w:r>
            <w:r w:rsidRPr="005969CD">
              <w:rPr>
                <w:bCs/>
                <w:szCs w:val="24"/>
                <w:lang w:bidi="km-KH"/>
              </w:rPr>
              <w:t>R-137</w:t>
            </w:r>
          </w:p>
        </w:tc>
        <w:tc>
          <w:tcPr>
            <w:tcW w:w="5907" w:type="dxa"/>
          </w:tcPr>
          <w:p w14:paraId="43F2DF72" w14:textId="77777777" w:rsidR="009C4BC1" w:rsidRPr="005969CD" w:rsidRDefault="009C4BC1" w:rsidP="00417313">
            <w:pPr>
              <w:spacing w:after="200" w:line="480" w:lineRule="auto"/>
              <w:ind w:left="0"/>
              <w:rPr>
                <w:bCs/>
                <w:szCs w:val="24"/>
                <w:lang w:bidi="km-KH"/>
              </w:rPr>
            </w:pPr>
            <w:r w:rsidRPr="005969CD">
              <w:rPr>
                <w:bCs/>
                <w:szCs w:val="24"/>
                <w:lang w:bidi="km-KH"/>
              </w:rPr>
              <w:t>UUAUUGCUUAAGAAUACGCGUAG</w:t>
            </w:r>
          </w:p>
        </w:tc>
      </w:tr>
      <w:tr w:rsidR="00722E22" w:rsidRPr="005969CD" w14:paraId="20BF5009" w14:textId="77777777" w:rsidTr="00367DF7">
        <w:trPr>
          <w:trHeight w:hRule="exact" w:val="287"/>
        </w:trPr>
        <w:tc>
          <w:tcPr>
            <w:tcW w:w="2628" w:type="dxa"/>
          </w:tcPr>
          <w:p w14:paraId="6FD2D8A3" w14:textId="77777777" w:rsidR="009C4BC1" w:rsidRPr="005969CD" w:rsidRDefault="009C4BC1" w:rsidP="00417313">
            <w:pPr>
              <w:spacing w:after="200" w:line="480" w:lineRule="auto"/>
              <w:ind w:left="0"/>
              <w:rPr>
                <w:bCs/>
                <w:spacing w:val="-2"/>
                <w:szCs w:val="24"/>
                <w:lang w:bidi="km-KH"/>
              </w:rPr>
            </w:pPr>
            <w:r w:rsidRPr="005969CD">
              <w:rPr>
                <w:bCs/>
                <w:spacing w:val="-2"/>
                <w:szCs w:val="24"/>
                <w:lang w:bidi="km-KH"/>
              </w:rPr>
              <w:t>miR-192-5p</w:t>
            </w:r>
          </w:p>
        </w:tc>
        <w:tc>
          <w:tcPr>
            <w:tcW w:w="5907" w:type="dxa"/>
          </w:tcPr>
          <w:p w14:paraId="06CDD05E" w14:textId="77777777" w:rsidR="009C4BC1" w:rsidRPr="005969CD" w:rsidRDefault="009C4BC1" w:rsidP="00417313">
            <w:pPr>
              <w:spacing w:after="200" w:line="480" w:lineRule="auto"/>
              <w:ind w:left="0"/>
              <w:rPr>
                <w:bCs/>
                <w:szCs w:val="24"/>
                <w:lang w:bidi="km-KH"/>
              </w:rPr>
            </w:pPr>
            <w:r w:rsidRPr="005969CD">
              <w:rPr>
                <w:bCs/>
                <w:szCs w:val="24"/>
                <w:lang w:bidi="km-KH"/>
              </w:rPr>
              <w:t>CUGACCUAUGAAUUGACAGCC</w:t>
            </w:r>
          </w:p>
        </w:tc>
      </w:tr>
      <w:tr w:rsidR="00722E22" w:rsidRPr="005969CD" w14:paraId="30A6E1C6" w14:textId="77777777" w:rsidTr="00367DF7">
        <w:trPr>
          <w:trHeight w:hRule="exact" w:val="287"/>
        </w:trPr>
        <w:tc>
          <w:tcPr>
            <w:tcW w:w="2628" w:type="dxa"/>
          </w:tcPr>
          <w:p w14:paraId="666E3159" w14:textId="77777777" w:rsidR="009C4BC1" w:rsidRPr="005969CD" w:rsidRDefault="009C4BC1" w:rsidP="00417313">
            <w:pPr>
              <w:spacing w:after="200" w:line="480" w:lineRule="auto"/>
              <w:ind w:left="0"/>
              <w:rPr>
                <w:bCs/>
                <w:spacing w:val="-2"/>
                <w:szCs w:val="24"/>
                <w:lang w:bidi="km-KH"/>
              </w:rPr>
            </w:pPr>
            <w:r w:rsidRPr="005969CD">
              <w:rPr>
                <w:bCs/>
                <w:spacing w:val="-2"/>
                <w:szCs w:val="24"/>
                <w:lang w:bidi="km-KH"/>
              </w:rPr>
              <w:t>miR-212-3p</w:t>
            </w:r>
          </w:p>
        </w:tc>
        <w:tc>
          <w:tcPr>
            <w:tcW w:w="5907" w:type="dxa"/>
          </w:tcPr>
          <w:p w14:paraId="2C68197F" w14:textId="77777777" w:rsidR="009C4BC1" w:rsidRPr="005969CD" w:rsidRDefault="009C4BC1" w:rsidP="00417313">
            <w:pPr>
              <w:spacing w:after="200" w:line="480" w:lineRule="auto"/>
              <w:ind w:left="0"/>
              <w:rPr>
                <w:bCs/>
                <w:szCs w:val="24"/>
                <w:lang w:bidi="km-KH"/>
              </w:rPr>
            </w:pPr>
            <w:r w:rsidRPr="005969CD">
              <w:rPr>
                <w:bCs/>
                <w:szCs w:val="24"/>
                <w:lang w:bidi="km-KH"/>
              </w:rPr>
              <w:t>UAACAGUCUCCAGUCACGGCC</w:t>
            </w:r>
          </w:p>
        </w:tc>
      </w:tr>
      <w:tr w:rsidR="00722E22" w:rsidRPr="005969CD" w14:paraId="7E74715F" w14:textId="77777777" w:rsidTr="00367DF7">
        <w:trPr>
          <w:trHeight w:hRule="exact" w:val="287"/>
        </w:trPr>
        <w:tc>
          <w:tcPr>
            <w:tcW w:w="2628" w:type="dxa"/>
            <w:tcBorders>
              <w:bottom w:val="single" w:sz="12" w:space="0" w:color="000000"/>
            </w:tcBorders>
          </w:tcPr>
          <w:p w14:paraId="0D302B18" w14:textId="77777777" w:rsidR="009C4BC1" w:rsidRPr="005969CD" w:rsidRDefault="009C4BC1" w:rsidP="00417313">
            <w:pPr>
              <w:spacing w:after="200" w:line="480" w:lineRule="auto"/>
              <w:ind w:left="0" w:firstLine="562"/>
              <w:rPr>
                <w:bCs/>
                <w:szCs w:val="24"/>
                <w:lang w:bidi="km-KH"/>
              </w:rPr>
            </w:pPr>
            <w:r w:rsidRPr="005969CD">
              <w:rPr>
                <w:bCs/>
                <w:spacing w:val="-2"/>
                <w:szCs w:val="24"/>
                <w:lang w:bidi="km-KH"/>
              </w:rPr>
              <w:t>m</w:t>
            </w:r>
            <w:r w:rsidRPr="005969CD">
              <w:rPr>
                <w:bCs/>
                <w:spacing w:val="2"/>
                <w:szCs w:val="24"/>
                <w:lang w:bidi="km-KH"/>
              </w:rPr>
              <w:t>i</w:t>
            </w:r>
            <w:r w:rsidRPr="005969CD">
              <w:rPr>
                <w:bCs/>
                <w:szCs w:val="24"/>
                <w:lang w:bidi="km-KH"/>
              </w:rPr>
              <w:t>R-320c</w:t>
            </w:r>
          </w:p>
        </w:tc>
        <w:tc>
          <w:tcPr>
            <w:tcW w:w="5907" w:type="dxa"/>
            <w:tcBorders>
              <w:bottom w:val="single" w:sz="12" w:space="0" w:color="000000"/>
            </w:tcBorders>
          </w:tcPr>
          <w:p w14:paraId="0BF1FA1C" w14:textId="77777777" w:rsidR="009C4BC1" w:rsidRPr="005969CD" w:rsidRDefault="009C4BC1" w:rsidP="00417313">
            <w:pPr>
              <w:spacing w:after="200" w:line="480" w:lineRule="auto"/>
              <w:ind w:left="0"/>
              <w:rPr>
                <w:bCs/>
                <w:szCs w:val="24"/>
                <w:lang w:bidi="km-KH"/>
              </w:rPr>
            </w:pPr>
            <w:r w:rsidRPr="005969CD">
              <w:rPr>
                <w:bCs/>
                <w:szCs w:val="24"/>
                <w:lang w:bidi="km-KH"/>
              </w:rPr>
              <w:t>AAAAGCUGGGUUGAGAGGGU</w:t>
            </w:r>
          </w:p>
          <w:p w14:paraId="5D14B519" w14:textId="77777777" w:rsidR="009C4BC1" w:rsidRPr="005969CD" w:rsidRDefault="009C4BC1" w:rsidP="00417313">
            <w:pPr>
              <w:spacing w:after="200" w:line="480" w:lineRule="auto"/>
              <w:ind w:left="0"/>
              <w:rPr>
                <w:bCs/>
                <w:szCs w:val="24"/>
                <w:lang w:bidi="km-KH"/>
              </w:rPr>
            </w:pPr>
          </w:p>
        </w:tc>
      </w:tr>
    </w:tbl>
    <w:p w14:paraId="542E3BED" w14:textId="77777777" w:rsidR="009C4BC1" w:rsidRPr="005969CD" w:rsidRDefault="009C4BC1" w:rsidP="00417313">
      <w:pPr>
        <w:widowControl w:val="0"/>
        <w:autoSpaceDE w:val="0"/>
        <w:autoSpaceDN w:val="0"/>
        <w:adjustRightInd w:val="0"/>
        <w:spacing w:before="100" w:after="100" w:line="480" w:lineRule="auto"/>
        <w:ind w:left="640" w:hanging="640"/>
      </w:pPr>
    </w:p>
    <w:p w14:paraId="0CBDDB07" w14:textId="77777777" w:rsidR="00CD3F87" w:rsidRPr="005969CD" w:rsidRDefault="00CD3F87" w:rsidP="00417313">
      <w:pPr>
        <w:widowControl w:val="0"/>
        <w:autoSpaceDE w:val="0"/>
        <w:autoSpaceDN w:val="0"/>
        <w:adjustRightInd w:val="0"/>
        <w:spacing w:before="100" w:after="100" w:line="480" w:lineRule="auto"/>
        <w:ind w:left="640" w:hanging="640"/>
      </w:pPr>
    </w:p>
    <w:p w14:paraId="6A884C8B" w14:textId="77777777" w:rsidR="00CD3F87" w:rsidRPr="005969CD" w:rsidRDefault="00CD3F87" w:rsidP="00417313">
      <w:pPr>
        <w:spacing w:line="240" w:lineRule="auto"/>
        <w:ind w:left="0" w:firstLine="0"/>
      </w:pPr>
      <w:r w:rsidRPr="005969CD">
        <w:br w:type="page"/>
      </w:r>
    </w:p>
    <w:p w14:paraId="09ED68C2" w14:textId="3352BD48" w:rsidR="00CD3F87" w:rsidRPr="005969CD" w:rsidRDefault="00426827" w:rsidP="00417313">
      <w:pPr>
        <w:ind w:left="0" w:firstLine="0"/>
        <w:rPr>
          <w:bCs/>
          <w:lang w:bidi="km-KH"/>
        </w:rPr>
      </w:pPr>
      <w:r w:rsidRPr="005969CD">
        <w:rPr>
          <w:b/>
          <w:lang w:bidi="km-KH"/>
        </w:rPr>
        <w:lastRenderedPageBreak/>
        <w:t>Supplementa</w:t>
      </w:r>
      <w:r w:rsidR="00332D4C">
        <w:rPr>
          <w:b/>
          <w:lang w:bidi="km-KH"/>
        </w:rPr>
        <w:t>l</w:t>
      </w:r>
      <w:r w:rsidR="005810D9" w:rsidRPr="005969CD">
        <w:rPr>
          <w:b/>
          <w:noProof/>
        </w:rPr>
        <w:t xml:space="preserve"> </w:t>
      </w:r>
      <w:r w:rsidR="00943F36" w:rsidRPr="005969CD">
        <w:rPr>
          <w:b/>
          <w:noProof/>
        </w:rPr>
        <w:t>T</w:t>
      </w:r>
      <w:r w:rsidR="00510597" w:rsidRPr="005969CD">
        <w:rPr>
          <w:b/>
          <w:noProof/>
        </w:rPr>
        <w:t>able</w:t>
      </w:r>
      <w:r w:rsidR="00CD3F87" w:rsidRPr="005969CD">
        <w:rPr>
          <w:b/>
          <w:noProof/>
        </w:rPr>
        <w:t xml:space="preserve"> 3.</w:t>
      </w:r>
      <w:r w:rsidR="00CD3F87" w:rsidRPr="005969CD">
        <w:rPr>
          <w:noProof/>
        </w:rPr>
        <w:t xml:space="preserve"> </w:t>
      </w:r>
      <w:r w:rsidR="00CF451A" w:rsidRPr="005969CD">
        <w:rPr>
          <w:bCs/>
          <w:lang w:bidi="km-KH"/>
        </w:rPr>
        <w:t>The ratios of miRNA relative expression values of the control</w:t>
      </w:r>
      <w:r w:rsidR="00902D33" w:rsidRPr="005969CD">
        <w:rPr>
          <w:bCs/>
          <w:lang w:bidi="km-KH"/>
        </w:rPr>
        <w:t xml:space="preserve"> </w:t>
      </w:r>
      <w:r w:rsidR="00CF451A" w:rsidRPr="005969CD">
        <w:rPr>
          <w:bCs/>
          <w:lang w:bidi="km-KH"/>
        </w:rPr>
        <w:t xml:space="preserve">and diabetic subgroups </w:t>
      </w:r>
      <w:r w:rsidR="00CD3F87" w:rsidRPr="005969CD">
        <w:rPr>
          <w:bCs/>
          <w:lang w:bidi="km-KH"/>
        </w:rPr>
        <w:t xml:space="preserve">(fold change, </w:t>
      </w:r>
      <w:r w:rsidR="00CD3F87" w:rsidRPr="005969CD">
        <w:rPr>
          <w:bCs/>
          <w:caps/>
          <w:lang w:bidi="km-KH"/>
        </w:rPr>
        <w:t>2</w:t>
      </w:r>
      <w:r w:rsidR="00CD3F87" w:rsidRPr="005969CD">
        <w:rPr>
          <w:bCs/>
          <w:caps/>
          <w:vertAlign w:val="superscript"/>
          <w:lang w:bidi="km-KH"/>
        </w:rPr>
        <w:t>-∆∆C</w:t>
      </w:r>
      <w:r w:rsidR="00CD3F87" w:rsidRPr="005969CD">
        <w:rPr>
          <w:bCs/>
          <w:vertAlign w:val="superscript"/>
          <w:lang w:bidi="km-KH"/>
        </w:rPr>
        <w:t>t</w:t>
      </w:r>
      <w:r w:rsidR="00CD3F87" w:rsidRPr="005969CD">
        <w:rPr>
          <w:bCs/>
          <w:lang w:bidi="km-KH"/>
        </w:rPr>
        <w:t>)</w:t>
      </w:r>
    </w:p>
    <w:tbl>
      <w:tblPr>
        <w:tblStyle w:val="Tez"/>
        <w:tblW w:w="7388" w:type="dxa"/>
        <w:tblBorders>
          <w:insideH w:val="single" w:sz="8" w:space="0" w:color="000000"/>
        </w:tblBorders>
        <w:tblLook w:val="04A0" w:firstRow="1" w:lastRow="0" w:firstColumn="1" w:lastColumn="0" w:noHBand="0" w:noVBand="1"/>
      </w:tblPr>
      <w:tblGrid>
        <w:gridCol w:w="1818"/>
        <w:gridCol w:w="1440"/>
        <w:gridCol w:w="1440"/>
        <w:gridCol w:w="1620"/>
        <w:gridCol w:w="1070"/>
      </w:tblGrid>
      <w:tr w:rsidR="00722E22" w:rsidRPr="005969CD" w14:paraId="4D4DF94C" w14:textId="77777777" w:rsidTr="00371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1818" w:type="dxa"/>
            <w:noWrap/>
            <w:hideMark/>
          </w:tcPr>
          <w:p w14:paraId="73D8A268" w14:textId="77777777" w:rsidR="00CD3F87" w:rsidRPr="005969CD" w:rsidRDefault="00A7310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miRNA type</w:t>
            </w:r>
          </w:p>
        </w:tc>
        <w:tc>
          <w:tcPr>
            <w:tcW w:w="1440" w:type="dxa"/>
            <w:noWrap/>
            <w:hideMark/>
          </w:tcPr>
          <w:p w14:paraId="58DB5801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440" w:type="dxa"/>
            <w:noWrap/>
            <w:hideMark/>
          </w:tcPr>
          <w:p w14:paraId="71CC11AD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A1</w:t>
            </w:r>
          </w:p>
        </w:tc>
        <w:tc>
          <w:tcPr>
            <w:tcW w:w="1620" w:type="dxa"/>
            <w:noWrap/>
            <w:hideMark/>
          </w:tcPr>
          <w:p w14:paraId="3CCF0898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A2</w:t>
            </w:r>
          </w:p>
        </w:tc>
        <w:tc>
          <w:tcPr>
            <w:tcW w:w="1070" w:type="dxa"/>
            <w:noWrap/>
            <w:hideMark/>
          </w:tcPr>
          <w:p w14:paraId="6D8974AD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A3</w:t>
            </w:r>
          </w:p>
        </w:tc>
      </w:tr>
      <w:tr w:rsidR="00722E22" w:rsidRPr="005969CD" w14:paraId="0628D75E" w14:textId="77777777" w:rsidTr="00371227">
        <w:trPr>
          <w:trHeight w:val="300"/>
        </w:trPr>
        <w:tc>
          <w:tcPr>
            <w:tcW w:w="1818" w:type="dxa"/>
            <w:noWrap/>
            <w:hideMark/>
          </w:tcPr>
          <w:p w14:paraId="4361BA8A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miRNA-21-3p</w:t>
            </w:r>
          </w:p>
        </w:tc>
        <w:tc>
          <w:tcPr>
            <w:tcW w:w="1440" w:type="dxa"/>
            <w:noWrap/>
            <w:hideMark/>
          </w:tcPr>
          <w:p w14:paraId="173E297C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Control</w:t>
            </w:r>
          </w:p>
        </w:tc>
        <w:tc>
          <w:tcPr>
            <w:tcW w:w="1440" w:type="dxa"/>
            <w:noWrap/>
            <w:hideMark/>
          </w:tcPr>
          <w:p w14:paraId="46CA3C5C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3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97</w:t>
            </w:r>
          </w:p>
        </w:tc>
        <w:tc>
          <w:tcPr>
            <w:tcW w:w="1620" w:type="dxa"/>
            <w:noWrap/>
            <w:hideMark/>
          </w:tcPr>
          <w:p w14:paraId="577A65BE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4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54</w:t>
            </w:r>
          </w:p>
        </w:tc>
        <w:tc>
          <w:tcPr>
            <w:tcW w:w="1070" w:type="dxa"/>
            <w:noWrap/>
            <w:hideMark/>
          </w:tcPr>
          <w:p w14:paraId="0D9E1F71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6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60</w:t>
            </w:r>
          </w:p>
        </w:tc>
      </w:tr>
      <w:tr w:rsidR="00722E22" w:rsidRPr="005969CD" w14:paraId="752604FA" w14:textId="77777777" w:rsidTr="00371227">
        <w:trPr>
          <w:trHeight w:val="300"/>
        </w:trPr>
        <w:tc>
          <w:tcPr>
            <w:tcW w:w="1818" w:type="dxa"/>
            <w:noWrap/>
            <w:hideMark/>
          </w:tcPr>
          <w:p w14:paraId="67DAF628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440" w:type="dxa"/>
            <w:noWrap/>
            <w:hideMark/>
          </w:tcPr>
          <w:p w14:paraId="56224189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A1</w:t>
            </w:r>
          </w:p>
        </w:tc>
        <w:tc>
          <w:tcPr>
            <w:tcW w:w="1440" w:type="dxa"/>
            <w:noWrap/>
            <w:hideMark/>
          </w:tcPr>
          <w:p w14:paraId="7B38F8E9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620" w:type="dxa"/>
            <w:noWrap/>
            <w:hideMark/>
          </w:tcPr>
          <w:p w14:paraId="53B2022C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1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14</w:t>
            </w:r>
          </w:p>
        </w:tc>
        <w:tc>
          <w:tcPr>
            <w:tcW w:w="1070" w:type="dxa"/>
            <w:noWrap/>
            <w:hideMark/>
          </w:tcPr>
          <w:p w14:paraId="6F0A31D1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2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23</w:t>
            </w:r>
          </w:p>
        </w:tc>
      </w:tr>
      <w:tr w:rsidR="00722E22" w:rsidRPr="005969CD" w14:paraId="36AEFD66" w14:textId="77777777" w:rsidTr="00371227">
        <w:trPr>
          <w:trHeight w:val="300"/>
        </w:trPr>
        <w:tc>
          <w:tcPr>
            <w:tcW w:w="1818" w:type="dxa"/>
            <w:noWrap/>
            <w:hideMark/>
          </w:tcPr>
          <w:p w14:paraId="4E99D3F2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440" w:type="dxa"/>
            <w:noWrap/>
            <w:hideMark/>
          </w:tcPr>
          <w:p w14:paraId="7E64BEC1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A2</w:t>
            </w:r>
          </w:p>
        </w:tc>
        <w:tc>
          <w:tcPr>
            <w:tcW w:w="1440" w:type="dxa"/>
            <w:noWrap/>
            <w:hideMark/>
          </w:tcPr>
          <w:p w14:paraId="79F6FC21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620" w:type="dxa"/>
            <w:noWrap/>
            <w:hideMark/>
          </w:tcPr>
          <w:p w14:paraId="13336E4F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070" w:type="dxa"/>
            <w:noWrap/>
            <w:hideMark/>
          </w:tcPr>
          <w:p w14:paraId="371B8AF7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1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66</w:t>
            </w:r>
          </w:p>
        </w:tc>
      </w:tr>
      <w:tr w:rsidR="00722E22" w:rsidRPr="005969CD" w14:paraId="63835152" w14:textId="77777777" w:rsidTr="00371227">
        <w:trPr>
          <w:trHeight w:val="300"/>
        </w:trPr>
        <w:tc>
          <w:tcPr>
            <w:tcW w:w="1818" w:type="dxa"/>
            <w:noWrap/>
            <w:hideMark/>
          </w:tcPr>
          <w:p w14:paraId="723BF975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miR</w:t>
            </w:r>
            <w:r w:rsidR="00CB31BE" w:rsidRPr="005969CD">
              <w:rPr>
                <w:szCs w:val="24"/>
              </w:rPr>
              <w:t>-</w:t>
            </w:r>
            <w:r w:rsidRPr="005969CD">
              <w:rPr>
                <w:szCs w:val="24"/>
              </w:rPr>
              <w:t>29a-3p</w:t>
            </w:r>
          </w:p>
        </w:tc>
        <w:tc>
          <w:tcPr>
            <w:tcW w:w="1440" w:type="dxa"/>
            <w:noWrap/>
            <w:hideMark/>
          </w:tcPr>
          <w:p w14:paraId="01DE01AE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Control</w:t>
            </w:r>
          </w:p>
        </w:tc>
        <w:tc>
          <w:tcPr>
            <w:tcW w:w="1440" w:type="dxa"/>
            <w:noWrap/>
            <w:hideMark/>
          </w:tcPr>
          <w:p w14:paraId="3CF33392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1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53</w:t>
            </w:r>
          </w:p>
        </w:tc>
        <w:tc>
          <w:tcPr>
            <w:tcW w:w="1620" w:type="dxa"/>
            <w:noWrap/>
            <w:hideMark/>
          </w:tcPr>
          <w:p w14:paraId="590E4D32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2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51</w:t>
            </w:r>
          </w:p>
        </w:tc>
        <w:tc>
          <w:tcPr>
            <w:tcW w:w="1070" w:type="dxa"/>
            <w:noWrap/>
            <w:hideMark/>
          </w:tcPr>
          <w:p w14:paraId="14B449E3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2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19</w:t>
            </w:r>
          </w:p>
        </w:tc>
      </w:tr>
      <w:tr w:rsidR="00722E22" w:rsidRPr="005969CD" w14:paraId="0068F5CC" w14:textId="77777777" w:rsidTr="00371227">
        <w:trPr>
          <w:trHeight w:val="300"/>
        </w:trPr>
        <w:tc>
          <w:tcPr>
            <w:tcW w:w="1818" w:type="dxa"/>
            <w:noWrap/>
            <w:hideMark/>
          </w:tcPr>
          <w:p w14:paraId="3FD3980C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440" w:type="dxa"/>
            <w:noWrap/>
            <w:hideMark/>
          </w:tcPr>
          <w:p w14:paraId="337CD55C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A1</w:t>
            </w:r>
          </w:p>
        </w:tc>
        <w:tc>
          <w:tcPr>
            <w:tcW w:w="1440" w:type="dxa"/>
            <w:noWrap/>
            <w:hideMark/>
          </w:tcPr>
          <w:p w14:paraId="5711EB75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620" w:type="dxa"/>
            <w:noWrap/>
            <w:hideMark/>
          </w:tcPr>
          <w:p w14:paraId="6582DAD1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1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64</w:t>
            </w:r>
          </w:p>
        </w:tc>
        <w:tc>
          <w:tcPr>
            <w:tcW w:w="1070" w:type="dxa"/>
            <w:noWrap/>
            <w:hideMark/>
          </w:tcPr>
          <w:p w14:paraId="681172AB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1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43</w:t>
            </w:r>
          </w:p>
        </w:tc>
      </w:tr>
      <w:tr w:rsidR="00722E22" w:rsidRPr="005969CD" w14:paraId="4E55C32C" w14:textId="77777777" w:rsidTr="00371227">
        <w:trPr>
          <w:trHeight w:val="300"/>
        </w:trPr>
        <w:tc>
          <w:tcPr>
            <w:tcW w:w="1818" w:type="dxa"/>
            <w:noWrap/>
            <w:hideMark/>
          </w:tcPr>
          <w:p w14:paraId="55AA4742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440" w:type="dxa"/>
            <w:noWrap/>
            <w:hideMark/>
          </w:tcPr>
          <w:p w14:paraId="007C9901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A2</w:t>
            </w:r>
          </w:p>
        </w:tc>
        <w:tc>
          <w:tcPr>
            <w:tcW w:w="1440" w:type="dxa"/>
            <w:noWrap/>
            <w:hideMark/>
          </w:tcPr>
          <w:p w14:paraId="47067E0D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620" w:type="dxa"/>
            <w:noWrap/>
            <w:hideMark/>
          </w:tcPr>
          <w:p w14:paraId="5F1E8586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070" w:type="dxa"/>
            <w:noWrap/>
            <w:hideMark/>
          </w:tcPr>
          <w:p w14:paraId="30F551F4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0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87</w:t>
            </w:r>
          </w:p>
        </w:tc>
      </w:tr>
      <w:tr w:rsidR="00722E22" w:rsidRPr="005969CD" w14:paraId="3D389966" w14:textId="77777777" w:rsidTr="00371227">
        <w:trPr>
          <w:trHeight w:val="300"/>
        </w:trPr>
        <w:tc>
          <w:tcPr>
            <w:tcW w:w="1818" w:type="dxa"/>
            <w:noWrap/>
            <w:hideMark/>
          </w:tcPr>
          <w:p w14:paraId="4B2D5E67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miR-29b-3p</w:t>
            </w:r>
          </w:p>
        </w:tc>
        <w:tc>
          <w:tcPr>
            <w:tcW w:w="1440" w:type="dxa"/>
            <w:noWrap/>
            <w:hideMark/>
          </w:tcPr>
          <w:p w14:paraId="268B7315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Control</w:t>
            </w:r>
          </w:p>
        </w:tc>
        <w:tc>
          <w:tcPr>
            <w:tcW w:w="1440" w:type="dxa"/>
            <w:noWrap/>
            <w:hideMark/>
          </w:tcPr>
          <w:p w14:paraId="4ECAA20D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0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77</w:t>
            </w:r>
          </w:p>
        </w:tc>
        <w:tc>
          <w:tcPr>
            <w:tcW w:w="1620" w:type="dxa"/>
            <w:noWrap/>
            <w:hideMark/>
          </w:tcPr>
          <w:p w14:paraId="4EB7BA1E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1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13</w:t>
            </w:r>
          </w:p>
        </w:tc>
        <w:tc>
          <w:tcPr>
            <w:tcW w:w="1070" w:type="dxa"/>
            <w:noWrap/>
            <w:hideMark/>
          </w:tcPr>
          <w:p w14:paraId="796BF23A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0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84</w:t>
            </w:r>
          </w:p>
        </w:tc>
      </w:tr>
      <w:tr w:rsidR="00722E22" w:rsidRPr="005969CD" w14:paraId="23A6D409" w14:textId="77777777" w:rsidTr="00371227">
        <w:trPr>
          <w:trHeight w:val="300"/>
        </w:trPr>
        <w:tc>
          <w:tcPr>
            <w:tcW w:w="1818" w:type="dxa"/>
            <w:noWrap/>
            <w:hideMark/>
          </w:tcPr>
          <w:p w14:paraId="3F61C17C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440" w:type="dxa"/>
            <w:noWrap/>
            <w:hideMark/>
          </w:tcPr>
          <w:p w14:paraId="24488D50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A1</w:t>
            </w:r>
          </w:p>
        </w:tc>
        <w:tc>
          <w:tcPr>
            <w:tcW w:w="1440" w:type="dxa"/>
            <w:noWrap/>
            <w:hideMark/>
          </w:tcPr>
          <w:p w14:paraId="0E61F2AF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620" w:type="dxa"/>
            <w:noWrap/>
            <w:hideMark/>
          </w:tcPr>
          <w:p w14:paraId="5EA7D506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1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46</w:t>
            </w:r>
          </w:p>
        </w:tc>
        <w:tc>
          <w:tcPr>
            <w:tcW w:w="1070" w:type="dxa"/>
            <w:noWrap/>
            <w:hideMark/>
          </w:tcPr>
          <w:p w14:paraId="67A442E2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1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09</w:t>
            </w:r>
          </w:p>
        </w:tc>
      </w:tr>
      <w:tr w:rsidR="00722E22" w:rsidRPr="005969CD" w14:paraId="57C4BF0F" w14:textId="77777777" w:rsidTr="00371227">
        <w:trPr>
          <w:trHeight w:val="300"/>
        </w:trPr>
        <w:tc>
          <w:tcPr>
            <w:tcW w:w="1818" w:type="dxa"/>
            <w:noWrap/>
            <w:hideMark/>
          </w:tcPr>
          <w:p w14:paraId="52212161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440" w:type="dxa"/>
            <w:noWrap/>
            <w:hideMark/>
          </w:tcPr>
          <w:p w14:paraId="5C0A6459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A2</w:t>
            </w:r>
          </w:p>
        </w:tc>
        <w:tc>
          <w:tcPr>
            <w:tcW w:w="1440" w:type="dxa"/>
            <w:noWrap/>
            <w:hideMark/>
          </w:tcPr>
          <w:p w14:paraId="15B88992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620" w:type="dxa"/>
            <w:noWrap/>
            <w:hideMark/>
          </w:tcPr>
          <w:p w14:paraId="63825458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070" w:type="dxa"/>
            <w:noWrap/>
            <w:hideMark/>
          </w:tcPr>
          <w:p w14:paraId="19EA978D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0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74</w:t>
            </w:r>
          </w:p>
        </w:tc>
      </w:tr>
      <w:tr w:rsidR="00722E22" w:rsidRPr="005969CD" w14:paraId="08668065" w14:textId="77777777" w:rsidTr="00371227">
        <w:trPr>
          <w:trHeight w:val="300"/>
        </w:trPr>
        <w:tc>
          <w:tcPr>
            <w:tcW w:w="1818" w:type="dxa"/>
            <w:noWrap/>
            <w:hideMark/>
          </w:tcPr>
          <w:p w14:paraId="31E27D30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miR-29c-3p</w:t>
            </w:r>
          </w:p>
        </w:tc>
        <w:tc>
          <w:tcPr>
            <w:tcW w:w="1440" w:type="dxa"/>
            <w:noWrap/>
            <w:hideMark/>
          </w:tcPr>
          <w:p w14:paraId="58E97300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Control</w:t>
            </w:r>
          </w:p>
        </w:tc>
        <w:tc>
          <w:tcPr>
            <w:tcW w:w="1440" w:type="dxa"/>
            <w:noWrap/>
            <w:hideMark/>
          </w:tcPr>
          <w:p w14:paraId="0EEDBBAB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2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23</w:t>
            </w:r>
          </w:p>
        </w:tc>
        <w:tc>
          <w:tcPr>
            <w:tcW w:w="1620" w:type="dxa"/>
            <w:noWrap/>
            <w:hideMark/>
          </w:tcPr>
          <w:p w14:paraId="51453B7A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2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64</w:t>
            </w:r>
          </w:p>
        </w:tc>
        <w:tc>
          <w:tcPr>
            <w:tcW w:w="1070" w:type="dxa"/>
            <w:noWrap/>
            <w:hideMark/>
          </w:tcPr>
          <w:p w14:paraId="6807A58A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1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80</w:t>
            </w:r>
          </w:p>
        </w:tc>
      </w:tr>
      <w:tr w:rsidR="00722E22" w:rsidRPr="005969CD" w14:paraId="1E8277DB" w14:textId="77777777" w:rsidTr="00371227">
        <w:trPr>
          <w:trHeight w:val="300"/>
        </w:trPr>
        <w:tc>
          <w:tcPr>
            <w:tcW w:w="1818" w:type="dxa"/>
            <w:noWrap/>
            <w:hideMark/>
          </w:tcPr>
          <w:p w14:paraId="5F584D53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440" w:type="dxa"/>
            <w:noWrap/>
            <w:hideMark/>
          </w:tcPr>
          <w:p w14:paraId="599B508D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A1</w:t>
            </w:r>
          </w:p>
        </w:tc>
        <w:tc>
          <w:tcPr>
            <w:tcW w:w="1440" w:type="dxa"/>
            <w:noWrap/>
            <w:hideMark/>
          </w:tcPr>
          <w:p w14:paraId="366E248A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620" w:type="dxa"/>
            <w:noWrap/>
            <w:hideMark/>
          </w:tcPr>
          <w:p w14:paraId="3A7C8A84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1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18</w:t>
            </w:r>
          </w:p>
        </w:tc>
        <w:tc>
          <w:tcPr>
            <w:tcW w:w="1070" w:type="dxa"/>
            <w:noWrap/>
            <w:hideMark/>
          </w:tcPr>
          <w:p w14:paraId="56DAAF43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0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80</w:t>
            </w:r>
          </w:p>
        </w:tc>
      </w:tr>
      <w:tr w:rsidR="00722E22" w:rsidRPr="005969CD" w14:paraId="0E06CD22" w14:textId="77777777" w:rsidTr="00371227">
        <w:trPr>
          <w:trHeight w:val="300"/>
        </w:trPr>
        <w:tc>
          <w:tcPr>
            <w:tcW w:w="1818" w:type="dxa"/>
            <w:noWrap/>
            <w:hideMark/>
          </w:tcPr>
          <w:p w14:paraId="0E3CD039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440" w:type="dxa"/>
            <w:noWrap/>
            <w:hideMark/>
          </w:tcPr>
          <w:p w14:paraId="4E0CCF02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A2</w:t>
            </w:r>
          </w:p>
        </w:tc>
        <w:tc>
          <w:tcPr>
            <w:tcW w:w="1440" w:type="dxa"/>
            <w:noWrap/>
            <w:hideMark/>
          </w:tcPr>
          <w:p w14:paraId="5C6E5152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620" w:type="dxa"/>
            <w:noWrap/>
            <w:hideMark/>
          </w:tcPr>
          <w:p w14:paraId="0F32AF94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070" w:type="dxa"/>
            <w:noWrap/>
            <w:hideMark/>
          </w:tcPr>
          <w:p w14:paraId="26866CC0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0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68</w:t>
            </w:r>
          </w:p>
        </w:tc>
      </w:tr>
      <w:tr w:rsidR="00722E22" w:rsidRPr="005969CD" w14:paraId="3BB74C2F" w14:textId="77777777" w:rsidTr="00371227">
        <w:trPr>
          <w:trHeight w:val="300"/>
        </w:trPr>
        <w:tc>
          <w:tcPr>
            <w:tcW w:w="1818" w:type="dxa"/>
            <w:noWrap/>
            <w:hideMark/>
          </w:tcPr>
          <w:p w14:paraId="35F83A7D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miR-126-3p</w:t>
            </w:r>
          </w:p>
        </w:tc>
        <w:tc>
          <w:tcPr>
            <w:tcW w:w="1440" w:type="dxa"/>
            <w:noWrap/>
            <w:hideMark/>
          </w:tcPr>
          <w:p w14:paraId="0EE89C8A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Control</w:t>
            </w:r>
          </w:p>
        </w:tc>
        <w:tc>
          <w:tcPr>
            <w:tcW w:w="1440" w:type="dxa"/>
            <w:noWrap/>
            <w:hideMark/>
          </w:tcPr>
          <w:p w14:paraId="0CCA066B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0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72</w:t>
            </w:r>
          </w:p>
        </w:tc>
        <w:tc>
          <w:tcPr>
            <w:tcW w:w="1620" w:type="dxa"/>
            <w:noWrap/>
            <w:hideMark/>
          </w:tcPr>
          <w:p w14:paraId="3D64F7C2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1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08</w:t>
            </w:r>
          </w:p>
        </w:tc>
        <w:tc>
          <w:tcPr>
            <w:tcW w:w="1070" w:type="dxa"/>
            <w:noWrap/>
            <w:hideMark/>
          </w:tcPr>
          <w:p w14:paraId="6581B2DA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1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66</w:t>
            </w:r>
          </w:p>
        </w:tc>
      </w:tr>
      <w:tr w:rsidR="00722E22" w:rsidRPr="005969CD" w14:paraId="3793E8A5" w14:textId="77777777" w:rsidTr="00371227">
        <w:trPr>
          <w:trHeight w:val="300"/>
        </w:trPr>
        <w:tc>
          <w:tcPr>
            <w:tcW w:w="1818" w:type="dxa"/>
            <w:noWrap/>
            <w:hideMark/>
          </w:tcPr>
          <w:p w14:paraId="01F26BA3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440" w:type="dxa"/>
            <w:noWrap/>
            <w:hideMark/>
          </w:tcPr>
          <w:p w14:paraId="4C180768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A1</w:t>
            </w:r>
          </w:p>
        </w:tc>
        <w:tc>
          <w:tcPr>
            <w:tcW w:w="1440" w:type="dxa"/>
            <w:noWrap/>
            <w:hideMark/>
          </w:tcPr>
          <w:p w14:paraId="50E10DA7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620" w:type="dxa"/>
            <w:noWrap/>
            <w:hideMark/>
          </w:tcPr>
          <w:p w14:paraId="64D5AD96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1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51</w:t>
            </w:r>
          </w:p>
        </w:tc>
        <w:tc>
          <w:tcPr>
            <w:tcW w:w="1070" w:type="dxa"/>
            <w:noWrap/>
            <w:hideMark/>
          </w:tcPr>
          <w:p w14:paraId="74713F3C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2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31</w:t>
            </w:r>
          </w:p>
        </w:tc>
      </w:tr>
      <w:tr w:rsidR="00722E22" w:rsidRPr="005969CD" w14:paraId="66053DCC" w14:textId="77777777" w:rsidTr="00371227">
        <w:trPr>
          <w:trHeight w:val="300"/>
        </w:trPr>
        <w:tc>
          <w:tcPr>
            <w:tcW w:w="1818" w:type="dxa"/>
            <w:noWrap/>
            <w:hideMark/>
          </w:tcPr>
          <w:p w14:paraId="4050C18E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440" w:type="dxa"/>
            <w:noWrap/>
            <w:hideMark/>
          </w:tcPr>
          <w:p w14:paraId="751E4697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A2</w:t>
            </w:r>
          </w:p>
        </w:tc>
        <w:tc>
          <w:tcPr>
            <w:tcW w:w="1440" w:type="dxa"/>
            <w:noWrap/>
            <w:hideMark/>
          </w:tcPr>
          <w:p w14:paraId="2586FF2D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620" w:type="dxa"/>
            <w:noWrap/>
            <w:hideMark/>
          </w:tcPr>
          <w:p w14:paraId="46F81F9D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070" w:type="dxa"/>
            <w:noWrap/>
            <w:hideMark/>
          </w:tcPr>
          <w:p w14:paraId="37E1A1B4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1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53</w:t>
            </w:r>
          </w:p>
        </w:tc>
      </w:tr>
      <w:tr w:rsidR="00722E22" w:rsidRPr="005969CD" w14:paraId="638A7836" w14:textId="77777777" w:rsidTr="00371227">
        <w:trPr>
          <w:trHeight w:val="300"/>
        </w:trPr>
        <w:tc>
          <w:tcPr>
            <w:tcW w:w="1818" w:type="dxa"/>
            <w:noWrap/>
            <w:hideMark/>
          </w:tcPr>
          <w:p w14:paraId="722098EB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miR-192-5p</w:t>
            </w:r>
          </w:p>
        </w:tc>
        <w:tc>
          <w:tcPr>
            <w:tcW w:w="1440" w:type="dxa"/>
            <w:noWrap/>
            <w:hideMark/>
          </w:tcPr>
          <w:p w14:paraId="67975918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Control</w:t>
            </w:r>
          </w:p>
        </w:tc>
        <w:tc>
          <w:tcPr>
            <w:tcW w:w="1440" w:type="dxa"/>
            <w:noWrap/>
            <w:hideMark/>
          </w:tcPr>
          <w:p w14:paraId="3441D2F3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1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61</w:t>
            </w:r>
          </w:p>
        </w:tc>
        <w:tc>
          <w:tcPr>
            <w:tcW w:w="1620" w:type="dxa"/>
            <w:noWrap/>
            <w:hideMark/>
          </w:tcPr>
          <w:p w14:paraId="5C4676F6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3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13</w:t>
            </w:r>
          </w:p>
        </w:tc>
        <w:tc>
          <w:tcPr>
            <w:tcW w:w="1070" w:type="dxa"/>
            <w:noWrap/>
            <w:hideMark/>
          </w:tcPr>
          <w:p w14:paraId="164EAE89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2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27</w:t>
            </w:r>
          </w:p>
        </w:tc>
      </w:tr>
      <w:tr w:rsidR="00722E22" w:rsidRPr="005969CD" w14:paraId="0EE95F87" w14:textId="77777777" w:rsidTr="00371227">
        <w:trPr>
          <w:trHeight w:val="300"/>
        </w:trPr>
        <w:tc>
          <w:tcPr>
            <w:tcW w:w="1818" w:type="dxa"/>
            <w:noWrap/>
            <w:hideMark/>
          </w:tcPr>
          <w:p w14:paraId="5232A388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440" w:type="dxa"/>
            <w:noWrap/>
            <w:hideMark/>
          </w:tcPr>
          <w:p w14:paraId="7BB8722B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A1</w:t>
            </w:r>
          </w:p>
        </w:tc>
        <w:tc>
          <w:tcPr>
            <w:tcW w:w="1440" w:type="dxa"/>
            <w:noWrap/>
            <w:hideMark/>
          </w:tcPr>
          <w:p w14:paraId="6E00CCAF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620" w:type="dxa"/>
            <w:noWrap/>
            <w:hideMark/>
          </w:tcPr>
          <w:p w14:paraId="2FB95986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1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95</w:t>
            </w:r>
          </w:p>
        </w:tc>
        <w:tc>
          <w:tcPr>
            <w:tcW w:w="1070" w:type="dxa"/>
            <w:noWrap/>
            <w:hideMark/>
          </w:tcPr>
          <w:p w14:paraId="74AC3E92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1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41</w:t>
            </w:r>
          </w:p>
        </w:tc>
      </w:tr>
      <w:tr w:rsidR="00722E22" w:rsidRPr="005969CD" w14:paraId="4A5D2D64" w14:textId="77777777" w:rsidTr="00371227">
        <w:trPr>
          <w:trHeight w:val="300"/>
        </w:trPr>
        <w:tc>
          <w:tcPr>
            <w:tcW w:w="1818" w:type="dxa"/>
            <w:noWrap/>
            <w:hideMark/>
          </w:tcPr>
          <w:p w14:paraId="2A027484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440" w:type="dxa"/>
            <w:noWrap/>
            <w:hideMark/>
          </w:tcPr>
          <w:p w14:paraId="3B3CC7D1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A2</w:t>
            </w:r>
          </w:p>
        </w:tc>
        <w:tc>
          <w:tcPr>
            <w:tcW w:w="1440" w:type="dxa"/>
            <w:noWrap/>
            <w:hideMark/>
          </w:tcPr>
          <w:p w14:paraId="25CA6AEE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620" w:type="dxa"/>
            <w:noWrap/>
            <w:hideMark/>
          </w:tcPr>
          <w:p w14:paraId="6174E34F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070" w:type="dxa"/>
            <w:noWrap/>
            <w:hideMark/>
          </w:tcPr>
          <w:p w14:paraId="5C41260A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0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72</w:t>
            </w:r>
          </w:p>
        </w:tc>
      </w:tr>
      <w:tr w:rsidR="00722E22" w:rsidRPr="005969CD" w14:paraId="08427F45" w14:textId="77777777" w:rsidTr="00371227">
        <w:trPr>
          <w:trHeight w:val="300"/>
        </w:trPr>
        <w:tc>
          <w:tcPr>
            <w:tcW w:w="1818" w:type="dxa"/>
            <w:noWrap/>
            <w:hideMark/>
          </w:tcPr>
          <w:p w14:paraId="73A33469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miR-212-3p</w:t>
            </w:r>
          </w:p>
        </w:tc>
        <w:tc>
          <w:tcPr>
            <w:tcW w:w="1440" w:type="dxa"/>
            <w:noWrap/>
            <w:hideMark/>
          </w:tcPr>
          <w:p w14:paraId="571E8D3D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Control</w:t>
            </w:r>
          </w:p>
        </w:tc>
        <w:tc>
          <w:tcPr>
            <w:tcW w:w="1440" w:type="dxa"/>
            <w:noWrap/>
            <w:hideMark/>
          </w:tcPr>
          <w:p w14:paraId="4A1D48FB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1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04</w:t>
            </w:r>
          </w:p>
        </w:tc>
        <w:tc>
          <w:tcPr>
            <w:tcW w:w="1620" w:type="dxa"/>
            <w:noWrap/>
            <w:hideMark/>
          </w:tcPr>
          <w:p w14:paraId="6085ADA2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5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06</w:t>
            </w:r>
          </w:p>
        </w:tc>
        <w:tc>
          <w:tcPr>
            <w:tcW w:w="1070" w:type="dxa"/>
            <w:noWrap/>
            <w:hideMark/>
          </w:tcPr>
          <w:p w14:paraId="036301A3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2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31</w:t>
            </w:r>
          </w:p>
        </w:tc>
      </w:tr>
      <w:tr w:rsidR="00722E22" w:rsidRPr="005969CD" w14:paraId="78B2822D" w14:textId="77777777" w:rsidTr="00371227">
        <w:trPr>
          <w:trHeight w:val="300"/>
        </w:trPr>
        <w:tc>
          <w:tcPr>
            <w:tcW w:w="1818" w:type="dxa"/>
            <w:noWrap/>
            <w:hideMark/>
          </w:tcPr>
          <w:p w14:paraId="7A191E41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440" w:type="dxa"/>
            <w:noWrap/>
            <w:hideMark/>
          </w:tcPr>
          <w:p w14:paraId="30AA998D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A1</w:t>
            </w:r>
          </w:p>
        </w:tc>
        <w:tc>
          <w:tcPr>
            <w:tcW w:w="1440" w:type="dxa"/>
            <w:noWrap/>
            <w:hideMark/>
          </w:tcPr>
          <w:p w14:paraId="1BD18C78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620" w:type="dxa"/>
            <w:noWrap/>
            <w:hideMark/>
          </w:tcPr>
          <w:p w14:paraId="51068DB1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2</w:t>
            </w:r>
          </w:p>
        </w:tc>
        <w:tc>
          <w:tcPr>
            <w:tcW w:w="1070" w:type="dxa"/>
            <w:noWrap/>
            <w:hideMark/>
          </w:tcPr>
          <w:p w14:paraId="03769EB0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4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88</w:t>
            </w:r>
          </w:p>
        </w:tc>
      </w:tr>
      <w:tr w:rsidR="00722E22" w:rsidRPr="005969CD" w14:paraId="3CA86722" w14:textId="77777777" w:rsidTr="00371227">
        <w:trPr>
          <w:trHeight w:val="300"/>
        </w:trPr>
        <w:tc>
          <w:tcPr>
            <w:tcW w:w="1818" w:type="dxa"/>
            <w:noWrap/>
            <w:hideMark/>
          </w:tcPr>
          <w:p w14:paraId="7338FA0C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440" w:type="dxa"/>
            <w:noWrap/>
            <w:hideMark/>
          </w:tcPr>
          <w:p w14:paraId="6BDD8861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A2</w:t>
            </w:r>
          </w:p>
        </w:tc>
        <w:tc>
          <w:tcPr>
            <w:tcW w:w="1440" w:type="dxa"/>
            <w:noWrap/>
            <w:hideMark/>
          </w:tcPr>
          <w:p w14:paraId="2CC5F257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620" w:type="dxa"/>
            <w:noWrap/>
            <w:hideMark/>
          </w:tcPr>
          <w:p w14:paraId="40EECC3F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070" w:type="dxa"/>
            <w:noWrap/>
            <w:hideMark/>
          </w:tcPr>
          <w:p w14:paraId="241E6228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0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46</w:t>
            </w:r>
          </w:p>
        </w:tc>
      </w:tr>
      <w:tr w:rsidR="00722E22" w:rsidRPr="005969CD" w14:paraId="7665CC5A" w14:textId="77777777" w:rsidTr="00371227">
        <w:trPr>
          <w:trHeight w:val="300"/>
        </w:trPr>
        <w:tc>
          <w:tcPr>
            <w:tcW w:w="1818" w:type="dxa"/>
            <w:noWrap/>
            <w:hideMark/>
          </w:tcPr>
          <w:p w14:paraId="23894B96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miR-320c</w:t>
            </w:r>
          </w:p>
        </w:tc>
        <w:tc>
          <w:tcPr>
            <w:tcW w:w="1440" w:type="dxa"/>
            <w:noWrap/>
            <w:hideMark/>
          </w:tcPr>
          <w:p w14:paraId="652570DD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Control</w:t>
            </w:r>
          </w:p>
        </w:tc>
        <w:tc>
          <w:tcPr>
            <w:tcW w:w="1440" w:type="dxa"/>
            <w:noWrap/>
            <w:hideMark/>
          </w:tcPr>
          <w:p w14:paraId="6867B10A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2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17</w:t>
            </w:r>
          </w:p>
        </w:tc>
        <w:tc>
          <w:tcPr>
            <w:tcW w:w="1620" w:type="dxa"/>
            <w:noWrap/>
            <w:hideMark/>
          </w:tcPr>
          <w:p w14:paraId="6CFFB5E8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1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85</w:t>
            </w:r>
          </w:p>
        </w:tc>
        <w:tc>
          <w:tcPr>
            <w:tcW w:w="1070" w:type="dxa"/>
            <w:noWrap/>
            <w:hideMark/>
          </w:tcPr>
          <w:p w14:paraId="28F266FD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1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47</w:t>
            </w:r>
          </w:p>
        </w:tc>
      </w:tr>
      <w:tr w:rsidR="00722E22" w:rsidRPr="005969CD" w14:paraId="5E5C279C" w14:textId="77777777" w:rsidTr="00371227">
        <w:trPr>
          <w:trHeight w:val="300"/>
        </w:trPr>
        <w:tc>
          <w:tcPr>
            <w:tcW w:w="1818" w:type="dxa"/>
            <w:noWrap/>
            <w:hideMark/>
          </w:tcPr>
          <w:p w14:paraId="3A5D8DBC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440" w:type="dxa"/>
            <w:noWrap/>
            <w:hideMark/>
          </w:tcPr>
          <w:p w14:paraId="321334A6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A1</w:t>
            </w:r>
          </w:p>
        </w:tc>
        <w:tc>
          <w:tcPr>
            <w:tcW w:w="1440" w:type="dxa"/>
            <w:noWrap/>
            <w:hideMark/>
          </w:tcPr>
          <w:p w14:paraId="25D7857F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620" w:type="dxa"/>
            <w:noWrap/>
            <w:hideMark/>
          </w:tcPr>
          <w:p w14:paraId="58290DA9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0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85</w:t>
            </w:r>
          </w:p>
        </w:tc>
        <w:tc>
          <w:tcPr>
            <w:tcW w:w="1070" w:type="dxa"/>
            <w:noWrap/>
            <w:hideMark/>
          </w:tcPr>
          <w:p w14:paraId="39FDF2E6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0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68</w:t>
            </w:r>
          </w:p>
        </w:tc>
      </w:tr>
      <w:tr w:rsidR="00722E22" w:rsidRPr="005969CD" w14:paraId="3D29BC55" w14:textId="77777777" w:rsidTr="00371227">
        <w:trPr>
          <w:trHeight w:val="300"/>
        </w:trPr>
        <w:tc>
          <w:tcPr>
            <w:tcW w:w="1818" w:type="dxa"/>
            <w:noWrap/>
            <w:hideMark/>
          </w:tcPr>
          <w:p w14:paraId="10688582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440" w:type="dxa"/>
            <w:noWrap/>
            <w:hideMark/>
          </w:tcPr>
          <w:p w14:paraId="14D68D0B" w14:textId="77777777" w:rsidR="00CD3F87" w:rsidRPr="005969CD" w:rsidRDefault="00CB31BE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A2</w:t>
            </w:r>
          </w:p>
        </w:tc>
        <w:tc>
          <w:tcPr>
            <w:tcW w:w="1440" w:type="dxa"/>
            <w:noWrap/>
            <w:hideMark/>
          </w:tcPr>
          <w:p w14:paraId="05ED970C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620" w:type="dxa"/>
            <w:noWrap/>
            <w:hideMark/>
          </w:tcPr>
          <w:p w14:paraId="06C855BE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070" w:type="dxa"/>
            <w:noWrap/>
            <w:hideMark/>
          </w:tcPr>
          <w:p w14:paraId="4E8E1E35" w14:textId="77777777" w:rsidR="00CD3F87" w:rsidRPr="005969CD" w:rsidRDefault="00CD3F87" w:rsidP="00417313">
            <w:pPr>
              <w:spacing w:line="240" w:lineRule="auto"/>
              <w:ind w:left="0" w:firstLine="0"/>
              <w:rPr>
                <w:szCs w:val="24"/>
              </w:rPr>
            </w:pPr>
            <w:r w:rsidRPr="005969CD">
              <w:rPr>
                <w:szCs w:val="24"/>
              </w:rPr>
              <w:t>0</w:t>
            </w:r>
            <w:r w:rsidR="00CB31BE" w:rsidRPr="005969CD">
              <w:rPr>
                <w:szCs w:val="24"/>
              </w:rPr>
              <w:t>.</w:t>
            </w:r>
            <w:r w:rsidRPr="005969CD">
              <w:rPr>
                <w:szCs w:val="24"/>
              </w:rPr>
              <w:t>80</w:t>
            </w:r>
          </w:p>
        </w:tc>
      </w:tr>
    </w:tbl>
    <w:p w14:paraId="052AE3FF" w14:textId="77777777" w:rsidR="00CD3F87" w:rsidRPr="005969CD" w:rsidRDefault="00AE02C4" w:rsidP="00417313">
      <w:pPr>
        <w:widowControl w:val="0"/>
        <w:autoSpaceDE w:val="0"/>
        <w:autoSpaceDN w:val="0"/>
        <w:adjustRightInd w:val="0"/>
        <w:spacing w:line="240" w:lineRule="auto"/>
        <w:ind w:left="0" w:firstLine="0"/>
        <w:rPr>
          <w:iCs/>
        </w:rPr>
      </w:pPr>
      <w:r w:rsidRPr="005969CD">
        <w:rPr>
          <w:iCs/>
        </w:rPr>
        <w:t>The r</w:t>
      </w:r>
      <w:r w:rsidR="00ED21E7" w:rsidRPr="005969CD">
        <w:rPr>
          <w:iCs/>
        </w:rPr>
        <w:t>atios are given as 2</w:t>
      </w:r>
      <w:r w:rsidR="00ED21E7" w:rsidRPr="005969CD">
        <w:rPr>
          <w:iCs/>
          <w:vertAlign w:val="superscript"/>
        </w:rPr>
        <w:t>-ΔCt</w:t>
      </w:r>
      <w:r w:rsidR="00ED21E7" w:rsidRPr="005969CD">
        <w:rPr>
          <w:iCs/>
        </w:rPr>
        <w:t xml:space="preserve"> values of groups in the row / 2</w:t>
      </w:r>
      <w:r w:rsidR="00ED21E7" w:rsidRPr="005969CD">
        <w:rPr>
          <w:iCs/>
          <w:vertAlign w:val="superscript"/>
        </w:rPr>
        <w:t>-ΔCt</w:t>
      </w:r>
      <w:r w:rsidR="00ED21E7" w:rsidRPr="005969CD">
        <w:rPr>
          <w:iCs/>
        </w:rPr>
        <w:t xml:space="preserve"> values of groups in the column. </w:t>
      </w:r>
    </w:p>
    <w:p w14:paraId="59795C51" w14:textId="77777777" w:rsidR="00680D5F" w:rsidRPr="005969CD" w:rsidRDefault="00680D5F" w:rsidP="00417313">
      <w:pPr>
        <w:pStyle w:val="0NormalStil"/>
        <w:spacing w:line="240" w:lineRule="auto"/>
        <w:ind w:firstLine="0"/>
        <w:rPr>
          <w:rFonts w:cs="Times New Roman"/>
          <w:noProof/>
        </w:rPr>
      </w:pPr>
      <w:r w:rsidRPr="005969CD">
        <w:rPr>
          <w:rFonts w:cs="Times New Roman"/>
          <w:noProof/>
        </w:rPr>
        <w:t>A1</w:t>
      </w:r>
      <w:r w:rsidR="008A2087" w:rsidRPr="005969CD">
        <w:rPr>
          <w:rFonts w:cs="Times New Roman"/>
          <w:noProof/>
        </w:rPr>
        <w:t>-</w:t>
      </w:r>
      <w:r w:rsidR="007B2B36" w:rsidRPr="005969CD">
        <w:rPr>
          <w:rFonts w:cs="Times New Roman"/>
          <w:noProof/>
        </w:rPr>
        <w:t xml:space="preserve"> n</w:t>
      </w:r>
      <w:r w:rsidRPr="005969CD">
        <w:rPr>
          <w:rFonts w:cs="Times New Roman"/>
          <w:noProof/>
        </w:rPr>
        <w:t>ormal to mildly increased</w:t>
      </w:r>
      <w:r w:rsidR="008D6C1C" w:rsidRPr="005969CD">
        <w:rPr>
          <w:rFonts w:cs="Times New Roman"/>
          <w:noProof/>
        </w:rPr>
        <w:t xml:space="preserve"> albuminuria</w:t>
      </w:r>
      <w:r w:rsidRPr="005969CD">
        <w:rPr>
          <w:rFonts w:cs="Times New Roman"/>
          <w:noProof/>
        </w:rPr>
        <w:t>, A2</w:t>
      </w:r>
      <w:r w:rsidR="008A2087" w:rsidRPr="005969CD">
        <w:rPr>
          <w:rFonts w:cs="Times New Roman"/>
          <w:noProof/>
        </w:rPr>
        <w:t>-</w:t>
      </w:r>
      <w:r w:rsidR="007B2B36" w:rsidRPr="005969CD">
        <w:rPr>
          <w:rFonts w:cs="Times New Roman"/>
          <w:noProof/>
        </w:rPr>
        <w:t xml:space="preserve"> m</w:t>
      </w:r>
      <w:r w:rsidRPr="005969CD">
        <w:rPr>
          <w:rFonts w:cs="Times New Roman"/>
          <w:noProof/>
        </w:rPr>
        <w:t>oderately increased</w:t>
      </w:r>
      <w:r w:rsidR="008D6C1C" w:rsidRPr="005969CD">
        <w:rPr>
          <w:rFonts w:cs="Times New Roman"/>
          <w:noProof/>
        </w:rPr>
        <w:t xml:space="preserve"> albuminuria</w:t>
      </w:r>
      <w:r w:rsidRPr="005969CD">
        <w:rPr>
          <w:rFonts w:cs="Times New Roman"/>
          <w:noProof/>
        </w:rPr>
        <w:t>, A3</w:t>
      </w:r>
      <w:r w:rsidR="008A2087" w:rsidRPr="005969CD">
        <w:rPr>
          <w:rFonts w:cs="Times New Roman"/>
          <w:noProof/>
        </w:rPr>
        <w:t>-</w:t>
      </w:r>
      <w:r w:rsidR="007B2B36" w:rsidRPr="005969CD">
        <w:rPr>
          <w:rFonts w:cs="Times New Roman"/>
          <w:noProof/>
        </w:rPr>
        <w:t xml:space="preserve"> s</w:t>
      </w:r>
      <w:r w:rsidRPr="005969CD">
        <w:rPr>
          <w:rFonts w:cs="Times New Roman"/>
          <w:noProof/>
        </w:rPr>
        <w:t>everely increased albuminuria.</w:t>
      </w:r>
    </w:p>
    <w:p w14:paraId="1FD76F7C" w14:textId="77777777" w:rsidR="00680D5F" w:rsidRPr="005969CD" w:rsidRDefault="00680D5F" w:rsidP="00417313">
      <w:pPr>
        <w:widowControl w:val="0"/>
        <w:autoSpaceDE w:val="0"/>
        <w:autoSpaceDN w:val="0"/>
        <w:adjustRightInd w:val="0"/>
        <w:spacing w:before="100" w:after="100" w:line="480" w:lineRule="auto"/>
        <w:ind w:left="0"/>
      </w:pPr>
    </w:p>
    <w:sectPr w:rsidR="00680D5F" w:rsidRPr="005969CD" w:rsidSect="004C1603">
      <w:footerReference w:type="even" r:id="rId8"/>
      <w:footerReference w:type="default" r:id="rId9"/>
      <w:pgSz w:w="11906" w:h="16838" w:code="9"/>
      <w:pgMar w:top="1417" w:right="1417" w:bottom="1417" w:left="1417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4E81A" w14:textId="77777777" w:rsidR="001F505F" w:rsidRDefault="001F505F">
      <w:r>
        <w:separator/>
      </w:r>
    </w:p>
  </w:endnote>
  <w:endnote w:type="continuationSeparator" w:id="0">
    <w:p w14:paraId="2909D3F9" w14:textId="77777777" w:rsidR="001F505F" w:rsidRDefault="001F50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2A93F" w14:textId="77777777" w:rsidR="000A0E2E" w:rsidRDefault="004750C0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 w:rsidR="000A0E2E"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32039F8B" w14:textId="77777777" w:rsidR="000A0E2E" w:rsidRDefault="000A0E2E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48247406"/>
      <w:docPartObj>
        <w:docPartGallery w:val="Page Numbers (Bottom of Page)"/>
        <w:docPartUnique/>
      </w:docPartObj>
    </w:sdtPr>
    <w:sdtEndPr/>
    <w:sdtContent>
      <w:p w14:paraId="05D27F89" w14:textId="77777777" w:rsidR="009E57C8" w:rsidRDefault="004750C0">
        <w:pPr>
          <w:pStyle w:val="AltBilgi"/>
        </w:pPr>
        <w:r>
          <w:fldChar w:fldCharType="begin"/>
        </w:r>
        <w:r w:rsidR="009E57C8">
          <w:instrText>PAGE   \* MERGEFORMAT</w:instrText>
        </w:r>
        <w:r>
          <w:fldChar w:fldCharType="separate"/>
        </w:r>
        <w:r w:rsidR="005969CD">
          <w:rPr>
            <w:noProof/>
          </w:rPr>
          <w:t>2</w:t>
        </w:r>
        <w:r>
          <w:fldChar w:fldCharType="end"/>
        </w:r>
      </w:p>
    </w:sdtContent>
  </w:sdt>
  <w:p w14:paraId="77734E6F" w14:textId="77777777" w:rsidR="000A0E2E" w:rsidRPr="001D4934" w:rsidRDefault="000A0E2E">
    <w:pPr>
      <w:pStyle w:val="AltBilgi"/>
      <w:ind w:right="360"/>
      <w:jc w:val="cent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02835" w14:textId="77777777" w:rsidR="001F505F" w:rsidRDefault="001F505F">
      <w:r>
        <w:separator/>
      </w:r>
    </w:p>
  </w:footnote>
  <w:footnote w:type="continuationSeparator" w:id="0">
    <w:p w14:paraId="78D01C32" w14:textId="77777777" w:rsidR="001F505F" w:rsidRDefault="001F50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B5AFD"/>
    <w:multiLevelType w:val="hybridMultilevel"/>
    <w:tmpl w:val="E8245EAA"/>
    <w:lvl w:ilvl="0" w:tplc="041F0001">
      <w:start w:val="1"/>
      <w:numFmt w:val="bullet"/>
      <w:lvlText w:val=""/>
      <w:lvlJc w:val="left"/>
      <w:pPr>
        <w:ind w:left="128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2" w:hanging="360"/>
      </w:pPr>
      <w:rPr>
        <w:rFonts w:ascii="Wingdings" w:hAnsi="Wingdings" w:hint="default"/>
      </w:rPr>
    </w:lvl>
  </w:abstractNum>
  <w:abstractNum w:abstractNumId="1" w15:restartNumberingAfterBreak="0">
    <w:nsid w:val="0E5A4AB7"/>
    <w:multiLevelType w:val="hybridMultilevel"/>
    <w:tmpl w:val="3706516C"/>
    <w:lvl w:ilvl="0" w:tplc="041F0001">
      <w:start w:val="1"/>
      <w:numFmt w:val="bullet"/>
      <w:lvlText w:val=""/>
      <w:lvlJc w:val="left"/>
      <w:pPr>
        <w:ind w:left="1657" w:hanging="1095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2" w15:restartNumberingAfterBreak="0">
    <w:nsid w:val="0EE17815"/>
    <w:multiLevelType w:val="hybridMultilevel"/>
    <w:tmpl w:val="8DC651AE"/>
    <w:lvl w:ilvl="0" w:tplc="04602B3E">
      <w:start w:val="1"/>
      <w:numFmt w:val="decimal"/>
      <w:lvlText w:val="%1."/>
      <w:lvlJc w:val="left"/>
      <w:pPr>
        <w:ind w:left="1527" w:hanging="360"/>
      </w:pPr>
    </w:lvl>
    <w:lvl w:ilvl="1" w:tplc="041F0019" w:tentative="1">
      <w:start w:val="1"/>
      <w:numFmt w:val="lowerLetter"/>
      <w:lvlText w:val="%2."/>
      <w:lvlJc w:val="left"/>
      <w:pPr>
        <w:ind w:left="2247" w:hanging="360"/>
      </w:pPr>
    </w:lvl>
    <w:lvl w:ilvl="2" w:tplc="041F001B" w:tentative="1">
      <w:start w:val="1"/>
      <w:numFmt w:val="lowerRoman"/>
      <w:lvlText w:val="%3."/>
      <w:lvlJc w:val="right"/>
      <w:pPr>
        <w:ind w:left="2967" w:hanging="180"/>
      </w:pPr>
    </w:lvl>
    <w:lvl w:ilvl="3" w:tplc="041F000F" w:tentative="1">
      <w:start w:val="1"/>
      <w:numFmt w:val="decimal"/>
      <w:lvlText w:val="%4."/>
      <w:lvlJc w:val="left"/>
      <w:pPr>
        <w:ind w:left="3687" w:hanging="360"/>
      </w:pPr>
    </w:lvl>
    <w:lvl w:ilvl="4" w:tplc="041F0019" w:tentative="1">
      <w:start w:val="1"/>
      <w:numFmt w:val="lowerLetter"/>
      <w:lvlText w:val="%5."/>
      <w:lvlJc w:val="left"/>
      <w:pPr>
        <w:ind w:left="4407" w:hanging="360"/>
      </w:pPr>
    </w:lvl>
    <w:lvl w:ilvl="5" w:tplc="041F001B" w:tentative="1">
      <w:start w:val="1"/>
      <w:numFmt w:val="lowerRoman"/>
      <w:lvlText w:val="%6."/>
      <w:lvlJc w:val="right"/>
      <w:pPr>
        <w:ind w:left="5127" w:hanging="180"/>
      </w:pPr>
    </w:lvl>
    <w:lvl w:ilvl="6" w:tplc="041F000F" w:tentative="1">
      <w:start w:val="1"/>
      <w:numFmt w:val="decimal"/>
      <w:lvlText w:val="%7."/>
      <w:lvlJc w:val="left"/>
      <w:pPr>
        <w:ind w:left="5847" w:hanging="360"/>
      </w:pPr>
    </w:lvl>
    <w:lvl w:ilvl="7" w:tplc="041F0019" w:tentative="1">
      <w:start w:val="1"/>
      <w:numFmt w:val="lowerLetter"/>
      <w:lvlText w:val="%8."/>
      <w:lvlJc w:val="left"/>
      <w:pPr>
        <w:ind w:left="6567" w:hanging="360"/>
      </w:pPr>
    </w:lvl>
    <w:lvl w:ilvl="8" w:tplc="041F001B" w:tentative="1">
      <w:start w:val="1"/>
      <w:numFmt w:val="lowerRoman"/>
      <w:lvlText w:val="%9."/>
      <w:lvlJc w:val="right"/>
      <w:pPr>
        <w:ind w:left="7287" w:hanging="180"/>
      </w:pPr>
    </w:lvl>
  </w:abstractNum>
  <w:abstractNum w:abstractNumId="3" w15:restartNumberingAfterBreak="0">
    <w:nsid w:val="14A655C4"/>
    <w:multiLevelType w:val="hybridMultilevel"/>
    <w:tmpl w:val="29FC29D4"/>
    <w:lvl w:ilvl="0" w:tplc="041F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1F000B">
      <w:start w:val="1"/>
      <w:numFmt w:val="bullet"/>
      <w:lvlText w:val=""/>
      <w:lvlJc w:val="left"/>
      <w:pPr>
        <w:ind w:left="2007" w:hanging="360"/>
      </w:pPr>
      <w:rPr>
        <w:rFonts w:ascii="Wingdings" w:hAnsi="Wingdings" w:hint="default"/>
      </w:rPr>
    </w:lvl>
    <w:lvl w:ilvl="2" w:tplc="041F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185116B3"/>
    <w:multiLevelType w:val="hybridMultilevel"/>
    <w:tmpl w:val="989ACD66"/>
    <w:lvl w:ilvl="0" w:tplc="CF9E6134">
      <w:start w:val="1"/>
      <w:numFmt w:val="decimal"/>
      <w:lvlText w:val="%1."/>
      <w:lvlJc w:val="left"/>
      <w:pPr>
        <w:ind w:left="92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2" w:hanging="360"/>
      </w:pPr>
    </w:lvl>
    <w:lvl w:ilvl="2" w:tplc="041F001B" w:tentative="1">
      <w:start w:val="1"/>
      <w:numFmt w:val="lowerRoman"/>
      <w:lvlText w:val="%3."/>
      <w:lvlJc w:val="right"/>
      <w:pPr>
        <w:ind w:left="2362" w:hanging="180"/>
      </w:pPr>
    </w:lvl>
    <w:lvl w:ilvl="3" w:tplc="041F000F" w:tentative="1">
      <w:start w:val="1"/>
      <w:numFmt w:val="decimal"/>
      <w:lvlText w:val="%4."/>
      <w:lvlJc w:val="left"/>
      <w:pPr>
        <w:ind w:left="3082" w:hanging="360"/>
      </w:pPr>
    </w:lvl>
    <w:lvl w:ilvl="4" w:tplc="041F0019" w:tentative="1">
      <w:start w:val="1"/>
      <w:numFmt w:val="lowerLetter"/>
      <w:lvlText w:val="%5."/>
      <w:lvlJc w:val="left"/>
      <w:pPr>
        <w:ind w:left="3802" w:hanging="360"/>
      </w:pPr>
    </w:lvl>
    <w:lvl w:ilvl="5" w:tplc="041F001B" w:tentative="1">
      <w:start w:val="1"/>
      <w:numFmt w:val="lowerRoman"/>
      <w:lvlText w:val="%6."/>
      <w:lvlJc w:val="right"/>
      <w:pPr>
        <w:ind w:left="4522" w:hanging="180"/>
      </w:pPr>
    </w:lvl>
    <w:lvl w:ilvl="6" w:tplc="041F000F" w:tentative="1">
      <w:start w:val="1"/>
      <w:numFmt w:val="decimal"/>
      <w:lvlText w:val="%7."/>
      <w:lvlJc w:val="left"/>
      <w:pPr>
        <w:ind w:left="5242" w:hanging="360"/>
      </w:pPr>
    </w:lvl>
    <w:lvl w:ilvl="7" w:tplc="041F0019" w:tentative="1">
      <w:start w:val="1"/>
      <w:numFmt w:val="lowerLetter"/>
      <w:lvlText w:val="%8."/>
      <w:lvlJc w:val="left"/>
      <w:pPr>
        <w:ind w:left="5962" w:hanging="360"/>
      </w:pPr>
    </w:lvl>
    <w:lvl w:ilvl="8" w:tplc="041F001B" w:tentative="1">
      <w:start w:val="1"/>
      <w:numFmt w:val="lowerRoman"/>
      <w:lvlText w:val="%9."/>
      <w:lvlJc w:val="right"/>
      <w:pPr>
        <w:ind w:left="6682" w:hanging="180"/>
      </w:pPr>
    </w:lvl>
  </w:abstractNum>
  <w:abstractNum w:abstractNumId="5" w15:restartNumberingAfterBreak="0">
    <w:nsid w:val="24E8108D"/>
    <w:multiLevelType w:val="hybridMultilevel"/>
    <w:tmpl w:val="4ABC7752"/>
    <w:lvl w:ilvl="0" w:tplc="041F000D">
      <w:start w:val="1"/>
      <w:numFmt w:val="bullet"/>
      <w:lvlText w:val=""/>
      <w:lvlJc w:val="left"/>
      <w:pPr>
        <w:ind w:left="1282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00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2" w:hanging="360"/>
      </w:pPr>
      <w:rPr>
        <w:rFonts w:ascii="Wingdings" w:hAnsi="Wingdings" w:hint="default"/>
      </w:rPr>
    </w:lvl>
  </w:abstractNum>
  <w:abstractNum w:abstractNumId="6" w15:restartNumberingAfterBreak="0">
    <w:nsid w:val="277C7440"/>
    <w:multiLevelType w:val="hybridMultilevel"/>
    <w:tmpl w:val="1A64C7A8"/>
    <w:lvl w:ilvl="0" w:tplc="041F0001">
      <w:start w:val="1"/>
      <w:numFmt w:val="bullet"/>
      <w:lvlText w:val=""/>
      <w:lvlJc w:val="left"/>
      <w:pPr>
        <w:ind w:left="128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2" w:hanging="360"/>
      </w:pPr>
      <w:rPr>
        <w:rFonts w:ascii="Wingdings" w:hAnsi="Wingdings" w:hint="default"/>
      </w:rPr>
    </w:lvl>
  </w:abstractNum>
  <w:abstractNum w:abstractNumId="7" w15:restartNumberingAfterBreak="0">
    <w:nsid w:val="287C5800"/>
    <w:multiLevelType w:val="hybridMultilevel"/>
    <w:tmpl w:val="83BC23C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6C1B44"/>
    <w:multiLevelType w:val="hybridMultilevel"/>
    <w:tmpl w:val="6CF4532E"/>
    <w:lvl w:ilvl="0" w:tplc="041F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F000B">
      <w:start w:val="1"/>
      <w:numFmt w:val="bullet"/>
      <w:lvlText w:val=""/>
      <w:lvlJc w:val="left"/>
      <w:pPr>
        <w:ind w:left="2007" w:hanging="360"/>
      </w:pPr>
      <w:rPr>
        <w:rFonts w:ascii="Wingdings" w:hAnsi="Wingdings" w:hint="default"/>
      </w:rPr>
    </w:lvl>
    <w:lvl w:ilvl="2" w:tplc="041F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2B27246F"/>
    <w:multiLevelType w:val="hybridMultilevel"/>
    <w:tmpl w:val="C65672E2"/>
    <w:lvl w:ilvl="0" w:tplc="B4AE203A">
      <w:start w:val="1"/>
      <w:numFmt w:val="decimal"/>
      <w:lvlText w:val="%1."/>
      <w:lvlJc w:val="left"/>
      <w:pPr>
        <w:ind w:left="1702" w:hanging="114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2" w:hanging="360"/>
      </w:pPr>
    </w:lvl>
    <w:lvl w:ilvl="2" w:tplc="041F001B" w:tentative="1">
      <w:start w:val="1"/>
      <w:numFmt w:val="lowerRoman"/>
      <w:lvlText w:val="%3."/>
      <w:lvlJc w:val="right"/>
      <w:pPr>
        <w:ind w:left="2362" w:hanging="180"/>
      </w:pPr>
    </w:lvl>
    <w:lvl w:ilvl="3" w:tplc="041F000F" w:tentative="1">
      <w:start w:val="1"/>
      <w:numFmt w:val="decimal"/>
      <w:lvlText w:val="%4."/>
      <w:lvlJc w:val="left"/>
      <w:pPr>
        <w:ind w:left="3082" w:hanging="360"/>
      </w:pPr>
    </w:lvl>
    <w:lvl w:ilvl="4" w:tplc="041F0019" w:tentative="1">
      <w:start w:val="1"/>
      <w:numFmt w:val="lowerLetter"/>
      <w:lvlText w:val="%5."/>
      <w:lvlJc w:val="left"/>
      <w:pPr>
        <w:ind w:left="3802" w:hanging="360"/>
      </w:pPr>
    </w:lvl>
    <w:lvl w:ilvl="5" w:tplc="041F001B" w:tentative="1">
      <w:start w:val="1"/>
      <w:numFmt w:val="lowerRoman"/>
      <w:lvlText w:val="%6."/>
      <w:lvlJc w:val="right"/>
      <w:pPr>
        <w:ind w:left="4522" w:hanging="180"/>
      </w:pPr>
    </w:lvl>
    <w:lvl w:ilvl="6" w:tplc="041F000F" w:tentative="1">
      <w:start w:val="1"/>
      <w:numFmt w:val="decimal"/>
      <w:lvlText w:val="%7."/>
      <w:lvlJc w:val="left"/>
      <w:pPr>
        <w:ind w:left="5242" w:hanging="360"/>
      </w:pPr>
    </w:lvl>
    <w:lvl w:ilvl="7" w:tplc="041F0019" w:tentative="1">
      <w:start w:val="1"/>
      <w:numFmt w:val="lowerLetter"/>
      <w:lvlText w:val="%8."/>
      <w:lvlJc w:val="left"/>
      <w:pPr>
        <w:ind w:left="5962" w:hanging="360"/>
      </w:pPr>
    </w:lvl>
    <w:lvl w:ilvl="8" w:tplc="041F001B" w:tentative="1">
      <w:start w:val="1"/>
      <w:numFmt w:val="lowerRoman"/>
      <w:lvlText w:val="%9."/>
      <w:lvlJc w:val="right"/>
      <w:pPr>
        <w:ind w:left="6682" w:hanging="180"/>
      </w:pPr>
    </w:lvl>
  </w:abstractNum>
  <w:abstractNum w:abstractNumId="10" w15:restartNumberingAfterBreak="0">
    <w:nsid w:val="2EF951D3"/>
    <w:multiLevelType w:val="hybridMultilevel"/>
    <w:tmpl w:val="9B8CBF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8334FD"/>
    <w:multiLevelType w:val="hybridMultilevel"/>
    <w:tmpl w:val="05B0B2E2"/>
    <w:lvl w:ilvl="0" w:tplc="041F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F000B">
      <w:start w:val="1"/>
      <w:numFmt w:val="bullet"/>
      <w:lvlText w:val=""/>
      <w:lvlJc w:val="left"/>
      <w:pPr>
        <w:ind w:left="2007" w:hanging="360"/>
      </w:pPr>
      <w:rPr>
        <w:rFonts w:ascii="Wingdings" w:hAnsi="Wingdings" w:hint="default"/>
      </w:rPr>
    </w:lvl>
    <w:lvl w:ilvl="2" w:tplc="041F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362612F7"/>
    <w:multiLevelType w:val="hybridMultilevel"/>
    <w:tmpl w:val="64F2F6D0"/>
    <w:lvl w:ilvl="0" w:tplc="041F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F000B">
      <w:start w:val="1"/>
      <w:numFmt w:val="bullet"/>
      <w:lvlText w:val=""/>
      <w:lvlJc w:val="left"/>
      <w:pPr>
        <w:ind w:left="2007" w:hanging="360"/>
      </w:pPr>
      <w:rPr>
        <w:rFonts w:ascii="Wingdings" w:hAnsi="Wingdings" w:hint="default"/>
      </w:rPr>
    </w:lvl>
    <w:lvl w:ilvl="2" w:tplc="041F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42A74AFB"/>
    <w:multiLevelType w:val="hybridMultilevel"/>
    <w:tmpl w:val="9404EB78"/>
    <w:lvl w:ilvl="0" w:tplc="041F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1F000B">
      <w:start w:val="1"/>
      <w:numFmt w:val="bullet"/>
      <w:lvlText w:val=""/>
      <w:lvlJc w:val="left"/>
      <w:pPr>
        <w:ind w:left="2007" w:hanging="360"/>
      </w:pPr>
      <w:rPr>
        <w:rFonts w:ascii="Wingdings" w:hAnsi="Wingdings" w:hint="default"/>
      </w:rPr>
    </w:lvl>
    <w:lvl w:ilvl="2" w:tplc="041F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455E6711"/>
    <w:multiLevelType w:val="hybridMultilevel"/>
    <w:tmpl w:val="FF9A468A"/>
    <w:lvl w:ilvl="0" w:tplc="7C9E467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1F000B">
      <w:start w:val="1"/>
      <w:numFmt w:val="bullet"/>
      <w:lvlText w:val=""/>
      <w:lvlJc w:val="left"/>
      <w:pPr>
        <w:ind w:left="2007" w:hanging="360"/>
      </w:pPr>
      <w:rPr>
        <w:rFonts w:ascii="Wingdings" w:hAnsi="Wingdings" w:hint="default"/>
      </w:rPr>
    </w:lvl>
    <w:lvl w:ilvl="2" w:tplc="041F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469A5537"/>
    <w:multiLevelType w:val="hybridMultilevel"/>
    <w:tmpl w:val="AD82EDBE"/>
    <w:lvl w:ilvl="0" w:tplc="D07E242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AC50B8"/>
    <w:multiLevelType w:val="hybridMultilevel"/>
    <w:tmpl w:val="5AEEC868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F93E7FF2">
      <w:numFmt w:val="bullet"/>
      <w:lvlText w:val="•"/>
      <w:lvlJc w:val="left"/>
      <w:pPr>
        <w:ind w:left="2880" w:hanging="1080"/>
      </w:pPr>
      <w:rPr>
        <w:rFonts w:ascii="Times New Roman" w:eastAsia="Times New Roman" w:hAnsi="Times New Roman" w:cs="Times New Roman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A2452C"/>
    <w:multiLevelType w:val="hybridMultilevel"/>
    <w:tmpl w:val="B75A76E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E65A7E"/>
    <w:multiLevelType w:val="hybridMultilevel"/>
    <w:tmpl w:val="A2BED778"/>
    <w:lvl w:ilvl="0" w:tplc="041F000F">
      <w:start w:val="1"/>
      <w:numFmt w:val="decimal"/>
      <w:lvlText w:val="%1."/>
      <w:lvlJc w:val="left"/>
      <w:pPr>
        <w:ind w:left="1282" w:hanging="360"/>
      </w:pPr>
    </w:lvl>
    <w:lvl w:ilvl="1" w:tplc="041F0019" w:tentative="1">
      <w:start w:val="1"/>
      <w:numFmt w:val="lowerLetter"/>
      <w:lvlText w:val="%2."/>
      <w:lvlJc w:val="left"/>
      <w:pPr>
        <w:ind w:left="2002" w:hanging="360"/>
      </w:pPr>
    </w:lvl>
    <w:lvl w:ilvl="2" w:tplc="041F001B" w:tentative="1">
      <w:start w:val="1"/>
      <w:numFmt w:val="lowerRoman"/>
      <w:lvlText w:val="%3."/>
      <w:lvlJc w:val="right"/>
      <w:pPr>
        <w:ind w:left="2722" w:hanging="180"/>
      </w:pPr>
    </w:lvl>
    <w:lvl w:ilvl="3" w:tplc="041F000F" w:tentative="1">
      <w:start w:val="1"/>
      <w:numFmt w:val="decimal"/>
      <w:lvlText w:val="%4."/>
      <w:lvlJc w:val="left"/>
      <w:pPr>
        <w:ind w:left="3442" w:hanging="360"/>
      </w:pPr>
    </w:lvl>
    <w:lvl w:ilvl="4" w:tplc="041F0019" w:tentative="1">
      <w:start w:val="1"/>
      <w:numFmt w:val="lowerLetter"/>
      <w:lvlText w:val="%5."/>
      <w:lvlJc w:val="left"/>
      <w:pPr>
        <w:ind w:left="4162" w:hanging="360"/>
      </w:pPr>
    </w:lvl>
    <w:lvl w:ilvl="5" w:tplc="041F001B" w:tentative="1">
      <w:start w:val="1"/>
      <w:numFmt w:val="lowerRoman"/>
      <w:lvlText w:val="%6."/>
      <w:lvlJc w:val="right"/>
      <w:pPr>
        <w:ind w:left="4882" w:hanging="180"/>
      </w:pPr>
    </w:lvl>
    <w:lvl w:ilvl="6" w:tplc="041F000F" w:tentative="1">
      <w:start w:val="1"/>
      <w:numFmt w:val="decimal"/>
      <w:lvlText w:val="%7."/>
      <w:lvlJc w:val="left"/>
      <w:pPr>
        <w:ind w:left="5602" w:hanging="360"/>
      </w:pPr>
    </w:lvl>
    <w:lvl w:ilvl="7" w:tplc="041F0019" w:tentative="1">
      <w:start w:val="1"/>
      <w:numFmt w:val="lowerLetter"/>
      <w:lvlText w:val="%8."/>
      <w:lvlJc w:val="left"/>
      <w:pPr>
        <w:ind w:left="6322" w:hanging="360"/>
      </w:pPr>
    </w:lvl>
    <w:lvl w:ilvl="8" w:tplc="041F001B" w:tentative="1">
      <w:start w:val="1"/>
      <w:numFmt w:val="lowerRoman"/>
      <w:lvlText w:val="%9."/>
      <w:lvlJc w:val="right"/>
      <w:pPr>
        <w:ind w:left="7042" w:hanging="180"/>
      </w:pPr>
    </w:lvl>
  </w:abstractNum>
  <w:abstractNum w:abstractNumId="19" w15:restartNumberingAfterBreak="0">
    <w:nsid w:val="5B552605"/>
    <w:multiLevelType w:val="hybridMultilevel"/>
    <w:tmpl w:val="6E82D0C4"/>
    <w:lvl w:ilvl="0" w:tplc="041F000D">
      <w:start w:val="1"/>
      <w:numFmt w:val="bullet"/>
      <w:lvlText w:val=""/>
      <w:lvlJc w:val="left"/>
      <w:pPr>
        <w:ind w:left="1282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00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2" w:hanging="360"/>
      </w:pPr>
      <w:rPr>
        <w:rFonts w:ascii="Wingdings" w:hAnsi="Wingdings" w:hint="default"/>
      </w:rPr>
    </w:lvl>
  </w:abstractNum>
  <w:abstractNum w:abstractNumId="20" w15:restartNumberingAfterBreak="0">
    <w:nsid w:val="61111D0A"/>
    <w:multiLevelType w:val="hybridMultilevel"/>
    <w:tmpl w:val="93DA9FDA"/>
    <w:lvl w:ilvl="0" w:tplc="041F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F000B">
      <w:start w:val="1"/>
      <w:numFmt w:val="bullet"/>
      <w:lvlText w:val=""/>
      <w:lvlJc w:val="left"/>
      <w:pPr>
        <w:ind w:left="2007" w:hanging="360"/>
      </w:pPr>
      <w:rPr>
        <w:rFonts w:ascii="Wingdings" w:hAnsi="Wingdings" w:hint="default"/>
      </w:rPr>
    </w:lvl>
    <w:lvl w:ilvl="2" w:tplc="041F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1B406AC"/>
    <w:multiLevelType w:val="hybridMultilevel"/>
    <w:tmpl w:val="51B2B0F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8C1470"/>
    <w:multiLevelType w:val="hybridMultilevel"/>
    <w:tmpl w:val="972E6C6A"/>
    <w:lvl w:ilvl="0" w:tplc="041F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F000B">
      <w:start w:val="1"/>
      <w:numFmt w:val="bullet"/>
      <w:lvlText w:val=""/>
      <w:lvlJc w:val="left"/>
      <w:pPr>
        <w:ind w:left="2007" w:hanging="360"/>
      </w:pPr>
      <w:rPr>
        <w:rFonts w:ascii="Wingdings" w:hAnsi="Wingdings" w:hint="default"/>
      </w:rPr>
    </w:lvl>
    <w:lvl w:ilvl="2" w:tplc="041F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749C64CA"/>
    <w:multiLevelType w:val="hybridMultilevel"/>
    <w:tmpl w:val="C1847E74"/>
    <w:lvl w:ilvl="0" w:tplc="041F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1F000B">
      <w:start w:val="1"/>
      <w:numFmt w:val="bullet"/>
      <w:lvlText w:val=""/>
      <w:lvlJc w:val="left"/>
      <w:pPr>
        <w:ind w:left="2007" w:hanging="360"/>
      </w:pPr>
      <w:rPr>
        <w:rFonts w:ascii="Wingdings" w:hAnsi="Wingdings" w:hint="default"/>
      </w:rPr>
    </w:lvl>
    <w:lvl w:ilvl="2" w:tplc="041F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75F04661"/>
    <w:multiLevelType w:val="hybridMultilevel"/>
    <w:tmpl w:val="79089636"/>
    <w:lvl w:ilvl="0" w:tplc="041F0001">
      <w:start w:val="1"/>
      <w:numFmt w:val="bullet"/>
      <w:lvlText w:val=""/>
      <w:lvlJc w:val="left"/>
      <w:pPr>
        <w:ind w:left="1657" w:hanging="1095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25" w15:restartNumberingAfterBreak="0">
    <w:nsid w:val="78C31C86"/>
    <w:multiLevelType w:val="hybridMultilevel"/>
    <w:tmpl w:val="75244AF0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98373EB"/>
    <w:multiLevelType w:val="hybridMultilevel"/>
    <w:tmpl w:val="8F9E31A8"/>
    <w:lvl w:ilvl="0" w:tplc="041F0001">
      <w:start w:val="1"/>
      <w:numFmt w:val="bullet"/>
      <w:lvlText w:val=""/>
      <w:lvlJc w:val="left"/>
      <w:pPr>
        <w:ind w:left="1657" w:hanging="1095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num w:numId="1" w16cid:durableId="1614943647">
    <w:abstractNumId w:val="5"/>
  </w:num>
  <w:num w:numId="2" w16cid:durableId="2047371547">
    <w:abstractNumId w:val="19"/>
  </w:num>
  <w:num w:numId="3" w16cid:durableId="283654705">
    <w:abstractNumId w:val="4"/>
  </w:num>
  <w:num w:numId="4" w16cid:durableId="605889681">
    <w:abstractNumId w:val="21"/>
  </w:num>
  <w:num w:numId="5" w16cid:durableId="1350255725">
    <w:abstractNumId w:val="16"/>
  </w:num>
  <w:num w:numId="6" w16cid:durableId="635184008">
    <w:abstractNumId w:val="7"/>
  </w:num>
  <w:num w:numId="7" w16cid:durableId="1149398481">
    <w:abstractNumId w:val="15"/>
  </w:num>
  <w:num w:numId="8" w16cid:durableId="1628732291">
    <w:abstractNumId w:val="25"/>
  </w:num>
  <w:num w:numId="9" w16cid:durableId="245498050">
    <w:abstractNumId w:val="1"/>
  </w:num>
  <w:num w:numId="10" w16cid:durableId="467480410">
    <w:abstractNumId w:val="24"/>
  </w:num>
  <w:num w:numId="11" w16cid:durableId="217515876">
    <w:abstractNumId w:val="26"/>
  </w:num>
  <w:num w:numId="12" w16cid:durableId="1400251815">
    <w:abstractNumId w:val="6"/>
  </w:num>
  <w:num w:numId="13" w16cid:durableId="1328245380">
    <w:abstractNumId w:val="0"/>
  </w:num>
  <w:num w:numId="14" w16cid:durableId="1938979028">
    <w:abstractNumId w:val="14"/>
  </w:num>
  <w:num w:numId="15" w16cid:durableId="890966849">
    <w:abstractNumId w:val="2"/>
  </w:num>
  <w:num w:numId="16" w16cid:durableId="1304198656">
    <w:abstractNumId w:val="22"/>
  </w:num>
  <w:num w:numId="17" w16cid:durableId="1285234095">
    <w:abstractNumId w:val="11"/>
  </w:num>
  <w:num w:numId="18" w16cid:durableId="1681345633">
    <w:abstractNumId w:val="12"/>
  </w:num>
  <w:num w:numId="19" w16cid:durableId="229535541">
    <w:abstractNumId w:val="8"/>
  </w:num>
  <w:num w:numId="20" w16cid:durableId="1564946986">
    <w:abstractNumId w:val="20"/>
  </w:num>
  <w:num w:numId="21" w16cid:durableId="1474374220">
    <w:abstractNumId w:val="23"/>
  </w:num>
  <w:num w:numId="22" w16cid:durableId="386223644">
    <w:abstractNumId w:val="3"/>
  </w:num>
  <w:num w:numId="23" w16cid:durableId="98380998">
    <w:abstractNumId w:val="13"/>
  </w:num>
  <w:num w:numId="24" w16cid:durableId="638146495">
    <w:abstractNumId w:val="17"/>
  </w:num>
  <w:num w:numId="25" w16cid:durableId="108476087">
    <w:abstractNumId w:val="18"/>
  </w:num>
  <w:num w:numId="26" w16cid:durableId="838694398">
    <w:abstractNumId w:val="9"/>
  </w:num>
  <w:num w:numId="27" w16cid:durableId="1049454648">
    <w:abstractNumId w:val="1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LEwMjI2Nzc3M7RU0lEKTi0uzszPAykwrQUAf/DwEywAAAA="/>
  </w:docVars>
  <w:rsids>
    <w:rsidRoot w:val="00D41E4A"/>
    <w:rsid w:val="00000055"/>
    <w:rsid w:val="00000B9E"/>
    <w:rsid w:val="00000CD1"/>
    <w:rsid w:val="00000ED8"/>
    <w:rsid w:val="0000105A"/>
    <w:rsid w:val="000019F5"/>
    <w:rsid w:val="00001C83"/>
    <w:rsid w:val="00002351"/>
    <w:rsid w:val="00002B04"/>
    <w:rsid w:val="00002DAD"/>
    <w:rsid w:val="00003E35"/>
    <w:rsid w:val="00004911"/>
    <w:rsid w:val="00004CBE"/>
    <w:rsid w:val="00004E39"/>
    <w:rsid w:val="00004FC8"/>
    <w:rsid w:val="0000560D"/>
    <w:rsid w:val="0000604F"/>
    <w:rsid w:val="00006FA2"/>
    <w:rsid w:val="000070DA"/>
    <w:rsid w:val="00007936"/>
    <w:rsid w:val="00007A7C"/>
    <w:rsid w:val="000105B1"/>
    <w:rsid w:val="00010838"/>
    <w:rsid w:val="00012B5E"/>
    <w:rsid w:val="00012ED3"/>
    <w:rsid w:val="00012FCF"/>
    <w:rsid w:val="0001357D"/>
    <w:rsid w:val="00013B5D"/>
    <w:rsid w:val="00013FE7"/>
    <w:rsid w:val="00014AB6"/>
    <w:rsid w:val="00014B10"/>
    <w:rsid w:val="00014F9F"/>
    <w:rsid w:val="000154DB"/>
    <w:rsid w:val="000156E5"/>
    <w:rsid w:val="00015FC0"/>
    <w:rsid w:val="00016085"/>
    <w:rsid w:val="00016D91"/>
    <w:rsid w:val="000177FD"/>
    <w:rsid w:val="00017869"/>
    <w:rsid w:val="00017B01"/>
    <w:rsid w:val="00017D5A"/>
    <w:rsid w:val="0002097F"/>
    <w:rsid w:val="00021093"/>
    <w:rsid w:val="000211A0"/>
    <w:rsid w:val="000215BC"/>
    <w:rsid w:val="00021685"/>
    <w:rsid w:val="0002171A"/>
    <w:rsid w:val="000217F6"/>
    <w:rsid w:val="00021F29"/>
    <w:rsid w:val="000224E7"/>
    <w:rsid w:val="00022AE2"/>
    <w:rsid w:val="00022C09"/>
    <w:rsid w:val="00023072"/>
    <w:rsid w:val="00023356"/>
    <w:rsid w:val="00023977"/>
    <w:rsid w:val="000249C2"/>
    <w:rsid w:val="00024DDE"/>
    <w:rsid w:val="00025168"/>
    <w:rsid w:val="00025457"/>
    <w:rsid w:val="000258E6"/>
    <w:rsid w:val="00025995"/>
    <w:rsid w:val="00025C7B"/>
    <w:rsid w:val="00025C86"/>
    <w:rsid w:val="000262D2"/>
    <w:rsid w:val="000266AE"/>
    <w:rsid w:val="00027D2F"/>
    <w:rsid w:val="00027F05"/>
    <w:rsid w:val="000300B9"/>
    <w:rsid w:val="00030108"/>
    <w:rsid w:val="000309FE"/>
    <w:rsid w:val="00032588"/>
    <w:rsid w:val="000328BE"/>
    <w:rsid w:val="0003349F"/>
    <w:rsid w:val="00033FE1"/>
    <w:rsid w:val="00034146"/>
    <w:rsid w:val="0003459C"/>
    <w:rsid w:val="000357F9"/>
    <w:rsid w:val="000358B1"/>
    <w:rsid w:val="00035CFD"/>
    <w:rsid w:val="00036B8F"/>
    <w:rsid w:val="00037522"/>
    <w:rsid w:val="00037603"/>
    <w:rsid w:val="00037B24"/>
    <w:rsid w:val="0004019E"/>
    <w:rsid w:val="00040425"/>
    <w:rsid w:val="00040EB1"/>
    <w:rsid w:val="00041A5E"/>
    <w:rsid w:val="00041A88"/>
    <w:rsid w:val="00042A1F"/>
    <w:rsid w:val="00043405"/>
    <w:rsid w:val="000434BB"/>
    <w:rsid w:val="000442BA"/>
    <w:rsid w:val="000446CB"/>
    <w:rsid w:val="000449D7"/>
    <w:rsid w:val="00044FF4"/>
    <w:rsid w:val="0004532C"/>
    <w:rsid w:val="0004570A"/>
    <w:rsid w:val="00045AB7"/>
    <w:rsid w:val="00045BF6"/>
    <w:rsid w:val="000467F8"/>
    <w:rsid w:val="0004718A"/>
    <w:rsid w:val="00047400"/>
    <w:rsid w:val="00047BD1"/>
    <w:rsid w:val="00047EFA"/>
    <w:rsid w:val="00047F2B"/>
    <w:rsid w:val="00050280"/>
    <w:rsid w:val="000505CA"/>
    <w:rsid w:val="000508E5"/>
    <w:rsid w:val="00050DBB"/>
    <w:rsid w:val="00050F5D"/>
    <w:rsid w:val="00051333"/>
    <w:rsid w:val="000525DD"/>
    <w:rsid w:val="00052BB7"/>
    <w:rsid w:val="000537C6"/>
    <w:rsid w:val="00054657"/>
    <w:rsid w:val="000549A8"/>
    <w:rsid w:val="0005524F"/>
    <w:rsid w:val="000557F3"/>
    <w:rsid w:val="00055B27"/>
    <w:rsid w:val="0005737C"/>
    <w:rsid w:val="000573C8"/>
    <w:rsid w:val="00057597"/>
    <w:rsid w:val="000576F7"/>
    <w:rsid w:val="000577E9"/>
    <w:rsid w:val="00057E5C"/>
    <w:rsid w:val="00060A30"/>
    <w:rsid w:val="0006225C"/>
    <w:rsid w:val="000622A8"/>
    <w:rsid w:val="000626C7"/>
    <w:rsid w:val="000627F1"/>
    <w:rsid w:val="0006295F"/>
    <w:rsid w:val="00063AC4"/>
    <w:rsid w:val="000642B2"/>
    <w:rsid w:val="00065EEB"/>
    <w:rsid w:val="00067281"/>
    <w:rsid w:val="0006761D"/>
    <w:rsid w:val="000677D0"/>
    <w:rsid w:val="00067A12"/>
    <w:rsid w:val="00067F22"/>
    <w:rsid w:val="000705D1"/>
    <w:rsid w:val="00070C67"/>
    <w:rsid w:val="00071817"/>
    <w:rsid w:val="00071989"/>
    <w:rsid w:val="00071E06"/>
    <w:rsid w:val="000721FA"/>
    <w:rsid w:val="00072520"/>
    <w:rsid w:val="00072D7A"/>
    <w:rsid w:val="000733BA"/>
    <w:rsid w:val="00073610"/>
    <w:rsid w:val="00073978"/>
    <w:rsid w:val="00073F5F"/>
    <w:rsid w:val="0007400E"/>
    <w:rsid w:val="000744C6"/>
    <w:rsid w:val="00074527"/>
    <w:rsid w:val="00074798"/>
    <w:rsid w:val="000749E7"/>
    <w:rsid w:val="00074A25"/>
    <w:rsid w:val="00074F3B"/>
    <w:rsid w:val="00075041"/>
    <w:rsid w:val="000755E0"/>
    <w:rsid w:val="00075ECC"/>
    <w:rsid w:val="00076321"/>
    <w:rsid w:val="00076475"/>
    <w:rsid w:val="000767F4"/>
    <w:rsid w:val="000769F6"/>
    <w:rsid w:val="00076ABA"/>
    <w:rsid w:val="00076D6F"/>
    <w:rsid w:val="0007716B"/>
    <w:rsid w:val="0007755C"/>
    <w:rsid w:val="0007779A"/>
    <w:rsid w:val="00081273"/>
    <w:rsid w:val="00081787"/>
    <w:rsid w:val="0008196D"/>
    <w:rsid w:val="000819B8"/>
    <w:rsid w:val="00081B74"/>
    <w:rsid w:val="00081BF3"/>
    <w:rsid w:val="0008230D"/>
    <w:rsid w:val="000829FC"/>
    <w:rsid w:val="00082BAD"/>
    <w:rsid w:val="00082CBE"/>
    <w:rsid w:val="00083326"/>
    <w:rsid w:val="000836D3"/>
    <w:rsid w:val="00083AA6"/>
    <w:rsid w:val="00083C26"/>
    <w:rsid w:val="00084298"/>
    <w:rsid w:val="000846CA"/>
    <w:rsid w:val="00084777"/>
    <w:rsid w:val="00084B99"/>
    <w:rsid w:val="0008591C"/>
    <w:rsid w:val="00085AEC"/>
    <w:rsid w:val="00085EFC"/>
    <w:rsid w:val="00086997"/>
    <w:rsid w:val="00086C3A"/>
    <w:rsid w:val="00086C87"/>
    <w:rsid w:val="000875D4"/>
    <w:rsid w:val="000877DA"/>
    <w:rsid w:val="00087D12"/>
    <w:rsid w:val="00087D46"/>
    <w:rsid w:val="000900C8"/>
    <w:rsid w:val="00090B36"/>
    <w:rsid w:val="00090BB3"/>
    <w:rsid w:val="0009121C"/>
    <w:rsid w:val="00091EEC"/>
    <w:rsid w:val="000933B7"/>
    <w:rsid w:val="00093891"/>
    <w:rsid w:val="00094156"/>
    <w:rsid w:val="000944D9"/>
    <w:rsid w:val="00094783"/>
    <w:rsid w:val="00094D84"/>
    <w:rsid w:val="00095394"/>
    <w:rsid w:val="000959F5"/>
    <w:rsid w:val="00095B50"/>
    <w:rsid w:val="00096165"/>
    <w:rsid w:val="000978EF"/>
    <w:rsid w:val="00097A27"/>
    <w:rsid w:val="000A0C8E"/>
    <w:rsid w:val="000A0E2E"/>
    <w:rsid w:val="000A239E"/>
    <w:rsid w:val="000A25B8"/>
    <w:rsid w:val="000A2736"/>
    <w:rsid w:val="000A2A4A"/>
    <w:rsid w:val="000A2CC4"/>
    <w:rsid w:val="000A2F6A"/>
    <w:rsid w:val="000A3048"/>
    <w:rsid w:val="000A3335"/>
    <w:rsid w:val="000A3A67"/>
    <w:rsid w:val="000A3E58"/>
    <w:rsid w:val="000A425A"/>
    <w:rsid w:val="000A5531"/>
    <w:rsid w:val="000A5591"/>
    <w:rsid w:val="000A55F0"/>
    <w:rsid w:val="000A59C0"/>
    <w:rsid w:val="000A7939"/>
    <w:rsid w:val="000A7F07"/>
    <w:rsid w:val="000B059F"/>
    <w:rsid w:val="000B168E"/>
    <w:rsid w:val="000B1748"/>
    <w:rsid w:val="000B18CC"/>
    <w:rsid w:val="000B19A5"/>
    <w:rsid w:val="000B1EDE"/>
    <w:rsid w:val="000B2DCB"/>
    <w:rsid w:val="000B2FC6"/>
    <w:rsid w:val="000B40BC"/>
    <w:rsid w:val="000B413A"/>
    <w:rsid w:val="000B4334"/>
    <w:rsid w:val="000B43B1"/>
    <w:rsid w:val="000B43E3"/>
    <w:rsid w:val="000B46C6"/>
    <w:rsid w:val="000B4C3F"/>
    <w:rsid w:val="000B50E0"/>
    <w:rsid w:val="000B58F9"/>
    <w:rsid w:val="000B592C"/>
    <w:rsid w:val="000B5CD8"/>
    <w:rsid w:val="000B6EDA"/>
    <w:rsid w:val="000B718D"/>
    <w:rsid w:val="000B728F"/>
    <w:rsid w:val="000B7466"/>
    <w:rsid w:val="000B7739"/>
    <w:rsid w:val="000B78A2"/>
    <w:rsid w:val="000B7C9A"/>
    <w:rsid w:val="000B7D1F"/>
    <w:rsid w:val="000B7E68"/>
    <w:rsid w:val="000C0006"/>
    <w:rsid w:val="000C05DB"/>
    <w:rsid w:val="000C0919"/>
    <w:rsid w:val="000C1400"/>
    <w:rsid w:val="000C1B01"/>
    <w:rsid w:val="000C1C93"/>
    <w:rsid w:val="000C2346"/>
    <w:rsid w:val="000C24E6"/>
    <w:rsid w:val="000C26AB"/>
    <w:rsid w:val="000C2E04"/>
    <w:rsid w:val="000C2E6A"/>
    <w:rsid w:val="000C31B5"/>
    <w:rsid w:val="000C31C2"/>
    <w:rsid w:val="000C32ED"/>
    <w:rsid w:val="000C3B15"/>
    <w:rsid w:val="000C3B95"/>
    <w:rsid w:val="000C4094"/>
    <w:rsid w:val="000C410B"/>
    <w:rsid w:val="000C445F"/>
    <w:rsid w:val="000C4AEA"/>
    <w:rsid w:val="000C4E08"/>
    <w:rsid w:val="000C503C"/>
    <w:rsid w:val="000C50B3"/>
    <w:rsid w:val="000C53D6"/>
    <w:rsid w:val="000C5460"/>
    <w:rsid w:val="000C6119"/>
    <w:rsid w:val="000C6F51"/>
    <w:rsid w:val="000C7540"/>
    <w:rsid w:val="000C7790"/>
    <w:rsid w:val="000C7EC5"/>
    <w:rsid w:val="000C7F09"/>
    <w:rsid w:val="000D0696"/>
    <w:rsid w:val="000D09C4"/>
    <w:rsid w:val="000D0A81"/>
    <w:rsid w:val="000D0E04"/>
    <w:rsid w:val="000D0F7E"/>
    <w:rsid w:val="000D116D"/>
    <w:rsid w:val="000D1487"/>
    <w:rsid w:val="000D3633"/>
    <w:rsid w:val="000D384D"/>
    <w:rsid w:val="000D3AD8"/>
    <w:rsid w:val="000D40EA"/>
    <w:rsid w:val="000D484F"/>
    <w:rsid w:val="000D499B"/>
    <w:rsid w:val="000D5366"/>
    <w:rsid w:val="000D5940"/>
    <w:rsid w:val="000D6257"/>
    <w:rsid w:val="000D6665"/>
    <w:rsid w:val="000D681F"/>
    <w:rsid w:val="000D6F6F"/>
    <w:rsid w:val="000D70E5"/>
    <w:rsid w:val="000D7414"/>
    <w:rsid w:val="000D756C"/>
    <w:rsid w:val="000D7814"/>
    <w:rsid w:val="000D7838"/>
    <w:rsid w:val="000E0084"/>
    <w:rsid w:val="000E0246"/>
    <w:rsid w:val="000E04A4"/>
    <w:rsid w:val="000E09EA"/>
    <w:rsid w:val="000E16D0"/>
    <w:rsid w:val="000E18FD"/>
    <w:rsid w:val="000E1B44"/>
    <w:rsid w:val="000E220B"/>
    <w:rsid w:val="000E2734"/>
    <w:rsid w:val="000E2921"/>
    <w:rsid w:val="000E462E"/>
    <w:rsid w:val="000E4A34"/>
    <w:rsid w:val="000E4C91"/>
    <w:rsid w:val="000E5097"/>
    <w:rsid w:val="000E5969"/>
    <w:rsid w:val="000E5D7F"/>
    <w:rsid w:val="000E6480"/>
    <w:rsid w:val="000E64A3"/>
    <w:rsid w:val="000E68AE"/>
    <w:rsid w:val="000E7B5E"/>
    <w:rsid w:val="000F02E1"/>
    <w:rsid w:val="000F0CAB"/>
    <w:rsid w:val="000F193B"/>
    <w:rsid w:val="000F289D"/>
    <w:rsid w:val="000F2D24"/>
    <w:rsid w:val="000F2D25"/>
    <w:rsid w:val="000F2D86"/>
    <w:rsid w:val="000F2E02"/>
    <w:rsid w:val="000F3488"/>
    <w:rsid w:val="000F38B3"/>
    <w:rsid w:val="000F3BCC"/>
    <w:rsid w:val="000F3F1C"/>
    <w:rsid w:val="000F4551"/>
    <w:rsid w:val="000F46D6"/>
    <w:rsid w:val="000F50FD"/>
    <w:rsid w:val="000F58F5"/>
    <w:rsid w:val="000F5AA6"/>
    <w:rsid w:val="000F6963"/>
    <w:rsid w:val="000F7DD7"/>
    <w:rsid w:val="001000B0"/>
    <w:rsid w:val="001001AC"/>
    <w:rsid w:val="00100463"/>
    <w:rsid w:val="001004AA"/>
    <w:rsid w:val="00101F26"/>
    <w:rsid w:val="00102174"/>
    <w:rsid w:val="001022CC"/>
    <w:rsid w:val="00103B0E"/>
    <w:rsid w:val="00103C52"/>
    <w:rsid w:val="001043C0"/>
    <w:rsid w:val="00104B80"/>
    <w:rsid w:val="00104D41"/>
    <w:rsid w:val="00105855"/>
    <w:rsid w:val="00105CA9"/>
    <w:rsid w:val="001067A2"/>
    <w:rsid w:val="00106843"/>
    <w:rsid w:val="001103AD"/>
    <w:rsid w:val="001109F2"/>
    <w:rsid w:val="00110C01"/>
    <w:rsid w:val="00110D09"/>
    <w:rsid w:val="0011139A"/>
    <w:rsid w:val="00111BD5"/>
    <w:rsid w:val="00111E85"/>
    <w:rsid w:val="00112073"/>
    <w:rsid w:val="00112616"/>
    <w:rsid w:val="0011273E"/>
    <w:rsid w:val="00113131"/>
    <w:rsid w:val="00113725"/>
    <w:rsid w:val="00114A27"/>
    <w:rsid w:val="00114ABF"/>
    <w:rsid w:val="00115BCE"/>
    <w:rsid w:val="00115D9C"/>
    <w:rsid w:val="00115FF2"/>
    <w:rsid w:val="00117662"/>
    <w:rsid w:val="001178EC"/>
    <w:rsid w:val="00117BDC"/>
    <w:rsid w:val="00117CFC"/>
    <w:rsid w:val="0012047A"/>
    <w:rsid w:val="001207BB"/>
    <w:rsid w:val="001209FB"/>
    <w:rsid w:val="00120ED4"/>
    <w:rsid w:val="00121F28"/>
    <w:rsid w:val="0012226F"/>
    <w:rsid w:val="001223D5"/>
    <w:rsid w:val="00122DAD"/>
    <w:rsid w:val="001233CB"/>
    <w:rsid w:val="001237A0"/>
    <w:rsid w:val="001237F0"/>
    <w:rsid w:val="00124CFD"/>
    <w:rsid w:val="00124FE0"/>
    <w:rsid w:val="001254A3"/>
    <w:rsid w:val="00125C25"/>
    <w:rsid w:val="00125C9B"/>
    <w:rsid w:val="001260FF"/>
    <w:rsid w:val="0012735F"/>
    <w:rsid w:val="00127DD3"/>
    <w:rsid w:val="00130178"/>
    <w:rsid w:val="0013041B"/>
    <w:rsid w:val="00130505"/>
    <w:rsid w:val="001309BC"/>
    <w:rsid w:val="00130F3B"/>
    <w:rsid w:val="00131001"/>
    <w:rsid w:val="00131241"/>
    <w:rsid w:val="00131509"/>
    <w:rsid w:val="00131A67"/>
    <w:rsid w:val="001321D9"/>
    <w:rsid w:val="0013250F"/>
    <w:rsid w:val="001326D7"/>
    <w:rsid w:val="00132754"/>
    <w:rsid w:val="00132FBB"/>
    <w:rsid w:val="0013362E"/>
    <w:rsid w:val="001338F0"/>
    <w:rsid w:val="0013391F"/>
    <w:rsid w:val="00133C4A"/>
    <w:rsid w:val="001344AB"/>
    <w:rsid w:val="00134A40"/>
    <w:rsid w:val="00134B0D"/>
    <w:rsid w:val="00134B86"/>
    <w:rsid w:val="001350E4"/>
    <w:rsid w:val="00135544"/>
    <w:rsid w:val="00135AD1"/>
    <w:rsid w:val="00135BD1"/>
    <w:rsid w:val="00135E75"/>
    <w:rsid w:val="00136376"/>
    <w:rsid w:val="001365F6"/>
    <w:rsid w:val="00136D2C"/>
    <w:rsid w:val="00137C0A"/>
    <w:rsid w:val="0014019A"/>
    <w:rsid w:val="00140ED7"/>
    <w:rsid w:val="00141A37"/>
    <w:rsid w:val="00141D15"/>
    <w:rsid w:val="00141E92"/>
    <w:rsid w:val="00142528"/>
    <w:rsid w:val="001426DF"/>
    <w:rsid w:val="00142C93"/>
    <w:rsid w:val="0014346D"/>
    <w:rsid w:val="0014396F"/>
    <w:rsid w:val="0014411D"/>
    <w:rsid w:val="00144B1A"/>
    <w:rsid w:val="00144C17"/>
    <w:rsid w:val="001450B8"/>
    <w:rsid w:val="0014546A"/>
    <w:rsid w:val="00146DF5"/>
    <w:rsid w:val="00147C1A"/>
    <w:rsid w:val="001517D9"/>
    <w:rsid w:val="00151C85"/>
    <w:rsid w:val="0015269B"/>
    <w:rsid w:val="001529D8"/>
    <w:rsid w:val="00153550"/>
    <w:rsid w:val="00153C2D"/>
    <w:rsid w:val="00153C3F"/>
    <w:rsid w:val="00153D67"/>
    <w:rsid w:val="001547CA"/>
    <w:rsid w:val="00154FC9"/>
    <w:rsid w:val="0015556B"/>
    <w:rsid w:val="0015570C"/>
    <w:rsid w:val="00155EFA"/>
    <w:rsid w:val="00155FC4"/>
    <w:rsid w:val="0015632A"/>
    <w:rsid w:val="00157673"/>
    <w:rsid w:val="00157BEA"/>
    <w:rsid w:val="00157D4F"/>
    <w:rsid w:val="00157E0B"/>
    <w:rsid w:val="00160072"/>
    <w:rsid w:val="001602DB"/>
    <w:rsid w:val="001619C4"/>
    <w:rsid w:val="001635D7"/>
    <w:rsid w:val="001637B2"/>
    <w:rsid w:val="00163AFD"/>
    <w:rsid w:val="00163BC1"/>
    <w:rsid w:val="00164503"/>
    <w:rsid w:val="00164711"/>
    <w:rsid w:val="00164B06"/>
    <w:rsid w:val="00164EE9"/>
    <w:rsid w:val="001665F7"/>
    <w:rsid w:val="00166753"/>
    <w:rsid w:val="00166C9E"/>
    <w:rsid w:val="00166CA6"/>
    <w:rsid w:val="00166EA5"/>
    <w:rsid w:val="0016704E"/>
    <w:rsid w:val="00167B49"/>
    <w:rsid w:val="00167F4A"/>
    <w:rsid w:val="0017053C"/>
    <w:rsid w:val="00170709"/>
    <w:rsid w:val="001709B0"/>
    <w:rsid w:val="00170A9A"/>
    <w:rsid w:val="00170F6D"/>
    <w:rsid w:val="00171702"/>
    <w:rsid w:val="001720B8"/>
    <w:rsid w:val="001727CA"/>
    <w:rsid w:val="00172939"/>
    <w:rsid w:val="00173E5B"/>
    <w:rsid w:val="00176A11"/>
    <w:rsid w:val="00176D85"/>
    <w:rsid w:val="001774CD"/>
    <w:rsid w:val="001803F2"/>
    <w:rsid w:val="0018134B"/>
    <w:rsid w:val="00181657"/>
    <w:rsid w:val="001819D8"/>
    <w:rsid w:val="00181B5C"/>
    <w:rsid w:val="00181E49"/>
    <w:rsid w:val="00182100"/>
    <w:rsid w:val="001821B9"/>
    <w:rsid w:val="0018266C"/>
    <w:rsid w:val="00183AB6"/>
    <w:rsid w:val="00184347"/>
    <w:rsid w:val="00184892"/>
    <w:rsid w:val="00184CBA"/>
    <w:rsid w:val="00185050"/>
    <w:rsid w:val="00185069"/>
    <w:rsid w:val="0018514A"/>
    <w:rsid w:val="00185194"/>
    <w:rsid w:val="001857BB"/>
    <w:rsid w:val="00185867"/>
    <w:rsid w:val="00185DEC"/>
    <w:rsid w:val="00187EA7"/>
    <w:rsid w:val="0019011C"/>
    <w:rsid w:val="00190519"/>
    <w:rsid w:val="00190CEA"/>
    <w:rsid w:val="0019179C"/>
    <w:rsid w:val="0019285A"/>
    <w:rsid w:val="00192E17"/>
    <w:rsid w:val="00192E27"/>
    <w:rsid w:val="0019330C"/>
    <w:rsid w:val="001938FF"/>
    <w:rsid w:val="00193BD7"/>
    <w:rsid w:val="00193BDD"/>
    <w:rsid w:val="00194277"/>
    <w:rsid w:val="00194495"/>
    <w:rsid w:val="00194C3F"/>
    <w:rsid w:val="00195331"/>
    <w:rsid w:val="00195920"/>
    <w:rsid w:val="00195AF0"/>
    <w:rsid w:val="0019655F"/>
    <w:rsid w:val="001A0471"/>
    <w:rsid w:val="001A0959"/>
    <w:rsid w:val="001A1C2D"/>
    <w:rsid w:val="001A1E50"/>
    <w:rsid w:val="001A2819"/>
    <w:rsid w:val="001A2AAF"/>
    <w:rsid w:val="001A2C48"/>
    <w:rsid w:val="001A44B6"/>
    <w:rsid w:val="001A4979"/>
    <w:rsid w:val="001A49FB"/>
    <w:rsid w:val="001A58CA"/>
    <w:rsid w:val="001A6D6E"/>
    <w:rsid w:val="001A7A67"/>
    <w:rsid w:val="001B0434"/>
    <w:rsid w:val="001B06B6"/>
    <w:rsid w:val="001B06FF"/>
    <w:rsid w:val="001B0B39"/>
    <w:rsid w:val="001B0FE1"/>
    <w:rsid w:val="001B3062"/>
    <w:rsid w:val="001B3372"/>
    <w:rsid w:val="001B388D"/>
    <w:rsid w:val="001B43A8"/>
    <w:rsid w:val="001B4611"/>
    <w:rsid w:val="001B4987"/>
    <w:rsid w:val="001B5C16"/>
    <w:rsid w:val="001B74FD"/>
    <w:rsid w:val="001B78EB"/>
    <w:rsid w:val="001B7D1F"/>
    <w:rsid w:val="001C000C"/>
    <w:rsid w:val="001C0B5D"/>
    <w:rsid w:val="001C0CF4"/>
    <w:rsid w:val="001C1401"/>
    <w:rsid w:val="001C15CC"/>
    <w:rsid w:val="001C1D11"/>
    <w:rsid w:val="001C1D4B"/>
    <w:rsid w:val="001C1ECC"/>
    <w:rsid w:val="001C204A"/>
    <w:rsid w:val="001C2489"/>
    <w:rsid w:val="001C254E"/>
    <w:rsid w:val="001C328F"/>
    <w:rsid w:val="001C3E27"/>
    <w:rsid w:val="001C41B9"/>
    <w:rsid w:val="001C44C8"/>
    <w:rsid w:val="001C4B90"/>
    <w:rsid w:val="001C4DF5"/>
    <w:rsid w:val="001C598A"/>
    <w:rsid w:val="001C65F7"/>
    <w:rsid w:val="001C6649"/>
    <w:rsid w:val="001C6844"/>
    <w:rsid w:val="001C6DDE"/>
    <w:rsid w:val="001D0B53"/>
    <w:rsid w:val="001D0E8B"/>
    <w:rsid w:val="001D1035"/>
    <w:rsid w:val="001D1935"/>
    <w:rsid w:val="001D1E91"/>
    <w:rsid w:val="001D2441"/>
    <w:rsid w:val="001D26C6"/>
    <w:rsid w:val="001D2E05"/>
    <w:rsid w:val="001D2E8B"/>
    <w:rsid w:val="001D327F"/>
    <w:rsid w:val="001D363D"/>
    <w:rsid w:val="001D398D"/>
    <w:rsid w:val="001D3F63"/>
    <w:rsid w:val="001D484C"/>
    <w:rsid w:val="001D4934"/>
    <w:rsid w:val="001D5A94"/>
    <w:rsid w:val="001D5F6F"/>
    <w:rsid w:val="001D7B01"/>
    <w:rsid w:val="001D7F45"/>
    <w:rsid w:val="001D7FB6"/>
    <w:rsid w:val="001E0239"/>
    <w:rsid w:val="001E21C4"/>
    <w:rsid w:val="001E2358"/>
    <w:rsid w:val="001E2682"/>
    <w:rsid w:val="001E2C67"/>
    <w:rsid w:val="001E3AEB"/>
    <w:rsid w:val="001E56A2"/>
    <w:rsid w:val="001E611D"/>
    <w:rsid w:val="001E624D"/>
    <w:rsid w:val="001E69E1"/>
    <w:rsid w:val="001E6DB2"/>
    <w:rsid w:val="001E6EB6"/>
    <w:rsid w:val="001E7026"/>
    <w:rsid w:val="001E7882"/>
    <w:rsid w:val="001F0E7D"/>
    <w:rsid w:val="001F1580"/>
    <w:rsid w:val="001F1965"/>
    <w:rsid w:val="001F1F6B"/>
    <w:rsid w:val="001F2772"/>
    <w:rsid w:val="001F287D"/>
    <w:rsid w:val="001F3050"/>
    <w:rsid w:val="001F331D"/>
    <w:rsid w:val="001F3E19"/>
    <w:rsid w:val="001F3F01"/>
    <w:rsid w:val="001F3F5C"/>
    <w:rsid w:val="001F505F"/>
    <w:rsid w:val="001F56DB"/>
    <w:rsid w:val="001F585C"/>
    <w:rsid w:val="001F6627"/>
    <w:rsid w:val="001F75D4"/>
    <w:rsid w:val="002003CC"/>
    <w:rsid w:val="0020115D"/>
    <w:rsid w:val="00201297"/>
    <w:rsid w:val="0020185F"/>
    <w:rsid w:val="00201E07"/>
    <w:rsid w:val="00202079"/>
    <w:rsid w:val="0020209A"/>
    <w:rsid w:val="002043B0"/>
    <w:rsid w:val="0020453B"/>
    <w:rsid w:val="00204574"/>
    <w:rsid w:val="0020664A"/>
    <w:rsid w:val="00206C31"/>
    <w:rsid w:val="00206D3E"/>
    <w:rsid w:val="00206EC7"/>
    <w:rsid w:val="002070C1"/>
    <w:rsid w:val="002072DE"/>
    <w:rsid w:val="0020766F"/>
    <w:rsid w:val="002078EC"/>
    <w:rsid w:val="00210496"/>
    <w:rsid w:val="00210EFB"/>
    <w:rsid w:val="00211F38"/>
    <w:rsid w:val="002121E0"/>
    <w:rsid w:val="002124E4"/>
    <w:rsid w:val="00212796"/>
    <w:rsid w:val="00212F31"/>
    <w:rsid w:val="00212F7A"/>
    <w:rsid w:val="002144A6"/>
    <w:rsid w:val="0021484B"/>
    <w:rsid w:val="00214A58"/>
    <w:rsid w:val="00214DC8"/>
    <w:rsid w:val="0021579E"/>
    <w:rsid w:val="00215DCF"/>
    <w:rsid w:val="00216E77"/>
    <w:rsid w:val="00217321"/>
    <w:rsid w:val="00220A0A"/>
    <w:rsid w:val="00221964"/>
    <w:rsid w:val="00221E57"/>
    <w:rsid w:val="00221F77"/>
    <w:rsid w:val="00222773"/>
    <w:rsid w:val="00223916"/>
    <w:rsid w:val="00223D8B"/>
    <w:rsid w:val="002251B3"/>
    <w:rsid w:val="00225344"/>
    <w:rsid w:val="0022597F"/>
    <w:rsid w:val="00225C1D"/>
    <w:rsid w:val="00225C61"/>
    <w:rsid w:val="002263A7"/>
    <w:rsid w:val="00226F3E"/>
    <w:rsid w:val="00227145"/>
    <w:rsid w:val="002300E2"/>
    <w:rsid w:val="00230970"/>
    <w:rsid w:val="00230CA8"/>
    <w:rsid w:val="002312C0"/>
    <w:rsid w:val="002316A3"/>
    <w:rsid w:val="00231CEA"/>
    <w:rsid w:val="00231F2D"/>
    <w:rsid w:val="00232387"/>
    <w:rsid w:val="0023238E"/>
    <w:rsid w:val="0023274F"/>
    <w:rsid w:val="00232E7F"/>
    <w:rsid w:val="002331F2"/>
    <w:rsid w:val="00233427"/>
    <w:rsid w:val="00234AD8"/>
    <w:rsid w:val="0023596B"/>
    <w:rsid w:val="00235FF1"/>
    <w:rsid w:val="00236052"/>
    <w:rsid w:val="00236278"/>
    <w:rsid w:val="00236502"/>
    <w:rsid w:val="00236A8A"/>
    <w:rsid w:val="00237939"/>
    <w:rsid w:val="00237CA0"/>
    <w:rsid w:val="00240574"/>
    <w:rsid w:val="0024069A"/>
    <w:rsid w:val="00240992"/>
    <w:rsid w:val="002413E4"/>
    <w:rsid w:val="00241D99"/>
    <w:rsid w:val="0024229B"/>
    <w:rsid w:val="002422A6"/>
    <w:rsid w:val="00242401"/>
    <w:rsid w:val="00242527"/>
    <w:rsid w:val="00243554"/>
    <w:rsid w:val="00243B1E"/>
    <w:rsid w:val="002445DE"/>
    <w:rsid w:val="002449D8"/>
    <w:rsid w:val="00245C6B"/>
    <w:rsid w:val="00245F11"/>
    <w:rsid w:val="002465A1"/>
    <w:rsid w:val="002470F3"/>
    <w:rsid w:val="0024739A"/>
    <w:rsid w:val="00247990"/>
    <w:rsid w:val="00247D77"/>
    <w:rsid w:val="00250177"/>
    <w:rsid w:val="002506E3"/>
    <w:rsid w:val="00250BDD"/>
    <w:rsid w:val="00251144"/>
    <w:rsid w:val="00251DCD"/>
    <w:rsid w:val="00253403"/>
    <w:rsid w:val="0025342F"/>
    <w:rsid w:val="00253B37"/>
    <w:rsid w:val="002543FB"/>
    <w:rsid w:val="002545AD"/>
    <w:rsid w:val="00254C67"/>
    <w:rsid w:val="00255001"/>
    <w:rsid w:val="00255341"/>
    <w:rsid w:val="00255EF0"/>
    <w:rsid w:val="002560CF"/>
    <w:rsid w:val="00256CF8"/>
    <w:rsid w:val="002572EB"/>
    <w:rsid w:val="002572FD"/>
    <w:rsid w:val="0025731C"/>
    <w:rsid w:val="0025798E"/>
    <w:rsid w:val="00261552"/>
    <w:rsid w:val="00261819"/>
    <w:rsid w:val="002629A2"/>
    <w:rsid w:val="00263061"/>
    <w:rsid w:val="002634A4"/>
    <w:rsid w:val="00263ADB"/>
    <w:rsid w:val="00264739"/>
    <w:rsid w:val="00264AAF"/>
    <w:rsid w:val="00265354"/>
    <w:rsid w:val="00265804"/>
    <w:rsid w:val="00265E1E"/>
    <w:rsid w:val="0026680A"/>
    <w:rsid w:val="00266FA9"/>
    <w:rsid w:val="00267225"/>
    <w:rsid w:val="0026728C"/>
    <w:rsid w:val="00267A80"/>
    <w:rsid w:val="00270297"/>
    <w:rsid w:val="00271350"/>
    <w:rsid w:val="00271958"/>
    <w:rsid w:val="00272693"/>
    <w:rsid w:val="002727F6"/>
    <w:rsid w:val="00272B23"/>
    <w:rsid w:val="00272C02"/>
    <w:rsid w:val="00273059"/>
    <w:rsid w:val="00273899"/>
    <w:rsid w:val="002743ED"/>
    <w:rsid w:val="00274F62"/>
    <w:rsid w:val="00275734"/>
    <w:rsid w:val="00275917"/>
    <w:rsid w:val="00276753"/>
    <w:rsid w:val="002767DE"/>
    <w:rsid w:val="00276F05"/>
    <w:rsid w:val="00277227"/>
    <w:rsid w:val="002777DE"/>
    <w:rsid w:val="002810E3"/>
    <w:rsid w:val="002811F3"/>
    <w:rsid w:val="00281475"/>
    <w:rsid w:val="00281610"/>
    <w:rsid w:val="00281812"/>
    <w:rsid w:val="002819FB"/>
    <w:rsid w:val="00281CAE"/>
    <w:rsid w:val="00282661"/>
    <w:rsid w:val="002829B0"/>
    <w:rsid w:val="00283059"/>
    <w:rsid w:val="00283901"/>
    <w:rsid w:val="002843AE"/>
    <w:rsid w:val="00285286"/>
    <w:rsid w:val="002854B4"/>
    <w:rsid w:val="00285AA7"/>
    <w:rsid w:val="0028639D"/>
    <w:rsid w:val="0028696B"/>
    <w:rsid w:val="00286DC5"/>
    <w:rsid w:val="0028769F"/>
    <w:rsid w:val="002901FA"/>
    <w:rsid w:val="00290966"/>
    <w:rsid w:val="00290F03"/>
    <w:rsid w:val="00291B95"/>
    <w:rsid w:val="00291C1D"/>
    <w:rsid w:val="00293AD3"/>
    <w:rsid w:val="00294247"/>
    <w:rsid w:val="002948A6"/>
    <w:rsid w:val="00294F3E"/>
    <w:rsid w:val="00294FEE"/>
    <w:rsid w:val="002955BA"/>
    <w:rsid w:val="002955C4"/>
    <w:rsid w:val="002958E9"/>
    <w:rsid w:val="00295CA6"/>
    <w:rsid w:val="002961EC"/>
    <w:rsid w:val="00296D5B"/>
    <w:rsid w:val="00296EE1"/>
    <w:rsid w:val="00297566"/>
    <w:rsid w:val="00297E05"/>
    <w:rsid w:val="00297F0B"/>
    <w:rsid w:val="002A0BCE"/>
    <w:rsid w:val="002A0BF6"/>
    <w:rsid w:val="002A153E"/>
    <w:rsid w:val="002A1BC4"/>
    <w:rsid w:val="002A2325"/>
    <w:rsid w:val="002A37AE"/>
    <w:rsid w:val="002A3DDB"/>
    <w:rsid w:val="002A47F3"/>
    <w:rsid w:val="002A5739"/>
    <w:rsid w:val="002A5988"/>
    <w:rsid w:val="002A5A8F"/>
    <w:rsid w:val="002A61B0"/>
    <w:rsid w:val="002A677C"/>
    <w:rsid w:val="002A7DCA"/>
    <w:rsid w:val="002A7E69"/>
    <w:rsid w:val="002B0B66"/>
    <w:rsid w:val="002B0F3E"/>
    <w:rsid w:val="002B0F75"/>
    <w:rsid w:val="002B1B59"/>
    <w:rsid w:val="002B3A1C"/>
    <w:rsid w:val="002B503D"/>
    <w:rsid w:val="002B539C"/>
    <w:rsid w:val="002B573B"/>
    <w:rsid w:val="002B5871"/>
    <w:rsid w:val="002B66F5"/>
    <w:rsid w:val="002B670E"/>
    <w:rsid w:val="002B6AFF"/>
    <w:rsid w:val="002B7624"/>
    <w:rsid w:val="002B79E1"/>
    <w:rsid w:val="002B7B10"/>
    <w:rsid w:val="002B7CF0"/>
    <w:rsid w:val="002C0152"/>
    <w:rsid w:val="002C0AED"/>
    <w:rsid w:val="002C1714"/>
    <w:rsid w:val="002C19AB"/>
    <w:rsid w:val="002C1A80"/>
    <w:rsid w:val="002C1AE1"/>
    <w:rsid w:val="002C1B45"/>
    <w:rsid w:val="002C1BCF"/>
    <w:rsid w:val="002C2139"/>
    <w:rsid w:val="002C2FEF"/>
    <w:rsid w:val="002C3634"/>
    <w:rsid w:val="002C45F4"/>
    <w:rsid w:val="002C4B27"/>
    <w:rsid w:val="002C5091"/>
    <w:rsid w:val="002C5A52"/>
    <w:rsid w:val="002C6538"/>
    <w:rsid w:val="002C6649"/>
    <w:rsid w:val="002C67F7"/>
    <w:rsid w:val="002C6BED"/>
    <w:rsid w:val="002C75F3"/>
    <w:rsid w:val="002C77CC"/>
    <w:rsid w:val="002C7F18"/>
    <w:rsid w:val="002D0177"/>
    <w:rsid w:val="002D0AF3"/>
    <w:rsid w:val="002D14E5"/>
    <w:rsid w:val="002D180D"/>
    <w:rsid w:val="002D213D"/>
    <w:rsid w:val="002D2248"/>
    <w:rsid w:val="002D2ADB"/>
    <w:rsid w:val="002D2B72"/>
    <w:rsid w:val="002D38FD"/>
    <w:rsid w:val="002D4AD7"/>
    <w:rsid w:val="002D4C53"/>
    <w:rsid w:val="002D54EC"/>
    <w:rsid w:val="002D56AA"/>
    <w:rsid w:val="002D5B22"/>
    <w:rsid w:val="002D681D"/>
    <w:rsid w:val="002D6834"/>
    <w:rsid w:val="002D712C"/>
    <w:rsid w:val="002E0346"/>
    <w:rsid w:val="002E06DC"/>
    <w:rsid w:val="002E0B05"/>
    <w:rsid w:val="002E2212"/>
    <w:rsid w:val="002E28F1"/>
    <w:rsid w:val="002E3D7A"/>
    <w:rsid w:val="002E40CE"/>
    <w:rsid w:val="002E40E6"/>
    <w:rsid w:val="002E5443"/>
    <w:rsid w:val="002E607F"/>
    <w:rsid w:val="002E66EC"/>
    <w:rsid w:val="002E7AF2"/>
    <w:rsid w:val="002E7BAC"/>
    <w:rsid w:val="002E7ECD"/>
    <w:rsid w:val="002E7FB8"/>
    <w:rsid w:val="002F04CA"/>
    <w:rsid w:val="002F19BD"/>
    <w:rsid w:val="002F1A55"/>
    <w:rsid w:val="002F255A"/>
    <w:rsid w:val="002F26F1"/>
    <w:rsid w:val="002F2BEF"/>
    <w:rsid w:val="002F304E"/>
    <w:rsid w:val="002F30C6"/>
    <w:rsid w:val="002F4273"/>
    <w:rsid w:val="002F4910"/>
    <w:rsid w:val="002F4AB6"/>
    <w:rsid w:val="002F5002"/>
    <w:rsid w:val="002F5015"/>
    <w:rsid w:val="002F5633"/>
    <w:rsid w:val="002F5D64"/>
    <w:rsid w:val="002F5DCF"/>
    <w:rsid w:val="002F67B5"/>
    <w:rsid w:val="002F7377"/>
    <w:rsid w:val="00300CA8"/>
    <w:rsid w:val="003024DC"/>
    <w:rsid w:val="00302A2C"/>
    <w:rsid w:val="0030342B"/>
    <w:rsid w:val="003038E7"/>
    <w:rsid w:val="003039FC"/>
    <w:rsid w:val="00303C1D"/>
    <w:rsid w:val="00304734"/>
    <w:rsid w:val="003053BF"/>
    <w:rsid w:val="00305742"/>
    <w:rsid w:val="00305A64"/>
    <w:rsid w:val="00306A98"/>
    <w:rsid w:val="00306E39"/>
    <w:rsid w:val="00306F6D"/>
    <w:rsid w:val="0030711E"/>
    <w:rsid w:val="003071F5"/>
    <w:rsid w:val="003071FD"/>
    <w:rsid w:val="00307213"/>
    <w:rsid w:val="003074DF"/>
    <w:rsid w:val="00307951"/>
    <w:rsid w:val="00310F16"/>
    <w:rsid w:val="00311063"/>
    <w:rsid w:val="003114B3"/>
    <w:rsid w:val="00311F4E"/>
    <w:rsid w:val="00313EC8"/>
    <w:rsid w:val="00314226"/>
    <w:rsid w:val="0031431E"/>
    <w:rsid w:val="00314757"/>
    <w:rsid w:val="00314B24"/>
    <w:rsid w:val="0031507F"/>
    <w:rsid w:val="00315251"/>
    <w:rsid w:val="003153BE"/>
    <w:rsid w:val="00315577"/>
    <w:rsid w:val="003155BE"/>
    <w:rsid w:val="003158AC"/>
    <w:rsid w:val="00316F50"/>
    <w:rsid w:val="0031715E"/>
    <w:rsid w:val="003177E4"/>
    <w:rsid w:val="00317A81"/>
    <w:rsid w:val="00317E7C"/>
    <w:rsid w:val="003211B5"/>
    <w:rsid w:val="00321224"/>
    <w:rsid w:val="00321401"/>
    <w:rsid w:val="0032179F"/>
    <w:rsid w:val="00322475"/>
    <w:rsid w:val="0032300D"/>
    <w:rsid w:val="00323359"/>
    <w:rsid w:val="00323492"/>
    <w:rsid w:val="0032361B"/>
    <w:rsid w:val="00323D98"/>
    <w:rsid w:val="00324044"/>
    <w:rsid w:val="0032431C"/>
    <w:rsid w:val="003244BD"/>
    <w:rsid w:val="0032581B"/>
    <w:rsid w:val="00326664"/>
    <w:rsid w:val="00327256"/>
    <w:rsid w:val="0032729E"/>
    <w:rsid w:val="00330B7F"/>
    <w:rsid w:val="00330D34"/>
    <w:rsid w:val="00331043"/>
    <w:rsid w:val="00332C1C"/>
    <w:rsid w:val="00332D4C"/>
    <w:rsid w:val="003334E2"/>
    <w:rsid w:val="00333F73"/>
    <w:rsid w:val="00334A29"/>
    <w:rsid w:val="00334CFE"/>
    <w:rsid w:val="00335073"/>
    <w:rsid w:val="0033574D"/>
    <w:rsid w:val="00335D1E"/>
    <w:rsid w:val="00336286"/>
    <w:rsid w:val="003362DF"/>
    <w:rsid w:val="003362FB"/>
    <w:rsid w:val="0033666B"/>
    <w:rsid w:val="00337911"/>
    <w:rsid w:val="0034039E"/>
    <w:rsid w:val="003409C4"/>
    <w:rsid w:val="00340A54"/>
    <w:rsid w:val="00340A85"/>
    <w:rsid w:val="00340D94"/>
    <w:rsid w:val="0034148E"/>
    <w:rsid w:val="00341AC4"/>
    <w:rsid w:val="00341E42"/>
    <w:rsid w:val="00342006"/>
    <w:rsid w:val="003422D8"/>
    <w:rsid w:val="00343638"/>
    <w:rsid w:val="00343805"/>
    <w:rsid w:val="00343A76"/>
    <w:rsid w:val="0034415D"/>
    <w:rsid w:val="003442B5"/>
    <w:rsid w:val="00344453"/>
    <w:rsid w:val="00344EE3"/>
    <w:rsid w:val="003454B1"/>
    <w:rsid w:val="003455A6"/>
    <w:rsid w:val="00345E46"/>
    <w:rsid w:val="00346853"/>
    <w:rsid w:val="003469AA"/>
    <w:rsid w:val="003472F6"/>
    <w:rsid w:val="003475DB"/>
    <w:rsid w:val="00347B47"/>
    <w:rsid w:val="0035029D"/>
    <w:rsid w:val="00350667"/>
    <w:rsid w:val="00350812"/>
    <w:rsid w:val="00350950"/>
    <w:rsid w:val="00351712"/>
    <w:rsid w:val="0035205A"/>
    <w:rsid w:val="00352845"/>
    <w:rsid w:val="0035346F"/>
    <w:rsid w:val="0035355C"/>
    <w:rsid w:val="003537A0"/>
    <w:rsid w:val="00354AEE"/>
    <w:rsid w:val="003554C3"/>
    <w:rsid w:val="003556E0"/>
    <w:rsid w:val="00355DEA"/>
    <w:rsid w:val="00356FCF"/>
    <w:rsid w:val="00357412"/>
    <w:rsid w:val="0035749C"/>
    <w:rsid w:val="003601D7"/>
    <w:rsid w:val="003603F9"/>
    <w:rsid w:val="00360552"/>
    <w:rsid w:val="00360960"/>
    <w:rsid w:val="00360B1E"/>
    <w:rsid w:val="00360FC1"/>
    <w:rsid w:val="003614E5"/>
    <w:rsid w:val="00361DFD"/>
    <w:rsid w:val="0036249F"/>
    <w:rsid w:val="00363A7B"/>
    <w:rsid w:val="00363E56"/>
    <w:rsid w:val="00364575"/>
    <w:rsid w:val="00365A2C"/>
    <w:rsid w:val="00365C4E"/>
    <w:rsid w:val="00366E1E"/>
    <w:rsid w:val="00367007"/>
    <w:rsid w:val="003670C4"/>
    <w:rsid w:val="00367182"/>
    <w:rsid w:val="00367DF7"/>
    <w:rsid w:val="003700F3"/>
    <w:rsid w:val="00370833"/>
    <w:rsid w:val="00371227"/>
    <w:rsid w:val="003718BE"/>
    <w:rsid w:val="003721FF"/>
    <w:rsid w:val="00372772"/>
    <w:rsid w:val="00372A0C"/>
    <w:rsid w:val="00372FC0"/>
    <w:rsid w:val="003735E8"/>
    <w:rsid w:val="00373F7B"/>
    <w:rsid w:val="00373FC2"/>
    <w:rsid w:val="0037421B"/>
    <w:rsid w:val="00374F83"/>
    <w:rsid w:val="003753A9"/>
    <w:rsid w:val="00376522"/>
    <w:rsid w:val="00376878"/>
    <w:rsid w:val="00376A88"/>
    <w:rsid w:val="00376F13"/>
    <w:rsid w:val="00377660"/>
    <w:rsid w:val="00377B6C"/>
    <w:rsid w:val="00380B84"/>
    <w:rsid w:val="00380D9F"/>
    <w:rsid w:val="003812E0"/>
    <w:rsid w:val="003813DB"/>
    <w:rsid w:val="00383C66"/>
    <w:rsid w:val="00383CC1"/>
    <w:rsid w:val="00385062"/>
    <w:rsid w:val="00385376"/>
    <w:rsid w:val="003867D3"/>
    <w:rsid w:val="0038737F"/>
    <w:rsid w:val="00390AC4"/>
    <w:rsid w:val="00390E39"/>
    <w:rsid w:val="00391458"/>
    <w:rsid w:val="00391E1C"/>
    <w:rsid w:val="00391EE2"/>
    <w:rsid w:val="00391F02"/>
    <w:rsid w:val="00391F61"/>
    <w:rsid w:val="00393520"/>
    <w:rsid w:val="00394522"/>
    <w:rsid w:val="00394966"/>
    <w:rsid w:val="00394C73"/>
    <w:rsid w:val="00395076"/>
    <w:rsid w:val="00395221"/>
    <w:rsid w:val="003953FE"/>
    <w:rsid w:val="00395C5B"/>
    <w:rsid w:val="00395F94"/>
    <w:rsid w:val="00396257"/>
    <w:rsid w:val="00397045"/>
    <w:rsid w:val="0039789D"/>
    <w:rsid w:val="003A0553"/>
    <w:rsid w:val="003A0878"/>
    <w:rsid w:val="003A0F4F"/>
    <w:rsid w:val="003A103D"/>
    <w:rsid w:val="003A15BC"/>
    <w:rsid w:val="003A1ABC"/>
    <w:rsid w:val="003A1F7B"/>
    <w:rsid w:val="003A2446"/>
    <w:rsid w:val="003A2471"/>
    <w:rsid w:val="003A2E91"/>
    <w:rsid w:val="003A32A6"/>
    <w:rsid w:val="003A35BA"/>
    <w:rsid w:val="003A36C5"/>
    <w:rsid w:val="003A3CC9"/>
    <w:rsid w:val="003A402B"/>
    <w:rsid w:val="003A461F"/>
    <w:rsid w:val="003A465A"/>
    <w:rsid w:val="003A4A52"/>
    <w:rsid w:val="003A4BAD"/>
    <w:rsid w:val="003A4BFD"/>
    <w:rsid w:val="003A4EAB"/>
    <w:rsid w:val="003A59C5"/>
    <w:rsid w:val="003A5D14"/>
    <w:rsid w:val="003A5D3E"/>
    <w:rsid w:val="003A6E3A"/>
    <w:rsid w:val="003A7237"/>
    <w:rsid w:val="003A79A6"/>
    <w:rsid w:val="003A7B95"/>
    <w:rsid w:val="003B04BC"/>
    <w:rsid w:val="003B1649"/>
    <w:rsid w:val="003B35D7"/>
    <w:rsid w:val="003B391C"/>
    <w:rsid w:val="003B3B0C"/>
    <w:rsid w:val="003B3B81"/>
    <w:rsid w:val="003B3CF5"/>
    <w:rsid w:val="003B3FC6"/>
    <w:rsid w:val="003B4334"/>
    <w:rsid w:val="003B492C"/>
    <w:rsid w:val="003B4C28"/>
    <w:rsid w:val="003B4DA3"/>
    <w:rsid w:val="003B552B"/>
    <w:rsid w:val="003B59A8"/>
    <w:rsid w:val="003B5F08"/>
    <w:rsid w:val="003B69E8"/>
    <w:rsid w:val="003B6F46"/>
    <w:rsid w:val="003B7082"/>
    <w:rsid w:val="003B765A"/>
    <w:rsid w:val="003B77EC"/>
    <w:rsid w:val="003B7F4A"/>
    <w:rsid w:val="003C049F"/>
    <w:rsid w:val="003C0EFB"/>
    <w:rsid w:val="003C101E"/>
    <w:rsid w:val="003C139A"/>
    <w:rsid w:val="003C1460"/>
    <w:rsid w:val="003C147C"/>
    <w:rsid w:val="003C1A71"/>
    <w:rsid w:val="003C1E6C"/>
    <w:rsid w:val="003C29A0"/>
    <w:rsid w:val="003C3429"/>
    <w:rsid w:val="003C4128"/>
    <w:rsid w:val="003C4159"/>
    <w:rsid w:val="003C53C4"/>
    <w:rsid w:val="003C5DBE"/>
    <w:rsid w:val="003C61DE"/>
    <w:rsid w:val="003C71E0"/>
    <w:rsid w:val="003D1083"/>
    <w:rsid w:val="003D10EE"/>
    <w:rsid w:val="003D12C3"/>
    <w:rsid w:val="003D1C86"/>
    <w:rsid w:val="003D2181"/>
    <w:rsid w:val="003D2F87"/>
    <w:rsid w:val="003D3816"/>
    <w:rsid w:val="003D3D7F"/>
    <w:rsid w:val="003D4546"/>
    <w:rsid w:val="003D4687"/>
    <w:rsid w:val="003D4C16"/>
    <w:rsid w:val="003D5296"/>
    <w:rsid w:val="003D5B60"/>
    <w:rsid w:val="003D5DB0"/>
    <w:rsid w:val="003D61E6"/>
    <w:rsid w:val="003D74A6"/>
    <w:rsid w:val="003E0241"/>
    <w:rsid w:val="003E06DD"/>
    <w:rsid w:val="003E075C"/>
    <w:rsid w:val="003E07A6"/>
    <w:rsid w:val="003E152A"/>
    <w:rsid w:val="003E1A41"/>
    <w:rsid w:val="003E22E1"/>
    <w:rsid w:val="003E298C"/>
    <w:rsid w:val="003E2C5D"/>
    <w:rsid w:val="003E2D3A"/>
    <w:rsid w:val="003E349F"/>
    <w:rsid w:val="003E3691"/>
    <w:rsid w:val="003E3713"/>
    <w:rsid w:val="003E39A4"/>
    <w:rsid w:val="003E3EE9"/>
    <w:rsid w:val="003E467C"/>
    <w:rsid w:val="003E4BF0"/>
    <w:rsid w:val="003E528E"/>
    <w:rsid w:val="003E596E"/>
    <w:rsid w:val="003E75EC"/>
    <w:rsid w:val="003E7C1E"/>
    <w:rsid w:val="003F031E"/>
    <w:rsid w:val="003F0578"/>
    <w:rsid w:val="003F0838"/>
    <w:rsid w:val="003F0B74"/>
    <w:rsid w:val="003F0D53"/>
    <w:rsid w:val="003F11A9"/>
    <w:rsid w:val="003F1F5E"/>
    <w:rsid w:val="003F2491"/>
    <w:rsid w:val="003F25DA"/>
    <w:rsid w:val="003F2F3E"/>
    <w:rsid w:val="003F3B3C"/>
    <w:rsid w:val="003F41B0"/>
    <w:rsid w:val="003F44AD"/>
    <w:rsid w:val="003F4A7C"/>
    <w:rsid w:val="003F516A"/>
    <w:rsid w:val="003F5758"/>
    <w:rsid w:val="003F587B"/>
    <w:rsid w:val="003F5C86"/>
    <w:rsid w:val="003F68EA"/>
    <w:rsid w:val="003F6DA1"/>
    <w:rsid w:val="003F73FC"/>
    <w:rsid w:val="003F79D3"/>
    <w:rsid w:val="0040068F"/>
    <w:rsid w:val="004016D2"/>
    <w:rsid w:val="00401740"/>
    <w:rsid w:val="00401C88"/>
    <w:rsid w:val="004020DF"/>
    <w:rsid w:val="00402A04"/>
    <w:rsid w:val="00403029"/>
    <w:rsid w:val="0040373B"/>
    <w:rsid w:val="00403791"/>
    <w:rsid w:val="00403C74"/>
    <w:rsid w:val="00404092"/>
    <w:rsid w:val="00405B54"/>
    <w:rsid w:val="00405C24"/>
    <w:rsid w:val="00406945"/>
    <w:rsid w:val="00406B17"/>
    <w:rsid w:val="00406D29"/>
    <w:rsid w:val="00407482"/>
    <w:rsid w:val="00407CFD"/>
    <w:rsid w:val="00410152"/>
    <w:rsid w:val="00410931"/>
    <w:rsid w:val="00410F24"/>
    <w:rsid w:val="004111F4"/>
    <w:rsid w:val="0041339B"/>
    <w:rsid w:val="00413C40"/>
    <w:rsid w:val="004144FE"/>
    <w:rsid w:val="004145C1"/>
    <w:rsid w:val="0041522C"/>
    <w:rsid w:val="004156FD"/>
    <w:rsid w:val="00415A49"/>
    <w:rsid w:val="00416CE2"/>
    <w:rsid w:val="0041703A"/>
    <w:rsid w:val="00417313"/>
    <w:rsid w:val="00417642"/>
    <w:rsid w:val="00417AF4"/>
    <w:rsid w:val="00420EAE"/>
    <w:rsid w:val="00420F53"/>
    <w:rsid w:val="00421412"/>
    <w:rsid w:val="00421CB2"/>
    <w:rsid w:val="004235EA"/>
    <w:rsid w:val="00423FEE"/>
    <w:rsid w:val="004248C6"/>
    <w:rsid w:val="00424E81"/>
    <w:rsid w:val="00425248"/>
    <w:rsid w:val="00425DA4"/>
    <w:rsid w:val="00425E58"/>
    <w:rsid w:val="00426827"/>
    <w:rsid w:val="00427337"/>
    <w:rsid w:val="004273B7"/>
    <w:rsid w:val="0042754C"/>
    <w:rsid w:val="00427A7B"/>
    <w:rsid w:val="004302BA"/>
    <w:rsid w:val="004303C7"/>
    <w:rsid w:val="004311C0"/>
    <w:rsid w:val="00431AF9"/>
    <w:rsid w:val="00432304"/>
    <w:rsid w:val="00432D9D"/>
    <w:rsid w:val="00433200"/>
    <w:rsid w:val="0043326F"/>
    <w:rsid w:val="004333BB"/>
    <w:rsid w:val="0043377A"/>
    <w:rsid w:val="004339CE"/>
    <w:rsid w:val="0043438E"/>
    <w:rsid w:val="00435E7B"/>
    <w:rsid w:val="004360CB"/>
    <w:rsid w:val="0043617F"/>
    <w:rsid w:val="00436768"/>
    <w:rsid w:val="0043684A"/>
    <w:rsid w:val="004371D9"/>
    <w:rsid w:val="00437673"/>
    <w:rsid w:val="00437A6E"/>
    <w:rsid w:val="00440D88"/>
    <w:rsid w:val="004413BD"/>
    <w:rsid w:val="00441771"/>
    <w:rsid w:val="0044179A"/>
    <w:rsid w:val="00441D11"/>
    <w:rsid w:val="00441D81"/>
    <w:rsid w:val="004428AD"/>
    <w:rsid w:val="00443266"/>
    <w:rsid w:val="004433C5"/>
    <w:rsid w:val="00443645"/>
    <w:rsid w:val="00443884"/>
    <w:rsid w:val="004441E4"/>
    <w:rsid w:val="00444770"/>
    <w:rsid w:val="00444E6B"/>
    <w:rsid w:val="00445249"/>
    <w:rsid w:val="004459A0"/>
    <w:rsid w:val="00445F5C"/>
    <w:rsid w:val="004460DA"/>
    <w:rsid w:val="00446D4C"/>
    <w:rsid w:val="00447089"/>
    <w:rsid w:val="004473EA"/>
    <w:rsid w:val="004479E8"/>
    <w:rsid w:val="0045024D"/>
    <w:rsid w:val="00450BA1"/>
    <w:rsid w:val="004518A8"/>
    <w:rsid w:val="00451A46"/>
    <w:rsid w:val="00451F01"/>
    <w:rsid w:val="00454122"/>
    <w:rsid w:val="00455A12"/>
    <w:rsid w:val="004564A2"/>
    <w:rsid w:val="00456915"/>
    <w:rsid w:val="00456EAA"/>
    <w:rsid w:val="00457627"/>
    <w:rsid w:val="004576D2"/>
    <w:rsid w:val="00457DAD"/>
    <w:rsid w:val="004608E9"/>
    <w:rsid w:val="00461458"/>
    <w:rsid w:val="0046151C"/>
    <w:rsid w:val="0046195E"/>
    <w:rsid w:val="004624E5"/>
    <w:rsid w:val="0046252C"/>
    <w:rsid w:val="004630A5"/>
    <w:rsid w:val="00463A35"/>
    <w:rsid w:val="0046503D"/>
    <w:rsid w:val="00465107"/>
    <w:rsid w:val="004659AB"/>
    <w:rsid w:val="00466096"/>
    <w:rsid w:val="0046647F"/>
    <w:rsid w:val="0046673B"/>
    <w:rsid w:val="00466B79"/>
    <w:rsid w:val="00466D87"/>
    <w:rsid w:val="00467052"/>
    <w:rsid w:val="004675E1"/>
    <w:rsid w:val="00467BFB"/>
    <w:rsid w:val="00470399"/>
    <w:rsid w:val="00470753"/>
    <w:rsid w:val="00470989"/>
    <w:rsid w:val="00470A46"/>
    <w:rsid w:val="004716DA"/>
    <w:rsid w:val="004718E8"/>
    <w:rsid w:val="00471C97"/>
    <w:rsid w:val="004721BA"/>
    <w:rsid w:val="00472514"/>
    <w:rsid w:val="004725CF"/>
    <w:rsid w:val="004725D8"/>
    <w:rsid w:val="00472AAC"/>
    <w:rsid w:val="004739EF"/>
    <w:rsid w:val="00473DED"/>
    <w:rsid w:val="004741D5"/>
    <w:rsid w:val="0047484B"/>
    <w:rsid w:val="0047501E"/>
    <w:rsid w:val="004750C0"/>
    <w:rsid w:val="00475BD9"/>
    <w:rsid w:val="00475EAD"/>
    <w:rsid w:val="0047642B"/>
    <w:rsid w:val="00476604"/>
    <w:rsid w:val="00477C66"/>
    <w:rsid w:val="00480302"/>
    <w:rsid w:val="00480512"/>
    <w:rsid w:val="00480CE5"/>
    <w:rsid w:val="00480F7F"/>
    <w:rsid w:val="004829A2"/>
    <w:rsid w:val="00482A5E"/>
    <w:rsid w:val="00482FC2"/>
    <w:rsid w:val="0048372A"/>
    <w:rsid w:val="0048389D"/>
    <w:rsid w:val="00483C30"/>
    <w:rsid w:val="004845B8"/>
    <w:rsid w:val="0048466B"/>
    <w:rsid w:val="0048472E"/>
    <w:rsid w:val="004847E0"/>
    <w:rsid w:val="00484801"/>
    <w:rsid w:val="0048570F"/>
    <w:rsid w:val="00486128"/>
    <w:rsid w:val="00486241"/>
    <w:rsid w:val="00487077"/>
    <w:rsid w:val="004879C0"/>
    <w:rsid w:val="00487F3E"/>
    <w:rsid w:val="004900AA"/>
    <w:rsid w:val="00491038"/>
    <w:rsid w:val="004912D0"/>
    <w:rsid w:val="00491A23"/>
    <w:rsid w:val="00491E3A"/>
    <w:rsid w:val="00492A34"/>
    <w:rsid w:val="004932BC"/>
    <w:rsid w:val="0049350C"/>
    <w:rsid w:val="00493EB8"/>
    <w:rsid w:val="0049408D"/>
    <w:rsid w:val="00494268"/>
    <w:rsid w:val="004942F6"/>
    <w:rsid w:val="00494621"/>
    <w:rsid w:val="00494A88"/>
    <w:rsid w:val="00494EB9"/>
    <w:rsid w:val="00494FC2"/>
    <w:rsid w:val="004950B4"/>
    <w:rsid w:val="0049548E"/>
    <w:rsid w:val="00495C78"/>
    <w:rsid w:val="004961B1"/>
    <w:rsid w:val="004A05AE"/>
    <w:rsid w:val="004A0C45"/>
    <w:rsid w:val="004A0DE6"/>
    <w:rsid w:val="004A2167"/>
    <w:rsid w:val="004A21FE"/>
    <w:rsid w:val="004A23F4"/>
    <w:rsid w:val="004A2B0D"/>
    <w:rsid w:val="004A2BDC"/>
    <w:rsid w:val="004A329A"/>
    <w:rsid w:val="004A425B"/>
    <w:rsid w:val="004A445F"/>
    <w:rsid w:val="004A4907"/>
    <w:rsid w:val="004A5207"/>
    <w:rsid w:val="004A53B1"/>
    <w:rsid w:val="004A5A62"/>
    <w:rsid w:val="004A5D77"/>
    <w:rsid w:val="004A7305"/>
    <w:rsid w:val="004B03B9"/>
    <w:rsid w:val="004B0D76"/>
    <w:rsid w:val="004B1686"/>
    <w:rsid w:val="004B1B2D"/>
    <w:rsid w:val="004B1DF1"/>
    <w:rsid w:val="004B2794"/>
    <w:rsid w:val="004B28BB"/>
    <w:rsid w:val="004B3002"/>
    <w:rsid w:val="004B365A"/>
    <w:rsid w:val="004B42AC"/>
    <w:rsid w:val="004B5193"/>
    <w:rsid w:val="004B5343"/>
    <w:rsid w:val="004B60ED"/>
    <w:rsid w:val="004B66DA"/>
    <w:rsid w:val="004B7400"/>
    <w:rsid w:val="004B7467"/>
    <w:rsid w:val="004B783E"/>
    <w:rsid w:val="004B789B"/>
    <w:rsid w:val="004B790D"/>
    <w:rsid w:val="004C0866"/>
    <w:rsid w:val="004C0AE6"/>
    <w:rsid w:val="004C0E40"/>
    <w:rsid w:val="004C1603"/>
    <w:rsid w:val="004C25C1"/>
    <w:rsid w:val="004C3871"/>
    <w:rsid w:val="004C38EF"/>
    <w:rsid w:val="004C4DDC"/>
    <w:rsid w:val="004C54D7"/>
    <w:rsid w:val="004C5B53"/>
    <w:rsid w:val="004C619C"/>
    <w:rsid w:val="004C6353"/>
    <w:rsid w:val="004C6AA1"/>
    <w:rsid w:val="004C6AEE"/>
    <w:rsid w:val="004C6E95"/>
    <w:rsid w:val="004C767C"/>
    <w:rsid w:val="004C7989"/>
    <w:rsid w:val="004D00FA"/>
    <w:rsid w:val="004D046B"/>
    <w:rsid w:val="004D049E"/>
    <w:rsid w:val="004D0AD2"/>
    <w:rsid w:val="004D0D39"/>
    <w:rsid w:val="004D1723"/>
    <w:rsid w:val="004D1DC2"/>
    <w:rsid w:val="004D1E92"/>
    <w:rsid w:val="004D2012"/>
    <w:rsid w:val="004D2211"/>
    <w:rsid w:val="004D2E12"/>
    <w:rsid w:val="004D2F62"/>
    <w:rsid w:val="004D3052"/>
    <w:rsid w:val="004D330F"/>
    <w:rsid w:val="004D383E"/>
    <w:rsid w:val="004D4852"/>
    <w:rsid w:val="004D4D4D"/>
    <w:rsid w:val="004D515A"/>
    <w:rsid w:val="004D5C08"/>
    <w:rsid w:val="004D5F15"/>
    <w:rsid w:val="004D7182"/>
    <w:rsid w:val="004D7A03"/>
    <w:rsid w:val="004D7A46"/>
    <w:rsid w:val="004E06AB"/>
    <w:rsid w:val="004E0809"/>
    <w:rsid w:val="004E08B1"/>
    <w:rsid w:val="004E09BE"/>
    <w:rsid w:val="004E0AB0"/>
    <w:rsid w:val="004E0D86"/>
    <w:rsid w:val="004E2103"/>
    <w:rsid w:val="004E2DD5"/>
    <w:rsid w:val="004E3603"/>
    <w:rsid w:val="004E40F2"/>
    <w:rsid w:val="004E4319"/>
    <w:rsid w:val="004E4364"/>
    <w:rsid w:val="004E4863"/>
    <w:rsid w:val="004E4A28"/>
    <w:rsid w:val="004E4D43"/>
    <w:rsid w:val="004E5345"/>
    <w:rsid w:val="004E5530"/>
    <w:rsid w:val="004E658C"/>
    <w:rsid w:val="004E6F94"/>
    <w:rsid w:val="004E707B"/>
    <w:rsid w:val="004F00ED"/>
    <w:rsid w:val="004F0811"/>
    <w:rsid w:val="004F1AB8"/>
    <w:rsid w:val="004F24CB"/>
    <w:rsid w:val="004F287F"/>
    <w:rsid w:val="004F2F31"/>
    <w:rsid w:val="004F3656"/>
    <w:rsid w:val="004F3DF0"/>
    <w:rsid w:val="004F4284"/>
    <w:rsid w:val="004F42E0"/>
    <w:rsid w:val="004F458A"/>
    <w:rsid w:val="004F51B8"/>
    <w:rsid w:val="004F53B1"/>
    <w:rsid w:val="004F5639"/>
    <w:rsid w:val="004F5B65"/>
    <w:rsid w:val="004F6389"/>
    <w:rsid w:val="004F64B2"/>
    <w:rsid w:val="004F6707"/>
    <w:rsid w:val="004F696A"/>
    <w:rsid w:val="004F6EC7"/>
    <w:rsid w:val="004F72B8"/>
    <w:rsid w:val="00500404"/>
    <w:rsid w:val="00500509"/>
    <w:rsid w:val="0050065E"/>
    <w:rsid w:val="00502A2D"/>
    <w:rsid w:val="00502DCB"/>
    <w:rsid w:val="00502FE8"/>
    <w:rsid w:val="005031D1"/>
    <w:rsid w:val="00503A89"/>
    <w:rsid w:val="0050460F"/>
    <w:rsid w:val="0050465D"/>
    <w:rsid w:val="0050559C"/>
    <w:rsid w:val="0050574A"/>
    <w:rsid w:val="00505D65"/>
    <w:rsid w:val="00506099"/>
    <w:rsid w:val="00506369"/>
    <w:rsid w:val="00506C8F"/>
    <w:rsid w:val="00506E0B"/>
    <w:rsid w:val="005077CF"/>
    <w:rsid w:val="00507FDF"/>
    <w:rsid w:val="00510597"/>
    <w:rsid w:val="0051141E"/>
    <w:rsid w:val="00511C9D"/>
    <w:rsid w:val="00512429"/>
    <w:rsid w:val="0051246C"/>
    <w:rsid w:val="005132D6"/>
    <w:rsid w:val="00513A08"/>
    <w:rsid w:val="00513CA9"/>
    <w:rsid w:val="0051427A"/>
    <w:rsid w:val="00514875"/>
    <w:rsid w:val="00514E6E"/>
    <w:rsid w:val="00515A91"/>
    <w:rsid w:val="00515C41"/>
    <w:rsid w:val="00515CBF"/>
    <w:rsid w:val="0051623F"/>
    <w:rsid w:val="00516ADA"/>
    <w:rsid w:val="00517F96"/>
    <w:rsid w:val="005203BD"/>
    <w:rsid w:val="00520805"/>
    <w:rsid w:val="00520A6D"/>
    <w:rsid w:val="00520D42"/>
    <w:rsid w:val="00520D44"/>
    <w:rsid w:val="00521488"/>
    <w:rsid w:val="00521AFF"/>
    <w:rsid w:val="00521C50"/>
    <w:rsid w:val="00521F7D"/>
    <w:rsid w:val="005228EF"/>
    <w:rsid w:val="00522D08"/>
    <w:rsid w:val="00522DBC"/>
    <w:rsid w:val="00523326"/>
    <w:rsid w:val="00523B11"/>
    <w:rsid w:val="00523B3D"/>
    <w:rsid w:val="00524108"/>
    <w:rsid w:val="0052414C"/>
    <w:rsid w:val="0052446E"/>
    <w:rsid w:val="0052476D"/>
    <w:rsid w:val="00524ED0"/>
    <w:rsid w:val="00525E28"/>
    <w:rsid w:val="00525E29"/>
    <w:rsid w:val="005269C5"/>
    <w:rsid w:val="00527FD8"/>
    <w:rsid w:val="00527FD9"/>
    <w:rsid w:val="00530537"/>
    <w:rsid w:val="0053106D"/>
    <w:rsid w:val="00531849"/>
    <w:rsid w:val="00532356"/>
    <w:rsid w:val="00532708"/>
    <w:rsid w:val="005329CC"/>
    <w:rsid w:val="00532BDD"/>
    <w:rsid w:val="00533DF4"/>
    <w:rsid w:val="00533F4B"/>
    <w:rsid w:val="0053453E"/>
    <w:rsid w:val="00534653"/>
    <w:rsid w:val="005349C6"/>
    <w:rsid w:val="005356E5"/>
    <w:rsid w:val="005359A9"/>
    <w:rsid w:val="00535EA9"/>
    <w:rsid w:val="00536436"/>
    <w:rsid w:val="00536647"/>
    <w:rsid w:val="00536DEB"/>
    <w:rsid w:val="0053714A"/>
    <w:rsid w:val="00537D51"/>
    <w:rsid w:val="005408B1"/>
    <w:rsid w:val="00540F7F"/>
    <w:rsid w:val="00541787"/>
    <w:rsid w:val="00542316"/>
    <w:rsid w:val="005427D6"/>
    <w:rsid w:val="00542F2E"/>
    <w:rsid w:val="0054352D"/>
    <w:rsid w:val="00544260"/>
    <w:rsid w:val="00544FA8"/>
    <w:rsid w:val="00545923"/>
    <w:rsid w:val="0054592C"/>
    <w:rsid w:val="00545AB7"/>
    <w:rsid w:val="00545D8B"/>
    <w:rsid w:val="0054606E"/>
    <w:rsid w:val="00547828"/>
    <w:rsid w:val="00551517"/>
    <w:rsid w:val="00551DD3"/>
    <w:rsid w:val="00552254"/>
    <w:rsid w:val="00552454"/>
    <w:rsid w:val="005528E0"/>
    <w:rsid w:val="00553227"/>
    <w:rsid w:val="00554349"/>
    <w:rsid w:val="0055471D"/>
    <w:rsid w:val="005547CD"/>
    <w:rsid w:val="005547E6"/>
    <w:rsid w:val="00555471"/>
    <w:rsid w:val="00555752"/>
    <w:rsid w:val="00555997"/>
    <w:rsid w:val="00555A6C"/>
    <w:rsid w:val="00555EC2"/>
    <w:rsid w:val="00556B9D"/>
    <w:rsid w:val="0055707A"/>
    <w:rsid w:val="00557092"/>
    <w:rsid w:val="00557155"/>
    <w:rsid w:val="00557320"/>
    <w:rsid w:val="005606BA"/>
    <w:rsid w:val="00560DB4"/>
    <w:rsid w:val="005621A7"/>
    <w:rsid w:val="00562C95"/>
    <w:rsid w:val="00562DF0"/>
    <w:rsid w:val="00563466"/>
    <w:rsid w:val="005635F9"/>
    <w:rsid w:val="00563F01"/>
    <w:rsid w:val="00564460"/>
    <w:rsid w:val="005659E6"/>
    <w:rsid w:val="00565DCB"/>
    <w:rsid w:val="00566714"/>
    <w:rsid w:val="0056692B"/>
    <w:rsid w:val="00566C7F"/>
    <w:rsid w:val="00567407"/>
    <w:rsid w:val="0057072C"/>
    <w:rsid w:val="0057151A"/>
    <w:rsid w:val="00571ECF"/>
    <w:rsid w:val="0057213B"/>
    <w:rsid w:val="00572DCE"/>
    <w:rsid w:val="0057330A"/>
    <w:rsid w:val="00573ECC"/>
    <w:rsid w:val="0057410B"/>
    <w:rsid w:val="005746E9"/>
    <w:rsid w:val="00574798"/>
    <w:rsid w:val="005754E9"/>
    <w:rsid w:val="0057550E"/>
    <w:rsid w:val="005764B2"/>
    <w:rsid w:val="00577032"/>
    <w:rsid w:val="00577085"/>
    <w:rsid w:val="00580326"/>
    <w:rsid w:val="00580831"/>
    <w:rsid w:val="00580E49"/>
    <w:rsid w:val="00581063"/>
    <w:rsid w:val="005810D9"/>
    <w:rsid w:val="0058128F"/>
    <w:rsid w:val="00581529"/>
    <w:rsid w:val="00581579"/>
    <w:rsid w:val="005815F3"/>
    <w:rsid w:val="005818F3"/>
    <w:rsid w:val="00581FED"/>
    <w:rsid w:val="0058207A"/>
    <w:rsid w:val="00582CF2"/>
    <w:rsid w:val="00582EA2"/>
    <w:rsid w:val="00583BF3"/>
    <w:rsid w:val="005840B2"/>
    <w:rsid w:val="005841C3"/>
    <w:rsid w:val="00584AA3"/>
    <w:rsid w:val="00584C54"/>
    <w:rsid w:val="00584D20"/>
    <w:rsid w:val="00584F57"/>
    <w:rsid w:val="0058590C"/>
    <w:rsid w:val="00585D37"/>
    <w:rsid w:val="00586597"/>
    <w:rsid w:val="00587A55"/>
    <w:rsid w:val="00587AB1"/>
    <w:rsid w:val="00590B41"/>
    <w:rsid w:val="00591F7F"/>
    <w:rsid w:val="00592959"/>
    <w:rsid w:val="00592AE5"/>
    <w:rsid w:val="00592DE7"/>
    <w:rsid w:val="00592F02"/>
    <w:rsid w:val="00592FB9"/>
    <w:rsid w:val="005942B5"/>
    <w:rsid w:val="005945FB"/>
    <w:rsid w:val="00596691"/>
    <w:rsid w:val="005969CD"/>
    <w:rsid w:val="00596A0D"/>
    <w:rsid w:val="00596EE6"/>
    <w:rsid w:val="005974E8"/>
    <w:rsid w:val="00597708"/>
    <w:rsid w:val="00597754"/>
    <w:rsid w:val="005A01C6"/>
    <w:rsid w:val="005A079F"/>
    <w:rsid w:val="005A0F6C"/>
    <w:rsid w:val="005A123A"/>
    <w:rsid w:val="005A16E6"/>
    <w:rsid w:val="005A1C01"/>
    <w:rsid w:val="005A20ED"/>
    <w:rsid w:val="005A21B4"/>
    <w:rsid w:val="005A2293"/>
    <w:rsid w:val="005A263C"/>
    <w:rsid w:val="005A26A9"/>
    <w:rsid w:val="005A2A6A"/>
    <w:rsid w:val="005A2AD5"/>
    <w:rsid w:val="005A30E5"/>
    <w:rsid w:val="005A35A8"/>
    <w:rsid w:val="005A3A5A"/>
    <w:rsid w:val="005A3D96"/>
    <w:rsid w:val="005A4280"/>
    <w:rsid w:val="005A42FE"/>
    <w:rsid w:val="005A437C"/>
    <w:rsid w:val="005A5EDA"/>
    <w:rsid w:val="005B011E"/>
    <w:rsid w:val="005B0870"/>
    <w:rsid w:val="005B10F2"/>
    <w:rsid w:val="005B127D"/>
    <w:rsid w:val="005B1380"/>
    <w:rsid w:val="005B1601"/>
    <w:rsid w:val="005B1FBD"/>
    <w:rsid w:val="005B23E0"/>
    <w:rsid w:val="005B32E6"/>
    <w:rsid w:val="005B397E"/>
    <w:rsid w:val="005B3D9F"/>
    <w:rsid w:val="005B3EB1"/>
    <w:rsid w:val="005B42F9"/>
    <w:rsid w:val="005B4739"/>
    <w:rsid w:val="005B4F0F"/>
    <w:rsid w:val="005B5094"/>
    <w:rsid w:val="005B55F4"/>
    <w:rsid w:val="005B5FA7"/>
    <w:rsid w:val="005B698B"/>
    <w:rsid w:val="005B7380"/>
    <w:rsid w:val="005B7BEE"/>
    <w:rsid w:val="005C0147"/>
    <w:rsid w:val="005C025F"/>
    <w:rsid w:val="005C0E6D"/>
    <w:rsid w:val="005C18E4"/>
    <w:rsid w:val="005C2646"/>
    <w:rsid w:val="005C2B8F"/>
    <w:rsid w:val="005C33F6"/>
    <w:rsid w:val="005C483B"/>
    <w:rsid w:val="005C527B"/>
    <w:rsid w:val="005C6031"/>
    <w:rsid w:val="005C6CFC"/>
    <w:rsid w:val="005C79D7"/>
    <w:rsid w:val="005D0191"/>
    <w:rsid w:val="005D0397"/>
    <w:rsid w:val="005D0721"/>
    <w:rsid w:val="005D09B3"/>
    <w:rsid w:val="005D0D8A"/>
    <w:rsid w:val="005D1096"/>
    <w:rsid w:val="005D1676"/>
    <w:rsid w:val="005D18B2"/>
    <w:rsid w:val="005D1FE3"/>
    <w:rsid w:val="005D2405"/>
    <w:rsid w:val="005D3BCA"/>
    <w:rsid w:val="005D4481"/>
    <w:rsid w:val="005D4FC7"/>
    <w:rsid w:val="005D5576"/>
    <w:rsid w:val="005D5E69"/>
    <w:rsid w:val="005D5EE7"/>
    <w:rsid w:val="005D625D"/>
    <w:rsid w:val="005D6711"/>
    <w:rsid w:val="005D7854"/>
    <w:rsid w:val="005D7ACF"/>
    <w:rsid w:val="005E04EF"/>
    <w:rsid w:val="005E0767"/>
    <w:rsid w:val="005E19BE"/>
    <w:rsid w:val="005E27B1"/>
    <w:rsid w:val="005E4629"/>
    <w:rsid w:val="005E5009"/>
    <w:rsid w:val="005E5394"/>
    <w:rsid w:val="005E5FA1"/>
    <w:rsid w:val="005E6149"/>
    <w:rsid w:val="005E6630"/>
    <w:rsid w:val="005E6703"/>
    <w:rsid w:val="005E6DEF"/>
    <w:rsid w:val="005E7179"/>
    <w:rsid w:val="005E79CE"/>
    <w:rsid w:val="005F0611"/>
    <w:rsid w:val="005F07EB"/>
    <w:rsid w:val="005F0B41"/>
    <w:rsid w:val="005F0F19"/>
    <w:rsid w:val="005F2117"/>
    <w:rsid w:val="005F228C"/>
    <w:rsid w:val="005F2FD8"/>
    <w:rsid w:val="005F32DF"/>
    <w:rsid w:val="005F3913"/>
    <w:rsid w:val="005F4385"/>
    <w:rsid w:val="005F45C2"/>
    <w:rsid w:val="005F5B8C"/>
    <w:rsid w:val="005F5E0E"/>
    <w:rsid w:val="005F61F5"/>
    <w:rsid w:val="005F64EF"/>
    <w:rsid w:val="005F6D0E"/>
    <w:rsid w:val="005F7103"/>
    <w:rsid w:val="005F7B7B"/>
    <w:rsid w:val="00600A90"/>
    <w:rsid w:val="00601238"/>
    <w:rsid w:val="00601801"/>
    <w:rsid w:val="00601E2F"/>
    <w:rsid w:val="006020F8"/>
    <w:rsid w:val="006031C8"/>
    <w:rsid w:val="0060389A"/>
    <w:rsid w:val="00603DB6"/>
    <w:rsid w:val="00605273"/>
    <w:rsid w:val="006078E5"/>
    <w:rsid w:val="00607D8D"/>
    <w:rsid w:val="00610E56"/>
    <w:rsid w:val="00611141"/>
    <w:rsid w:val="00611B6F"/>
    <w:rsid w:val="006120E6"/>
    <w:rsid w:val="0061252D"/>
    <w:rsid w:val="00612D64"/>
    <w:rsid w:val="00613B17"/>
    <w:rsid w:val="0061408C"/>
    <w:rsid w:val="00614346"/>
    <w:rsid w:val="0061451E"/>
    <w:rsid w:val="0061495B"/>
    <w:rsid w:val="006155B2"/>
    <w:rsid w:val="0061562A"/>
    <w:rsid w:val="006157F0"/>
    <w:rsid w:val="00615C95"/>
    <w:rsid w:val="0061605A"/>
    <w:rsid w:val="0061709F"/>
    <w:rsid w:val="00617C40"/>
    <w:rsid w:val="00620D04"/>
    <w:rsid w:val="00620F7D"/>
    <w:rsid w:val="006210DE"/>
    <w:rsid w:val="006212D4"/>
    <w:rsid w:val="00621374"/>
    <w:rsid w:val="00621592"/>
    <w:rsid w:val="00621ABD"/>
    <w:rsid w:val="00622486"/>
    <w:rsid w:val="00623146"/>
    <w:rsid w:val="006239FF"/>
    <w:rsid w:val="00623A38"/>
    <w:rsid w:val="00623A6A"/>
    <w:rsid w:val="00623D6B"/>
    <w:rsid w:val="0062445F"/>
    <w:rsid w:val="00624664"/>
    <w:rsid w:val="00624805"/>
    <w:rsid w:val="00624AC2"/>
    <w:rsid w:val="00624D2A"/>
    <w:rsid w:val="0062545C"/>
    <w:rsid w:val="00626073"/>
    <w:rsid w:val="00626348"/>
    <w:rsid w:val="006268B5"/>
    <w:rsid w:val="00627200"/>
    <w:rsid w:val="00627AE8"/>
    <w:rsid w:val="006300FC"/>
    <w:rsid w:val="0063078E"/>
    <w:rsid w:val="006314CA"/>
    <w:rsid w:val="006315F9"/>
    <w:rsid w:val="006318B5"/>
    <w:rsid w:val="00631C26"/>
    <w:rsid w:val="00631D7C"/>
    <w:rsid w:val="00631DC8"/>
    <w:rsid w:val="0063205D"/>
    <w:rsid w:val="0063216F"/>
    <w:rsid w:val="00632728"/>
    <w:rsid w:val="00632F16"/>
    <w:rsid w:val="00633F54"/>
    <w:rsid w:val="00634465"/>
    <w:rsid w:val="00634BF7"/>
    <w:rsid w:val="00635203"/>
    <w:rsid w:val="0063547A"/>
    <w:rsid w:val="006357B7"/>
    <w:rsid w:val="00635930"/>
    <w:rsid w:val="006361B3"/>
    <w:rsid w:val="006363F2"/>
    <w:rsid w:val="00636E43"/>
    <w:rsid w:val="0063707C"/>
    <w:rsid w:val="00640111"/>
    <w:rsid w:val="006401CA"/>
    <w:rsid w:val="0064029A"/>
    <w:rsid w:val="006402A7"/>
    <w:rsid w:val="00640D24"/>
    <w:rsid w:val="006415AB"/>
    <w:rsid w:val="00642096"/>
    <w:rsid w:val="006421AF"/>
    <w:rsid w:val="0064251C"/>
    <w:rsid w:val="00642940"/>
    <w:rsid w:val="00643251"/>
    <w:rsid w:val="00643751"/>
    <w:rsid w:val="00643B53"/>
    <w:rsid w:val="00643F5F"/>
    <w:rsid w:val="0064408A"/>
    <w:rsid w:val="00644DC6"/>
    <w:rsid w:val="00644FA4"/>
    <w:rsid w:val="006458AD"/>
    <w:rsid w:val="00645B84"/>
    <w:rsid w:val="00645CB6"/>
    <w:rsid w:val="006468BA"/>
    <w:rsid w:val="006469A8"/>
    <w:rsid w:val="006470C5"/>
    <w:rsid w:val="00650169"/>
    <w:rsid w:val="00650B36"/>
    <w:rsid w:val="0065101A"/>
    <w:rsid w:val="00651164"/>
    <w:rsid w:val="006512EA"/>
    <w:rsid w:val="006520CE"/>
    <w:rsid w:val="006526D5"/>
    <w:rsid w:val="00652D2F"/>
    <w:rsid w:val="0065365B"/>
    <w:rsid w:val="0065379F"/>
    <w:rsid w:val="00654085"/>
    <w:rsid w:val="00654313"/>
    <w:rsid w:val="00654BEC"/>
    <w:rsid w:val="00655209"/>
    <w:rsid w:val="00655385"/>
    <w:rsid w:val="006555C0"/>
    <w:rsid w:val="00655C94"/>
    <w:rsid w:val="00655E8B"/>
    <w:rsid w:val="0065662D"/>
    <w:rsid w:val="0065707B"/>
    <w:rsid w:val="00657C0C"/>
    <w:rsid w:val="00657F28"/>
    <w:rsid w:val="00660024"/>
    <w:rsid w:val="00660232"/>
    <w:rsid w:val="006602A3"/>
    <w:rsid w:val="00660513"/>
    <w:rsid w:val="0066076D"/>
    <w:rsid w:val="00660D18"/>
    <w:rsid w:val="006611D6"/>
    <w:rsid w:val="006612E6"/>
    <w:rsid w:val="00661AB8"/>
    <w:rsid w:val="00661E3A"/>
    <w:rsid w:val="0066220B"/>
    <w:rsid w:val="00662DC0"/>
    <w:rsid w:val="00664789"/>
    <w:rsid w:val="00664EFA"/>
    <w:rsid w:val="006658D8"/>
    <w:rsid w:val="00666075"/>
    <w:rsid w:val="00666392"/>
    <w:rsid w:val="006663D4"/>
    <w:rsid w:val="006664A8"/>
    <w:rsid w:val="006669F7"/>
    <w:rsid w:val="00666AFF"/>
    <w:rsid w:val="00666C75"/>
    <w:rsid w:val="00670218"/>
    <w:rsid w:val="00670D4C"/>
    <w:rsid w:val="00670E67"/>
    <w:rsid w:val="0067178D"/>
    <w:rsid w:val="006719C0"/>
    <w:rsid w:val="00671D82"/>
    <w:rsid w:val="00671E4C"/>
    <w:rsid w:val="00671EEA"/>
    <w:rsid w:val="0067246C"/>
    <w:rsid w:val="006727F5"/>
    <w:rsid w:val="00673229"/>
    <w:rsid w:val="0067470C"/>
    <w:rsid w:val="00674DBD"/>
    <w:rsid w:val="006757DC"/>
    <w:rsid w:val="00675B3B"/>
    <w:rsid w:val="00676181"/>
    <w:rsid w:val="00676661"/>
    <w:rsid w:val="00677358"/>
    <w:rsid w:val="00677958"/>
    <w:rsid w:val="00680527"/>
    <w:rsid w:val="00680D5F"/>
    <w:rsid w:val="006819AD"/>
    <w:rsid w:val="00681A35"/>
    <w:rsid w:val="00681B94"/>
    <w:rsid w:val="00681D7F"/>
    <w:rsid w:val="0068320A"/>
    <w:rsid w:val="00683DD4"/>
    <w:rsid w:val="00683F1F"/>
    <w:rsid w:val="00684189"/>
    <w:rsid w:val="006844BB"/>
    <w:rsid w:val="00684533"/>
    <w:rsid w:val="0068508E"/>
    <w:rsid w:val="00685738"/>
    <w:rsid w:val="00685B1E"/>
    <w:rsid w:val="00685C8E"/>
    <w:rsid w:val="0068619E"/>
    <w:rsid w:val="00686EE7"/>
    <w:rsid w:val="0068722D"/>
    <w:rsid w:val="00690BB8"/>
    <w:rsid w:val="00692093"/>
    <w:rsid w:val="00693DAE"/>
    <w:rsid w:val="0069447E"/>
    <w:rsid w:val="006944A6"/>
    <w:rsid w:val="006949C3"/>
    <w:rsid w:val="00694F32"/>
    <w:rsid w:val="006956BC"/>
    <w:rsid w:val="00696563"/>
    <w:rsid w:val="00696CC9"/>
    <w:rsid w:val="0069747D"/>
    <w:rsid w:val="006977C6"/>
    <w:rsid w:val="00697FCD"/>
    <w:rsid w:val="006A041A"/>
    <w:rsid w:val="006A04D9"/>
    <w:rsid w:val="006A1166"/>
    <w:rsid w:val="006A1725"/>
    <w:rsid w:val="006A28B7"/>
    <w:rsid w:val="006A2C0F"/>
    <w:rsid w:val="006A3F90"/>
    <w:rsid w:val="006A45E5"/>
    <w:rsid w:val="006A49B6"/>
    <w:rsid w:val="006A54A6"/>
    <w:rsid w:val="006A5585"/>
    <w:rsid w:val="006A5B3D"/>
    <w:rsid w:val="006A5C4A"/>
    <w:rsid w:val="006A5DDE"/>
    <w:rsid w:val="006A5F75"/>
    <w:rsid w:val="006A64E3"/>
    <w:rsid w:val="006A6866"/>
    <w:rsid w:val="006A6973"/>
    <w:rsid w:val="006A76D3"/>
    <w:rsid w:val="006A7944"/>
    <w:rsid w:val="006A7B7D"/>
    <w:rsid w:val="006A7D9B"/>
    <w:rsid w:val="006B0E32"/>
    <w:rsid w:val="006B0EF9"/>
    <w:rsid w:val="006B258C"/>
    <w:rsid w:val="006B2D6D"/>
    <w:rsid w:val="006B4347"/>
    <w:rsid w:val="006B4CDF"/>
    <w:rsid w:val="006B5240"/>
    <w:rsid w:val="006B564E"/>
    <w:rsid w:val="006B5E13"/>
    <w:rsid w:val="006B6205"/>
    <w:rsid w:val="006B637F"/>
    <w:rsid w:val="006B65D5"/>
    <w:rsid w:val="006B66A7"/>
    <w:rsid w:val="006B6A2D"/>
    <w:rsid w:val="006B7270"/>
    <w:rsid w:val="006B75F4"/>
    <w:rsid w:val="006B7921"/>
    <w:rsid w:val="006B7C6D"/>
    <w:rsid w:val="006C0232"/>
    <w:rsid w:val="006C0476"/>
    <w:rsid w:val="006C0C67"/>
    <w:rsid w:val="006C18B1"/>
    <w:rsid w:val="006C19B5"/>
    <w:rsid w:val="006C2AD3"/>
    <w:rsid w:val="006C2E2B"/>
    <w:rsid w:val="006C30D7"/>
    <w:rsid w:val="006C32E4"/>
    <w:rsid w:val="006C3AFD"/>
    <w:rsid w:val="006C3E5B"/>
    <w:rsid w:val="006C438B"/>
    <w:rsid w:val="006C4724"/>
    <w:rsid w:val="006C4F39"/>
    <w:rsid w:val="006C5861"/>
    <w:rsid w:val="006C61DC"/>
    <w:rsid w:val="006C6438"/>
    <w:rsid w:val="006C70A5"/>
    <w:rsid w:val="006C7E5B"/>
    <w:rsid w:val="006C7FB4"/>
    <w:rsid w:val="006D0410"/>
    <w:rsid w:val="006D0BBD"/>
    <w:rsid w:val="006D0D31"/>
    <w:rsid w:val="006D0F19"/>
    <w:rsid w:val="006D1230"/>
    <w:rsid w:val="006D1A5B"/>
    <w:rsid w:val="006D1CE1"/>
    <w:rsid w:val="006D2A30"/>
    <w:rsid w:val="006D4993"/>
    <w:rsid w:val="006D5251"/>
    <w:rsid w:val="006D55F9"/>
    <w:rsid w:val="006D62CD"/>
    <w:rsid w:val="006D705F"/>
    <w:rsid w:val="006D7BD7"/>
    <w:rsid w:val="006E0330"/>
    <w:rsid w:val="006E098C"/>
    <w:rsid w:val="006E2284"/>
    <w:rsid w:val="006E24C0"/>
    <w:rsid w:val="006E2762"/>
    <w:rsid w:val="006E29B7"/>
    <w:rsid w:val="006E360D"/>
    <w:rsid w:val="006E3CD4"/>
    <w:rsid w:val="006E42D6"/>
    <w:rsid w:val="006E4BEA"/>
    <w:rsid w:val="006E4FD5"/>
    <w:rsid w:val="006E5007"/>
    <w:rsid w:val="006E5AB9"/>
    <w:rsid w:val="006E667B"/>
    <w:rsid w:val="006E6698"/>
    <w:rsid w:val="006E6949"/>
    <w:rsid w:val="006E6CA4"/>
    <w:rsid w:val="006E70FE"/>
    <w:rsid w:val="006E7188"/>
    <w:rsid w:val="006E7A37"/>
    <w:rsid w:val="006F035F"/>
    <w:rsid w:val="006F0390"/>
    <w:rsid w:val="006F16B8"/>
    <w:rsid w:val="006F1B5C"/>
    <w:rsid w:val="006F2682"/>
    <w:rsid w:val="006F2CDF"/>
    <w:rsid w:val="006F2EE8"/>
    <w:rsid w:val="006F300F"/>
    <w:rsid w:val="006F36F4"/>
    <w:rsid w:val="006F4321"/>
    <w:rsid w:val="006F454E"/>
    <w:rsid w:val="006F4C9C"/>
    <w:rsid w:val="006F5983"/>
    <w:rsid w:val="006F5D80"/>
    <w:rsid w:val="006F61DD"/>
    <w:rsid w:val="006F685C"/>
    <w:rsid w:val="006F7177"/>
    <w:rsid w:val="006F7D5A"/>
    <w:rsid w:val="006F7F37"/>
    <w:rsid w:val="007006E9"/>
    <w:rsid w:val="00700E53"/>
    <w:rsid w:val="007012D0"/>
    <w:rsid w:val="0070149F"/>
    <w:rsid w:val="00701596"/>
    <w:rsid w:val="00701D71"/>
    <w:rsid w:val="00702381"/>
    <w:rsid w:val="00703E20"/>
    <w:rsid w:val="00703FAF"/>
    <w:rsid w:val="00704549"/>
    <w:rsid w:val="0070476D"/>
    <w:rsid w:val="00704B6E"/>
    <w:rsid w:val="00704F79"/>
    <w:rsid w:val="00705061"/>
    <w:rsid w:val="00705BCD"/>
    <w:rsid w:val="00705D36"/>
    <w:rsid w:val="00705E4A"/>
    <w:rsid w:val="00706D18"/>
    <w:rsid w:val="00707655"/>
    <w:rsid w:val="00707FB3"/>
    <w:rsid w:val="007100E5"/>
    <w:rsid w:val="0071054D"/>
    <w:rsid w:val="00710649"/>
    <w:rsid w:val="00710972"/>
    <w:rsid w:val="00710A12"/>
    <w:rsid w:val="007121FE"/>
    <w:rsid w:val="0071220F"/>
    <w:rsid w:val="00712977"/>
    <w:rsid w:val="00712FE9"/>
    <w:rsid w:val="0071357D"/>
    <w:rsid w:val="00713D1B"/>
    <w:rsid w:val="00714345"/>
    <w:rsid w:val="0071561A"/>
    <w:rsid w:val="00715814"/>
    <w:rsid w:val="00716109"/>
    <w:rsid w:val="00716B02"/>
    <w:rsid w:val="007171E7"/>
    <w:rsid w:val="00717B71"/>
    <w:rsid w:val="007201C4"/>
    <w:rsid w:val="007207E4"/>
    <w:rsid w:val="00720803"/>
    <w:rsid w:val="0072080E"/>
    <w:rsid w:val="00720A5D"/>
    <w:rsid w:val="00720E4F"/>
    <w:rsid w:val="00721096"/>
    <w:rsid w:val="007211D7"/>
    <w:rsid w:val="007213DA"/>
    <w:rsid w:val="007217B0"/>
    <w:rsid w:val="00722E22"/>
    <w:rsid w:val="007233BA"/>
    <w:rsid w:val="00723E73"/>
    <w:rsid w:val="00723E90"/>
    <w:rsid w:val="007253E3"/>
    <w:rsid w:val="007268F1"/>
    <w:rsid w:val="00727299"/>
    <w:rsid w:val="0072786A"/>
    <w:rsid w:val="0072787F"/>
    <w:rsid w:val="00730093"/>
    <w:rsid w:val="007302D3"/>
    <w:rsid w:val="0073121E"/>
    <w:rsid w:val="007318B6"/>
    <w:rsid w:val="00731DAB"/>
    <w:rsid w:val="00731DEF"/>
    <w:rsid w:val="00732AFA"/>
    <w:rsid w:val="00732DC0"/>
    <w:rsid w:val="00733249"/>
    <w:rsid w:val="007333B5"/>
    <w:rsid w:val="00733790"/>
    <w:rsid w:val="007338E6"/>
    <w:rsid w:val="00733B70"/>
    <w:rsid w:val="00733EB7"/>
    <w:rsid w:val="00733F5C"/>
    <w:rsid w:val="0073444B"/>
    <w:rsid w:val="00734578"/>
    <w:rsid w:val="00734C67"/>
    <w:rsid w:val="00735391"/>
    <w:rsid w:val="00735D44"/>
    <w:rsid w:val="00736487"/>
    <w:rsid w:val="00737061"/>
    <w:rsid w:val="00737123"/>
    <w:rsid w:val="007375C8"/>
    <w:rsid w:val="0073780F"/>
    <w:rsid w:val="007378BE"/>
    <w:rsid w:val="00737AA7"/>
    <w:rsid w:val="00737EE7"/>
    <w:rsid w:val="00740829"/>
    <w:rsid w:val="0074145E"/>
    <w:rsid w:val="00741992"/>
    <w:rsid w:val="00741E76"/>
    <w:rsid w:val="0074205B"/>
    <w:rsid w:val="00742144"/>
    <w:rsid w:val="0074276B"/>
    <w:rsid w:val="00743075"/>
    <w:rsid w:val="00744244"/>
    <w:rsid w:val="00744F53"/>
    <w:rsid w:val="00745883"/>
    <w:rsid w:val="00745C5F"/>
    <w:rsid w:val="00745F61"/>
    <w:rsid w:val="0074604B"/>
    <w:rsid w:val="007463C0"/>
    <w:rsid w:val="00746D64"/>
    <w:rsid w:val="00746DA3"/>
    <w:rsid w:val="00746FA8"/>
    <w:rsid w:val="00747106"/>
    <w:rsid w:val="00747DB0"/>
    <w:rsid w:val="00747FDB"/>
    <w:rsid w:val="00750924"/>
    <w:rsid w:val="00750D8B"/>
    <w:rsid w:val="00750F81"/>
    <w:rsid w:val="00751181"/>
    <w:rsid w:val="0075155F"/>
    <w:rsid w:val="0075223B"/>
    <w:rsid w:val="00752436"/>
    <w:rsid w:val="007525E8"/>
    <w:rsid w:val="0075290E"/>
    <w:rsid w:val="00752B16"/>
    <w:rsid w:val="00752DC2"/>
    <w:rsid w:val="00752F6F"/>
    <w:rsid w:val="007530BD"/>
    <w:rsid w:val="00753A08"/>
    <w:rsid w:val="007548E1"/>
    <w:rsid w:val="00754A0A"/>
    <w:rsid w:val="00754B52"/>
    <w:rsid w:val="00755013"/>
    <w:rsid w:val="00755085"/>
    <w:rsid w:val="007553A9"/>
    <w:rsid w:val="007553DB"/>
    <w:rsid w:val="007554B7"/>
    <w:rsid w:val="007567E0"/>
    <w:rsid w:val="00756D4F"/>
    <w:rsid w:val="00756F18"/>
    <w:rsid w:val="0075790E"/>
    <w:rsid w:val="007579D4"/>
    <w:rsid w:val="00757C0D"/>
    <w:rsid w:val="00757C37"/>
    <w:rsid w:val="007607E1"/>
    <w:rsid w:val="007609D0"/>
    <w:rsid w:val="00760EFA"/>
    <w:rsid w:val="007613C1"/>
    <w:rsid w:val="00761841"/>
    <w:rsid w:val="00761CD4"/>
    <w:rsid w:val="00761DE3"/>
    <w:rsid w:val="00762175"/>
    <w:rsid w:val="00762850"/>
    <w:rsid w:val="00762ABE"/>
    <w:rsid w:val="007633B8"/>
    <w:rsid w:val="00763494"/>
    <w:rsid w:val="00763624"/>
    <w:rsid w:val="0076409C"/>
    <w:rsid w:val="00764557"/>
    <w:rsid w:val="0076519B"/>
    <w:rsid w:val="00765944"/>
    <w:rsid w:val="00765AF1"/>
    <w:rsid w:val="0076676A"/>
    <w:rsid w:val="00766D1F"/>
    <w:rsid w:val="00767219"/>
    <w:rsid w:val="007674E7"/>
    <w:rsid w:val="007676C0"/>
    <w:rsid w:val="007677BE"/>
    <w:rsid w:val="00767864"/>
    <w:rsid w:val="007678F4"/>
    <w:rsid w:val="00770071"/>
    <w:rsid w:val="007702F0"/>
    <w:rsid w:val="0077045B"/>
    <w:rsid w:val="00770BC5"/>
    <w:rsid w:val="00770C93"/>
    <w:rsid w:val="00770DD3"/>
    <w:rsid w:val="00771199"/>
    <w:rsid w:val="00771A4F"/>
    <w:rsid w:val="00771C24"/>
    <w:rsid w:val="00772710"/>
    <w:rsid w:val="00774178"/>
    <w:rsid w:val="00774994"/>
    <w:rsid w:val="007756B9"/>
    <w:rsid w:val="00775C4B"/>
    <w:rsid w:val="00776046"/>
    <w:rsid w:val="007761EA"/>
    <w:rsid w:val="00776BFF"/>
    <w:rsid w:val="00777370"/>
    <w:rsid w:val="00777772"/>
    <w:rsid w:val="007777BE"/>
    <w:rsid w:val="00781604"/>
    <w:rsid w:val="00781B11"/>
    <w:rsid w:val="00781E09"/>
    <w:rsid w:val="00782829"/>
    <w:rsid w:val="00783298"/>
    <w:rsid w:val="00783584"/>
    <w:rsid w:val="00783C70"/>
    <w:rsid w:val="00783E5D"/>
    <w:rsid w:val="00784E5B"/>
    <w:rsid w:val="00785231"/>
    <w:rsid w:val="00785D38"/>
    <w:rsid w:val="00786629"/>
    <w:rsid w:val="007869E9"/>
    <w:rsid w:val="00786BB3"/>
    <w:rsid w:val="00787133"/>
    <w:rsid w:val="0078743D"/>
    <w:rsid w:val="00790403"/>
    <w:rsid w:val="00791028"/>
    <w:rsid w:val="00791D29"/>
    <w:rsid w:val="00792F9B"/>
    <w:rsid w:val="00793651"/>
    <w:rsid w:val="00793D4F"/>
    <w:rsid w:val="00794551"/>
    <w:rsid w:val="00794DC9"/>
    <w:rsid w:val="00794F6F"/>
    <w:rsid w:val="00795FB6"/>
    <w:rsid w:val="007962F5"/>
    <w:rsid w:val="0079665D"/>
    <w:rsid w:val="00797301"/>
    <w:rsid w:val="00797730"/>
    <w:rsid w:val="00797E6C"/>
    <w:rsid w:val="007A0C8F"/>
    <w:rsid w:val="007A0F5B"/>
    <w:rsid w:val="007A2043"/>
    <w:rsid w:val="007A2172"/>
    <w:rsid w:val="007A2D25"/>
    <w:rsid w:val="007A3935"/>
    <w:rsid w:val="007A48B8"/>
    <w:rsid w:val="007A52D7"/>
    <w:rsid w:val="007A5512"/>
    <w:rsid w:val="007A55BB"/>
    <w:rsid w:val="007A5983"/>
    <w:rsid w:val="007A5D68"/>
    <w:rsid w:val="007A6349"/>
    <w:rsid w:val="007A65D6"/>
    <w:rsid w:val="007A75EA"/>
    <w:rsid w:val="007A7713"/>
    <w:rsid w:val="007A7D24"/>
    <w:rsid w:val="007B052E"/>
    <w:rsid w:val="007B121C"/>
    <w:rsid w:val="007B1D83"/>
    <w:rsid w:val="007B1FF0"/>
    <w:rsid w:val="007B28A0"/>
    <w:rsid w:val="007B2B36"/>
    <w:rsid w:val="007B33E0"/>
    <w:rsid w:val="007B38EB"/>
    <w:rsid w:val="007B4B3C"/>
    <w:rsid w:val="007B5A9B"/>
    <w:rsid w:val="007B612A"/>
    <w:rsid w:val="007B7B07"/>
    <w:rsid w:val="007C011E"/>
    <w:rsid w:val="007C08BC"/>
    <w:rsid w:val="007C10AF"/>
    <w:rsid w:val="007C14F7"/>
    <w:rsid w:val="007C1AFA"/>
    <w:rsid w:val="007C2560"/>
    <w:rsid w:val="007C2A15"/>
    <w:rsid w:val="007C2FC9"/>
    <w:rsid w:val="007C3514"/>
    <w:rsid w:val="007C39F8"/>
    <w:rsid w:val="007C3C2C"/>
    <w:rsid w:val="007C4019"/>
    <w:rsid w:val="007C497C"/>
    <w:rsid w:val="007C5184"/>
    <w:rsid w:val="007C5401"/>
    <w:rsid w:val="007C5848"/>
    <w:rsid w:val="007C5E49"/>
    <w:rsid w:val="007C5E5C"/>
    <w:rsid w:val="007C662B"/>
    <w:rsid w:val="007C666D"/>
    <w:rsid w:val="007C6A84"/>
    <w:rsid w:val="007C6B09"/>
    <w:rsid w:val="007C6D46"/>
    <w:rsid w:val="007C736B"/>
    <w:rsid w:val="007C7795"/>
    <w:rsid w:val="007C781F"/>
    <w:rsid w:val="007C7D24"/>
    <w:rsid w:val="007D0409"/>
    <w:rsid w:val="007D0943"/>
    <w:rsid w:val="007D0A15"/>
    <w:rsid w:val="007D0DC2"/>
    <w:rsid w:val="007D0F24"/>
    <w:rsid w:val="007D24EB"/>
    <w:rsid w:val="007D2863"/>
    <w:rsid w:val="007D2D12"/>
    <w:rsid w:val="007D38F3"/>
    <w:rsid w:val="007D3B5E"/>
    <w:rsid w:val="007D3D64"/>
    <w:rsid w:val="007D424C"/>
    <w:rsid w:val="007D4901"/>
    <w:rsid w:val="007D4F5B"/>
    <w:rsid w:val="007D508F"/>
    <w:rsid w:val="007D52DF"/>
    <w:rsid w:val="007D534A"/>
    <w:rsid w:val="007D5DD6"/>
    <w:rsid w:val="007D5F1D"/>
    <w:rsid w:val="007D65EA"/>
    <w:rsid w:val="007D6967"/>
    <w:rsid w:val="007D6E0A"/>
    <w:rsid w:val="007D71D5"/>
    <w:rsid w:val="007D75CA"/>
    <w:rsid w:val="007D7CB6"/>
    <w:rsid w:val="007D7D3F"/>
    <w:rsid w:val="007E034A"/>
    <w:rsid w:val="007E0619"/>
    <w:rsid w:val="007E10C9"/>
    <w:rsid w:val="007E1BC1"/>
    <w:rsid w:val="007E2181"/>
    <w:rsid w:val="007E26B9"/>
    <w:rsid w:val="007E281B"/>
    <w:rsid w:val="007E31D8"/>
    <w:rsid w:val="007E31EC"/>
    <w:rsid w:val="007E5265"/>
    <w:rsid w:val="007E58F8"/>
    <w:rsid w:val="007E6426"/>
    <w:rsid w:val="007E70FD"/>
    <w:rsid w:val="007E7360"/>
    <w:rsid w:val="007E7FA0"/>
    <w:rsid w:val="007F0453"/>
    <w:rsid w:val="007F0653"/>
    <w:rsid w:val="007F0978"/>
    <w:rsid w:val="007F0B3A"/>
    <w:rsid w:val="007F1E41"/>
    <w:rsid w:val="007F21F4"/>
    <w:rsid w:val="007F2BA6"/>
    <w:rsid w:val="007F3386"/>
    <w:rsid w:val="007F3C80"/>
    <w:rsid w:val="007F3FC4"/>
    <w:rsid w:val="007F41F3"/>
    <w:rsid w:val="007F4875"/>
    <w:rsid w:val="007F538E"/>
    <w:rsid w:val="007F5DD3"/>
    <w:rsid w:val="007F5F29"/>
    <w:rsid w:val="007F60F6"/>
    <w:rsid w:val="007F6412"/>
    <w:rsid w:val="007F64B8"/>
    <w:rsid w:val="007F6D99"/>
    <w:rsid w:val="007F725C"/>
    <w:rsid w:val="007F7FD8"/>
    <w:rsid w:val="0080075E"/>
    <w:rsid w:val="00802AFC"/>
    <w:rsid w:val="00803BF1"/>
    <w:rsid w:val="00803D81"/>
    <w:rsid w:val="00803F99"/>
    <w:rsid w:val="00803FEA"/>
    <w:rsid w:val="00804166"/>
    <w:rsid w:val="0080538B"/>
    <w:rsid w:val="0080593C"/>
    <w:rsid w:val="00805ABF"/>
    <w:rsid w:val="008060CB"/>
    <w:rsid w:val="008061C5"/>
    <w:rsid w:val="008062E8"/>
    <w:rsid w:val="00806338"/>
    <w:rsid w:val="008065A3"/>
    <w:rsid w:val="00806EEF"/>
    <w:rsid w:val="0080743B"/>
    <w:rsid w:val="00807554"/>
    <w:rsid w:val="00807F76"/>
    <w:rsid w:val="00810029"/>
    <w:rsid w:val="008101E4"/>
    <w:rsid w:val="0081051D"/>
    <w:rsid w:val="00810842"/>
    <w:rsid w:val="00810894"/>
    <w:rsid w:val="00810973"/>
    <w:rsid w:val="00810C48"/>
    <w:rsid w:val="00811032"/>
    <w:rsid w:val="00811418"/>
    <w:rsid w:val="00811DF1"/>
    <w:rsid w:val="00812124"/>
    <w:rsid w:val="00812931"/>
    <w:rsid w:val="00812A78"/>
    <w:rsid w:val="008134C3"/>
    <w:rsid w:val="008139E3"/>
    <w:rsid w:val="00813E90"/>
    <w:rsid w:val="00814198"/>
    <w:rsid w:val="00814DE5"/>
    <w:rsid w:val="00814E79"/>
    <w:rsid w:val="00815024"/>
    <w:rsid w:val="008155F7"/>
    <w:rsid w:val="00815653"/>
    <w:rsid w:val="00815727"/>
    <w:rsid w:val="00815AB0"/>
    <w:rsid w:val="0081668B"/>
    <w:rsid w:val="00817649"/>
    <w:rsid w:val="00817E11"/>
    <w:rsid w:val="008200F8"/>
    <w:rsid w:val="00820101"/>
    <w:rsid w:val="00820D5D"/>
    <w:rsid w:val="00821284"/>
    <w:rsid w:val="008212FF"/>
    <w:rsid w:val="00821506"/>
    <w:rsid w:val="00821D5D"/>
    <w:rsid w:val="00822435"/>
    <w:rsid w:val="008239D6"/>
    <w:rsid w:val="00823DC9"/>
    <w:rsid w:val="0082463B"/>
    <w:rsid w:val="00824A43"/>
    <w:rsid w:val="00824DDD"/>
    <w:rsid w:val="008265DE"/>
    <w:rsid w:val="008267D6"/>
    <w:rsid w:val="00827538"/>
    <w:rsid w:val="008279B4"/>
    <w:rsid w:val="008302AE"/>
    <w:rsid w:val="0083071A"/>
    <w:rsid w:val="00831558"/>
    <w:rsid w:val="00831D04"/>
    <w:rsid w:val="00832B7C"/>
    <w:rsid w:val="0083394B"/>
    <w:rsid w:val="00834200"/>
    <w:rsid w:val="0083421C"/>
    <w:rsid w:val="00834B5D"/>
    <w:rsid w:val="0083576C"/>
    <w:rsid w:val="00835A77"/>
    <w:rsid w:val="00836637"/>
    <w:rsid w:val="00836788"/>
    <w:rsid w:val="00836976"/>
    <w:rsid w:val="0083713D"/>
    <w:rsid w:val="00837F46"/>
    <w:rsid w:val="0084088D"/>
    <w:rsid w:val="00840B44"/>
    <w:rsid w:val="00840B90"/>
    <w:rsid w:val="00840E5C"/>
    <w:rsid w:val="0084193D"/>
    <w:rsid w:val="00841A82"/>
    <w:rsid w:val="00841B89"/>
    <w:rsid w:val="00841D85"/>
    <w:rsid w:val="008420EA"/>
    <w:rsid w:val="008420F9"/>
    <w:rsid w:val="00842460"/>
    <w:rsid w:val="00842A8F"/>
    <w:rsid w:val="008432BE"/>
    <w:rsid w:val="0084353C"/>
    <w:rsid w:val="00843969"/>
    <w:rsid w:val="00843A53"/>
    <w:rsid w:val="00843F34"/>
    <w:rsid w:val="0084429C"/>
    <w:rsid w:val="00844FAA"/>
    <w:rsid w:val="00845718"/>
    <w:rsid w:val="00846F84"/>
    <w:rsid w:val="00846FDA"/>
    <w:rsid w:val="008473F3"/>
    <w:rsid w:val="00847B1C"/>
    <w:rsid w:val="008513A7"/>
    <w:rsid w:val="008513E9"/>
    <w:rsid w:val="00851576"/>
    <w:rsid w:val="00851899"/>
    <w:rsid w:val="008519F6"/>
    <w:rsid w:val="00851FB0"/>
    <w:rsid w:val="0085209B"/>
    <w:rsid w:val="008522F6"/>
    <w:rsid w:val="0085233F"/>
    <w:rsid w:val="00852679"/>
    <w:rsid w:val="008527DF"/>
    <w:rsid w:val="0085281F"/>
    <w:rsid w:val="008529B0"/>
    <w:rsid w:val="00852DFA"/>
    <w:rsid w:val="008537EC"/>
    <w:rsid w:val="008538F7"/>
    <w:rsid w:val="0085395B"/>
    <w:rsid w:val="00853ECB"/>
    <w:rsid w:val="008540E8"/>
    <w:rsid w:val="00854293"/>
    <w:rsid w:val="0085448E"/>
    <w:rsid w:val="00854912"/>
    <w:rsid w:val="008549E4"/>
    <w:rsid w:val="00854BCA"/>
    <w:rsid w:val="0085554E"/>
    <w:rsid w:val="00855628"/>
    <w:rsid w:val="00855652"/>
    <w:rsid w:val="008563B3"/>
    <w:rsid w:val="008564F6"/>
    <w:rsid w:val="008565AE"/>
    <w:rsid w:val="008567BD"/>
    <w:rsid w:val="008570AA"/>
    <w:rsid w:val="00857A40"/>
    <w:rsid w:val="00860833"/>
    <w:rsid w:val="00860FF9"/>
    <w:rsid w:val="00861D86"/>
    <w:rsid w:val="00862257"/>
    <w:rsid w:val="00862F26"/>
    <w:rsid w:val="00863A33"/>
    <w:rsid w:val="008641E1"/>
    <w:rsid w:val="008644FF"/>
    <w:rsid w:val="00864AFE"/>
    <w:rsid w:val="00864D9E"/>
    <w:rsid w:val="008655FE"/>
    <w:rsid w:val="0086560D"/>
    <w:rsid w:val="00865E52"/>
    <w:rsid w:val="00866DAA"/>
    <w:rsid w:val="008704FA"/>
    <w:rsid w:val="008716DB"/>
    <w:rsid w:val="0087183B"/>
    <w:rsid w:val="00871FCA"/>
    <w:rsid w:val="00872534"/>
    <w:rsid w:val="00872C09"/>
    <w:rsid w:val="0087343E"/>
    <w:rsid w:val="0087351F"/>
    <w:rsid w:val="008737BE"/>
    <w:rsid w:val="00873CD6"/>
    <w:rsid w:val="00873EF2"/>
    <w:rsid w:val="008744B4"/>
    <w:rsid w:val="00875701"/>
    <w:rsid w:val="00875C44"/>
    <w:rsid w:val="00876773"/>
    <w:rsid w:val="00877832"/>
    <w:rsid w:val="0088004F"/>
    <w:rsid w:val="00880B3E"/>
    <w:rsid w:val="00881322"/>
    <w:rsid w:val="0088145A"/>
    <w:rsid w:val="008814EB"/>
    <w:rsid w:val="008820A7"/>
    <w:rsid w:val="00883C35"/>
    <w:rsid w:val="00885321"/>
    <w:rsid w:val="008860DF"/>
    <w:rsid w:val="008873C1"/>
    <w:rsid w:val="0088795A"/>
    <w:rsid w:val="00890C4D"/>
    <w:rsid w:val="00890EF2"/>
    <w:rsid w:val="008911D2"/>
    <w:rsid w:val="00891B24"/>
    <w:rsid w:val="00891F91"/>
    <w:rsid w:val="00893B36"/>
    <w:rsid w:val="00893BB4"/>
    <w:rsid w:val="0089416D"/>
    <w:rsid w:val="0089431A"/>
    <w:rsid w:val="00894388"/>
    <w:rsid w:val="0089454E"/>
    <w:rsid w:val="0089489D"/>
    <w:rsid w:val="00894F9F"/>
    <w:rsid w:val="00895139"/>
    <w:rsid w:val="008952F6"/>
    <w:rsid w:val="00895834"/>
    <w:rsid w:val="008959C7"/>
    <w:rsid w:val="00895A8E"/>
    <w:rsid w:val="00895D20"/>
    <w:rsid w:val="008975C6"/>
    <w:rsid w:val="008975F6"/>
    <w:rsid w:val="00897680"/>
    <w:rsid w:val="008976A2"/>
    <w:rsid w:val="00897803"/>
    <w:rsid w:val="008A040B"/>
    <w:rsid w:val="008A2087"/>
    <w:rsid w:val="008A21D2"/>
    <w:rsid w:val="008A2EA3"/>
    <w:rsid w:val="008A3059"/>
    <w:rsid w:val="008A4C57"/>
    <w:rsid w:val="008A592B"/>
    <w:rsid w:val="008A62BE"/>
    <w:rsid w:val="008A6414"/>
    <w:rsid w:val="008B02FC"/>
    <w:rsid w:val="008B0894"/>
    <w:rsid w:val="008B104B"/>
    <w:rsid w:val="008B11A4"/>
    <w:rsid w:val="008B13B3"/>
    <w:rsid w:val="008B1C74"/>
    <w:rsid w:val="008B1EC8"/>
    <w:rsid w:val="008B2155"/>
    <w:rsid w:val="008B27F3"/>
    <w:rsid w:val="008B2D8B"/>
    <w:rsid w:val="008B34A6"/>
    <w:rsid w:val="008B3506"/>
    <w:rsid w:val="008B3747"/>
    <w:rsid w:val="008B3D85"/>
    <w:rsid w:val="008B3F5A"/>
    <w:rsid w:val="008B4346"/>
    <w:rsid w:val="008B44B8"/>
    <w:rsid w:val="008B45D1"/>
    <w:rsid w:val="008B4D5F"/>
    <w:rsid w:val="008B4D8B"/>
    <w:rsid w:val="008B5109"/>
    <w:rsid w:val="008B66D8"/>
    <w:rsid w:val="008B68AE"/>
    <w:rsid w:val="008B7CF6"/>
    <w:rsid w:val="008C05F1"/>
    <w:rsid w:val="008C0663"/>
    <w:rsid w:val="008C1169"/>
    <w:rsid w:val="008C1449"/>
    <w:rsid w:val="008C16F1"/>
    <w:rsid w:val="008C18AF"/>
    <w:rsid w:val="008C1A29"/>
    <w:rsid w:val="008C1FE9"/>
    <w:rsid w:val="008C2551"/>
    <w:rsid w:val="008C2DB7"/>
    <w:rsid w:val="008C3BB3"/>
    <w:rsid w:val="008C3C83"/>
    <w:rsid w:val="008C3DEC"/>
    <w:rsid w:val="008C52E8"/>
    <w:rsid w:val="008C65D9"/>
    <w:rsid w:val="008C6849"/>
    <w:rsid w:val="008D0122"/>
    <w:rsid w:val="008D0A6D"/>
    <w:rsid w:val="008D0F7F"/>
    <w:rsid w:val="008D27D1"/>
    <w:rsid w:val="008D2B31"/>
    <w:rsid w:val="008D3E35"/>
    <w:rsid w:val="008D4157"/>
    <w:rsid w:val="008D45A4"/>
    <w:rsid w:val="008D4FF1"/>
    <w:rsid w:val="008D54F7"/>
    <w:rsid w:val="008D5B2A"/>
    <w:rsid w:val="008D607C"/>
    <w:rsid w:val="008D6217"/>
    <w:rsid w:val="008D67A5"/>
    <w:rsid w:val="008D6A47"/>
    <w:rsid w:val="008D6A5B"/>
    <w:rsid w:val="008D6C1C"/>
    <w:rsid w:val="008D6C93"/>
    <w:rsid w:val="008D7685"/>
    <w:rsid w:val="008D788F"/>
    <w:rsid w:val="008D7FAE"/>
    <w:rsid w:val="008E1348"/>
    <w:rsid w:val="008E224B"/>
    <w:rsid w:val="008E292D"/>
    <w:rsid w:val="008E2A55"/>
    <w:rsid w:val="008E362A"/>
    <w:rsid w:val="008E38FF"/>
    <w:rsid w:val="008E3A1F"/>
    <w:rsid w:val="008E3A4B"/>
    <w:rsid w:val="008E422B"/>
    <w:rsid w:val="008E4E1B"/>
    <w:rsid w:val="008E5164"/>
    <w:rsid w:val="008E51A4"/>
    <w:rsid w:val="008E551A"/>
    <w:rsid w:val="008E6637"/>
    <w:rsid w:val="008E6698"/>
    <w:rsid w:val="008E6DA7"/>
    <w:rsid w:val="008E7054"/>
    <w:rsid w:val="008E710A"/>
    <w:rsid w:val="008E72E7"/>
    <w:rsid w:val="008E7781"/>
    <w:rsid w:val="008E7E12"/>
    <w:rsid w:val="008F1CB9"/>
    <w:rsid w:val="008F29CF"/>
    <w:rsid w:val="008F300A"/>
    <w:rsid w:val="008F3279"/>
    <w:rsid w:val="008F35F7"/>
    <w:rsid w:val="008F38C0"/>
    <w:rsid w:val="008F3DF8"/>
    <w:rsid w:val="008F40CA"/>
    <w:rsid w:val="008F5029"/>
    <w:rsid w:val="008F518D"/>
    <w:rsid w:val="008F531D"/>
    <w:rsid w:val="008F53AB"/>
    <w:rsid w:val="008F552B"/>
    <w:rsid w:val="008F5A34"/>
    <w:rsid w:val="008F5CF2"/>
    <w:rsid w:val="008F62FC"/>
    <w:rsid w:val="008F6526"/>
    <w:rsid w:val="008F6867"/>
    <w:rsid w:val="008F6BFD"/>
    <w:rsid w:val="008F79D4"/>
    <w:rsid w:val="0090001C"/>
    <w:rsid w:val="009006BE"/>
    <w:rsid w:val="00901535"/>
    <w:rsid w:val="009017AB"/>
    <w:rsid w:val="00901E52"/>
    <w:rsid w:val="00902229"/>
    <w:rsid w:val="00902D33"/>
    <w:rsid w:val="00903107"/>
    <w:rsid w:val="009036A9"/>
    <w:rsid w:val="00903999"/>
    <w:rsid w:val="00903F77"/>
    <w:rsid w:val="00905469"/>
    <w:rsid w:val="00905783"/>
    <w:rsid w:val="00906567"/>
    <w:rsid w:val="00906818"/>
    <w:rsid w:val="00906D6B"/>
    <w:rsid w:val="009106C3"/>
    <w:rsid w:val="00910974"/>
    <w:rsid w:val="00910AE0"/>
    <w:rsid w:val="0091128D"/>
    <w:rsid w:val="00911A06"/>
    <w:rsid w:val="00912F9B"/>
    <w:rsid w:val="0091301E"/>
    <w:rsid w:val="00913906"/>
    <w:rsid w:val="00914049"/>
    <w:rsid w:val="0091491A"/>
    <w:rsid w:val="00914AE5"/>
    <w:rsid w:val="00914DE2"/>
    <w:rsid w:val="00914E68"/>
    <w:rsid w:val="009151FD"/>
    <w:rsid w:val="00915691"/>
    <w:rsid w:val="00915EC4"/>
    <w:rsid w:val="0091662E"/>
    <w:rsid w:val="00916E04"/>
    <w:rsid w:val="0091774A"/>
    <w:rsid w:val="009177BE"/>
    <w:rsid w:val="0092025C"/>
    <w:rsid w:val="00920745"/>
    <w:rsid w:val="00920B65"/>
    <w:rsid w:val="009212B7"/>
    <w:rsid w:val="00921DA6"/>
    <w:rsid w:val="009220F6"/>
    <w:rsid w:val="009223D4"/>
    <w:rsid w:val="00922625"/>
    <w:rsid w:val="00923739"/>
    <w:rsid w:val="00923B4E"/>
    <w:rsid w:val="00923C5D"/>
    <w:rsid w:val="00923F2A"/>
    <w:rsid w:val="00924DC8"/>
    <w:rsid w:val="00924E50"/>
    <w:rsid w:val="009254B3"/>
    <w:rsid w:val="009254DA"/>
    <w:rsid w:val="00926F42"/>
    <w:rsid w:val="009271BC"/>
    <w:rsid w:val="009273E5"/>
    <w:rsid w:val="00927A80"/>
    <w:rsid w:val="00927EF4"/>
    <w:rsid w:val="009315CB"/>
    <w:rsid w:val="00931C5C"/>
    <w:rsid w:val="00932155"/>
    <w:rsid w:val="009329D4"/>
    <w:rsid w:val="00932DC7"/>
    <w:rsid w:val="00932F86"/>
    <w:rsid w:val="009337C6"/>
    <w:rsid w:val="0093462F"/>
    <w:rsid w:val="009346B3"/>
    <w:rsid w:val="009347D6"/>
    <w:rsid w:val="00934BF1"/>
    <w:rsid w:val="00934E89"/>
    <w:rsid w:val="009358AA"/>
    <w:rsid w:val="0093639A"/>
    <w:rsid w:val="00936AED"/>
    <w:rsid w:val="00936CA2"/>
    <w:rsid w:val="00940484"/>
    <w:rsid w:val="00940693"/>
    <w:rsid w:val="00940B73"/>
    <w:rsid w:val="00940C86"/>
    <w:rsid w:val="00940D9F"/>
    <w:rsid w:val="00941596"/>
    <w:rsid w:val="009420C1"/>
    <w:rsid w:val="00942A44"/>
    <w:rsid w:val="0094338F"/>
    <w:rsid w:val="009434E9"/>
    <w:rsid w:val="00943530"/>
    <w:rsid w:val="00943F36"/>
    <w:rsid w:val="00943FAB"/>
    <w:rsid w:val="0094466E"/>
    <w:rsid w:val="00945254"/>
    <w:rsid w:val="0094546C"/>
    <w:rsid w:val="0094548F"/>
    <w:rsid w:val="00945576"/>
    <w:rsid w:val="0094561B"/>
    <w:rsid w:val="00945B25"/>
    <w:rsid w:val="00946827"/>
    <w:rsid w:val="00946874"/>
    <w:rsid w:val="00946ADF"/>
    <w:rsid w:val="009478FB"/>
    <w:rsid w:val="00947C59"/>
    <w:rsid w:val="00950301"/>
    <w:rsid w:val="009505BD"/>
    <w:rsid w:val="00951191"/>
    <w:rsid w:val="00951F14"/>
    <w:rsid w:val="009528A1"/>
    <w:rsid w:val="00952914"/>
    <w:rsid w:val="00952D84"/>
    <w:rsid w:val="009530B6"/>
    <w:rsid w:val="00953824"/>
    <w:rsid w:val="00954108"/>
    <w:rsid w:val="00955412"/>
    <w:rsid w:val="0095542C"/>
    <w:rsid w:val="00955904"/>
    <w:rsid w:val="00955924"/>
    <w:rsid w:val="00955A77"/>
    <w:rsid w:val="00955AA2"/>
    <w:rsid w:val="00955D2D"/>
    <w:rsid w:val="00955D68"/>
    <w:rsid w:val="00955FA9"/>
    <w:rsid w:val="00956232"/>
    <w:rsid w:val="00956916"/>
    <w:rsid w:val="00956E86"/>
    <w:rsid w:val="00956EB0"/>
    <w:rsid w:val="009613A9"/>
    <w:rsid w:val="00961517"/>
    <w:rsid w:val="0096194B"/>
    <w:rsid w:val="00961ED9"/>
    <w:rsid w:val="00962148"/>
    <w:rsid w:val="00962638"/>
    <w:rsid w:val="00962831"/>
    <w:rsid w:val="00962E1C"/>
    <w:rsid w:val="00963340"/>
    <w:rsid w:val="00963796"/>
    <w:rsid w:val="00965064"/>
    <w:rsid w:val="00965BEA"/>
    <w:rsid w:val="00965C49"/>
    <w:rsid w:val="00965D14"/>
    <w:rsid w:val="00965E75"/>
    <w:rsid w:val="009664C8"/>
    <w:rsid w:val="009668FE"/>
    <w:rsid w:val="00966CBD"/>
    <w:rsid w:val="00967E70"/>
    <w:rsid w:val="00970203"/>
    <w:rsid w:val="0097087B"/>
    <w:rsid w:val="00971150"/>
    <w:rsid w:val="0097252D"/>
    <w:rsid w:val="00972EE0"/>
    <w:rsid w:val="009730E2"/>
    <w:rsid w:val="00973357"/>
    <w:rsid w:val="0097337E"/>
    <w:rsid w:val="00973A7B"/>
    <w:rsid w:val="00973EC9"/>
    <w:rsid w:val="00974BA5"/>
    <w:rsid w:val="00975179"/>
    <w:rsid w:val="009752CF"/>
    <w:rsid w:val="009757C4"/>
    <w:rsid w:val="00976B4E"/>
    <w:rsid w:val="00976C44"/>
    <w:rsid w:val="00976EBD"/>
    <w:rsid w:val="00976FE8"/>
    <w:rsid w:val="00976FFA"/>
    <w:rsid w:val="00977858"/>
    <w:rsid w:val="00977980"/>
    <w:rsid w:val="0098065E"/>
    <w:rsid w:val="00980858"/>
    <w:rsid w:val="00980C1B"/>
    <w:rsid w:val="00980D1A"/>
    <w:rsid w:val="0098177F"/>
    <w:rsid w:val="00981B6F"/>
    <w:rsid w:val="00981D48"/>
    <w:rsid w:val="00981ECE"/>
    <w:rsid w:val="009824F8"/>
    <w:rsid w:val="009826CD"/>
    <w:rsid w:val="00984294"/>
    <w:rsid w:val="00984B7B"/>
    <w:rsid w:val="00984C71"/>
    <w:rsid w:val="009851A9"/>
    <w:rsid w:val="0098535E"/>
    <w:rsid w:val="00985ACC"/>
    <w:rsid w:val="00985F57"/>
    <w:rsid w:val="00986184"/>
    <w:rsid w:val="00986B6B"/>
    <w:rsid w:val="009874B3"/>
    <w:rsid w:val="0098755D"/>
    <w:rsid w:val="00987A9E"/>
    <w:rsid w:val="009903DA"/>
    <w:rsid w:val="009907C4"/>
    <w:rsid w:val="00990EE5"/>
    <w:rsid w:val="00991ABD"/>
    <w:rsid w:val="00992FCD"/>
    <w:rsid w:val="00993BCA"/>
    <w:rsid w:val="0099431B"/>
    <w:rsid w:val="00994325"/>
    <w:rsid w:val="00995267"/>
    <w:rsid w:val="00995690"/>
    <w:rsid w:val="00995975"/>
    <w:rsid w:val="009961F8"/>
    <w:rsid w:val="00997046"/>
    <w:rsid w:val="0099754A"/>
    <w:rsid w:val="00997A5C"/>
    <w:rsid w:val="00997AB3"/>
    <w:rsid w:val="009A043F"/>
    <w:rsid w:val="009A1C54"/>
    <w:rsid w:val="009A1E73"/>
    <w:rsid w:val="009A205A"/>
    <w:rsid w:val="009A2163"/>
    <w:rsid w:val="009A2279"/>
    <w:rsid w:val="009A251F"/>
    <w:rsid w:val="009A2609"/>
    <w:rsid w:val="009A2D8D"/>
    <w:rsid w:val="009A2F16"/>
    <w:rsid w:val="009A32A0"/>
    <w:rsid w:val="009A5F6E"/>
    <w:rsid w:val="009A65E0"/>
    <w:rsid w:val="009A6AD8"/>
    <w:rsid w:val="009A6FE7"/>
    <w:rsid w:val="009A7CD1"/>
    <w:rsid w:val="009A7E23"/>
    <w:rsid w:val="009B16A3"/>
    <w:rsid w:val="009B16DF"/>
    <w:rsid w:val="009B1B78"/>
    <w:rsid w:val="009B1C72"/>
    <w:rsid w:val="009B39BF"/>
    <w:rsid w:val="009B412F"/>
    <w:rsid w:val="009B4882"/>
    <w:rsid w:val="009B5750"/>
    <w:rsid w:val="009B5F2D"/>
    <w:rsid w:val="009B6236"/>
    <w:rsid w:val="009B63A0"/>
    <w:rsid w:val="009B6B5A"/>
    <w:rsid w:val="009B750E"/>
    <w:rsid w:val="009C0A79"/>
    <w:rsid w:val="009C207F"/>
    <w:rsid w:val="009C210F"/>
    <w:rsid w:val="009C24B2"/>
    <w:rsid w:val="009C2949"/>
    <w:rsid w:val="009C3338"/>
    <w:rsid w:val="009C3381"/>
    <w:rsid w:val="009C3672"/>
    <w:rsid w:val="009C385D"/>
    <w:rsid w:val="009C4BC1"/>
    <w:rsid w:val="009C4C9A"/>
    <w:rsid w:val="009C50C3"/>
    <w:rsid w:val="009D04B1"/>
    <w:rsid w:val="009D059A"/>
    <w:rsid w:val="009D08B3"/>
    <w:rsid w:val="009D09EB"/>
    <w:rsid w:val="009D0F29"/>
    <w:rsid w:val="009D143C"/>
    <w:rsid w:val="009D15EE"/>
    <w:rsid w:val="009D174B"/>
    <w:rsid w:val="009D1A56"/>
    <w:rsid w:val="009D1B79"/>
    <w:rsid w:val="009D1F7C"/>
    <w:rsid w:val="009D2A38"/>
    <w:rsid w:val="009D2F0D"/>
    <w:rsid w:val="009D2F51"/>
    <w:rsid w:val="009D38C9"/>
    <w:rsid w:val="009D3A10"/>
    <w:rsid w:val="009D3B44"/>
    <w:rsid w:val="009D3BA3"/>
    <w:rsid w:val="009D4171"/>
    <w:rsid w:val="009D4591"/>
    <w:rsid w:val="009D4F0C"/>
    <w:rsid w:val="009D52D7"/>
    <w:rsid w:val="009D54F0"/>
    <w:rsid w:val="009D5DB3"/>
    <w:rsid w:val="009D644F"/>
    <w:rsid w:val="009D6B15"/>
    <w:rsid w:val="009E0261"/>
    <w:rsid w:val="009E02CA"/>
    <w:rsid w:val="009E08FD"/>
    <w:rsid w:val="009E0E0A"/>
    <w:rsid w:val="009E0F58"/>
    <w:rsid w:val="009E0F8C"/>
    <w:rsid w:val="009E1439"/>
    <w:rsid w:val="009E14E3"/>
    <w:rsid w:val="009E25C1"/>
    <w:rsid w:val="009E27F5"/>
    <w:rsid w:val="009E2937"/>
    <w:rsid w:val="009E303A"/>
    <w:rsid w:val="009E3472"/>
    <w:rsid w:val="009E3608"/>
    <w:rsid w:val="009E3665"/>
    <w:rsid w:val="009E38D3"/>
    <w:rsid w:val="009E4BA5"/>
    <w:rsid w:val="009E56CA"/>
    <w:rsid w:val="009E57C8"/>
    <w:rsid w:val="009E6DB2"/>
    <w:rsid w:val="009E7256"/>
    <w:rsid w:val="009E752F"/>
    <w:rsid w:val="009E75E0"/>
    <w:rsid w:val="009E7C40"/>
    <w:rsid w:val="009F008B"/>
    <w:rsid w:val="009F0405"/>
    <w:rsid w:val="009F0BD1"/>
    <w:rsid w:val="009F108E"/>
    <w:rsid w:val="009F133F"/>
    <w:rsid w:val="009F176B"/>
    <w:rsid w:val="009F1C14"/>
    <w:rsid w:val="009F221F"/>
    <w:rsid w:val="009F26B2"/>
    <w:rsid w:val="009F2845"/>
    <w:rsid w:val="009F3956"/>
    <w:rsid w:val="009F3A13"/>
    <w:rsid w:val="009F413F"/>
    <w:rsid w:val="009F4D31"/>
    <w:rsid w:val="009F519B"/>
    <w:rsid w:val="009F51B2"/>
    <w:rsid w:val="009F5247"/>
    <w:rsid w:val="009F5993"/>
    <w:rsid w:val="009F616A"/>
    <w:rsid w:val="009F631E"/>
    <w:rsid w:val="009F6576"/>
    <w:rsid w:val="009F6979"/>
    <w:rsid w:val="009F6FD6"/>
    <w:rsid w:val="00A00BC3"/>
    <w:rsid w:val="00A01B1B"/>
    <w:rsid w:val="00A023B1"/>
    <w:rsid w:val="00A02D37"/>
    <w:rsid w:val="00A035CA"/>
    <w:rsid w:val="00A03D94"/>
    <w:rsid w:val="00A04EA9"/>
    <w:rsid w:val="00A056F4"/>
    <w:rsid w:val="00A06264"/>
    <w:rsid w:val="00A07746"/>
    <w:rsid w:val="00A07967"/>
    <w:rsid w:val="00A105B7"/>
    <w:rsid w:val="00A10EEE"/>
    <w:rsid w:val="00A12D6F"/>
    <w:rsid w:val="00A13363"/>
    <w:rsid w:val="00A13626"/>
    <w:rsid w:val="00A1412D"/>
    <w:rsid w:val="00A15200"/>
    <w:rsid w:val="00A157C4"/>
    <w:rsid w:val="00A172C5"/>
    <w:rsid w:val="00A17776"/>
    <w:rsid w:val="00A212F7"/>
    <w:rsid w:val="00A21FF9"/>
    <w:rsid w:val="00A23A89"/>
    <w:rsid w:val="00A2404E"/>
    <w:rsid w:val="00A24161"/>
    <w:rsid w:val="00A25E5B"/>
    <w:rsid w:val="00A26713"/>
    <w:rsid w:val="00A26E4F"/>
    <w:rsid w:val="00A27C5D"/>
    <w:rsid w:val="00A300B4"/>
    <w:rsid w:val="00A30FF5"/>
    <w:rsid w:val="00A31179"/>
    <w:rsid w:val="00A315A6"/>
    <w:rsid w:val="00A317E4"/>
    <w:rsid w:val="00A31EC8"/>
    <w:rsid w:val="00A32014"/>
    <w:rsid w:val="00A32042"/>
    <w:rsid w:val="00A32135"/>
    <w:rsid w:val="00A32620"/>
    <w:rsid w:val="00A32F09"/>
    <w:rsid w:val="00A33481"/>
    <w:rsid w:val="00A34A8F"/>
    <w:rsid w:val="00A35662"/>
    <w:rsid w:val="00A3592C"/>
    <w:rsid w:val="00A359F3"/>
    <w:rsid w:val="00A35C17"/>
    <w:rsid w:val="00A362B6"/>
    <w:rsid w:val="00A36970"/>
    <w:rsid w:val="00A3761C"/>
    <w:rsid w:val="00A37ED5"/>
    <w:rsid w:val="00A405D5"/>
    <w:rsid w:val="00A40C2E"/>
    <w:rsid w:val="00A4142C"/>
    <w:rsid w:val="00A4143F"/>
    <w:rsid w:val="00A41D47"/>
    <w:rsid w:val="00A42006"/>
    <w:rsid w:val="00A42248"/>
    <w:rsid w:val="00A43150"/>
    <w:rsid w:val="00A4363D"/>
    <w:rsid w:val="00A4367D"/>
    <w:rsid w:val="00A4456F"/>
    <w:rsid w:val="00A44F2A"/>
    <w:rsid w:val="00A4570F"/>
    <w:rsid w:val="00A45AE5"/>
    <w:rsid w:val="00A4600E"/>
    <w:rsid w:val="00A46BCB"/>
    <w:rsid w:val="00A47078"/>
    <w:rsid w:val="00A470B4"/>
    <w:rsid w:val="00A47FA5"/>
    <w:rsid w:val="00A51778"/>
    <w:rsid w:val="00A52238"/>
    <w:rsid w:val="00A5265E"/>
    <w:rsid w:val="00A53164"/>
    <w:rsid w:val="00A5318C"/>
    <w:rsid w:val="00A54431"/>
    <w:rsid w:val="00A54654"/>
    <w:rsid w:val="00A547FB"/>
    <w:rsid w:val="00A54D01"/>
    <w:rsid w:val="00A55918"/>
    <w:rsid w:val="00A56980"/>
    <w:rsid w:val="00A57171"/>
    <w:rsid w:val="00A605F8"/>
    <w:rsid w:val="00A60983"/>
    <w:rsid w:val="00A60991"/>
    <w:rsid w:val="00A60F5D"/>
    <w:rsid w:val="00A614FD"/>
    <w:rsid w:val="00A61EAA"/>
    <w:rsid w:val="00A6292D"/>
    <w:rsid w:val="00A62946"/>
    <w:rsid w:val="00A62F8A"/>
    <w:rsid w:val="00A63576"/>
    <w:rsid w:val="00A636E5"/>
    <w:rsid w:val="00A6404E"/>
    <w:rsid w:val="00A65454"/>
    <w:rsid w:val="00A6582D"/>
    <w:rsid w:val="00A66885"/>
    <w:rsid w:val="00A673D9"/>
    <w:rsid w:val="00A704ED"/>
    <w:rsid w:val="00A70577"/>
    <w:rsid w:val="00A71017"/>
    <w:rsid w:val="00A7114C"/>
    <w:rsid w:val="00A712CD"/>
    <w:rsid w:val="00A71503"/>
    <w:rsid w:val="00A7207E"/>
    <w:rsid w:val="00A72FA8"/>
    <w:rsid w:val="00A73107"/>
    <w:rsid w:val="00A740A5"/>
    <w:rsid w:val="00A7422B"/>
    <w:rsid w:val="00A74694"/>
    <w:rsid w:val="00A74C3C"/>
    <w:rsid w:val="00A75738"/>
    <w:rsid w:val="00A759C8"/>
    <w:rsid w:val="00A75CDD"/>
    <w:rsid w:val="00A76141"/>
    <w:rsid w:val="00A771AD"/>
    <w:rsid w:val="00A771EE"/>
    <w:rsid w:val="00A80409"/>
    <w:rsid w:val="00A80649"/>
    <w:rsid w:val="00A8076A"/>
    <w:rsid w:val="00A80CDC"/>
    <w:rsid w:val="00A814BD"/>
    <w:rsid w:val="00A81FAD"/>
    <w:rsid w:val="00A822B2"/>
    <w:rsid w:val="00A823A5"/>
    <w:rsid w:val="00A82F3B"/>
    <w:rsid w:val="00A83BD8"/>
    <w:rsid w:val="00A845EF"/>
    <w:rsid w:val="00A8484A"/>
    <w:rsid w:val="00A84EE3"/>
    <w:rsid w:val="00A853FA"/>
    <w:rsid w:val="00A85FF1"/>
    <w:rsid w:val="00A866DF"/>
    <w:rsid w:val="00A8680D"/>
    <w:rsid w:val="00A86904"/>
    <w:rsid w:val="00A86A90"/>
    <w:rsid w:val="00A87461"/>
    <w:rsid w:val="00A87AA4"/>
    <w:rsid w:val="00A901AB"/>
    <w:rsid w:val="00A90257"/>
    <w:rsid w:val="00A90E91"/>
    <w:rsid w:val="00A91651"/>
    <w:rsid w:val="00A9179F"/>
    <w:rsid w:val="00A91D49"/>
    <w:rsid w:val="00A924CF"/>
    <w:rsid w:val="00A925E0"/>
    <w:rsid w:val="00A92944"/>
    <w:rsid w:val="00A929C7"/>
    <w:rsid w:val="00A93323"/>
    <w:rsid w:val="00A94244"/>
    <w:rsid w:val="00A94292"/>
    <w:rsid w:val="00A948D0"/>
    <w:rsid w:val="00A94998"/>
    <w:rsid w:val="00A94C5B"/>
    <w:rsid w:val="00A95094"/>
    <w:rsid w:val="00A95096"/>
    <w:rsid w:val="00A9596E"/>
    <w:rsid w:val="00A963F7"/>
    <w:rsid w:val="00A96607"/>
    <w:rsid w:val="00A96A3C"/>
    <w:rsid w:val="00A97756"/>
    <w:rsid w:val="00A9796E"/>
    <w:rsid w:val="00AA0FCC"/>
    <w:rsid w:val="00AA1671"/>
    <w:rsid w:val="00AA20BA"/>
    <w:rsid w:val="00AA2542"/>
    <w:rsid w:val="00AA2DBC"/>
    <w:rsid w:val="00AA3229"/>
    <w:rsid w:val="00AA3350"/>
    <w:rsid w:val="00AA33E7"/>
    <w:rsid w:val="00AA3AAB"/>
    <w:rsid w:val="00AA3F8D"/>
    <w:rsid w:val="00AA4084"/>
    <w:rsid w:val="00AA4373"/>
    <w:rsid w:val="00AA499D"/>
    <w:rsid w:val="00AA557F"/>
    <w:rsid w:val="00AA595A"/>
    <w:rsid w:val="00AA5BD8"/>
    <w:rsid w:val="00AA6366"/>
    <w:rsid w:val="00AA6D16"/>
    <w:rsid w:val="00AA70FF"/>
    <w:rsid w:val="00AA73A8"/>
    <w:rsid w:val="00AA7AB6"/>
    <w:rsid w:val="00AB112D"/>
    <w:rsid w:val="00AB14EB"/>
    <w:rsid w:val="00AB1592"/>
    <w:rsid w:val="00AB1B41"/>
    <w:rsid w:val="00AB1CA0"/>
    <w:rsid w:val="00AB1E2A"/>
    <w:rsid w:val="00AB1F43"/>
    <w:rsid w:val="00AB1FED"/>
    <w:rsid w:val="00AB247E"/>
    <w:rsid w:val="00AB25E1"/>
    <w:rsid w:val="00AB2B7B"/>
    <w:rsid w:val="00AB2BFD"/>
    <w:rsid w:val="00AB2C94"/>
    <w:rsid w:val="00AB36AE"/>
    <w:rsid w:val="00AB4294"/>
    <w:rsid w:val="00AB43CA"/>
    <w:rsid w:val="00AB487F"/>
    <w:rsid w:val="00AB4B3A"/>
    <w:rsid w:val="00AB5A37"/>
    <w:rsid w:val="00AB5C1D"/>
    <w:rsid w:val="00AB5D68"/>
    <w:rsid w:val="00AB6BD1"/>
    <w:rsid w:val="00AC0077"/>
    <w:rsid w:val="00AC0967"/>
    <w:rsid w:val="00AC10EE"/>
    <w:rsid w:val="00AC1623"/>
    <w:rsid w:val="00AC2131"/>
    <w:rsid w:val="00AC302B"/>
    <w:rsid w:val="00AC3405"/>
    <w:rsid w:val="00AC3BF9"/>
    <w:rsid w:val="00AC4A3E"/>
    <w:rsid w:val="00AC4B2A"/>
    <w:rsid w:val="00AC5A47"/>
    <w:rsid w:val="00AC5AA2"/>
    <w:rsid w:val="00AD084D"/>
    <w:rsid w:val="00AD0AB8"/>
    <w:rsid w:val="00AD0B3F"/>
    <w:rsid w:val="00AD1977"/>
    <w:rsid w:val="00AD20DC"/>
    <w:rsid w:val="00AD3527"/>
    <w:rsid w:val="00AD3939"/>
    <w:rsid w:val="00AD3A59"/>
    <w:rsid w:val="00AD4427"/>
    <w:rsid w:val="00AD52BD"/>
    <w:rsid w:val="00AD544E"/>
    <w:rsid w:val="00AD5471"/>
    <w:rsid w:val="00AD5B30"/>
    <w:rsid w:val="00AD5C1E"/>
    <w:rsid w:val="00AD5CAE"/>
    <w:rsid w:val="00AD6E11"/>
    <w:rsid w:val="00AD752A"/>
    <w:rsid w:val="00AD7570"/>
    <w:rsid w:val="00AD77E1"/>
    <w:rsid w:val="00AD7B24"/>
    <w:rsid w:val="00AD7C64"/>
    <w:rsid w:val="00AE01B2"/>
    <w:rsid w:val="00AE02C4"/>
    <w:rsid w:val="00AE18B4"/>
    <w:rsid w:val="00AE200A"/>
    <w:rsid w:val="00AE2307"/>
    <w:rsid w:val="00AE2BDC"/>
    <w:rsid w:val="00AE2F92"/>
    <w:rsid w:val="00AE312E"/>
    <w:rsid w:val="00AE3BD6"/>
    <w:rsid w:val="00AE3C6A"/>
    <w:rsid w:val="00AE46E2"/>
    <w:rsid w:val="00AE4D48"/>
    <w:rsid w:val="00AE4F90"/>
    <w:rsid w:val="00AE50F5"/>
    <w:rsid w:val="00AE518E"/>
    <w:rsid w:val="00AE53AF"/>
    <w:rsid w:val="00AE5746"/>
    <w:rsid w:val="00AE574F"/>
    <w:rsid w:val="00AE611A"/>
    <w:rsid w:val="00AE6147"/>
    <w:rsid w:val="00AE69E8"/>
    <w:rsid w:val="00AE6B76"/>
    <w:rsid w:val="00AE7005"/>
    <w:rsid w:val="00AE7069"/>
    <w:rsid w:val="00AE7917"/>
    <w:rsid w:val="00AE7E2D"/>
    <w:rsid w:val="00AF05A8"/>
    <w:rsid w:val="00AF064B"/>
    <w:rsid w:val="00AF155A"/>
    <w:rsid w:val="00AF1C70"/>
    <w:rsid w:val="00AF2150"/>
    <w:rsid w:val="00AF2A5A"/>
    <w:rsid w:val="00AF3800"/>
    <w:rsid w:val="00AF44B9"/>
    <w:rsid w:val="00AF4A9D"/>
    <w:rsid w:val="00AF4D02"/>
    <w:rsid w:val="00AF5638"/>
    <w:rsid w:val="00AF5B57"/>
    <w:rsid w:val="00AF7692"/>
    <w:rsid w:val="00AF76F1"/>
    <w:rsid w:val="00AF7833"/>
    <w:rsid w:val="00AF78DA"/>
    <w:rsid w:val="00AF7A31"/>
    <w:rsid w:val="00AF7D83"/>
    <w:rsid w:val="00B005C8"/>
    <w:rsid w:val="00B01531"/>
    <w:rsid w:val="00B01BEE"/>
    <w:rsid w:val="00B02569"/>
    <w:rsid w:val="00B02994"/>
    <w:rsid w:val="00B03AA3"/>
    <w:rsid w:val="00B03E66"/>
    <w:rsid w:val="00B040FE"/>
    <w:rsid w:val="00B045A6"/>
    <w:rsid w:val="00B0477B"/>
    <w:rsid w:val="00B0568B"/>
    <w:rsid w:val="00B05A72"/>
    <w:rsid w:val="00B067C8"/>
    <w:rsid w:val="00B06D8B"/>
    <w:rsid w:val="00B06E47"/>
    <w:rsid w:val="00B06F06"/>
    <w:rsid w:val="00B0723A"/>
    <w:rsid w:val="00B07624"/>
    <w:rsid w:val="00B0773A"/>
    <w:rsid w:val="00B1024B"/>
    <w:rsid w:val="00B118CB"/>
    <w:rsid w:val="00B119C7"/>
    <w:rsid w:val="00B11D03"/>
    <w:rsid w:val="00B122D6"/>
    <w:rsid w:val="00B12D2B"/>
    <w:rsid w:val="00B12E22"/>
    <w:rsid w:val="00B132D4"/>
    <w:rsid w:val="00B133AE"/>
    <w:rsid w:val="00B13580"/>
    <w:rsid w:val="00B13B00"/>
    <w:rsid w:val="00B15927"/>
    <w:rsid w:val="00B17869"/>
    <w:rsid w:val="00B17970"/>
    <w:rsid w:val="00B17DFC"/>
    <w:rsid w:val="00B2107A"/>
    <w:rsid w:val="00B22113"/>
    <w:rsid w:val="00B22302"/>
    <w:rsid w:val="00B22693"/>
    <w:rsid w:val="00B229D4"/>
    <w:rsid w:val="00B233D7"/>
    <w:rsid w:val="00B24B76"/>
    <w:rsid w:val="00B25865"/>
    <w:rsid w:val="00B260D9"/>
    <w:rsid w:val="00B26ECF"/>
    <w:rsid w:val="00B3010F"/>
    <w:rsid w:val="00B302D8"/>
    <w:rsid w:val="00B303CA"/>
    <w:rsid w:val="00B30AF8"/>
    <w:rsid w:val="00B3176A"/>
    <w:rsid w:val="00B31C69"/>
    <w:rsid w:val="00B31D65"/>
    <w:rsid w:val="00B320D2"/>
    <w:rsid w:val="00B3228D"/>
    <w:rsid w:val="00B32B89"/>
    <w:rsid w:val="00B32CF2"/>
    <w:rsid w:val="00B34275"/>
    <w:rsid w:val="00B34295"/>
    <w:rsid w:val="00B342D8"/>
    <w:rsid w:val="00B34627"/>
    <w:rsid w:val="00B34850"/>
    <w:rsid w:val="00B34CF2"/>
    <w:rsid w:val="00B35310"/>
    <w:rsid w:val="00B35C0F"/>
    <w:rsid w:val="00B36B34"/>
    <w:rsid w:val="00B37039"/>
    <w:rsid w:val="00B37130"/>
    <w:rsid w:val="00B373F2"/>
    <w:rsid w:val="00B376D9"/>
    <w:rsid w:val="00B37879"/>
    <w:rsid w:val="00B37A46"/>
    <w:rsid w:val="00B37F91"/>
    <w:rsid w:val="00B405E1"/>
    <w:rsid w:val="00B41088"/>
    <w:rsid w:val="00B41C8D"/>
    <w:rsid w:val="00B41E10"/>
    <w:rsid w:val="00B41EE0"/>
    <w:rsid w:val="00B41F63"/>
    <w:rsid w:val="00B429A0"/>
    <w:rsid w:val="00B42E1F"/>
    <w:rsid w:val="00B42E3B"/>
    <w:rsid w:val="00B43BF0"/>
    <w:rsid w:val="00B44E08"/>
    <w:rsid w:val="00B45AE0"/>
    <w:rsid w:val="00B45CBB"/>
    <w:rsid w:val="00B45E72"/>
    <w:rsid w:val="00B46158"/>
    <w:rsid w:val="00B4679C"/>
    <w:rsid w:val="00B46BFE"/>
    <w:rsid w:val="00B46F24"/>
    <w:rsid w:val="00B4719E"/>
    <w:rsid w:val="00B500C7"/>
    <w:rsid w:val="00B50454"/>
    <w:rsid w:val="00B509A6"/>
    <w:rsid w:val="00B50C1F"/>
    <w:rsid w:val="00B50D34"/>
    <w:rsid w:val="00B50F31"/>
    <w:rsid w:val="00B511C6"/>
    <w:rsid w:val="00B5142D"/>
    <w:rsid w:val="00B515B5"/>
    <w:rsid w:val="00B5198B"/>
    <w:rsid w:val="00B519AB"/>
    <w:rsid w:val="00B51BFE"/>
    <w:rsid w:val="00B524B1"/>
    <w:rsid w:val="00B5282C"/>
    <w:rsid w:val="00B52AAA"/>
    <w:rsid w:val="00B52D6D"/>
    <w:rsid w:val="00B542AF"/>
    <w:rsid w:val="00B549D3"/>
    <w:rsid w:val="00B54F9F"/>
    <w:rsid w:val="00B55FCA"/>
    <w:rsid w:val="00B56B2C"/>
    <w:rsid w:val="00B56CA2"/>
    <w:rsid w:val="00B56DC1"/>
    <w:rsid w:val="00B573DB"/>
    <w:rsid w:val="00B57676"/>
    <w:rsid w:val="00B576F8"/>
    <w:rsid w:val="00B600AE"/>
    <w:rsid w:val="00B6023E"/>
    <w:rsid w:val="00B6086B"/>
    <w:rsid w:val="00B60E2E"/>
    <w:rsid w:val="00B61442"/>
    <w:rsid w:val="00B618E5"/>
    <w:rsid w:val="00B62326"/>
    <w:rsid w:val="00B6272D"/>
    <w:rsid w:val="00B629B4"/>
    <w:rsid w:val="00B64442"/>
    <w:rsid w:val="00B64535"/>
    <w:rsid w:val="00B647AE"/>
    <w:rsid w:val="00B64C82"/>
    <w:rsid w:val="00B64F98"/>
    <w:rsid w:val="00B652C3"/>
    <w:rsid w:val="00B6546B"/>
    <w:rsid w:val="00B6568F"/>
    <w:rsid w:val="00B658CB"/>
    <w:rsid w:val="00B658E0"/>
    <w:rsid w:val="00B65E6D"/>
    <w:rsid w:val="00B663A2"/>
    <w:rsid w:val="00B66710"/>
    <w:rsid w:val="00B6696C"/>
    <w:rsid w:val="00B66BD5"/>
    <w:rsid w:val="00B66CC0"/>
    <w:rsid w:val="00B66F79"/>
    <w:rsid w:val="00B67128"/>
    <w:rsid w:val="00B67335"/>
    <w:rsid w:val="00B700B6"/>
    <w:rsid w:val="00B70269"/>
    <w:rsid w:val="00B703BF"/>
    <w:rsid w:val="00B70875"/>
    <w:rsid w:val="00B7180B"/>
    <w:rsid w:val="00B71C2A"/>
    <w:rsid w:val="00B71CC6"/>
    <w:rsid w:val="00B72631"/>
    <w:rsid w:val="00B72801"/>
    <w:rsid w:val="00B73C46"/>
    <w:rsid w:val="00B745AD"/>
    <w:rsid w:val="00B74BBB"/>
    <w:rsid w:val="00B74DF6"/>
    <w:rsid w:val="00B74E8D"/>
    <w:rsid w:val="00B751C1"/>
    <w:rsid w:val="00B756DB"/>
    <w:rsid w:val="00B75F2F"/>
    <w:rsid w:val="00B763E2"/>
    <w:rsid w:val="00B76C85"/>
    <w:rsid w:val="00B76E5D"/>
    <w:rsid w:val="00B7749F"/>
    <w:rsid w:val="00B77DBF"/>
    <w:rsid w:val="00B8041B"/>
    <w:rsid w:val="00B80830"/>
    <w:rsid w:val="00B8092B"/>
    <w:rsid w:val="00B812F0"/>
    <w:rsid w:val="00B8174A"/>
    <w:rsid w:val="00B81B5B"/>
    <w:rsid w:val="00B81CB5"/>
    <w:rsid w:val="00B8242F"/>
    <w:rsid w:val="00B8289F"/>
    <w:rsid w:val="00B82D53"/>
    <w:rsid w:val="00B838AF"/>
    <w:rsid w:val="00B8394A"/>
    <w:rsid w:val="00B83C65"/>
    <w:rsid w:val="00B846A0"/>
    <w:rsid w:val="00B84BE4"/>
    <w:rsid w:val="00B84C45"/>
    <w:rsid w:val="00B85486"/>
    <w:rsid w:val="00B8565E"/>
    <w:rsid w:val="00B85920"/>
    <w:rsid w:val="00B866FA"/>
    <w:rsid w:val="00B86928"/>
    <w:rsid w:val="00B86F2F"/>
    <w:rsid w:val="00B86F6D"/>
    <w:rsid w:val="00B8788F"/>
    <w:rsid w:val="00B87DB0"/>
    <w:rsid w:val="00B903E5"/>
    <w:rsid w:val="00B90630"/>
    <w:rsid w:val="00B90792"/>
    <w:rsid w:val="00B908EC"/>
    <w:rsid w:val="00B90EB9"/>
    <w:rsid w:val="00B90EBE"/>
    <w:rsid w:val="00B90F6E"/>
    <w:rsid w:val="00B91039"/>
    <w:rsid w:val="00B91B35"/>
    <w:rsid w:val="00B91D53"/>
    <w:rsid w:val="00B94A06"/>
    <w:rsid w:val="00B94B72"/>
    <w:rsid w:val="00B94CD9"/>
    <w:rsid w:val="00B94D46"/>
    <w:rsid w:val="00B950D1"/>
    <w:rsid w:val="00B9521F"/>
    <w:rsid w:val="00B958D6"/>
    <w:rsid w:val="00B96F8B"/>
    <w:rsid w:val="00B971B6"/>
    <w:rsid w:val="00BA021D"/>
    <w:rsid w:val="00BA0416"/>
    <w:rsid w:val="00BA0423"/>
    <w:rsid w:val="00BA04DD"/>
    <w:rsid w:val="00BA087E"/>
    <w:rsid w:val="00BA097B"/>
    <w:rsid w:val="00BA0E62"/>
    <w:rsid w:val="00BA13FF"/>
    <w:rsid w:val="00BA214F"/>
    <w:rsid w:val="00BA2358"/>
    <w:rsid w:val="00BA2613"/>
    <w:rsid w:val="00BA2A1D"/>
    <w:rsid w:val="00BA2BE7"/>
    <w:rsid w:val="00BA2C3B"/>
    <w:rsid w:val="00BA2D5D"/>
    <w:rsid w:val="00BA312A"/>
    <w:rsid w:val="00BA376D"/>
    <w:rsid w:val="00BA3C3D"/>
    <w:rsid w:val="00BA41DE"/>
    <w:rsid w:val="00BA4395"/>
    <w:rsid w:val="00BA4EA7"/>
    <w:rsid w:val="00BA4F6A"/>
    <w:rsid w:val="00BA4FBE"/>
    <w:rsid w:val="00BA6AF0"/>
    <w:rsid w:val="00BB035A"/>
    <w:rsid w:val="00BB09B2"/>
    <w:rsid w:val="00BB0FBE"/>
    <w:rsid w:val="00BB10EE"/>
    <w:rsid w:val="00BB164A"/>
    <w:rsid w:val="00BB1ADB"/>
    <w:rsid w:val="00BB2160"/>
    <w:rsid w:val="00BB3BDC"/>
    <w:rsid w:val="00BB4692"/>
    <w:rsid w:val="00BB46D8"/>
    <w:rsid w:val="00BB5448"/>
    <w:rsid w:val="00BB57D5"/>
    <w:rsid w:val="00BB5984"/>
    <w:rsid w:val="00BB6673"/>
    <w:rsid w:val="00BB6742"/>
    <w:rsid w:val="00BB6843"/>
    <w:rsid w:val="00BB6B00"/>
    <w:rsid w:val="00BB70A8"/>
    <w:rsid w:val="00BB758B"/>
    <w:rsid w:val="00BB75FC"/>
    <w:rsid w:val="00BB7D73"/>
    <w:rsid w:val="00BC0721"/>
    <w:rsid w:val="00BC137B"/>
    <w:rsid w:val="00BC1677"/>
    <w:rsid w:val="00BC1C48"/>
    <w:rsid w:val="00BC1DD0"/>
    <w:rsid w:val="00BC2530"/>
    <w:rsid w:val="00BC2815"/>
    <w:rsid w:val="00BC2C16"/>
    <w:rsid w:val="00BC328C"/>
    <w:rsid w:val="00BC37D7"/>
    <w:rsid w:val="00BC3BF6"/>
    <w:rsid w:val="00BC43DB"/>
    <w:rsid w:val="00BC457D"/>
    <w:rsid w:val="00BC5014"/>
    <w:rsid w:val="00BC5829"/>
    <w:rsid w:val="00BC62AD"/>
    <w:rsid w:val="00BC63AA"/>
    <w:rsid w:val="00BC6CB5"/>
    <w:rsid w:val="00BC738C"/>
    <w:rsid w:val="00BC7BE6"/>
    <w:rsid w:val="00BC7EF9"/>
    <w:rsid w:val="00BD0640"/>
    <w:rsid w:val="00BD0A58"/>
    <w:rsid w:val="00BD0F8A"/>
    <w:rsid w:val="00BD14D2"/>
    <w:rsid w:val="00BD1E77"/>
    <w:rsid w:val="00BD2213"/>
    <w:rsid w:val="00BD2C11"/>
    <w:rsid w:val="00BD3030"/>
    <w:rsid w:val="00BD30FA"/>
    <w:rsid w:val="00BD4183"/>
    <w:rsid w:val="00BD4EEA"/>
    <w:rsid w:val="00BD5A3F"/>
    <w:rsid w:val="00BD5E15"/>
    <w:rsid w:val="00BD611E"/>
    <w:rsid w:val="00BD6312"/>
    <w:rsid w:val="00BD71A9"/>
    <w:rsid w:val="00BD724B"/>
    <w:rsid w:val="00BE0487"/>
    <w:rsid w:val="00BE0720"/>
    <w:rsid w:val="00BE1059"/>
    <w:rsid w:val="00BE1E01"/>
    <w:rsid w:val="00BE37C4"/>
    <w:rsid w:val="00BE4B32"/>
    <w:rsid w:val="00BE4D6F"/>
    <w:rsid w:val="00BE4F00"/>
    <w:rsid w:val="00BE5E94"/>
    <w:rsid w:val="00BE601C"/>
    <w:rsid w:val="00BE64B2"/>
    <w:rsid w:val="00BE64D1"/>
    <w:rsid w:val="00BE6C1A"/>
    <w:rsid w:val="00BE6CC5"/>
    <w:rsid w:val="00BE7479"/>
    <w:rsid w:val="00BE78EA"/>
    <w:rsid w:val="00BE7E7A"/>
    <w:rsid w:val="00BF0579"/>
    <w:rsid w:val="00BF0941"/>
    <w:rsid w:val="00BF151C"/>
    <w:rsid w:val="00BF1E7C"/>
    <w:rsid w:val="00BF1ECC"/>
    <w:rsid w:val="00BF2B92"/>
    <w:rsid w:val="00BF352A"/>
    <w:rsid w:val="00BF3C82"/>
    <w:rsid w:val="00BF4496"/>
    <w:rsid w:val="00BF4DF9"/>
    <w:rsid w:val="00BF4ED6"/>
    <w:rsid w:val="00BF6AB3"/>
    <w:rsid w:val="00BF6E44"/>
    <w:rsid w:val="00BF7522"/>
    <w:rsid w:val="00C00150"/>
    <w:rsid w:val="00C00B98"/>
    <w:rsid w:val="00C00D5F"/>
    <w:rsid w:val="00C00DEC"/>
    <w:rsid w:val="00C013EE"/>
    <w:rsid w:val="00C01E00"/>
    <w:rsid w:val="00C0208C"/>
    <w:rsid w:val="00C021B5"/>
    <w:rsid w:val="00C02AF3"/>
    <w:rsid w:val="00C02BFE"/>
    <w:rsid w:val="00C033A7"/>
    <w:rsid w:val="00C03634"/>
    <w:rsid w:val="00C04406"/>
    <w:rsid w:val="00C04461"/>
    <w:rsid w:val="00C04668"/>
    <w:rsid w:val="00C048B6"/>
    <w:rsid w:val="00C06C76"/>
    <w:rsid w:val="00C06FB7"/>
    <w:rsid w:val="00C07415"/>
    <w:rsid w:val="00C07751"/>
    <w:rsid w:val="00C0780F"/>
    <w:rsid w:val="00C130E0"/>
    <w:rsid w:val="00C13530"/>
    <w:rsid w:val="00C13946"/>
    <w:rsid w:val="00C139A5"/>
    <w:rsid w:val="00C13BC9"/>
    <w:rsid w:val="00C1409D"/>
    <w:rsid w:val="00C142AD"/>
    <w:rsid w:val="00C144B0"/>
    <w:rsid w:val="00C14728"/>
    <w:rsid w:val="00C147E1"/>
    <w:rsid w:val="00C15210"/>
    <w:rsid w:val="00C15597"/>
    <w:rsid w:val="00C1559E"/>
    <w:rsid w:val="00C15DCF"/>
    <w:rsid w:val="00C15EA1"/>
    <w:rsid w:val="00C162D0"/>
    <w:rsid w:val="00C16C73"/>
    <w:rsid w:val="00C174D8"/>
    <w:rsid w:val="00C2001E"/>
    <w:rsid w:val="00C20528"/>
    <w:rsid w:val="00C20781"/>
    <w:rsid w:val="00C22E73"/>
    <w:rsid w:val="00C22FA4"/>
    <w:rsid w:val="00C230E4"/>
    <w:rsid w:val="00C23A20"/>
    <w:rsid w:val="00C2458C"/>
    <w:rsid w:val="00C24BB7"/>
    <w:rsid w:val="00C24D23"/>
    <w:rsid w:val="00C24D34"/>
    <w:rsid w:val="00C24ED9"/>
    <w:rsid w:val="00C24F41"/>
    <w:rsid w:val="00C25061"/>
    <w:rsid w:val="00C25A56"/>
    <w:rsid w:val="00C25E8A"/>
    <w:rsid w:val="00C26F5D"/>
    <w:rsid w:val="00C271DC"/>
    <w:rsid w:val="00C27406"/>
    <w:rsid w:val="00C27537"/>
    <w:rsid w:val="00C276C9"/>
    <w:rsid w:val="00C2798D"/>
    <w:rsid w:val="00C27A02"/>
    <w:rsid w:val="00C30E34"/>
    <w:rsid w:val="00C31541"/>
    <w:rsid w:val="00C32E01"/>
    <w:rsid w:val="00C32E35"/>
    <w:rsid w:val="00C33648"/>
    <w:rsid w:val="00C34FF7"/>
    <w:rsid w:val="00C354B3"/>
    <w:rsid w:val="00C3574B"/>
    <w:rsid w:val="00C35A18"/>
    <w:rsid w:val="00C35D1B"/>
    <w:rsid w:val="00C37255"/>
    <w:rsid w:val="00C37412"/>
    <w:rsid w:val="00C37D8C"/>
    <w:rsid w:val="00C41184"/>
    <w:rsid w:val="00C41413"/>
    <w:rsid w:val="00C41813"/>
    <w:rsid w:val="00C41C10"/>
    <w:rsid w:val="00C420D5"/>
    <w:rsid w:val="00C42811"/>
    <w:rsid w:val="00C42CFC"/>
    <w:rsid w:val="00C42D80"/>
    <w:rsid w:val="00C42FD5"/>
    <w:rsid w:val="00C4307E"/>
    <w:rsid w:val="00C434EF"/>
    <w:rsid w:val="00C437C1"/>
    <w:rsid w:val="00C438B8"/>
    <w:rsid w:val="00C43A76"/>
    <w:rsid w:val="00C43B59"/>
    <w:rsid w:val="00C44028"/>
    <w:rsid w:val="00C44C79"/>
    <w:rsid w:val="00C45204"/>
    <w:rsid w:val="00C45DF4"/>
    <w:rsid w:val="00C46556"/>
    <w:rsid w:val="00C47436"/>
    <w:rsid w:val="00C47CFE"/>
    <w:rsid w:val="00C47D44"/>
    <w:rsid w:val="00C5027B"/>
    <w:rsid w:val="00C506F5"/>
    <w:rsid w:val="00C508D7"/>
    <w:rsid w:val="00C5163B"/>
    <w:rsid w:val="00C527B6"/>
    <w:rsid w:val="00C528E4"/>
    <w:rsid w:val="00C53007"/>
    <w:rsid w:val="00C5308E"/>
    <w:rsid w:val="00C5333E"/>
    <w:rsid w:val="00C53824"/>
    <w:rsid w:val="00C53911"/>
    <w:rsid w:val="00C53D9D"/>
    <w:rsid w:val="00C53E02"/>
    <w:rsid w:val="00C54CD2"/>
    <w:rsid w:val="00C54DF9"/>
    <w:rsid w:val="00C550C0"/>
    <w:rsid w:val="00C5562B"/>
    <w:rsid w:val="00C561E3"/>
    <w:rsid w:val="00C56289"/>
    <w:rsid w:val="00C56417"/>
    <w:rsid w:val="00C57177"/>
    <w:rsid w:val="00C571B6"/>
    <w:rsid w:val="00C57333"/>
    <w:rsid w:val="00C57C96"/>
    <w:rsid w:val="00C57F1E"/>
    <w:rsid w:val="00C6010F"/>
    <w:rsid w:val="00C6064B"/>
    <w:rsid w:val="00C60C4E"/>
    <w:rsid w:val="00C61556"/>
    <w:rsid w:val="00C61A43"/>
    <w:rsid w:val="00C62B9A"/>
    <w:rsid w:val="00C63272"/>
    <w:rsid w:val="00C63CFC"/>
    <w:rsid w:val="00C64012"/>
    <w:rsid w:val="00C641DE"/>
    <w:rsid w:val="00C6469E"/>
    <w:rsid w:val="00C64735"/>
    <w:rsid w:val="00C647A0"/>
    <w:rsid w:val="00C656B5"/>
    <w:rsid w:val="00C6581B"/>
    <w:rsid w:val="00C6594A"/>
    <w:rsid w:val="00C65C01"/>
    <w:rsid w:val="00C665A4"/>
    <w:rsid w:val="00C67537"/>
    <w:rsid w:val="00C67DA8"/>
    <w:rsid w:val="00C67E8A"/>
    <w:rsid w:val="00C702CE"/>
    <w:rsid w:val="00C702FA"/>
    <w:rsid w:val="00C704D0"/>
    <w:rsid w:val="00C70569"/>
    <w:rsid w:val="00C70636"/>
    <w:rsid w:val="00C70673"/>
    <w:rsid w:val="00C7117C"/>
    <w:rsid w:val="00C71372"/>
    <w:rsid w:val="00C718BD"/>
    <w:rsid w:val="00C719CA"/>
    <w:rsid w:val="00C71ADA"/>
    <w:rsid w:val="00C722C8"/>
    <w:rsid w:val="00C723C5"/>
    <w:rsid w:val="00C72697"/>
    <w:rsid w:val="00C7374F"/>
    <w:rsid w:val="00C747BC"/>
    <w:rsid w:val="00C74F75"/>
    <w:rsid w:val="00C754DA"/>
    <w:rsid w:val="00C757EC"/>
    <w:rsid w:val="00C75D99"/>
    <w:rsid w:val="00C7666B"/>
    <w:rsid w:val="00C76F1E"/>
    <w:rsid w:val="00C77989"/>
    <w:rsid w:val="00C77E13"/>
    <w:rsid w:val="00C80CFB"/>
    <w:rsid w:val="00C80FCB"/>
    <w:rsid w:val="00C8163E"/>
    <w:rsid w:val="00C81921"/>
    <w:rsid w:val="00C81FAB"/>
    <w:rsid w:val="00C82C23"/>
    <w:rsid w:val="00C845AC"/>
    <w:rsid w:val="00C85350"/>
    <w:rsid w:val="00C85830"/>
    <w:rsid w:val="00C85C17"/>
    <w:rsid w:val="00C85F04"/>
    <w:rsid w:val="00C875F8"/>
    <w:rsid w:val="00C87807"/>
    <w:rsid w:val="00C87B9A"/>
    <w:rsid w:val="00C90A65"/>
    <w:rsid w:val="00C90B89"/>
    <w:rsid w:val="00C916C0"/>
    <w:rsid w:val="00C922EE"/>
    <w:rsid w:val="00C9253F"/>
    <w:rsid w:val="00C9277B"/>
    <w:rsid w:val="00C93BC4"/>
    <w:rsid w:val="00C94361"/>
    <w:rsid w:val="00C951C2"/>
    <w:rsid w:val="00C9551E"/>
    <w:rsid w:val="00C9575E"/>
    <w:rsid w:val="00C96BA6"/>
    <w:rsid w:val="00C96E18"/>
    <w:rsid w:val="00C96E61"/>
    <w:rsid w:val="00CA00CD"/>
    <w:rsid w:val="00CA1206"/>
    <w:rsid w:val="00CA1956"/>
    <w:rsid w:val="00CA2738"/>
    <w:rsid w:val="00CA278A"/>
    <w:rsid w:val="00CA2A4E"/>
    <w:rsid w:val="00CA2A72"/>
    <w:rsid w:val="00CA2C0E"/>
    <w:rsid w:val="00CA2D87"/>
    <w:rsid w:val="00CA34D9"/>
    <w:rsid w:val="00CA3A1D"/>
    <w:rsid w:val="00CA3CE7"/>
    <w:rsid w:val="00CA4440"/>
    <w:rsid w:val="00CA4ADF"/>
    <w:rsid w:val="00CA4DDD"/>
    <w:rsid w:val="00CA590C"/>
    <w:rsid w:val="00CA59BF"/>
    <w:rsid w:val="00CA6046"/>
    <w:rsid w:val="00CA6194"/>
    <w:rsid w:val="00CA6509"/>
    <w:rsid w:val="00CA65EE"/>
    <w:rsid w:val="00CA71C9"/>
    <w:rsid w:val="00CB0085"/>
    <w:rsid w:val="00CB1460"/>
    <w:rsid w:val="00CB1468"/>
    <w:rsid w:val="00CB1A3E"/>
    <w:rsid w:val="00CB1BB8"/>
    <w:rsid w:val="00CB2033"/>
    <w:rsid w:val="00CB210D"/>
    <w:rsid w:val="00CB26DD"/>
    <w:rsid w:val="00CB31BE"/>
    <w:rsid w:val="00CB379C"/>
    <w:rsid w:val="00CB4142"/>
    <w:rsid w:val="00CB422F"/>
    <w:rsid w:val="00CB4877"/>
    <w:rsid w:val="00CB4A4A"/>
    <w:rsid w:val="00CB4FE8"/>
    <w:rsid w:val="00CB5E28"/>
    <w:rsid w:val="00CB6085"/>
    <w:rsid w:val="00CB69F5"/>
    <w:rsid w:val="00CB6BA2"/>
    <w:rsid w:val="00CC0053"/>
    <w:rsid w:val="00CC0FAA"/>
    <w:rsid w:val="00CC10AE"/>
    <w:rsid w:val="00CC13DF"/>
    <w:rsid w:val="00CC16A4"/>
    <w:rsid w:val="00CC171F"/>
    <w:rsid w:val="00CC2200"/>
    <w:rsid w:val="00CC2D7E"/>
    <w:rsid w:val="00CC3D3A"/>
    <w:rsid w:val="00CC4BA4"/>
    <w:rsid w:val="00CC538F"/>
    <w:rsid w:val="00CC58AF"/>
    <w:rsid w:val="00CC5B1B"/>
    <w:rsid w:val="00CC6EAD"/>
    <w:rsid w:val="00CC7125"/>
    <w:rsid w:val="00CC7717"/>
    <w:rsid w:val="00CC77F0"/>
    <w:rsid w:val="00CC79BD"/>
    <w:rsid w:val="00CC7C92"/>
    <w:rsid w:val="00CC7F6C"/>
    <w:rsid w:val="00CD0830"/>
    <w:rsid w:val="00CD0878"/>
    <w:rsid w:val="00CD0905"/>
    <w:rsid w:val="00CD0DBB"/>
    <w:rsid w:val="00CD134C"/>
    <w:rsid w:val="00CD1DFC"/>
    <w:rsid w:val="00CD1E4B"/>
    <w:rsid w:val="00CD33FF"/>
    <w:rsid w:val="00CD342E"/>
    <w:rsid w:val="00CD38B4"/>
    <w:rsid w:val="00CD3F87"/>
    <w:rsid w:val="00CD4300"/>
    <w:rsid w:val="00CD4469"/>
    <w:rsid w:val="00CD4867"/>
    <w:rsid w:val="00CD4AE3"/>
    <w:rsid w:val="00CD50AF"/>
    <w:rsid w:val="00CD523E"/>
    <w:rsid w:val="00CD5C9C"/>
    <w:rsid w:val="00CD5F6F"/>
    <w:rsid w:val="00CE0DED"/>
    <w:rsid w:val="00CE1651"/>
    <w:rsid w:val="00CE2783"/>
    <w:rsid w:val="00CE2C65"/>
    <w:rsid w:val="00CE2E1C"/>
    <w:rsid w:val="00CE31BC"/>
    <w:rsid w:val="00CE32E1"/>
    <w:rsid w:val="00CE33CD"/>
    <w:rsid w:val="00CE4671"/>
    <w:rsid w:val="00CE51E6"/>
    <w:rsid w:val="00CE579C"/>
    <w:rsid w:val="00CE59E3"/>
    <w:rsid w:val="00CE5BD7"/>
    <w:rsid w:val="00CE5C24"/>
    <w:rsid w:val="00CE5D3C"/>
    <w:rsid w:val="00CE61C9"/>
    <w:rsid w:val="00CE64C8"/>
    <w:rsid w:val="00CE7E82"/>
    <w:rsid w:val="00CF0221"/>
    <w:rsid w:val="00CF0278"/>
    <w:rsid w:val="00CF02AB"/>
    <w:rsid w:val="00CF0A73"/>
    <w:rsid w:val="00CF0C6B"/>
    <w:rsid w:val="00CF0FFA"/>
    <w:rsid w:val="00CF100E"/>
    <w:rsid w:val="00CF1313"/>
    <w:rsid w:val="00CF16D5"/>
    <w:rsid w:val="00CF1C8B"/>
    <w:rsid w:val="00CF1EE6"/>
    <w:rsid w:val="00CF2ECF"/>
    <w:rsid w:val="00CF2EFF"/>
    <w:rsid w:val="00CF35D8"/>
    <w:rsid w:val="00CF39AA"/>
    <w:rsid w:val="00CF451A"/>
    <w:rsid w:val="00CF502D"/>
    <w:rsid w:val="00CF5048"/>
    <w:rsid w:val="00CF5084"/>
    <w:rsid w:val="00CF544A"/>
    <w:rsid w:val="00CF5C63"/>
    <w:rsid w:val="00CF6136"/>
    <w:rsid w:val="00CF6163"/>
    <w:rsid w:val="00CF6534"/>
    <w:rsid w:val="00CF6BF1"/>
    <w:rsid w:val="00CF7051"/>
    <w:rsid w:val="00CF74A4"/>
    <w:rsid w:val="00CF7EFB"/>
    <w:rsid w:val="00D00080"/>
    <w:rsid w:val="00D00470"/>
    <w:rsid w:val="00D00541"/>
    <w:rsid w:val="00D0077F"/>
    <w:rsid w:val="00D025D7"/>
    <w:rsid w:val="00D02D34"/>
    <w:rsid w:val="00D02D54"/>
    <w:rsid w:val="00D02F69"/>
    <w:rsid w:val="00D04046"/>
    <w:rsid w:val="00D044C6"/>
    <w:rsid w:val="00D04BCA"/>
    <w:rsid w:val="00D0526D"/>
    <w:rsid w:val="00D05418"/>
    <w:rsid w:val="00D05858"/>
    <w:rsid w:val="00D0657C"/>
    <w:rsid w:val="00D0666C"/>
    <w:rsid w:val="00D066F8"/>
    <w:rsid w:val="00D06CF0"/>
    <w:rsid w:val="00D06D43"/>
    <w:rsid w:val="00D07464"/>
    <w:rsid w:val="00D07A21"/>
    <w:rsid w:val="00D07CC2"/>
    <w:rsid w:val="00D07D2D"/>
    <w:rsid w:val="00D10B6E"/>
    <w:rsid w:val="00D10BDB"/>
    <w:rsid w:val="00D1112A"/>
    <w:rsid w:val="00D114FB"/>
    <w:rsid w:val="00D12452"/>
    <w:rsid w:val="00D12CDC"/>
    <w:rsid w:val="00D12E78"/>
    <w:rsid w:val="00D1312F"/>
    <w:rsid w:val="00D1385F"/>
    <w:rsid w:val="00D13A4F"/>
    <w:rsid w:val="00D13B70"/>
    <w:rsid w:val="00D14713"/>
    <w:rsid w:val="00D14ABB"/>
    <w:rsid w:val="00D14D26"/>
    <w:rsid w:val="00D14EB6"/>
    <w:rsid w:val="00D1596D"/>
    <w:rsid w:val="00D15EAF"/>
    <w:rsid w:val="00D16791"/>
    <w:rsid w:val="00D1681C"/>
    <w:rsid w:val="00D16B20"/>
    <w:rsid w:val="00D17379"/>
    <w:rsid w:val="00D17CD2"/>
    <w:rsid w:val="00D201A4"/>
    <w:rsid w:val="00D20EF9"/>
    <w:rsid w:val="00D20F74"/>
    <w:rsid w:val="00D2125F"/>
    <w:rsid w:val="00D21F64"/>
    <w:rsid w:val="00D21F74"/>
    <w:rsid w:val="00D22968"/>
    <w:rsid w:val="00D22A3B"/>
    <w:rsid w:val="00D22C80"/>
    <w:rsid w:val="00D22D74"/>
    <w:rsid w:val="00D2310C"/>
    <w:rsid w:val="00D244AB"/>
    <w:rsid w:val="00D2461D"/>
    <w:rsid w:val="00D249FC"/>
    <w:rsid w:val="00D25053"/>
    <w:rsid w:val="00D25D62"/>
    <w:rsid w:val="00D2604C"/>
    <w:rsid w:val="00D26293"/>
    <w:rsid w:val="00D268BE"/>
    <w:rsid w:val="00D26BA0"/>
    <w:rsid w:val="00D26D30"/>
    <w:rsid w:val="00D26D7A"/>
    <w:rsid w:val="00D276E1"/>
    <w:rsid w:val="00D276E7"/>
    <w:rsid w:val="00D27882"/>
    <w:rsid w:val="00D27B26"/>
    <w:rsid w:val="00D27EA4"/>
    <w:rsid w:val="00D30663"/>
    <w:rsid w:val="00D30691"/>
    <w:rsid w:val="00D30CEE"/>
    <w:rsid w:val="00D31336"/>
    <w:rsid w:val="00D319C8"/>
    <w:rsid w:val="00D321F7"/>
    <w:rsid w:val="00D325F0"/>
    <w:rsid w:val="00D3311E"/>
    <w:rsid w:val="00D33A4F"/>
    <w:rsid w:val="00D33C18"/>
    <w:rsid w:val="00D34934"/>
    <w:rsid w:val="00D34D34"/>
    <w:rsid w:val="00D357A1"/>
    <w:rsid w:val="00D358EA"/>
    <w:rsid w:val="00D35E36"/>
    <w:rsid w:val="00D37040"/>
    <w:rsid w:val="00D3711B"/>
    <w:rsid w:val="00D376CB"/>
    <w:rsid w:val="00D379DC"/>
    <w:rsid w:val="00D41646"/>
    <w:rsid w:val="00D41E4A"/>
    <w:rsid w:val="00D442FD"/>
    <w:rsid w:val="00D45A71"/>
    <w:rsid w:val="00D4632D"/>
    <w:rsid w:val="00D46567"/>
    <w:rsid w:val="00D4699D"/>
    <w:rsid w:val="00D46F54"/>
    <w:rsid w:val="00D50387"/>
    <w:rsid w:val="00D50CEE"/>
    <w:rsid w:val="00D511E4"/>
    <w:rsid w:val="00D52550"/>
    <w:rsid w:val="00D529FB"/>
    <w:rsid w:val="00D52BBA"/>
    <w:rsid w:val="00D52C8C"/>
    <w:rsid w:val="00D5382A"/>
    <w:rsid w:val="00D538B0"/>
    <w:rsid w:val="00D53BB5"/>
    <w:rsid w:val="00D547CA"/>
    <w:rsid w:val="00D5494F"/>
    <w:rsid w:val="00D54BFC"/>
    <w:rsid w:val="00D5500D"/>
    <w:rsid w:val="00D555E2"/>
    <w:rsid w:val="00D55F18"/>
    <w:rsid w:val="00D57044"/>
    <w:rsid w:val="00D57296"/>
    <w:rsid w:val="00D5763A"/>
    <w:rsid w:val="00D577A2"/>
    <w:rsid w:val="00D577BB"/>
    <w:rsid w:val="00D57AC0"/>
    <w:rsid w:val="00D57F1E"/>
    <w:rsid w:val="00D60791"/>
    <w:rsid w:val="00D60F3B"/>
    <w:rsid w:val="00D6135C"/>
    <w:rsid w:val="00D619D5"/>
    <w:rsid w:val="00D620F6"/>
    <w:rsid w:val="00D621BC"/>
    <w:rsid w:val="00D62363"/>
    <w:rsid w:val="00D62CE6"/>
    <w:rsid w:val="00D630F5"/>
    <w:rsid w:val="00D63164"/>
    <w:rsid w:val="00D63472"/>
    <w:rsid w:val="00D64256"/>
    <w:rsid w:val="00D64D17"/>
    <w:rsid w:val="00D65B2A"/>
    <w:rsid w:val="00D663EA"/>
    <w:rsid w:val="00D679CB"/>
    <w:rsid w:val="00D67A5A"/>
    <w:rsid w:val="00D67CFB"/>
    <w:rsid w:val="00D67F82"/>
    <w:rsid w:val="00D705F0"/>
    <w:rsid w:val="00D71066"/>
    <w:rsid w:val="00D71134"/>
    <w:rsid w:val="00D71A92"/>
    <w:rsid w:val="00D71E8F"/>
    <w:rsid w:val="00D725E0"/>
    <w:rsid w:val="00D72860"/>
    <w:rsid w:val="00D729BD"/>
    <w:rsid w:val="00D73019"/>
    <w:rsid w:val="00D736F9"/>
    <w:rsid w:val="00D7371A"/>
    <w:rsid w:val="00D748CD"/>
    <w:rsid w:val="00D7530B"/>
    <w:rsid w:val="00D762B4"/>
    <w:rsid w:val="00D763CE"/>
    <w:rsid w:val="00D76C11"/>
    <w:rsid w:val="00D804A5"/>
    <w:rsid w:val="00D80A7C"/>
    <w:rsid w:val="00D812DE"/>
    <w:rsid w:val="00D8198E"/>
    <w:rsid w:val="00D81A29"/>
    <w:rsid w:val="00D81BFB"/>
    <w:rsid w:val="00D81D42"/>
    <w:rsid w:val="00D82117"/>
    <w:rsid w:val="00D82CCF"/>
    <w:rsid w:val="00D82CDC"/>
    <w:rsid w:val="00D83450"/>
    <w:rsid w:val="00D835DF"/>
    <w:rsid w:val="00D83BC9"/>
    <w:rsid w:val="00D83C97"/>
    <w:rsid w:val="00D83DE0"/>
    <w:rsid w:val="00D84381"/>
    <w:rsid w:val="00D85628"/>
    <w:rsid w:val="00D85999"/>
    <w:rsid w:val="00D85F75"/>
    <w:rsid w:val="00D860E3"/>
    <w:rsid w:val="00D86B00"/>
    <w:rsid w:val="00D87B77"/>
    <w:rsid w:val="00D87DE8"/>
    <w:rsid w:val="00D87F13"/>
    <w:rsid w:val="00D90178"/>
    <w:rsid w:val="00D905DF"/>
    <w:rsid w:val="00D91679"/>
    <w:rsid w:val="00D91BE5"/>
    <w:rsid w:val="00D92F9D"/>
    <w:rsid w:val="00D93127"/>
    <w:rsid w:val="00D9319E"/>
    <w:rsid w:val="00D93F7A"/>
    <w:rsid w:val="00D9418D"/>
    <w:rsid w:val="00D947D6"/>
    <w:rsid w:val="00D95C8D"/>
    <w:rsid w:val="00D96511"/>
    <w:rsid w:val="00D96C79"/>
    <w:rsid w:val="00D97A19"/>
    <w:rsid w:val="00D97A51"/>
    <w:rsid w:val="00DA060E"/>
    <w:rsid w:val="00DA0D96"/>
    <w:rsid w:val="00DA0F05"/>
    <w:rsid w:val="00DA156C"/>
    <w:rsid w:val="00DA17BC"/>
    <w:rsid w:val="00DA1BD2"/>
    <w:rsid w:val="00DA1F34"/>
    <w:rsid w:val="00DA21CE"/>
    <w:rsid w:val="00DA322D"/>
    <w:rsid w:val="00DA4C31"/>
    <w:rsid w:val="00DA53E1"/>
    <w:rsid w:val="00DA560D"/>
    <w:rsid w:val="00DA56E9"/>
    <w:rsid w:val="00DA6F34"/>
    <w:rsid w:val="00DA6FC1"/>
    <w:rsid w:val="00DA7049"/>
    <w:rsid w:val="00DA76B4"/>
    <w:rsid w:val="00DA7741"/>
    <w:rsid w:val="00DA7DCE"/>
    <w:rsid w:val="00DB0D9F"/>
    <w:rsid w:val="00DB112B"/>
    <w:rsid w:val="00DB195F"/>
    <w:rsid w:val="00DB2233"/>
    <w:rsid w:val="00DB2B91"/>
    <w:rsid w:val="00DB38C7"/>
    <w:rsid w:val="00DB3CFA"/>
    <w:rsid w:val="00DB48D1"/>
    <w:rsid w:val="00DB4936"/>
    <w:rsid w:val="00DB4D3D"/>
    <w:rsid w:val="00DB5B7F"/>
    <w:rsid w:val="00DB5D04"/>
    <w:rsid w:val="00DB7C48"/>
    <w:rsid w:val="00DB7DE8"/>
    <w:rsid w:val="00DC030B"/>
    <w:rsid w:val="00DC0557"/>
    <w:rsid w:val="00DC0915"/>
    <w:rsid w:val="00DC0CE1"/>
    <w:rsid w:val="00DC0F9A"/>
    <w:rsid w:val="00DC1E68"/>
    <w:rsid w:val="00DC1FF5"/>
    <w:rsid w:val="00DC351F"/>
    <w:rsid w:val="00DC3701"/>
    <w:rsid w:val="00DC3805"/>
    <w:rsid w:val="00DC3BE7"/>
    <w:rsid w:val="00DC5012"/>
    <w:rsid w:val="00DC5F3B"/>
    <w:rsid w:val="00DC65E0"/>
    <w:rsid w:val="00DC667A"/>
    <w:rsid w:val="00DC6CBF"/>
    <w:rsid w:val="00DC7B0E"/>
    <w:rsid w:val="00DD050E"/>
    <w:rsid w:val="00DD078B"/>
    <w:rsid w:val="00DD0982"/>
    <w:rsid w:val="00DD14A0"/>
    <w:rsid w:val="00DD185B"/>
    <w:rsid w:val="00DD1BD4"/>
    <w:rsid w:val="00DD2383"/>
    <w:rsid w:val="00DD354B"/>
    <w:rsid w:val="00DD3A41"/>
    <w:rsid w:val="00DD3E86"/>
    <w:rsid w:val="00DD43A2"/>
    <w:rsid w:val="00DD4916"/>
    <w:rsid w:val="00DD4A29"/>
    <w:rsid w:val="00DD4A49"/>
    <w:rsid w:val="00DD5125"/>
    <w:rsid w:val="00DD51EF"/>
    <w:rsid w:val="00DD6A5E"/>
    <w:rsid w:val="00DD6F8A"/>
    <w:rsid w:val="00DD70E6"/>
    <w:rsid w:val="00DD7566"/>
    <w:rsid w:val="00DD7B37"/>
    <w:rsid w:val="00DD7B4F"/>
    <w:rsid w:val="00DE15DB"/>
    <w:rsid w:val="00DE180D"/>
    <w:rsid w:val="00DE1B4B"/>
    <w:rsid w:val="00DE2641"/>
    <w:rsid w:val="00DE2CF2"/>
    <w:rsid w:val="00DE389D"/>
    <w:rsid w:val="00DE5E3F"/>
    <w:rsid w:val="00DE5F08"/>
    <w:rsid w:val="00DE655F"/>
    <w:rsid w:val="00DE67C9"/>
    <w:rsid w:val="00DE6915"/>
    <w:rsid w:val="00DE73FD"/>
    <w:rsid w:val="00DE74DE"/>
    <w:rsid w:val="00DE7B36"/>
    <w:rsid w:val="00DE7FDB"/>
    <w:rsid w:val="00DF05E8"/>
    <w:rsid w:val="00DF1119"/>
    <w:rsid w:val="00DF1291"/>
    <w:rsid w:val="00DF1632"/>
    <w:rsid w:val="00DF1B42"/>
    <w:rsid w:val="00DF1E7F"/>
    <w:rsid w:val="00DF24BD"/>
    <w:rsid w:val="00DF2991"/>
    <w:rsid w:val="00DF3061"/>
    <w:rsid w:val="00DF40AF"/>
    <w:rsid w:val="00DF4CFA"/>
    <w:rsid w:val="00DF4E35"/>
    <w:rsid w:val="00DF6409"/>
    <w:rsid w:val="00DF6ABB"/>
    <w:rsid w:val="00DF70F3"/>
    <w:rsid w:val="00DF7151"/>
    <w:rsid w:val="00DF7A19"/>
    <w:rsid w:val="00E00262"/>
    <w:rsid w:val="00E00351"/>
    <w:rsid w:val="00E01FED"/>
    <w:rsid w:val="00E02252"/>
    <w:rsid w:val="00E02290"/>
    <w:rsid w:val="00E022EB"/>
    <w:rsid w:val="00E02712"/>
    <w:rsid w:val="00E03397"/>
    <w:rsid w:val="00E0339A"/>
    <w:rsid w:val="00E03984"/>
    <w:rsid w:val="00E03BD3"/>
    <w:rsid w:val="00E03F98"/>
    <w:rsid w:val="00E04125"/>
    <w:rsid w:val="00E05839"/>
    <w:rsid w:val="00E06008"/>
    <w:rsid w:val="00E06BEF"/>
    <w:rsid w:val="00E073DC"/>
    <w:rsid w:val="00E07432"/>
    <w:rsid w:val="00E0745B"/>
    <w:rsid w:val="00E07576"/>
    <w:rsid w:val="00E07BB3"/>
    <w:rsid w:val="00E1010D"/>
    <w:rsid w:val="00E1067E"/>
    <w:rsid w:val="00E111CA"/>
    <w:rsid w:val="00E11386"/>
    <w:rsid w:val="00E11BF0"/>
    <w:rsid w:val="00E11FC6"/>
    <w:rsid w:val="00E121CB"/>
    <w:rsid w:val="00E12483"/>
    <w:rsid w:val="00E12808"/>
    <w:rsid w:val="00E12A8E"/>
    <w:rsid w:val="00E138A5"/>
    <w:rsid w:val="00E13C66"/>
    <w:rsid w:val="00E140A4"/>
    <w:rsid w:val="00E1499F"/>
    <w:rsid w:val="00E14CC7"/>
    <w:rsid w:val="00E14E1A"/>
    <w:rsid w:val="00E1511D"/>
    <w:rsid w:val="00E15587"/>
    <w:rsid w:val="00E16363"/>
    <w:rsid w:val="00E172FB"/>
    <w:rsid w:val="00E173C8"/>
    <w:rsid w:val="00E17C8E"/>
    <w:rsid w:val="00E17CE7"/>
    <w:rsid w:val="00E17E91"/>
    <w:rsid w:val="00E17EAB"/>
    <w:rsid w:val="00E17EE3"/>
    <w:rsid w:val="00E2037D"/>
    <w:rsid w:val="00E20FAA"/>
    <w:rsid w:val="00E21210"/>
    <w:rsid w:val="00E21568"/>
    <w:rsid w:val="00E21B30"/>
    <w:rsid w:val="00E2229F"/>
    <w:rsid w:val="00E22A7A"/>
    <w:rsid w:val="00E22E27"/>
    <w:rsid w:val="00E2315C"/>
    <w:rsid w:val="00E234DB"/>
    <w:rsid w:val="00E2413F"/>
    <w:rsid w:val="00E24404"/>
    <w:rsid w:val="00E24544"/>
    <w:rsid w:val="00E247F9"/>
    <w:rsid w:val="00E248C6"/>
    <w:rsid w:val="00E24CEE"/>
    <w:rsid w:val="00E2525A"/>
    <w:rsid w:val="00E25659"/>
    <w:rsid w:val="00E256F6"/>
    <w:rsid w:val="00E25C21"/>
    <w:rsid w:val="00E25FA8"/>
    <w:rsid w:val="00E2627C"/>
    <w:rsid w:val="00E265A2"/>
    <w:rsid w:val="00E276F5"/>
    <w:rsid w:val="00E300A1"/>
    <w:rsid w:val="00E3121D"/>
    <w:rsid w:val="00E31BF4"/>
    <w:rsid w:val="00E31D93"/>
    <w:rsid w:val="00E31EE2"/>
    <w:rsid w:val="00E32314"/>
    <w:rsid w:val="00E327B6"/>
    <w:rsid w:val="00E32AD9"/>
    <w:rsid w:val="00E33A42"/>
    <w:rsid w:val="00E33B62"/>
    <w:rsid w:val="00E34380"/>
    <w:rsid w:val="00E34B20"/>
    <w:rsid w:val="00E34C4C"/>
    <w:rsid w:val="00E35823"/>
    <w:rsid w:val="00E35F1D"/>
    <w:rsid w:val="00E360A9"/>
    <w:rsid w:val="00E36A2C"/>
    <w:rsid w:val="00E36A43"/>
    <w:rsid w:val="00E36B68"/>
    <w:rsid w:val="00E371E8"/>
    <w:rsid w:val="00E372C8"/>
    <w:rsid w:val="00E3756A"/>
    <w:rsid w:val="00E37D65"/>
    <w:rsid w:val="00E37E0C"/>
    <w:rsid w:val="00E4018C"/>
    <w:rsid w:val="00E40417"/>
    <w:rsid w:val="00E408F4"/>
    <w:rsid w:val="00E40BB9"/>
    <w:rsid w:val="00E40EE9"/>
    <w:rsid w:val="00E41A57"/>
    <w:rsid w:val="00E41BC2"/>
    <w:rsid w:val="00E42748"/>
    <w:rsid w:val="00E42CBF"/>
    <w:rsid w:val="00E43416"/>
    <w:rsid w:val="00E43CFD"/>
    <w:rsid w:val="00E440B0"/>
    <w:rsid w:val="00E44774"/>
    <w:rsid w:val="00E44820"/>
    <w:rsid w:val="00E44AC2"/>
    <w:rsid w:val="00E44BE0"/>
    <w:rsid w:val="00E4507B"/>
    <w:rsid w:val="00E45CEA"/>
    <w:rsid w:val="00E46B0A"/>
    <w:rsid w:val="00E46DCD"/>
    <w:rsid w:val="00E4711F"/>
    <w:rsid w:val="00E4740D"/>
    <w:rsid w:val="00E50605"/>
    <w:rsid w:val="00E50D23"/>
    <w:rsid w:val="00E50F53"/>
    <w:rsid w:val="00E51929"/>
    <w:rsid w:val="00E51A7E"/>
    <w:rsid w:val="00E5294D"/>
    <w:rsid w:val="00E52993"/>
    <w:rsid w:val="00E52CD2"/>
    <w:rsid w:val="00E53C51"/>
    <w:rsid w:val="00E5521C"/>
    <w:rsid w:val="00E55717"/>
    <w:rsid w:val="00E5579F"/>
    <w:rsid w:val="00E5688A"/>
    <w:rsid w:val="00E569B2"/>
    <w:rsid w:val="00E56B95"/>
    <w:rsid w:val="00E60C68"/>
    <w:rsid w:val="00E60CD6"/>
    <w:rsid w:val="00E61779"/>
    <w:rsid w:val="00E618FF"/>
    <w:rsid w:val="00E62184"/>
    <w:rsid w:val="00E6246A"/>
    <w:rsid w:val="00E628FF"/>
    <w:rsid w:val="00E63B80"/>
    <w:rsid w:val="00E63E9E"/>
    <w:rsid w:val="00E6412E"/>
    <w:rsid w:val="00E6417F"/>
    <w:rsid w:val="00E642F1"/>
    <w:rsid w:val="00E6473B"/>
    <w:rsid w:val="00E6487B"/>
    <w:rsid w:val="00E64C8F"/>
    <w:rsid w:val="00E651EA"/>
    <w:rsid w:val="00E6590D"/>
    <w:rsid w:val="00E66DEB"/>
    <w:rsid w:val="00E66F0C"/>
    <w:rsid w:val="00E67394"/>
    <w:rsid w:val="00E679DD"/>
    <w:rsid w:val="00E701B3"/>
    <w:rsid w:val="00E707D6"/>
    <w:rsid w:val="00E70A33"/>
    <w:rsid w:val="00E70C4A"/>
    <w:rsid w:val="00E70EC9"/>
    <w:rsid w:val="00E712CF"/>
    <w:rsid w:val="00E715BE"/>
    <w:rsid w:val="00E71BD8"/>
    <w:rsid w:val="00E7216F"/>
    <w:rsid w:val="00E7282A"/>
    <w:rsid w:val="00E72AB5"/>
    <w:rsid w:val="00E72F20"/>
    <w:rsid w:val="00E73DC1"/>
    <w:rsid w:val="00E73E54"/>
    <w:rsid w:val="00E747A5"/>
    <w:rsid w:val="00E74E3B"/>
    <w:rsid w:val="00E74F87"/>
    <w:rsid w:val="00E7503F"/>
    <w:rsid w:val="00E75E45"/>
    <w:rsid w:val="00E75F2D"/>
    <w:rsid w:val="00E76331"/>
    <w:rsid w:val="00E766A8"/>
    <w:rsid w:val="00E76D00"/>
    <w:rsid w:val="00E774A2"/>
    <w:rsid w:val="00E77767"/>
    <w:rsid w:val="00E77C1D"/>
    <w:rsid w:val="00E77E1D"/>
    <w:rsid w:val="00E8083B"/>
    <w:rsid w:val="00E80E90"/>
    <w:rsid w:val="00E80F78"/>
    <w:rsid w:val="00E811AA"/>
    <w:rsid w:val="00E811CB"/>
    <w:rsid w:val="00E8232D"/>
    <w:rsid w:val="00E8298C"/>
    <w:rsid w:val="00E829E2"/>
    <w:rsid w:val="00E833C6"/>
    <w:rsid w:val="00E848F8"/>
    <w:rsid w:val="00E84E2E"/>
    <w:rsid w:val="00E8507A"/>
    <w:rsid w:val="00E861B5"/>
    <w:rsid w:val="00E867A6"/>
    <w:rsid w:val="00E871B5"/>
    <w:rsid w:val="00E90207"/>
    <w:rsid w:val="00E906AA"/>
    <w:rsid w:val="00E90746"/>
    <w:rsid w:val="00E90AB5"/>
    <w:rsid w:val="00E910FC"/>
    <w:rsid w:val="00E913D9"/>
    <w:rsid w:val="00E91B49"/>
    <w:rsid w:val="00E91C04"/>
    <w:rsid w:val="00E91EDF"/>
    <w:rsid w:val="00E9222B"/>
    <w:rsid w:val="00E9236A"/>
    <w:rsid w:val="00E931CC"/>
    <w:rsid w:val="00E94F72"/>
    <w:rsid w:val="00E9613F"/>
    <w:rsid w:val="00E965BF"/>
    <w:rsid w:val="00E96794"/>
    <w:rsid w:val="00E96861"/>
    <w:rsid w:val="00E96BCD"/>
    <w:rsid w:val="00E97448"/>
    <w:rsid w:val="00E97A9C"/>
    <w:rsid w:val="00E97E03"/>
    <w:rsid w:val="00EA065F"/>
    <w:rsid w:val="00EA0FE5"/>
    <w:rsid w:val="00EA12DA"/>
    <w:rsid w:val="00EA1A33"/>
    <w:rsid w:val="00EA21F6"/>
    <w:rsid w:val="00EA23D6"/>
    <w:rsid w:val="00EA28B9"/>
    <w:rsid w:val="00EA2B10"/>
    <w:rsid w:val="00EA2C57"/>
    <w:rsid w:val="00EA2FBF"/>
    <w:rsid w:val="00EA3356"/>
    <w:rsid w:val="00EA3361"/>
    <w:rsid w:val="00EA44A6"/>
    <w:rsid w:val="00EA4A51"/>
    <w:rsid w:val="00EA4E38"/>
    <w:rsid w:val="00EA4E8D"/>
    <w:rsid w:val="00EA4FEC"/>
    <w:rsid w:val="00EA524C"/>
    <w:rsid w:val="00EA5975"/>
    <w:rsid w:val="00EA5985"/>
    <w:rsid w:val="00EA6252"/>
    <w:rsid w:val="00EA6510"/>
    <w:rsid w:val="00EA651E"/>
    <w:rsid w:val="00EA6738"/>
    <w:rsid w:val="00EA6B25"/>
    <w:rsid w:val="00EA6E78"/>
    <w:rsid w:val="00EA7263"/>
    <w:rsid w:val="00EA77CD"/>
    <w:rsid w:val="00EA7A84"/>
    <w:rsid w:val="00EB0693"/>
    <w:rsid w:val="00EB0769"/>
    <w:rsid w:val="00EB0F57"/>
    <w:rsid w:val="00EB1064"/>
    <w:rsid w:val="00EB118A"/>
    <w:rsid w:val="00EB11AA"/>
    <w:rsid w:val="00EB13C1"/>
    <w:rsid w:val="00EB1736"/>
    <w:rsid w:val="00EB1CF7"/>
    <w:rsid w:val="00EB21FA"/>
    <w:rsid w:val="00EB3031"/>
    <w:rsid w:val="00EB31C9"/>
    <w:rsid w:val="00EB386C"/>
    <w:rsid w:val="00EB3DCC"/>
    <w:rsid w:val="00EB44A4"/>
    <w:rsid w:val="00EB4AA6"/>
    <w:rsid w:val="00EB4EA9"/>
    <w:rsid w:val="00EB5CA5"/>
    <w:rsid w:val="00EB625C"/>
    <w:rsid w:val="00EB6304"/>
    <w:rsid w:val="00EB6441"/>
    <w:rsid w:val="00EB6E97"/>
    <w:rsid w:val="00EB7188"/>
    <w:rsid w:val="00EB7443"/>
    <w:rsid w:val="00EB7715"/>
    <w:rsid w:val="00EB7CAA"/>
    <w:rsid w:val="00EC0961"/>
    <w:rsid w:val="00EC1533"/>
    <w:rsid w:val="00EC1CD4"/>
    <w:rsid w:val="00EC1F00"/>
    <w:rsid w:val="00EC1FB2"/>
    <w:rsid w:val="00EC2179"/>
    <w:rsid w:val="00EC2A8D"/>
    <w:rsid w:val="00EC2C8C"/>
    <w:rsid w:val="00EC2E55"/>
    <w:rsid w:val="00EC2E60"/>
    <w:rsid w:val="00EC3032"/>
    <w:rsid w:val="00EC3967"/>
    <w:rsid w:val="00EC3A2E"/>
    <w:rsid w:val="00EC4346"/>
    <w:rsid w:val="00EC4AB3"/>
    <w:rsid w:val="00EC50AE"/>
    <w:rsid w:val="00EC52AD"/>
    <w:rsid w:val="00EC53A9"/>
    <w:rsid w:val="00EC563D"/>
    <w:rsid w:val="00EC56AC"/>
    <w:rsid w:val="00EC6121"/>
    <w:rsid w:val="00EC658B"/>
    <w:rsid w:val="00EC658C"/>
    <w:rsid w:val="00EC6916"/>
    <w:rsid w:val="00EC6D32"/>
    <w:rsid w:val="00EC7486"/>
    <w:rsid w:val="00EC76E4"/>
    <w:rsid w:val="00ED14A1"/>
    <w:rsid w:val="00ED186F"/>
    <w:rsid w:val="00ED1932"/>
    <w:rsid w:val="00ED21E7"/>
    <w:rsid w:val="00ED27BE"/>
    <w:rsid w:val="00ED2E58"/>
    <w:rsid w:val="00ED4D3C"/>
    <w:rsid w:val="00ED56CF"/>
    <w:rsid w:val="00ED5BD8"/>
    <w:rsid w:val="00ED5C30"/>
    <w:rsid w:val="00ED5FED"/>
    <w:rsid w:val="00ED61D7"/>
    <w:rsid w:val="00ED63B7"/>
    <w:rsid w:val="00ED6581"/>
    <w:rsid w:val="00ED675C"/>
    <w:rsid w:val="00ED6E0A"/>
    <w:rsid w:val="00EE0BCB"/>
    <w:rsid w:val="00EE1641"/>
    <w:rsid w:val="00EE18A4"/>
    <w:rsid w:val="00EE1AB4"/>
    <w:rsid w:val="00EE1F1B"/>
    <w:rsid w:val="00EE1F34"/>
    <w:rsid w:val="00EE3837"/>
    <w:rsid w:val="00EE45D6"/>
    <w:rsid w:val="00EE552B"/>
    <w:rsid w:val="00EE5D08"/>
    <w:rsid w:val="00EE5F28"/>
    <w:rsid w:val="00EE64F3"/>
    <w:rsid w:val="00EE6766"/>
    <w:rsid w:val="00EE689A"/>
    <w:rsid w:val="00EE6BA0"/>
    <w:rsid w:val="00EE727D"/>
    <w:rsid w:val="00EE7B34"/>
    <w:rsid w:val="00EF0629"/>
    <w:rsid w:val="00EF076E"/>
    <w:rsid w:val="00EF0DAD"/>
    <w:rsid w:val="00EF40E0"/>
    <w:rsid w:val="00EF4910"/>
    <w:rsid w:val="00EF4D59"/>
    <w:rsid w:val="00EF5355"/>
    <w:rsid w:val="00EF5893"/>
    <w:rsid w:val="00EF6463"/>
    <w:rsid w:val="00EF6B03"/>
    <w:rsid w:val="00EF6B3F"/>
    <w:rsid w:val="00EF6BA2"/>
    <w:rsid w:val="00EF7B4E"/>
    <w:rsid w:val="00EF7C99"/>
    <w:rsid w:val="00F00915"/>
    <w:rsid w:val="00F01086"/>
    <w:rsid w:val="00F0163F"/>
    <w:rsid w:val="00F020BD"/>
    <w:rsid w:val="00F021EA"/>
    <w:rsid w:val="00F02DD1"/>
    <w:rsid w:val="00F03E85"/>
    <w:rsid w:val="00F043F0"/>
    <w:rsid w:val="00F04ED6"/>
    <w:rsid w:val="00F0504E"/>
    <w:rsid w:val="00F0573E"/>
    <w:rsid w:val="00F061C5"/>
    <w:rsid w:val="00F06572"/>
    <w:rsid w:val="00F06F1B"/>
    <w:rsid w:val="00F07688"/>
    <w:rsid w:val="00F07825"/>
    <w:rsid w:val="00F07EA1"/>
    <w:rsid w:val="00F112CA"/>
    <w:rsid w:val="00F12277"/>
    <w:rsid w:val="00F128E4"/>
    <w:rsid w:val="00F12AA8"/>
    <w:rsid w:val="00F130EA"/>
    <w:rsid w:val="00F136A1"/>
    <w:rsid w:val="00F1383A"/>
    <w:rsid w:val="00F13A98"/>
    <w:rsid w:val="00F1453F"/>
    <w:rsid w:val="00F14FEF"/>
    <w:rsid w:val="00F16809"/>
    <w:rsid w:val="00F17449"/>
    <w:rsid w:val="00F174A5"/>
    <w:rsid w:val="00F174A7"/>
    <w:rsid w:val="00F17BFC"/>
    <w:rsid w:val="00F20DFF"/>
    <w:rsid w:val="00F20EFA"/>
    <w:rsid w:val="00F20F76"/>
    <w:rsid w:val="00F218F3"/>
    <w:rsid w:val="00F21A56"/>
    <w:rsid w:val="00F21B3B"/>
    <w:rsid w:val="00F22141"/>
    <w:rsid w:val="00F22155"/>
    <w:rsid w:val="00F2357A"/>
    <w:rsid w:val="00F23A49"/>
    <w:rsid w:val="00F24DD5"/>
    <w:rsid w:val="00F25123"/>
    <w:rsid w:val="00F25283"/>
    <w:rsid w:val="00F253E5"/>
    <w:rsid w:val="00F25573"/>
    <w:rsid w:val="00F2576B"/>
    <w:rsid w:val="00F26AEC"/>
    <w:rsid w:val="00F26BBE"/>
    <w:rsid w:val="00F26C43"/>
    <w:rsid w:val="00F27298"/>
    <w:rsid w:val="00F31053"/>
    <w:rsid w:val="00F316F5"/>
    <w:rsid w:val="00F31813"/>
    <w:rsid w:val="00F31B1D"/>
    <w:rsid w:val="00F32727"/>
    <w:rsid w:val="00F33AB4"/>
    <w:rsid w:val="00F33BB3"/>
    <w:rsid w:val="00F33D17"/>
    <w:rsid w:val="00F33E7A"/>
    <w:rsid w:val="00F34165"/>
    <w:rsid w:val="00F341EC"/>
    <w:rsid w:val="00F34D02"/>
    <w:rsid w:val="00F353C9"/>
    <w:rsid w:val="00F35A5D"/>
    <w:rsid w:val="00F36018"/>
    <w:rsid w:val="00F3635B"/>
    <w:rsid w:val="00F367AD"/>
    <w:rsid w:val="00F37347"/>
    <w:rsid w:val="00F3746B"/>
    <w:rsid w:val="00F37A7E"/>
    <w:rsid w:val="00F37C18"/>
    <w:rsid w:val="00F37D93"/>
    <w:rsid w:val="00F40A9F"/>
    <w:rsid w:val="00F40E49"/>
    <w:rsid w:val="00F40E9D"/>
    <w:rsid w:val="00F431EE"/>
    <w:rsid w:val="00F43692"/>
    <w:rsid w:val="00F43BD3"/>
    <w:rsid w:val="00F4401F"/>
    <w:rsid w:val="00F45630"/>
    <w:rsid w:val="00F46677"/>
    <w:rsid w:val="00F475E7"/>
    <w:rsid w:val="00F506DC"/>
    <w:rsid w:val="00F50A14"/>
    <w:rsid w:val="00F515B4"/>
    <w:rsid w:val="00F527E5"/>
    <w:rsid w:val="00F53360"/>
    <w:rsid w:val="00F53AC7"/>
    <w:rsid w:val="00F544A1"/>
    <w:rsid w:val="00F54528"/>
    <w:rsid w:val="00F545D6"/>
    <w:rsid w:val="00F54A26"/>
    <w:rsid w:val="00F54B2E"/>
    <w:rsid w:val="00F550E0"/>
    <w:rsid w:val="00F552CE"/>
    <w:rsid w:val="00F55798"/>
    <w:rsid w:val="00F5584D"/>
    <w:rsid w:val="00F56340"/>
    <w:rsid w:val="00F56613"/>
    <w:rsid w:val="00F568D0"/>
    <w:rsid w:val="00F574E2"/>
    <w:rsid w:val="00F60940"/>
    <w:rsid w:val="00F61480"/>
    <w:rsid w:val="00F617B3"/>
    <w:rsid w:val="00F61B30"/>
    <w:rsid w:val="00F61C8E"/>
    <w:rsid w:val="00F62242"/>
    <w:rsid w:val="00F62C57"/>
    <w:rsid w:val="00F63019"/>
    <w:rsid w:val="00F631E0"/>
    <w:rsid w:val="00F63CBA"/>
    <w:rsid w:val="00F63DF8"/>
    <w:rsid w:val="00F6401D"/>
    <w:rsid w:val="00F6449A"/>
    <w:rsid w:val="00F64607"/>
    <w:rsid w:val="00F649A9"/>
    <w:rsid w:val="00F64E79"/>
    <w:rsid w:val="00F65796"/>
    <w:rsid w:val="00F6598D"/>
    <w:rsid w:val="00F66517"/>
    <w:rsid w:val="00F668A6"/>
    <w:rsid w:val="00F66D34"/>
    <w:rsid w:val="00F66D65"/>
    <w:rsid w:val="00F66FCB"/>
    <w:rsid w:val="00F67377"/>
    <w:rsid w:val="00F678CC"/>
    <w:rsid w:val="00F679BB"/>
    <w:rsid w:val="00F67A86"/>
    <w:rsid w:val="00F67F5D"/>
    <w:rsid w:val="00F70B5F"/>
    <w:rsid w:val="00F70D4C"/>
    <w:rsid w:val="00F71321"/>
    <w:rsid w:val="00F72000"/>
    <w:rsid w:val="00F726DA"/>
    <w:rsid w:val="00F72869"/>
    <w:rsid w:val="00F72A8C"/>
    <w:rsid w:val="00F72B97"/>
    <w:rsid w:val="00F730C9"/>
    <w:rsid w:val="00F73306"/>
    <w:rsid w:val="00F736CC"/>
    <w:rsid w:val="00F737E4"/>
    <w:rsid w:val="00F73C09"/>
    <w:rsid w:val="00F74374"/>
    <w:rsid w:val="00F744B4"/>
    <w:rsid w:val="00F748E2"/>
    <w:rsid w:val="00F74A9A"/>
    <w:rsid w:val="00F74CA4"/>
    <w:rsid w:val="00F74E09"/>
    <w:rsid w:val="00F75687"/>
    <w:rsid w:val="00F76A63"/>
    <w:rsid w:val="00F7731A"/>
    <w:rsid w:val="00F776B7"/>
    <w:rsid w:val="00F77E70"/>
    <w:rsid w:val="00F80335"/>
    <w:rsid w:val="00F80A32"/>
    <w:rsid w:val="00F82783"/>
    <w:rsid w:val="00F8303B"/>
    <w:rsid w:val="00F831F1"/>
    <w:rsid w:val="00F84696"/>
    <w:rsid w:val="00F84B4C"/>
    <w:rsid w:val="00F8503A"/>
    <w:rsid w:val="00F853BD"/>
    <w:rsid w:val="00F857E3"/>
    <w:rsid w:val="00F859B9"/>
    <w:rsid w:val="00F85CEC"/>
    <w:rsid w:val="00F8643D"/>
    <w:rsid w:val="00F87345"/>
    <w:rsid w:val="00F87382"/>
    <w:rsid w:val="00F87405"/>
    <w:rsid w:val="00F87984"/>
    <w:rsid w:val="00F87ADE"/>
    <w:rsid w:val="00F87D17"/>
    <w:rsid w:val="00F914B5"/>
    <w:rsid w:val="00F91B3A"/>
    <w:rsid w:val="00F91FB5"/>
    <w:rsid w:val="00F92193"/>
    <w:rsid w:val="00F923B1"/>
    <w:rsid w:val="00F925C4"/>
    <w:rsid w:val="00F92CA6"/>
    <w:rsid w:val="00F938F7"/>
    <w:rsid w:val="00F93BFD"/>
    <w:rsid w:val="00F94C00"/>
    <w:rsid w:val="00F9673A"/>
    <w:rsid w:val="00F96770"/>
    <w:rsid w:val="00F96F17"/>
    <w:rsid w:val="00FA0028"/>
    <w:rsid w:val="00FA0935"/>
    <w:rsid w:val="00FA0A40"/>
    <w:rsid w:val="00FA0B52"/>
    <w:rsid w:val="00FA1BA7"/>
    <w:rsid w:val="00FA1F45"/>
    <w:rsid w:val="00FA2DEB"/>
    <w:rsid w:val="00FA4004"/>
    <w:rsid w:val="00FA4EB0"/>
    <w:rsid w:val="00FA50BC"/>
    <w:rsid w:val="00FA54DC"/>
    <w:rsid w:val="00FA58A4"/>
    <w:rsid w:val="00FA6CF0"/>
    <w:rsid w:val="00FA7154"/>
    <w:rsid w:val="00FA750B"/>
    <w:rsid w:val="00FA7D77"/>
    <w:rsid w:val="00FB033F"/>
    <w:rsid w:val="00FB0941"/>
    <w:rsid w:val="00FB24EB"/>
    <w:rsid w:val="00FB2563"/>
    <w:rsid w:val="00FB2673"/>
    <w:rsid w:val="00FB3C11"/>
    <w:rsid w:val="00FB4A72"/>
    <w:rsid w:val="00FB51CB"/>
    <w:rsid w:val="00FB5403"/>
    <w:rsid w:val="00FB5949"/>
    <w:rsid w:val="00FB5C2F"/>
    <w:rsid w:val="00FB5C3D"/>
    <w:rsid w:val="00FB602C"/>
    <w:rsid w:val="00FB60BA"/>
    <w:rsid w:val="00FB6113"/>
    <w:rsid w:val="00FB6224"/>
    <w:rsid w:val="00FB6686"/>
    <w:rsid w:val="00FB6985"/>
    <w:rsid w:val="00FB6AA6"/>
    <w:rsid w:val="00FB6B3D"/>
    <w:rsid w:val="00FB713F"/>
    <w:rsid w:val="00FB75FA"/>
    <w:rsid w:val="00FC040D"/>
    <w:rsid w:val="00FC0CFC"/>
    <w:rsid w:val="00FC10A8"/>
    <w:rsid w:val="00FC15BA"/>
    <w:rsid w:val="00FC174D"/>
    <w:rsid w:val="00FC1A74"/>
    <w:rsid w:val="00FC2FBF"/>
    <w:rsid w:val="00FC34AB"/>
    <w:rsid w:val="00FC37DF"/>
    <w:rsid w:val="00FC3A6C"/>
    <w:rsid w:val="00FC46E4"/>
    <w:rsid w:val="00FC55B5"/>
    <w:rsid w:val="00FC5AF6"/>
    <w:rsid w:val="00FC5D29"/>
    <w:rsid w:val="00FC6485"/>
    <w:rsid w:val="00FC6916"/>
    <w:rsid w:val="00FC6C24"/>
    <w:rsid w:val="00FC6E86"/>
    <w:rsid w:val="00FC7382"/>
    <w:rsid w:val="00FC7C76"/>
    <w:rsid w:val="00FC7D9C"/>
    <w:rsid w:val="00FD03D0"/>
    <w:rsid w:val="00FD0909"/>
    <w:rsid w:val="00FD0BC5"/>
    <w:rsid w:val="00FD0C24"/>
    <w:rsid w:val="00FD1460"/>
    <w:rsid w:val="00FD1598"/>
    <w:rsid w:val="00FD1B8C"/>
    <w:rsid w:val="00FD2114"/>
    <w:rsid w:val="00FD2132"/>
    <w:rsid w:val="00FD2903"/>
    <w:rsid w:val="00FD30B4"/>
    <w:rsid w:val="00FD3C4C"/>
    <w:rsid w:val="00FD3DBE"/>
    <w:rsid w:val="00FD404A"/>
    <w:rsid w:val="00FD41AD"/>
    <w:rsid w:val="00FD4412"/>
    <w:rsid w:val="00FD4631"/>
    <w:rsid w:val="00FD491E"/>
    <w:rsid w:val="00FD4B4D"/>
    <w:rsid w:val="00FD5760"/>
    <w:rsid w:val="00FD5D05"/>
    <w:rsid w:val="00FD629F"/>
    <w:rsid w:val="00FD6A72"/>
    <w:rsid w:val="00FD7902"/>
    <w:rsid w:val="00FE0BC2"/>
    <w:rsid w:val="00FE2AD6"/>
    <w:rsid w:val="00FE32F4"/>
    <w:rsid w:val="00FE331B"/>
    <w:rsid w:val="00FE3672"/>
    <w:rsid w:val="00FE3BC1"/>
    <w:rsid w:val="00FE3D7D"/>
    <w:rsid w:val="00FE421A"/>
    <w:rsid w:val="00FE442B"/>
    <w:rsid w:val="00FE4FD1"/>
    <w:rsid w:val="00FE57D2"/>
    <w:rsid w:val="00FE59CF"/>
    <w:rsid w:val="00FE7062"/>
    <w:rsid w:val="00FF0826"/>
    <w:rsid w:val="00FF089F"/>
    <w:rsid w:val="00FF0BF4"/>
    <w:rsid w:val="00FF0F2C"/>
    <w:rsid w:val="00FF15C3"/>
    <w:rsid w:val="00FF1BD9"/>
    <w:rsid w:val="00FF1D33"/>
    <w:rsid w:val="00FF27D5"/>
    <w:rsid w:val="00FF28A1"/>
    <w:rsid w:val="00FF28D2"/>
    <w:rsid w:val="00FF2DE9"/>
    <w:rsid w:val="00FF3419"/>
    <w:rsid w:val="00FF397C"/>
    <w:rsid w:val="00FF3E32"/>
    <w:rsid w:val="00FF438D"/>
    <w:rsid w:val="00FF5636"/>
    <w:rsid w:val="00FF6CFB"/>
    <w:rsid w:val="00FF6DF5"/>
    <w:rsid w:val="00FF736E"/>
    <w:rsid w:val="00FF782C"/>
    <w:rsid w:val="00FF7BFD"/>
    <w:rsid w:val="00FF7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848050"/>
  <w15:docId w15:val="{06D22C5D-BB4D-4446-AAF4-E6A689815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mk-MK" w:eastAsia="mk-MK" w:bidi="km-K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60FF9"/>
    <w:pPr>
      <w:spacing w:line="360" w:lineRule="auto"/>
      <w:ind w:left="567" w:firstLine="567"/>
      <w:jc w:val="both"/>
    </w:pPr>
    <w:rPr>
      <w:sz w:val="24"/>
      <w:szCs w:val="24"/>
      <w:lang w:val="en-GB" w:eastAsia="tr-TR" w:bidi="ar-SA"/>
    </w:rPr>
  </w:style>
  <w:style w:type="paragraph" w:styleId="Balk1">
    <w:name w:val="heading 1"/>
    <w:basedOn w:val="Normal"/>
    <w:next w:val="Normal"/>
    <w:qFormat/>
    <w:rsid w:val="00D21F64"/>
    <w:pPr>
      <w:keepNext/>
      <w:ind w:firstLine="708"/>
      <w:outlineLvl w:val="0"/>
    </w:pPr>
    <w:rPr>
      <w:b/>
      <w:i/>
      <w:u w:val="single"/>
    </w:rPr>
  </w:style>
  <w:style w:type="paragraph" w:styleId="Balk2">
    <w:name w:val="heading 2"/>
    <w:basedOn w:val="Normal"/>
    <w:next w:val="Normal"/>
    <w:qFormat/>
    <w:rsid w:val="00D21F64"/>
    <w:pPr>
      <w:keepNext/>
      <w:ind w:firstLine="708"/>
      <w:outlineLvl w:val="1"/>
    </w:pPr>
    <w:rPr>
      <w:b/>
      <w:bCs/>
      <w:sz w:val="28"/>
    </w:rPr>
  </w:style>
  <w:style w:type="paragraph" w:styleId="Balk3">
    <w:name w:val="heading 3"/>
    <w:basedOn w:val="Normal"/>
    <w:next w:val="Normal"/>
    <w:qFormat/>
    <w:rsid w:val="00D21F64"/>
    <w:pPr>
      <w:keepNext/>
      <w:ind w:firstLine="708"/>
      <w:outlineLvl w:val="2"/>
    </w:pPr>
    <w:rPr>
      <w:b/>
      <w:bCs/>
      <w:iCs/>
    </w:rPr>
  </w:style>
  <w:style w:type="paragraph" w:styleId="Balk4">
    <w:name w:val="heading 4"/>
    <w:basedOn w:val="Normal"/>
    <w:next w:val="Normal"/>
    <w:qFormat/>
    <w:rsid w:val="00D21F64"/>
    <w:pPr>
      <w:keepNext/>
      <w:ind w:left="708"/>
      <w:outlineLvl w:val="3"/>
    </w:pPr>
    <w:rPr>
      <w:b/>
      <w:bCs/>
      <w:iCs/>
    </w:rPr>
  </w:style>
  <w:style w:type="paragraph" w:styleId="Balk5">
    <w:name w:val="heading 5"/>
    <w:basedOn w:val="Normal"/>
    <w:next w:val="Normal"/>
    <w:qFormat/>
    <w:rsid w:val="00D21F64"/>
    <w:pPr>
      <w:keepNext/>
      <w:tabs>
        <w:tab w:val="left" w:pos="0"/>
      </w:tabs>
      <w:jc w:val="center"/>
      <w:outlineLvl w:val="4"/>
    </w:pPr>
    <w:rPr>
      <w:b/>
    </w:rPr>
  </w:style>
  <w:style w:type="paragraph" w:styleId="Balk6">
    <w:name w:val="heading 6"/>
    <w:basedOn w:val="Normal"/>
    <w:next w:val="Normal"/>
    <w:qFormat/>
    <w:rsid w:val="00D21F64"/>
    <w:pPr>
      <w:keepNext/>
      <w:tabs>
        <w:tab w:val="left" w:pos="0"/>
      </w:tabs>
      <w:ind w:left="708"/>
      <w:jc w:val="center"/>
      <w:outlineLvl w:val="5"/>
    </w:pPr>
    <w:rPr>
      <w:b/>
      <w:bCs/>
      <w:i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link w:val="KonuBalChar"/>
    <w:qFormat/>
    <w:rsid w:val="00D21F64"/>
    <w:pPr>
      <w:jc w:val="center"/>
    </w:pPr>
    <w:rPr>
      <w:b/>
      <w:bCs/>
    </w:rPr>
  </w:style>
  <w:style w:type="paragraph" w:styleId="GvdeMetniGirintisi">
    <w:name w:val="Body Text Indent"/>
    <w:basedOn w:val="Normal"/>
    <w:rsid w:val="00D21F64"/>
    <w:pPr>
      <w:ind w:left="708"/>
    </w:pPr>
  </w:style>
  <w:style w:type="paragraph" w:styleId="GvdeMetniGirintisi2">
    <w:name w:val="Body Text Indent 2"/>
    <w:basedOn w:val="Normal"/>
    <w:rsid w:val="00D21F64"/>
    <w:pPr>
      <w:tabs>
        <w:tab w:val="left" w:pos="720"/>
      </w:tabs>
      <w:ind w:left="720" w:hanging="720"/>
    </w:pPr>
    <w:rPr>
      <w:bCs/>
    </w:rPr>
  </w:style>
  <w:style w:type="paragraph" w:styleId="GvdeMetni">
    <w:name w:val="Body Text"/>
    <w:basedOn w:val="Normal"/>
    <w:link w:val="GvdeMetniChar"/>
    <w:rsid w:val="00D21F64"/>
    <w:pPr>
      <w:jc w:val="center"/>
    </w:pPr>
    <w:rPr>
      <w:sz w:val="32"/>
      <w:szCs w:val="20"/>
    </w:rPr>
  </w:style>
  <w:style w:type="character" w:styleId="Vurgu">
    <w:name w:val="Emphasis"/>
    <w:uiPriority w:val="20"/>
    <w:qFormat/>
    <w:rsid w:val="00D21F64"/>
    <w:rPr>
      <w:i/>
      <w:iCs/>
    </w:rPr>
  </w:style>
  <w:style w:type="character" w:styleId="Kpr">
    <w:name w:val="Hyperlink"/>
    <w:uiPriority w:val="99"/>
    <w:rsid w:val="00D21F64"/>
    <w:rPr>
      <w:color w:val="0000FF"/>
      <w:u w:val="single"/>
    </w:rPr>
  </w:style>
  <w:style w:type="character" w:styleId="SayfaNumaras">
    <w:name w:val="page number"/>
    <w:basedOn w:val="VarsaylanParagrafYazTipi"/>
    <w:rsid w:val="00D21F64"/>
  </w:style>
  <w:style w:type="paragraph" w:styleId="AltBilgi">
    <w:name w:val="footer"/>
    <w:basedOn w:val="Normal"/>
    <w:link w:val="AltBilgiChar"/>
    <w:uiPriority w:val="99"/>
    <w:rsid w:val="00D21F64"/>
    <w:pPr>
      <w:tabs>
        <w:tab w:val="center" w:pos="4536"/>
        <w:tab w:val="right" w:pos="9072"/>
      </w:tabs>
    </w:pPr>
  </w:style>
  <w:style w:type="paragraph" w:customStyle="1" w:styleId="ANABALIK">
    <w:name w:val="ANA BAŞLIK"/>
    <w:basedOn w:val="Normal"/>
    <w:link w:val="ANABALIKChar"/>
    <w:qFormat/>
    <w:rsid w:val="00E25C21"/>
    <w:pPr>
      <w:ind w:left="0"/>
      <w:jc w:val="center"/>
      <w:outlineLvl w:val="0"/>
    </w:pPr>
    <w:rPr>
      <w:rFonts w:cs="Arial Unicode MS"/>
      <w:b/>
      <w:bCs/>
      <w:caps/>
      <w:lang w:bidi="km-KH"/>
    </w:rPr>
  </w:style>
  <w:style w:type="paragraph" w:customStyle="1" w:styleId="0NormalStil">
    <w:name w:val="0. Normal Stil"/>
    <w:basedOn w:val="2DzeyAltBalk"/>
    <w:link w:val="0NormalStilChar"/>
    <w:qFormat/>
    <w:rsid w:val="00A27C5D"/>
    <w:pPr>
      <w:ind w:firstLine="562"/>
      <w:jc w:val="both"/>
      <w:outlineLvl w:val="9"/>
    </w:pPr>
    <w:rPr>
      <w:b w:val="0"/>
    </w:rPr>
  </w:style>
  <w:style w:type="character" w:customStyle="1" w:styleId="ANABALIKChar">
    <w:name w:val="ANA BAŞLIK Char"/>
    <w:link w:val="ANABALIK"/>
    <w:rsid w:val="00E25C21"/>
    <w:rPr>
      <w:rFonts w:cs="Arial Unicode MS"/>
      <w:b/>
      <w:bCs/>
      <w:caps/>
      <w:sz w:val="24"/>
      <w:szCs w:val="24"/>
      <w:lang w:val="en-GB" w:eastAsia="tr-TR"/>
    </w:rPr>
  </w:style>
  <w:style w:type="paragraph" w:customStyle="1" w:styleId="1DZEYALTBALIK">
    <w:name w:val="1. DÜZEY ALT BAŞLIK"/>
    <w:basedOn w:val="Normal"/>
    <w:link w:val="1DZEYALTBALIKChar"/>
    <w:qFormat/>
    <w:rsid w:val="00502FE8"/>
    <w:pPr>
      <w:ind w:left="0"/>
      <w:outlineLvl w:val="1"/>
    </w:pPr>
    <w:rPr>
      <w:rFonts w:cs="Arial Unicode MS"/>
      <w:b/>
      <w:caps/>
      <w:u w:val="single"/>
      <w:lang w:bidi="km-KH"/>
    </w:rPr>
  </w:style>
  <w:style w:type="character" w:customStyle="1" w:styleId="0NormalStilChar">
    <w:name w:val="0. Normal Stil Char"/>
    <w:link w:val="0NormalStil"/>
    <w:rsid w:val="00A27C5D"/>
    <w:rPr>
      <w:rFonts w:cs="Arial Unicode MS"/>
      <w:sz w:val="24"/>
      <w:szCs w:val="24"/>
      <w:lang w:val="tr-TR" w:eastAsia="tr-TR"/>
    </w:rPr>
  </w:style>
  <w:style w:type="paragraph" w:customStyle="1" w:styleId="2DzeyAltBalk">
    <w:name w:val="2. Düzey Alt Başlık"/>
    <w:basedOn w:val="Normal"/>
    <w:link w:val="2DzeyAltBalkChar"/>
    <w:qFormat/>
    <w:rsid w:val="004D0AD2"/>
    <w:pPr>
      <w:ind w:left="0"/>
      <w:jc w:val="left"/>
      <w:outlineLvl w:val="1"/>
    </w:pPr>
    <w:rPr>
      <w:rFonts w:cs="Arial Unicode MS"/>
      <w:b/>
      <w:lang w:bidi="km-KH"/>
    </w:rPr>
  </w:style>
  <w:style w:type="character" w:customStyle="1" w:styleId="1DZEYALTBALIKChar">
    <w:name w:val="1. DÜZEY ALT BAŞLIK Char"/>
    <w:link w:val="1DZEYALTBALIK"/>
    <w:rsid w:val="00502FE8"/>
    <w:rPr>
      <w:rFonts w:cs="Arial Unicode MS"/>
      <w:b/>
      <w:caps/>
      <w:sz w:val="24"/>
      <w:szCs w:val="24"/>
      <w:u w:val="single"/>
      <w:lang w:val="tr-TR" w:eastAsia="tr-TR"/>
    </w:rPr>
  </w:style>
  <w:style w:type="paragraph" w:styleId="T1">
    <w:name w:val="toc 1"/>
    <w:basedOn w:val="Normal"/>
    <w:next w:val="Normal"/>
    <w:autoRedefine/>
    <w:uiPriority w:val="39"/>
    <w:qFormat/>
    <w:rsid w:val="008B3506"/>
    <w:pPr>
      <w:spacing w:before="120" w:after="120"/>
      <w:ind w:left="0"/>
      <w:jc w:val="left"/>
    </w:pPr>
    <w:rPr>
      <w:rFonts w:asciiTheme="minorHAnsi" w:hAnsiTheme="minorHAnsi"/>
      <w:b/>
      <w:bCs/>
      <w:caps/>
      <w:sz w:val="20"/>
      <w:szCs w:val="20"/>
    </w:rPr>
  </w:style>
  <w:style w:type="character" w:customStyle="1" w:styleId="2DzeyAltBalkChar">
    <w:name w:val="2. Düzey Alt Başlık Char"/>
    <w:link w:val="2DzeyAltBalk"/>
    <w:rsid w:val="004D0AD2"/>
    <w:rPr>
      <w:rFonts w:cs="Arial Unicode MS"/>
      <w:b/>
      <w:sz w:val="24"/>
      <w:szCs w:val="24"/>
      <w:lang w:val="tr-TR" w:eastAsia="tr-TR"/>
    </w:rPr>
  </w:style>
  <w:style w:type="paragraph" w:styleId="T2">
    <w:name w:val="toc 2"/>
    <w:basedOn w:val="Normal"/>
    <w:next w:val="Normal"/>
    <w:autoRedefine/>
    <w:uiPriority w:val="39"/>
    <w:qFormat/>
    <w:rsid w:val="00D34D34"/>
    <w:pPr>
      <w:tabs>
        <w:tab w:val="right" w:leader="dot" w:pos="8210"/>
      </w:tabs>
      <w:ind w:left="1527" w:firstLine="0"/>
      <w:jc w:val="left"/>
    </w:pPr>
    <w:rPr>
      <w:b/>
      <w:smallCaps/>
      <w:noProof/>
      <w:lang w:bidi="km-KH"/>
    </w:rPr>
  </w:style>
  <w:style w:type="character" w:styleId="Gl">
    <w:name w:val="Strong"/>
    <w:qFormat/>
    <w:rsid w:val="008B3506"/>
    <w:rPr>
      <w:b/>
      <w:bCs/>
    </w:rPr>
  </w:style>
  <w:style w:type="paragraph" w:styleId="stBilgi">
    <w:name w:val="header"/>
    <w:basedOn w:val="Normal"/>
    <w:link w:val="stBilgiChar"/>
    <w:rsid w:val="003F5C86"/>
    <w:pPr>
      <w:tabs>
        <w:tab w:val="center" w:pos="4536"/>
        <w:tab w:val="right" w:pos="9072"/>
      </w:tabs>
    </w:pPr>
    <w:rPr>
      <w:rFonts w:cs="Arial Unicode MS"/>
      <w:lang w:bidi="km-KH"/>
    </w:rPr>
  </w:style>
  <w:style w:type="character" w:customStyle="1" w:styleId="stBilgiChar">
    <w:name w:val="Üst Bilgi Char"/>
    <w:link w:val="stBilgi"/>
    <w:rsid w:val="003F5C86"/>
    <w:rPr>
      <w:sz w:val="24"/>
      <w:szCs w:val="24"/>
    </w:rPr>
  </w:style>
  <w:style w:type="paragraph" w:customStyle="1" w:styleId="bodytext21">
    <w:name w:val="bodytext21"/>
    <w:basedOn w:val="Normal"/>
    <w:rsid w:val="001B74FD"/>
    <w:pPr>
      <w:overflowPunct w:val="0"/>
      <w:autoSpaceDE w:val="0"/>
      <w:autoSpaceDN w:val="0"/>
      <w:spacing w:line="240" w:lineRule="auto"/>
      <w:ind w:left="0" w:firstLine="0"/>
      <w:jc w:val="left"/>
    </w:pPr>
    <w:rPr>
      <w:sz w:val="22"/>
      <w:szCs w:val="22"/>
    </w:rPr>
  </w:style>
  <w:style w:type="character" w:customStyle="1" w:styleId="hps">
    <w:name w:val="hps"/>
    <w:basedOn w:val="VarsaylanParagrafYazTipi"/>
    <w:rsid w:val="001B74FD"/>
  </w:style>
  <w:style w:type="character" w:customStyle="1" w:styleId="atn">
    <w:name w:val="atn"/>
    <w:basedOn w:val="VarsaylanParagrafYazTipi"/>
    <w:rsid w:val="001B74FD"/>
  </w:style>
  <w:style w:type="paragraph" w:styleId="NormalWeb">
    <w:name w:val="Normal (Web)"/>
    <w:basedOn w:val="Normal"/>
    <w:uiPriority w:val="99"/>
    <w:unhideWhenUsed/>
    <w:rsid w:val="009D0F29"/>
    <w:pPr>
      <w:spacing w:before="100" w:beforeAutospacing="1" w:after="100" w:afterAutospacing="1" w:line="240" w:lineRule="auto"/>
      <w:ind w:left="0" w:firstLine="0"/>
      <w:jc w:val="left"/>
    </w:pPr>
    <w:rPr>
      <w:lang w:val="mk-MK" w:eastAsia="mk-MK" w:bidi="km-KH"/>
    </w:rPr>
  </w:style>
  <w:style w:type="paragraph" w:styleId="DipnotMetni">
    <w:name w:val="footnote text"/>
    <w:basedOn w:val="Normal"/>
    <w:link w:val="DipnotMetniChar"/>
    <w:rsid w:val="001A0471"/>
    <w:rPr>
      <w:sz w:val="20"/>
      <w:szCs w:val="20"/>
    </w:rPr>
  </w:style>
  <w:style w:type="character" w:customStyle="1" w:styleId="DipnotMetniChar">
    <w:name w:val="Dipnot Metni Char"/>
    <w:link w:val="DipnotMetni"/>
    <w:rsid w:val="001A0471"/>
    <w:rPr>
      <w:lang w:val="tr-TR" w:eastAsia="tr-TR" w:bidi="ar-SA"/>
    </w:rPr>
  </w:style>
  <w:style w:type="character" w:styleId="DipnotBavurusu">
    <w:name w:val="footnote reference"/>
    <w:rsid w:val="001A0471"/>
    <w:rPr>
      <w:vertAlign w:val="superscript"/>
    </w:rPr>
  </w:style>
  <w:style w:type="paragraph" w:styleId="BalonMetni">
    <w:name w:val="Balloon Text"/>
    <w:basedOn w:val="Normal"/>
    <w:link w:val="BalonMetniChar"/>
    <w:uiPriority w:val="99"/>
    <w:rsid w:val="009D3BA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rsid w:val="009D3BA3"/>
    <w:rPr>
      <w:rFonts w:ascii="Tahoma" w:hAnsi="Tahoma" w:cs="Tahoma"/>
      <w:sz w:val="16"/>
      <w:szCs w:val="16"/>
      <w:lang w:val="tr-TR" w:eastAsia="tr-TR" w:bidi="ar-SA"/>
    </w:rPr>
  </w:style>
  <w:style w:type="paragraph" w:styleId="Altyaz">
    <w:name w:val="Subtitle"/>
    <w:aliases w:val="3. Düzey Başlık"/>
    <w:basedOn w:val="Normal"/>
    <w:next w:val="Normal"/>
    <w:link w:val="AltyazChar"/>
    <w:qFormat/>
    <w:rsid w:val="00864AFE"/>
    <w:pPr>
      <w:numPr>
        <w:ilvl w:val="1"/>
      </w:numPr>
      <w:ind w:left="567" w:firstLine="567"/>
      <w:jc w:val="left"/>
    </w:pPr>
    <w:rPr>
      <w:b/>
      <w:i/>
      <w:iCs/>
      <w:spacing w:val="15"/>
      <w:lang w:eastAsia="mk-MK"/>
    </w:rPr>
  </w:style>
  <w:style w:type="character" w:customStyle="1" w:styleId="AltyazChar">
    <w:name w:val="Altyazı Char"/>
    <w:aliases w:val="3. Düzey Başlık Char"/>
    <w:link w:val="Altyaz"/>
    <w:rsid w:val="00864AFE"/>
    <w:rPr>
      <w:b/>
      <w:i/>
      <w:iCs/>
      <w:spacing w:val="15"/>
      <w:sz w:val="24"/>
      <w:szCs w:val="24"/>
      <w:lang w:val="tr-TR" w:bidi="ar-SA"/>
    </w:rPr>
  </w:style>
  <w:style w:type="paragraph" w:styleId="ListeParagraf">
    <w:name w:val="List Paragraph"/>
    <w:basedOn w:val="Normal"/>
    <w:uiPriority w:val="34"/>
    <w:qFormat/>
    <w:rsid w:val="000D6F6F"/>
    <w:pPr>
      <w:ind w:left="720"/>
      <w:contextualSpacing/>
    </w:pPr>
  </w:style>
  <w:style w:type="table" w:customStyle="1" w:styleId="Tez">
    <w:name w:val="Tez"/>
    <w:basedOn w:val="NormalTablo"/>
    <w:uiPriority w:val="99"/>
    <w:qFormat/>
    <w:rsid w:val="007F725C"/>
    <w:rPr>
      <w:rFonts w:eastAsia="Calibri"/>
      <w:sz w:val="24"/>
      <w:szCs w:val="22"/>
      <w:lang w:val="tr-TR" w:eastAsia="en-US" w:bidi="ar-SA"/>
    </w:rPr>
    <w:tblPr>
      <w:tblBorders>
        <w:top w:val="single" w:sz="12" w:space="0" w:color="000000"/>
        <w:bottom w:val="single" w:sz="12" w:space="0" w:color="000000"/>
      </w:tblBorders>
    </w:tblPr>
    <w:tcPr>
      <w:vAlign w:val="center"/>
    </w:tcPr>
    <w:tblStylePr w:type="firstRow">
      <w:tblPr/>
      <w:tcPr>
        <w:tcBorders>
          <w:top w:val="single" w:sz="12" w:space="0" w:color="000000"/>
          <w:bottom w:val="single" w:sz="8" w:space="0" w:color="000000"/>
        </w:tcBorders>
      </w:tcPr>
    </w:tblStylePr>
  </w:style>
  <w:style w:type="paragraph" w:customStyle="1" w:styleId="TezGvde">
    <w:name w:val="Tez Gövde"/>
    <w:basedOn w:val="Normal"/>
    <w:link w:val="TezGvdeChar"/>
    <w:qFormat/>
    <w:rsid w:val="000A3335"/>
    <w:pPr>
      <w:spacing w:before="120" w:after="320"/>
      <w:ind w:left="0"/>
    </w:pPr>
    <w:rPr>
      <w:szCs w:val="22"/>
    </w:rPr>
  </w:style>
  <w:style w:type="character" w:customStyle="1" w:styleId="TezGvdeChar">
    <w:name w:val="Tez Gövde Char"/>
    <w:link w:val="TezGvde"/>
    <w:rsid w:val="000A3335"/>
    <w:rPr>
      <w:sz w:val="24"/>
      <w:szCs w:val="22"/>
      <w:lang w:val="tr-TR" w:eastAsia="tr-TR" w:bidi="ar-SA"/>
    </w:rPr>
  </w:style>
  <w:style w:type="character" w:customStyle="1" w:styleId="st">
    <w:name w:val="st"/>
    <w:basedOn w:val="VarsaylanParagrafYazTipi"/>
    <w:rsid w:val="00E372C8"/>
  </w:style>
  <w:style w:type="paragraph" w:customStyle="1" w:styleId="Default">
    <w:name w:val="Default"/>
    <w:rsid w:val="00B84C4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AralkYok">
    <w:name w:val="No Spacing"/>
    <w:link w:val="AralkYokChar"/>
    <w:uiPriority w:val="1"/>
    <w:qFormat/>
    <w:rsid w:val="00D07CC2"/>
    <w:pPr>
      <w:jc w:val="both"/>
    </w:pPr>
    <w:rPr>
      <w:rFonts w:eastAsia="Calibri"/>
      <w:sz w:val="24"/>
      <w:szCs w:val="22"/>
      <w:lang w:val="tr-TR" w:eastAsia="en-US" w:bidi="ar-SA"/>
    </w:rPr>
  </w:style>
  <w:style w:type="character" w:customStyle="1" w:styleId="AralkYokChar">
    <w:name w:val="Aralık Yok Char"/>
    <w:link w:val="AralkYok"/>
    <w:uiPriority w:val="1"/>
    <w:rsid w:val="00D07CC2"/>
    <w:rPr>
      <w:rFonts w:eastAsia="Calibri"/>
      <w:sz w:val="24"/>
      <w:szCs w:val="22"/>
      <w:lang w:val="tr-TR" w:eastAsia="en-US" w:bidi="ar-SA"/>
    </w:rPr>
  </w:style>
  <w:style w:type="table" w:styleId="TabloKlavuzu">
    <w:name w:val="Table Grid"/>
    <w:basedOn w:val="NormalTablo"/>
    <w:rsid w:val="00A868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3Befektler1">
    <w:name w:val="Table 3D effects 1"/>
    <w:basedOn w:val="NormalTablo"/>
    <w:rsid w:val="00A8680D"/>
    <w:pPr>
      <w:spacing w:line="360" w:lineRule="auto"/>
      <w:ind w:left="567" w:firstLine="567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oBasit3">
    <w:name w:val="Table Simple 3"/>
    <w:basedOn w:val="NormalTablo"/>
    <w:rsid w:val="00A8680D"/>
    <w:pPr>
      <w:spacing w:line="360" w:lineRule="auto"/>
      <w:ind w:left="567" w:firstLine="567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oProfesyonel">
    <w:name w:val="Table Professional"/>
    <w:basedOn w:val="NormalTablo"/>
    <w:rsid w:val="00A8680D"/>
    <w:pPr>
      <w:spacing w:line="360" w:lineRule="auto"/>
      <w:ind w:left="567" w:firstLine="567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o3Befektler2">
    <w:name w:val="Table 3D effects 2"/>
    <w:basedOn w:val="NormalTablo"/>
    <w:rsid w:val="00A8680D"/>
    <w:pPr>
      <w:spacing w:line="360" w:lineRule="auto"/>
      <w:ind w:left="567" w:firstLine="567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3Befektler3">
    <w:name w:val="Table 3D effects 3"/>
    <w:basedOn w:val="NormalTablo"/>
    <w:rsid w:val="00A8680D"/>
    <w:pPr>
      <w:spacing w:line="360" w:lineRule="auto"/>
      <w:ind w:left="567" w:firstLine="567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ada">
    <w:name w:val="Table Contemporary"/>
    <w:basedOn w:val="NormalTablo"/>
    <w:rsid w:val="00A8680D"/>
    <w:pPr>
      <w:spacing w:line="360" w:lineRule="auto"/>
      <w:ind w:left="567" w:firstLine="567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ResimYazs">
    <w:name w:val="caption"/>
    <w:basedOn w:val="Normal"/>
    <w:next w:val="Normal"/>
    <w:unhideWhenUsed/>
    <w:qFormat/>
    <w:rsid w:val="00EE45D6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ekillerTablosu">
    <w:name w:val="table of figures"/>
    <w:basedOn w:val="Normal"/>
    <w:next w:val="Normal"/>
    <w:uiPriority w:val="99"/>
    <w:rsid w:val="00AD7570"/>
    <w:pPr>
      <w:ind w:left="0"/>
    </w:pPr>
  </w:style>
  <w:style w:type="table" w:styleId="TabloBasit1">
    <w:name w:val="Table Simple 1"/>
    <w:basedOn w:val="NormalTablo"/>
    <w:rsid w:val="00B64535"/>
    <w:pPr>
      <w:spacing w:line="360" w:lineRule="auto"/>
      <w:ind w:left="567" w:firstLine="567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oKlasik1">
    <w:name w:val="Table Classic 1"/>
    <w:basedOn w:val="NormalTablo"/>
    <w:rsid w:val="00B64535"/>
    <w:pPr>
      <w:spacing w:line="360" w:lineRule="auto"/>
      <w:ind w:left="567" w:firstLine="56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Liste3">
    <w:name w:val="Table List 3"/>
    <w:basedOn w:val="NormalTablo"/>
    <w:rsid w:val="00B64535"/>
    <w:pPr>
      <w:spacing w:line="360" w:lineRule="auto"/>
      <w:ind w:left="567" w:firstLine="567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0normalstil0">
    <w:name w:val="0normalstil"/>
    <w:basedOn w:val="Normal"/>
    <w:rsid w:val="00893B36"/>
    <w:pPr>
      <w:spacing w:before="100" w:beforeAutospacing="1" w:after="100" w:afterAutospacing="1" w:line="240" w:lineRule="auto"/>
      <w:ind w:left="0" w:firstLine="0"/>
      <w:jc w:val="left"/>
    </w:pPr>
    <w:rPr>
      <w:lang w:val="mk-MK" w:eastAsia="mk-MK" w:bidi="km-KH"/>
    </w:rPr>
  </w:style>
  <w:style w:type="table" w:styleId="TabloKlavuz2">
    <w:name w:val="Table Grid 2"/>
    <w:basedOn w:val="NormalTablo"/>
    <w:rsid w:val="00086C3A"/>
    <w:pPr>
      <w:spacing w:line="360" w:lineRule="auto"/>
      <w:ind w:left="567" w:firstLine="567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AkGlgeleme1">
    <w:name w:val="Açık Gölgeleme1"/>
    <w:basedOn w:val="NormalTablo"/>
    <w:uiPriority w:val="60"/>
    <w:rsid w:val="00E4477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highlight">
    <w:name w:val="highlight"/>
    <w:basedOn w:val="VarsaylanParagrafYazTipi"/>
    <w:rsid w:val="003D5DB0"/>
  </w:style>
  <w:style w:type="character" w:customStyle="1" w:styleId="shorttext">
    <w:name w:val="short_text"/>
    <w:basedOn w:val="VarsaylanParagrafYazTipi"/>
    <w:rsid w:val="00012ED3"/>
  </w:style>
  <w:style w:type="character" w:customStyle="1" w:styleId="AltBilgiChar">
    <w:name w:val="Alt Bilgi Char"/>
    <w:basedOn w:val="VarsaylanParagrafYazTipi"/>
    <w:link w:val="AltBilgi"/>
    <w:uiPriority w:val="99"/>
    <w:rsid w:val="009036A9"/>
    <w:rPr>
      <w:sz w:val="24"/>
      <w:szCs w:val="24"/>
      <w:lang w:val="tr-TR" w:eastAsia="tr-TR"/>
    </w:rPr>
  </w:style>
  <w:style w:type="character" w:customStyle="1" w:styleId="GvdeMetniChar">
    <w:name w:val="Gövde Metni Char"/>
    <w:basedOn w:val="VarsaylanParagrafYazTipi"/>
    <w:link w:val="GvdeMetni"/>
    <w:rsid w:val="006C7E5B"/>
    <w:rPr>
      <w:sz w:val="32"/>
      <w:lang w:val="tr-TR" w:eastAsia="tr-TR" w:bidi="ar-SA"/>
    </w:rPr>
  </w:style>
  <w:style w:type="character" w:customStyle="1" w:styleId="apple-converted-space">
    <w:name w:val="apple-converted-space"/>
    <w:basedOn w:val="VarsaylanParagrafYazTipi"/>
    <w:rsid w:val="00834B5D"/>
  </w:style>
  <w:style w:type="character" w:customStyle="1" w:styleId="KonuBalChar">
    <w:name w:val="Konu Başlığı Char"/>
    <w:basedOn w:val="VarsaylanParagrafYazTipi"/>
    <w:link w:val="KonuBal"/>
    <w:rsid w:val="00F12277"/>
    <w:rPr>
      <w:b/>
      <w:bCs/>
      <w:sz w:val="24"/>
      <w:szCs w:val="24"/>
      <w:lang w:val="tr-TR" w:eastAsia="tr-TR" w:bidi="ar-SA"/>
    </w:rPr>
  </w:style>
  <w:style w:type="character" w:customStyle="1" w:styleId="refauthors">
    <w:name w:val="refauthors"/>
    <w:basedOn w:val="VarsaylanParagrafYazTipi"/>
    <w:rsid w:val="00965E75"/>
  </w:style>
  <w:style w:type="character" w:customStyle="1" w:styleId="reftitle">
    <w:name w:val="reftitle"/>
    <w:basedOn w:val="VarsaylanParagrafYazTipi"/>
    <w:rsid w:val="00965E75"/>
  </w:style>
  <w:style w:type="character" w:customStyle="1" w:styleId="refed">
    <w:name w:val="refed"/>
    <w:basedOn w:val="VarsaylanParagrafYazTipi"/>
    <w:rsid w:val="00965E75"/>
  </w:style>
  <w:style w:type="character" w:customStyle="1" w:styleId="refpublishername">
    <w:name w:val="refpublishername"/>
    <w:basedOn w:val="VarsaylanParagrafYazTipi"/>
    <w:rsid w:val="00965E75"/>
  </w:style>
  <w:style w:type="character" w:customStyle="1" w:styleId="refpublisherloc">
    <w:name w:val="refpublisherloc"/>
    <w:basedOn w:val="VarsaylanParagrafYazTipi"/>
    <w:rsid w:val="00965E75"/>
  </w:style>
  <w:style w:type="character" w:customStyle="1" w:styleId="refdate">
    <w:name w:val="refdate"/>
    <w:basedOn w:val="VarsaylanParagrafYazTipi"/>
    <w:rsid w:val="00965E75"/>
  </w:style>
  <w:style w:type="table" w:styleId="AkKlavuz-Vurgu1">
    <w:name w:val="Light Grid Accent 1"/>
    <w:basedOn w:val="NormalTablo"/>
    <w:uiPriority w:val="62"/>
    <w:rsid w:val="00DB3CFA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Takvim1">
    <w:name w:val="Takvim 1"/>
    <w:basedOn w:val="NormalTablo"/>
    <w:uiPriority w:val="99"/>
    <w:qFormat/>
    <w:rsid w:val="000C7540"/>
    <w:rPr>
      <w:rFonts w:asciiTheme="minorHAnsi" w:eastAsiaTheme="minorEastAsia" w:hAnsiTheme="minorHAnsi" w:cstheme="minorBidi"/>
      <w:sz w:val="22"/>
      <w:szCs w:val="22"/>
      <w:lang w:val="tr-TR" w:eastAsia="tr-TR" w:bidi="ar-SA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000000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OrtaGlgeleme1-Vurgu5">
    <w:name w:val="Medium Shading 1 Accent 5"/>
    <w:basedOn w:val="NormalTablo"/>
    <w:uiPriority w:val="63"/>
    <w:rsid w:val="000C7540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AkGlgeleme-Vurgu5">
    <w:name w:val="Light Shading Accent 5"/>
    <w:basedOn w:val="NormalTablo"/>
    <w:uiPriority w:val="60"/>
    <w:rsid w:val="000C7540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AkKlavuz-Vurgu5">
    <w:name w:val="Light Grid Accent 5"/>
    <w:basedOn w:val="NormalTablo"/>
    <w:uiPriority w:val="62"/>
    <w:rsid w:val="000C7540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AkListe-Vurgu5">
    <w:name w:val="Light List Accent 5"/>
    <w:basedOn w:val="NormalTablo"/>
    <w:uiPriority w:val="61"/>
    <w:rsid w:val="002072DE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character" w:customStyle="1" w:styleId="Gvdemetni0">
    <w:name w:val="Gövde metni_"/>
    <w:basedOn w:val="VarsaylanParagrafYazTipi"/>
    <w:link w:val="Gvdemetni1"/>
    <w:rsid w:val="00B703BF"/>
    <w:rPr>
      <w:sz w:val="19"/>
      <w:szCs w:val="19"/>
      <w:shd w:val="clear" w:color="auto" w:fill="FFFFFF"/>
    </w:rPr>
  </w:style>
  <w:style w:type="character" w:customStyle="1" w:styleId="GvdemetniSegoeUI">
    <w:name w:val="Gövde metni + Segoe UI"/>
    <w:aliases w:val="7 pt,8 pt,Kalın,6 pt"/>
    <w:basedOn w:val="Gvdemetni0"/>
    <w:rsid w:val="00B703BF"/>
    <w:rPr>
      <w:rFonts w:ascii="Segoe UI" w:eastAsia="Segoe UI" w:hAnsi="Segoe UI" w:cs="Segoe UI"/>
      <w:color w:val="000000"/>
      <w:spacing w:val="0"/>
      <w:w w:val="100"/>
      <w:position w:val="0"/>
      <w:sz w:val="14"/>
      <w:szCs w:val="14"/>
      <w:shd w:val="clear" w:color="auto" w:fill="FFFFFF"/>
      <w:lang w:val="tr-TR" w:eastAsia="tr-TR" w:bidi="tr-TR"/>
    </w:rPr>
  </w:style>
  <w:style w:type="paragraph" w:customStyle="1" w:styleId="Gvdemetni1">
    <w:name w:val="Gövde metni"/>
    <w:basedOn w:val="Normal"/>
    <w:link w:val="Gvdemetni0"/>
    <w:rsid w:val="00B703BF"/>
    <w:pPr>
      <w:widowControl w:val="0"/>
      <w:shd w:val="clear" w:color="auto" w:fill="FFFFFF"/>
      <w:spacing w:before="240" w:after="240" w:line="238" w:lineRule="exact"/>
      <w:ind w:left="0" w:hanging="860"/>
    </w:pPr>
    <w:rPr>
      <w:sz w:val="19"/>
      <w:szCs w:val="19"/>
      <w:lang w:val="mk-MK" w:eastAsia="mk-MK" w:bidi="km-KH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AF44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left="0" w:firstLine="0"/>
      <w:jc w:val="left"/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AF44B9"/>
    <w:rPr>
      <w:rFonts w:ascii="Courier New" w:hAnsi="Courier New" w:cs="Courier New"/>
      <w:lang w:val="tr-TR" w:eastAsia="tr-TR" w:bidi="ar-SA"/>
    </w:rPr>
  </w:style>
  <w:style w:type="character" w:styleId="YerTutucuMetni">
    <w:name w:val="Placeholder Text"/>
    <w:basedOn w:val="VarsaylanParagrafYazTipi"/>
    <w:uiPriority w:val="99"/>
    <w:semiHidden/>
    <w:rsid w:val="00406D29"/>
    <w:rPr>
      <w:color w:val="808080"/>
    </w:rPr>
  </w:style>
  <w:style w:type="character" w:styleId="SatrNumaras">
    <w:name w:val="line number"/>
    <w:basedOn w:val="VarsaylanParagrafYazTipi"/>
    <w:semiHidden/>
    <w:unhideWhenUsed/>
    <w:rsid w:val="001D1035"/>
  </w:style>
  <w:style w:type="paragraph" w:styleId="TBal">
    <w:name w:val="TOC Heading"/>
    <w:basedOn w:val="Balk1"/>
    <w:next w:val="Normal"/>
    <w:uiPriority w:val="39"/>
    <w:unhideWhenUsed/>
    <w:qFormat/>
    <w:rsid w:val="00566714"/>
    <w:pPr>
      <w:keepLines/>
      <w:spacing w:before="480" w:line="276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Cs/>
      <w:i w:val="0"/>
      <w:color w:val="365F91" w:themeColor="accent1" w:themeShade="BF"/>
      <w:sz w:val="28"/>
      <w:szCs w:val="28"/>
      <w:u w:val="none"/>
    </w:rPr>
  </w:style>
  <w:style w:type="paragraph" w:styleId="T3">
    <w:name w:val="toc 3"/>
    <w:basedOn w:val="Normal"/>
    <w:next w:val="Normal"/>
    <w:autoRedefine/>
    <w:uiPriority w:val="39"/>
    <w:unhideWhenUsed/>
    <w:qFormat/>
    <w:rsid w:val="002D0AF3"/>
    <w:pPr>
      <w:ind w:left="480"/>
      <w:jc w:val="left"/>
    </w:pPr>
    <w:rPr>
      <w:rFonts w:asciiTheme="minorHAnsi" w:hAnsiTheme="minorHAnsi"/>
      <w:i/>
      <w:iCs/>
      <w:sz w:val="20"/>
      <w:szCs w:val="20"/>
    </w:rPr>
  </w:style>
  <w:style w:type="paragraph" w:styleId="T4">
    <w:name w:val="toc 4"/>
    <w:basedOn w:val="Normal"/>
    <w:next w:val="Normal"/>
    <w:autoRedefine/>
    <w:uiPriority w:val="39"/>
    <w:unhideWhenUsed/>
    <w:rsid w:val="00763494"/>
    <w:pPr>
      <w:ind w:left="720"/>
      <w:jc w:val="left"/>
    </w:pPr>
    <w:rPr>
      <w:rFonts w:asciiTheme="minorHAnsi" w:hAnsiTheme="minorHAnsi"/>
      <w:sz w:val="18"/>
      <w:szCs w:val="18"/>
    </w:rPr>
  </w:style>
  <w:style w:type="paragraph" w:styleId="T5">
    <w:name w:val="toc 5"/>
    <w:basedOn w:val="Normal"/>
    <w:next w:val="Normal"/>
    <w:autoRedefine/>
    <w:uiPriority w:val="39"/>
    <w:unhideWhenUsed/>
    <w:rsid w:val="00763494"/>
    <w:pPr>
      <w:ind w:left="960"/>
      <w:jc w:val="left"/>
    </w:pPr>
    <w:rPr>
      <w:rFonts w:asciiTheme="minorHAnsi" w:hAnsiTheme="minorHAnsi"/>
      <w:sz w:val="18"/>
      <w:szCs w:val="18"/>
    </w:rPr>
  </w:style>
  <w:style w:type="paragraph" w:styleId="T6">
    <w:name w:val="toc 6"/>
    <w:basedOn w:val="Normal"/>
    <w:next w:val="Normal"/>
    <w:autoRedefine/>
    <w:uiPriority w:val="39"/>
    <w:unhideWhenUsed/>
    <w:rsid w:val="00763494"/>
    <w:pPr>
      <w:ind w:left="1200"/>
      <w:jc w:val="left"/>
    </w:pPr>
    <w:rPr>
      <w:rFonts w:asciiTheme="minorHAnsi" w:hAnsiTheme="minorHAnsi"/>
      <w:sz w:val="18"/>
      <w:szCs w:val="18"/>
    </w:rPr>
  </w:style>
  <w:style w:type="paragraph" w:styleId="T7">
    <w:name w:val="toc 7"/>
    <w:basedOn w:val="Normal"/>
    <w:next w:val="Normal"/>
    <w:autoRedefine/>
    <w:uiPriority w:val="39"/>
    <w:unhideWhenUsed/>
    <w:rsid w:val="00763494"/>
    <w:pPr>
      <w:ind w:left="1440"/>
      <w:jc w:val="left"/>
    </w:pPr>
    <w:rPr>
      <w:rFonts w:asciiTheme="minorHAnsi" w:hAnsiTheme="minorHAnsi"/>
      <w:sz w:val="18"/>
      <w:szCs w:val="18"/>
    </w:rPr>
  </w:style>
  <w:style w:type="paragraph" w:styleId="T8">
    <w:name w:val="toc 8"/>
    <w:basedOn w:val="Normal"/>
    <w:next w:val="Normal"/>
    <w:autoRedefine/>
    <w:uiPriority w:val="39"/>
    <w:unhideWhenUsed/>
    <w:rsid w:val="00763494"/>
    <w:pPr>
      <w:ind w:left="1680"/>
      <w:jc w:val="left"/>
    </w:pPr>
    <w:rPr>
      <w:rFonts w:asciiTheme="minorHAnsi" w:hAnsiTheme="minorHAnsi"/>
      <w:sz w:val="18"/>
      <w:szCs w:val="18"/>
    </w:rPr>
  </w:style>
  <w:style w:type="paragraph" w:styleId="T9">
    <w:name w:val="toc 9"/>
    <w:basedOn w:val="Normal"/>
    <w:next w:val="Normal"/>
    <w:autoRedefine/>
    <w:uiPriority w:val="39"/>
    <w:unhideWhenUsed/>
    <w:rsid w:val="00763494"/>
    <w:pPr>
      <w:ind w:left="1920"/>
      <w:jc w:val="left"/>
    </w:pPr>
    <w:rPr>
      <w:rFonts w:asciiTheme="minorHAnsi" w:hAnsiTheme="minorHAnsi"/>
      <w:sz w:val="18"/>
      <w:szCs w:val="18"/>
    </w:rPr>
  </w:style>
  <w:style w:type="character" w:customStyle="1" w:styleId="showmorelesscontentelement">
    <w:name w:val="showmorelesscontentelement"/>
    <w:basedOn w:val="VarsaylanParagrafYazTipi"/>
    <w:rsid w:val="00DD6F8A"/>
  </w:style>
  <w:style w:type="character" w:styleId="AklamaBavurusu">
    <w:name w:val="annotation reference"/>
    <w:basedOn w:val="VarsaylanParagrafYazTipi"/>
    <w:semiHidden/>
    <w:unhideWhenUsed/>
    <w:rsid w:val="00FA0A40"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sid w:val="00FA0A40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  <w:rsid w:val="00FA0A40"/>
    <w:rPr>
      <w:lang w:val="tr-TR" w:eastAsia="tr-TR" w:bidi="ar-SA"/>
    </w:rPr>
  </w:style>
  <w:style w:type="paragraph" w:styleId="AklamaKonusu">
    <w:name w:val="annotation subject"/>
    <w:basedOn w:val="AklamaMetni"/>
    <w:next w:val="AklamaMetni"/>
    <w:link w:val="AklamaKonusuChar"/>
    <w:semiHidden/>
    <w:unhideWhenUsed/>
    <w:rsid w:val="00FA0A40"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sid w:val="00FA0A40"/>
    <w:rPr>
      <w:b/>
      <w:bCs/>
      <w:lang w:val="tr-TR" w:eastAsia="tr-T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8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900824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161382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409276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4088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093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33972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098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107705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807114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8832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37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5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4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93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021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391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6657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4940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686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8305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76311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9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811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29473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20635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59792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13071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069360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7955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346406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41789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53465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94108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509101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7879685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6397213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2189759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6130650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4666024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118644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16300556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98581524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96931740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683018134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276017569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39158211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211794676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280726886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1610623805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1077287456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1344162447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1354377647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830605358">
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1547450242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1495760204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1634020947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1353145726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1977831892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264851203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<w:div w:id="1823042593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<w:div w:id="266425920">
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<w:div w:id="604194943">
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<w:div w:id="1408265484">
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<w:div w:id="1761945969">
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<w:div w:id="3434174">
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<w:div w:id="295835863">
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<w:div w:id="150803349">
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<w:div w:id="1407344090">
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<w:div w:id="674383840">
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<w:div w:id="796220404">
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<w:div w:id="202711831">
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<w:div w:id="440687745">
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<w:div w:id="134297659">
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<w:div w:id="951865753">
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<w:div w:id="1066490598">
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<w:div w:id="1876772964">
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18902938">
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57867868"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7001651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5129736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0009579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1183774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1338429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6529443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6869664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0312316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7688284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3879808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6434133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0949953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3548813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4453377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0962613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54640936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5832769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04086125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4808479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0618408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866177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4703984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56271240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57543317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3382729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4950156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0219664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4098161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08938402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0921421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09708853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5239606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04197512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775222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6764050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9527290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11782512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2911446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665969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00894524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2605754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6068140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4755627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2249070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3928854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1288872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805815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13093394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6955325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7825832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3559066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4260397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4479156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5111383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4473670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4327843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7162796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8799280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5351492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69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07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071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519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81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5165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880593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01218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3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9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05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311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7239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28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6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9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27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97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916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47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755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5953633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7697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377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4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00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738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219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425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92D050"/>
        </a:solidFill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88FB4B-6B22-4D5C-BC50-50BD1F89B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381</Words>
  <Characters>2172</Characters>
  <Application>Microsoft Office Word</Application>
  <DocSecurity>0</DocSecurity>
  <Lines>18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</vt:lpstr>
      <vt:lpstr>T</vt:lpstr>
    </vt:vector>
  </TitlesOfParts>
  <Company/>
  <LinksUpToDate>false</LinksUpToDate>
  <CharactersWithSpaces>2548</CharactersWithSpaces>
  <SharedDoc>false</SharedDoc>
  <HLinks>
    <vt:vector size="366" baseType="variant">
      <vt:variant>
        <vt:i4>1179700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00006039</vt:lpwstr>
      </vt:variant>
      <vt:variant>
        <vt:i4>1179700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400006038</vt:lpwstr>
      </vt:variant>
      <vt:variant>
        <vt:i4>1179700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400006037</vt:lpwstr>
      </vt:variant>
      <vt:variant>
        <vt:i4>1179700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400006036</vt:lpwstr>
      </vt:variant>
      <vt:variant>
        <vt:i4>1179700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400006035</vt:lpwstr>
      </vt:variant>
      <vt:variant>
        <vt:i4>1179700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400006034</vt:lpwstr>
      </vt:variant>
      <vt:variant>
        <vt:i4>1179700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400006033</vt:lpwstr>
      </vt:variant>
      <vt:variant>
        <vt:i4>1179700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400006032</vt:lpwstr>
      </vt:variant>
      <vt:variant>
        <vt:i4>17891621</vt:i4>
      </vt:variant>
      <vt:variant>
        <vt:i4>317</vt:i4>
      </vt:variant>
      <vt:variant>
        <vt:i4>0</vt:i4>
      </vt:variant>
      <vt:variant>
        <vt:i4>5</vt:i4>
      </vt:variant>
      <vt:variant>
        <vt:lpwstr>../Documents/YAZILAN TEZ NERGİZ ZORBOZAN/Tez Yazımı/Yazılan Tez Nergiz 25.09.2014 - 2.10.2014.doc</vt:lpwstr>
      </vt:variant>
      <vt:variant>
        <vt:lpwstr>_Toc400006031</vt:lpwstr>
      </vt:variant>
      <vt:variant>
        <vt:i4>17891621</vt:i4>
      </vt:variant>
      <vt:variant>
        <vt:i4>311</vt:i4>
      </vt:variant>
      <vt:variant>
        <vt:i4>0</vt:i4>
      </vt:variant>
      <vt:variant>
        <vt:i4>5</vt:i4>
      </vt:variant>
      <vt:variant>
        <vt:lpwstr>../Documents/YAZILAN TEZ NERGİZ ZORBOZAN/Tez Yazımı/Yazılan Tez Nergiz 25.09.2014 - 2.10.2014.doc</vt:lpwstr>
      </vt:variant>
      <vt:variant>
        <vt:lpwstr>_Toc400006030</vt:lpwstr>
      </vt:variant>
      <vt:variant>
        <vt:i4>17826085</vt:i4>
      </vt:variant>
      <vt:variant>
        <vt:i4>305</vt:i4>
      </vt:variant>
      <vt:variant>
        <vt:i4>0</vt:i4>
      </vt:variant>
      <vt:variant>
        <vt:i4>5</vt:i4>
      </vt:variant>
      <vt:variant>
        <vt:lpwstr>../Documents/YAZILAN TEZ NERGİZ ZORBOZAN/Tez Yazımı/Yazılan Tez Nergiz 25.09.2014 - 2.10.2014.doc</vt:lpwstr>
      </vt:variant>
      <vt:variant>
        <vt:lpwstr>_Toc400006029</vt:lpwstr>
      </vt:variant>
      <vt:variant>
        <vt:i4>17826085</vt:i4>
      </vt:variant>
      <vt:variant>
        <vt:i4>299</vt:i4>
      </vt:variant>
      <vt:variant>
        <vt:i4>0</vt:i4>
      </vt:variant>
      <vt:variant>
        <vt:i4>5</vt:i4>
      </vt:variant>
      <vt:variant>
        <vt:lpwstr>../Documents/YAZILAN TEZ NERGİZ ZORBOZAN/Tez Yazımı/Yazılan Tez Nergiz 25.09.2014 - 2.10.2014.doc</vt:lpwstr>
      </vt:variant>
      <vt:variant>
        <vt:lpwstr>_Toc400006028</vt:lpwstr>
      </vt:variant>
      <vt:variant>
        <vt:i4>17826085</vt:i4>
      </vt:variant>
      <vt:variant>
        <vt:i4>293</vt:i4>
      </vt:variant>
      <vt:variant>
        <vt:i4>0</vt:i4>
      </vt:variant>
      <vt:variant>
        <vt:i4>5</vt:i4>
      </vt:variant>
      <vt:variant>
        <vt:lpwstr>../Documents/YAZILAN TEZ NERGİZ ZORBOZAN/Tez Yazımı/Yazılan Tez Nergiz 25.09.2014 - 2.10.2014.doc</vt:lpwstr>
      </vt:variant>
      <vt:variant>
        <vt:lpwstr>_Toc400006027</vt:lpwstr>
      </vt:variant>
      <vt:variant>
        <vt:i4>17826085</vt:i4>
      </vt:variant>
      <vt:variant>
        <vt:i4>287</vt:i4>
      </vt:variant>
      <vt:variant>
        <vt:i4>0</vt:i4>
      </vt:variant>
      <vt:variant>
        <vt:i4>5</vt:i4>
      </vt:variant>
      <vt:variant>
        <vt:lpwstr>../Documents/YAZILAN TEZ NERGİZ ZORBOZAN/Tez Yazımı/Yazılan Tez Nergiz 25.09.2014 - 2.10.2014.doc</vt:lpwstr>
      </vt:variant>
      <vt:variant>
        <vt:lpwstr>_Toc400006026</vt:lpwstr>
      </vt:variant>
      <vt:variant>
        <vt:i4>17826085</vt:i4>
      </vt:variant>
      <vt:variant>
        <vt:i4>281</vt:i4>
      </vt:variant>
      <vt:variant>
        <vt:i4>0</vt:i4>
      </vt:variant>
      <vt:variant>
        <vt:i4>5</vt:i4>
      </vt:variant>
      <vt:variant>
        <vt:lpwstr>../Documents/YAZILAN TEZ NERGİZ ZORBOZAN/Tez Yazımı/Yazılan Tez Nergiz 25.09.2014 - 2.10.2014.doc</vt:lpwstr>
      </vt:variant>
      <vt:variant>
        <vt:lpwstr>_Toc400006025</vt:lpwstr>
      </vt:variant>
      <vt:variant>
        <vt:i4>17826085</vt:i4>
      </vt:variant>
      <vt:variant>
        <vt:i4>275</vt:i4>
      </vt:variant>
      <vt:variant>
        <vt:i4>0</vt:i4>
      </vt:variant>
      <vt:variant>
        <vt:i4>5</vt:i4>
      </vt:variant>
      <vt:variant>
        <vt:lpwstr>../Documents/YAZILAN TEZ NERGİZ ZORBOZAN/Tez Yazımı/Yazılan Tez Nergiz 25.09.2014 - 2.10.2014.doc</vt:lpwstr>
      </vt:variant>
      <vt:variant>
        <vt:lpwstr>_Toc400006024</vt:lpwstr>
      </vt:variant>
      <vt:variant>
        <vt:i4>1245236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400006023</vt:lpwstr>
      </vt:variant>
      <vt:variant>
        <vt:i4>1245236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400006022</vt:lpwstr>
      </vt:variant>
      <vt:variant>
        <vt:i4>1245236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400006021</vt:lpwstr>
      </vt:variant>
      <vt:variant>
        <vt:i4>1245236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400006020</vt:lpwstr>
      </vt:variant>
      <vt:variant>
        <vt:i4>1048628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400006019</vt:lpwstr>
      </vt:variant>
      <vt:variant>
        <vt:i4>1048628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400006018</vt:lpwstr>
      </vt:variant>
      <vt:variant>
        <vt:i4>1048628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400006017</vt:lpwstr>
      </vt:variant>
      <vt:variant>
        <vt:i4>1048628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400006016</vt:lpwstr>
      </vt:variant>
      <vt:variant>
        <vt:i4>1048628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400006015</vt:lpwstr>
      </vt:variant>
      <vt:variant>
        <vt:i4>1048628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00006014</vt:lpwstr>
      </vt:variant>
      <vt:variant>
        <vt:i4>1048628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00006013</vt:lpwstr>
      </vt:variant>
      <vt:variant>
        <vt:i4>104862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00006012</vt:lpwstr>
      </vt:variant>
      <vt:variant>
        <vt:i4>1048628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00006011</vt:lpwstr>
      </vt:variant>
      <vt:variant>
        <vt:i4>104862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00006010</vt:lpwstr>
      </vt:variant>
      <vt:variant>
        <vt:i4>111416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00006009</vt:lpwstr>
      </vt:variant>
      <vt:variant>
        <vt:i4>1114164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00006008</vt:lpwstr>
      </vt:variant>
      <vt:variant>
        <vt:i4>1114164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00006007</vt:lpwstr>
      </vt:variant>
      <vt:variant>
        <vt:i4>111416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00006006</vt:lpwstr>
      </vt:variant>
      <vt:variant>
        <vt:i4>111416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00006005</vt:lpwstr>
      </vt:variant>
      <vt:variant>
        <vt:i4>111416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00006004</vt:lpwstr>
      </vt:variant>
      <vt:variant>
        <vt:i4>1114164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00006003</vt:lpwstr>
      </vt:variant>
      <vt:variant>
        <vt:i4>111416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00006002</vt:lpwstr>
      </vt:variant>
      <vt:variant>
        <vt:i4>111416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00006001</vt:lpwstr>
      </vt:variant>
      <vt:variant>
        <vt:i4>111416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00006000</vt:lpwstr>
      </vt:variant>
      <vt:variant>
        <vt:i4>176953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00005999</vt:lpwstr>
      </vt:variant>
      <vt:variant>
        <vt:i4>17695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00005998</vt:lpwstr>
      </vt:variant>
      <vt:variant>
        <vt:i4>17695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00005997</vt:lpwstr>
      </vt:variant>
      <vt:variant>
        <vt:i4>17695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00005996</vt:lpwstr>
      </vt:variant>
      <vt:variant>
        <vt:i4>17695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00005995</vt:lpwstr>
      </vt:variant>
      <vt:variant>
        <vt:i4>17695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00005994</vt:lpwstr>
      </vt:variant>
      <vt:variant>
        <vt:i4>17695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00005993</vt:lpwstr>
      </vt:variant>
      <vt:variant>
        <vt:i4>17695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00005992</vt:lpwstr>
      </vt:variant>
      <vt:variant>
        <vt:i4>17695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00005991</vt:lpwstr>
      </vt:variant>
      <vt:variant>
        <vt:i4>17695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00005990</vt:lpwstr>
      </vt:variant>
      <vt:variant>
        <vt:i4>17039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00005989</vt:lpwstr>
      </vt:variant>
      <vt:variant>
        <vt:i4>170399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00005988</vt:lpwstr>
      </vt:variant>
      <vt:variant>
        <vt:i4>17039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00005987</vt:lpwstr>
      </vt:variant>
      <vt:variant>
        <vt:i4>170399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00005986</vt:lpwstr>
      </vt:variant>
      <vt:variant>
        <vt:i4>170399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00005985</vt:lpwstr>
      </vt:variant>
      <vt:variant>
        <vt:i4>170399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00005984</vt:lpwstr>
      </vt:variant>
      <vt:variant>
        <vt:i4>170399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00005983</vt:lpwstr>
      </vt:variant>
      <vt:variant>
        <vt:i4>170399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00005982</vt:lpwstr>
      </vt:variant>
      <vt:variant>
        <vt:i4>170399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00005981</vt:lpwstr>
      </vt:variant>
      <vt:variant>
        <vt:i4>170399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00005980</vt:lpwstr>
      </vt:variant>
      <vt:variant>
        <vt:i4>13763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0000597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Sahip</dc:creator>
  <cp:lastModifiedBy>Kadriye Akpınar</cp:lastModifiedBy>
  <cp:revision>32</cp:revision>
  <cp:lastPrinted>2019-03-13T10:45:00Z</cp:lastPrinted>
  <dcterms:created xsi:type="dcterms:W3CDTF">2021-03-07T15:21:00Z</dcterms:created>
  <dcterms:modified xsi:type="dcterms:W3CDTF">2022-05-31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Name 0_1">
    <vt:lpwstr>American Medical Association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1_1">
    <vt:lpwstr>American Political Science 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2_1">
    <vt:lpwstr>American Psychological Association 6th edi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3_1">
    <vt:lpwstr>American Sociological Associa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4_1">
    <vt:lpwstr>Chicago Manual of Style 17th edition (author-date)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5_1">
    <vt:lpwstr>Harvard reference format 1 (deprecated)</vt:lpwstr>
  </property>
  <property fmtid="{D5CDD505-2E9C-101B-9397-08002B2CF9AE}" pid="13" name="Mendeley Recent Style Id 5_1">
    <vt:lpwstr>http://www.zotero.org/styles/harvard1</vt:lpwstr>
  </property>
  <property fmtid="{D5CDD505-2E9C-101B-9397-08002B2CF9AE}" pid="14" name="Mendeley Recent Style Name 6_1">
    <vt:lpwstr>IEEE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7_1">
    <vt:lpwstr>Modern Language Association 8th edition</vt:lpwstr>
  </property>
  <property fmtid="{D5CDD505-2E9C-101B-9397-08002B2CF9AE}" pid="17" name="Mendeley Recent Style Id 7_1">
    <vt:lpwstr>http://www.zotero.org/styles/modern-language-association</vt:lpwstr>
  </property>
  <property fmtid="{D5CDD505-2E9C-101B-9397-08002B2CF9AE}" pid="18" name="Mendeley Recent Style Name 8_1">
    <vt:lpwstr>Nature</vt:lpwstr>
  </property>
  <property fmtid="{D5CDD505-2E9C-101B-9397-08002B2CF9AE}" pid="19" name="Mendeley Recent Style Id 8_1">
    <vt:lpwstr>http://www.zotero.org/styles/nature</vt:lpwstr>
  </property>
  <property fmtid="{D5CDD505-2E9C-101B-9397-08002B2CF9AE}" pid="20" name="Mendeley Recent Style Name 9_1">
    <vt:lpwstr>Vancouver</vt:lpwstr>
  </property>
  <property fmtid="{D5CDD505-2E9C-101B-9397-08002B2CF9AE}" pid="21" name="Mendeley Recent Style Id 9_1">
    <vt:lpwstr>http://www.zotero.org/styles/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5cec805-73bb-35a6-9ec6-303a771172e7</vt:lpwstr>
  </property>
  <property fmtid="{D5CDD505-2E9C-101B-9397-08002B2CF9AE}" pid="24" name="Mendeley Citation Style_1">
    <vt:lpwstr>http://www.zotero.org/styles/vancouver</vt:lpwstr>
  </property>
</Properties>
</file>